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7FB123" w14:textId="77777777" w:rsidR="00282290" w:rsidRPr="00282290" w:rsidRDefault="00282290" w:rsidP="00282290">
      <w:pPr>
        <w:pStyle w:val="Heading1"/>
        <w:jc w:val="center"/>
        <w:rPr>
          <w:lang w:val="bg-BG"/>
        </w:rPr>
      </w:pPr>
      <w:r w:rsidRPr="00282290">
        <w:t>Exercises: Multidimensional Arrays</w:t>
      </w:r>
    </w:p>
    <w:p w14:paraId="0FBB95BC" w14:textId="77777777" w:rsidR="00282290" w:rsidRPr="00282290" w:rsidRDefault="00282290" w:rsidP="0060032B">
      <w:pPr>
        <w:jc w:val="center"/>
        <w:rPr>
          <w:lang w:val="bg-BG"/>
        </w:rPr>
      </w:pPr>
      <w:r w:rsidRPr="00282290">
        <w:t xml:space="preserve">This document defines the </w:t>
      </w:r>
      <w:r w:rsidRPr="00282290">
        <w:rPr>
          <w:bCs/>
        </w:rPr>
        <w:t>exercises</w:t>
      </w:r>
      <w:r w:rsidRPr="00282290">
        <w:t xml:space="preserve"> for </w:t>
      </w:r>
      <w:hyperlink r:id="rId8">
        <w:r w:rsidRPr="00282290">
          <w:rPr>
            <w:rStyle w:val="InternetLink"/>
          </w:rPr>
          <w:t>"Java Advanced" course @ Software University</w:t>
        </w:r>
      </w:hyperlink>
      <w:r w:rsidRPr="00282290">
        <w:t xml:space="preserve">. Please submit your solutions </w:t>
      </w:r>
      <w:r w:rsidRPr="00282290">
        <w:rPr>
          <w:noProof/>
        </w:rPr>
        <w:t>(</w:t>
      </w:r>
      <w:r w:rsidRPr="00282290">
        <w:t>source code</w:t>
      </w:r>
      <w:r w:rsidRPr="00282290">
        <w:rPr>
          <w:noProof/>
        </w:rPr>
        <w:t xml:space="preserve">) </w:t>
      </w:r>
      <w:r w:rsidRPr="00282290">
        <w:t xml:space="preserve">of all below described problems in </w:t>
      </w:r>
      <w:hyperlink r:id="rId9">
        <w:r w:rsidRPr="00282290">
          <w:rPr>
            <w:rStyle w:val="InternetLink"/>
          </w:rPr>
          <w:t>Judge</w:t>
        </w:r>
      </w:hyperlink>
      <w:r w:rsidRPr="00282290">
        <w:t>.</w:t>
      </w:r>
    </w:p>
    <w:p w14:paraId="2A6C1741" w14:textId="77777777" w:rsidR="00282290" w:rsidRPr="00282290" w:rsidRDefault="00282290" w:rsidP="00282290">
      <w:pPr>
        <w:pStyle w:val="Heading2"/>
        <w:rPr>
          <w:lang w:val="bg-BG"/>
        </w:rPr>
      </w:pPr>
      <w:r w:rsidRPr="00282290">
        <w:t>Fill the Matrix</w:t>
      </w:r>
    </w:p>
    <w:p w14:paraId="0FC4D6CF" w14:textId="77777777" w:rsidR="00282290" w:rsidRPr="00282290" w:rsidRDefault="00282290" w:rsidP="00282290">
      <w:pPr>
        <w:spacing w:line="349" w:lineRule="atLeast"/>
        <w:jc w:val="both"/>
        <w:rPr>
          <w:lang w:val="bg-BG"/>
        </w:rPr>
      </w:pPr>
      <w:r w:rsidRPr="00282290">
        <w:t xml:space="preserve">Filling a matrix in the regular way </w:t>
      </w:r>
      <w:r w:rsidRPr="00282290">
        <w:rPr>
          <w:noProof/>
        </w:rPr>
        <w:t>(</w:t>
      </w:r>
      <w:r w:rsidRPr="00282290">
        <w:rPr>
          <w:b/>
        </w:rPr>
        <w:t>top to bottom</w:t>
      </w:r>
      <w:r w:rsidRPr="00282290">
        <w:t xml:space="preserve"> and </w:t>
      </w:r>
      <w:r w:rsidRPr="00282290">
        <w:rPr>
          <w:b/>
        </w:rPr>
        <w:t>left to right</w:t>
      </w:r>
      <w:r w:rsidRPr="00282290">
        <w:rPr>
          <w:noProof/>
        </w:rPr>
        <w:t xml:space="preserve">) </w:t>
      </w:r>
      <w:r w:rsidRPr="00282290">
        <w:t xml:space="preserve">is boring. Write two </w:t>
      </w:r>
      <w:r w:rsidRPr="00282290">
        <w:rPr>
          <w:b/>
        </w:rPr>
        <w:t>methods</w:t>
      </w:r>
      <w:r w:rsidRPr="00282290">
        <w:t xml:space="preserve"> that </w:t>
      </w:r>
      <w:r w:rsidRPr="00282290">
        <w:rPr>
          <w:b/>
        </w:rPr>
        <w:t>fill</w:t>
      </w:r>
      <w:r w:rsidRPr="00282290">
        <w:t xml:space="preserve"> a </w:t>
      </w:r>
      <w:r w:rsidRPr="00282290">
        <w:rPr>
          <w:b/>
        </w:rPr>
        <w:t>matrix</w:t>
      </w:r>
      <w:r w:rsidRPr="00282290">
        <w:t xml:space="preserve"> of size </w:t>
      </w:r>
      <w:r w:rsidRPr="00282290">
        <w:rPr>
          <w:b/>
        </w:rPr>
        <w:t>N x N</w:t>
      </w:r>
      <w:r w:rsidRPr="00282290">
        <w:t xml:space="preserve"> in </w:t>
      </w:r>
      <w:r w:rsidRPr="00282290">
        <w:rPr>
          <w:b/>
        </w:rPr>
        <w:t>two</w:t>
      </w:r>
      <w:r w:rsidRPr="00282290">
        <w:t xml:space="preserve"> different</w:t>
      </w:r>
      <w:r w:rsidRPr="00282290">
        <w:rPr>
          <w:b/>
        </w:rPr>
        <w:t xml:space="preserve"> patterns. </w:t>
      </w:r>
      <w:r w:rsidRPr="00282290">
        <w:t>Both patterns are described below:</w:t>
      </w:r>
    </w:p>
    <w:tbl>
      <w:tblPr>
        <w:tblpPr w:leftFromText="180" w:rightFromText="180" w:vertAnchor="text" w:horzAnchor="margin" w:tblpX="195" w:tblpY="6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985"/>
        <w:gridCol w:w="2880"/>
      </w:tblGrid>
      <w:tr w:rsidR="00282290" w:rsidRPr="00282290" w14:paraId="070CFD0C" w14:textId="77777777" w:rsidTr="0060032B">
        <w:trPr>
          <w:trHeight w:val="216"/>
          <w:tblHeader/>
        </w:trPr>
        <w:tc>
          <w:tcPr>
            <w:tcW w:w="2985" w:type="dxa"/>
            <w:shd w:val="clear" w:color="auto" w:fill="D9D9D9" w:themeFill="background1" w:themeFillShade="D9"/>
            <w:tcMar>
              <w:top w:w="90" w:type="dxa"/>
              <w:left w:w="195" w:type="dxa"/>
              <w:bottom w:w="90" w:type="dxa"/>
              <w:right w:w="195" w:type="dxa"/>
            </w:tcMar>
            <w:vAlign w:val="center"/>
            <w:hideMark/>
          </w:tcPr>
          <w:p w14:paraId="0D716D8A" w14:textId="77777777" w:rsidR="00282290" w:rsidRPr="00282290" w:rsidRDefault="00282290" w:rsidP="0060032B">
            <w:pPr>
              <w:spacing w:after="0" w:line="240" w:lineRule="auto"/>
              <w:jc w:val="center"/>
              <w:rPr>
                <w:rFonts w:eastAsia="Times New Roman" w:cs="Consolas"/>
                <w:b/>
                <w:bCs/>
                <w:color w:val="333333"/>
              </w:rPr>
            </w:pPr>
            <w:r w:rsidRPr="00282290">
              <w:rPr>
                <w:rFonts w:eastAsia="Times New Roman" w:cs="Consolas"/>
                <w:b/>
                <w:bCs/>
                <w:color w:val="333333"/>
              </w:rPr>
              <w:t>Pattern A</w:t>
            </w:r>
          </w:p>
        </w:tc>
        <w:tc>
          <w:tcPr>
            <w:tcW w:w="2880" w:type="dxa"/>
            <w:shd w:val="clear" w:color="auto" w:fill="D9D9D9" w:themeFill="background1" w:themeFillShade="D9"/>
            <w:tcMar>
              <w:top w:w="90" w:type="dxa"/>
              <w:left w:w="195" w:type="dxa"/>
              <w:bottom w:w="90" w:type="dxa"/>
              <w:right w:w="195" w:type="dxa"/>
            </w:tcMar>
            <w:vAlign w:val="center"/>
            <w:hideMark/>
          </w:tcPr>
          <w:p w14:paraId="5383EC4C" w14:textId="77777777" w:rsidR="00282290" w:rsidRPr="00282290" w:rsidRDefault="00282290" w:rsidP="0060032B">
            <w:pPr>
              <w:spacing w:after="0" w:line="240" w:lineRule="auto"/>
              <w:jc w:val="center"/>
              <w:rPr>
                <w:rFonts w:eastAsia="Times New Roman" w:cs="Consolas"/>
                <w:b/>
                <w:bCs/>
                <w:color w:val="333333"/>
              </w:rPr>
            </w:pPr>
            <w:r w:rsidRPr="00282290">
              <w:rPr>
                <w:rFonts w:eastAsia="Times New Roman" w:cs="Consolas"/>
                <w:b/>
                <w:bCs/>
                <w:color w:val="333333"/>
              </w:rPr>
              <w:t>Pattern B</w:t>
            </w:r>
          </w:p>
        </w:tc>
      </w:tr>
      <w:tr w:rsidR="00282290" w:rsidRPr="00282290" w14:paraId="3867FC94" w14:textId="77777777" w:rsidTr="0060032B">
        <w:trPr>
          <w:trHeight w:val="1952"/>
        </w:trPr>
        <w:tc>
          <w:tcPr>
            <w:tcW w:w="2985" w:type="dxa"/>
            <w:shd w:val="clear" w:color="auto" w:fill="FFFFFF"/>
            <w:tcMar>
              <w:top w:w="90" w:type="dxa"/>
              <w:left w:w="195" w:type="dxa"/>
              <w:bottom w:w="90" w:type="dxa"/>
              <w:right w:w="195" w:type="dxa"/>
            </w:tcMar>
            <w:vAlign w:val="center"/>
            <w:hideMark/>
          </w:tcPr>
          <w:p w14:paraId="18547C3F" w14:textId="77777777" w:rsidR="00282290" w:rsidRPr="00282290" w:rsidRDefault="00282290" w:rsidP="0060032B">
            <w:pPr>
              <w:spacing w:after="0" w:line="349" w:lineRule="atLeast"/>
              <w:jc w:val="center"/>
              <w:rPr>
                <w:rFonts w:ascii="Consolas" w:eastAsia="Times New Roman" w:hAnsi="Consolas" w:cs="Consolas"/>
                <w:noProof/>
                <w:color w:val="333333"/>
                <w:sz w:val="16"/>
              </w:rPr>
            </w:pPr>
            <w:r w:rsidRPr="00282290">
              <w:rPr>
                <w:rFonts w:ascii="Consolas" w:eastAsia="Times New Roman" w:hAnsi="Consolas" w:cs="Consolas"/>
                <w:noProof/>
                <w:color w:val="333333"/>
                <w:sz w:val="16"/>
              </w:rPr>
              <w:drawing>
                <wp:inline distT="0" distB="0" distL="0" distR="0" wp14:anchorId="2A08F7AC" wp14:editId="33D1D9A1">
                  <wp:extent cx="1518484" cy="114374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tternA.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18484" cy="1143743"/>
                          </a:xfrm>
                          <a:prstGeom prst="rect">
                            <a:avLst/>
                          </a:prstGeom>
                        </pic:spPr>
                      </pic:pic>
                    </a:graphicData>
                  </a:graphic>
                </wp:inline>
              </w:drawing>
            </w:r>
          </w:p>
        </w:tc>
        <w:tc>
          <w:tcPr>
            <w:tcW w:w="2880" w:type="dxa"/>
            <w:shd w:val="clear" w:color="auto" w:fill="FFFFFF"/>
            <w:tcMar>
              <w:top w:w="90" w:type="dxa"/>
              <w:left w:w="195" w:type="dxa"/>
              <w:bottom w:w="90" w:type="dxa"/>
              <w:right w:w="195" w:type="dxa"/>
            </w:tcMar>
            <w:vAlign w:val="center"/>
            <w:hideMark/>
          </w:tcPr>
          <w:p w14:paraId="7C2F29EA" w14:textId="77777777" w:rsidR="00282290" w:rsidRPr="00282290" w:rsidRDefault="00282290" w:rsidP="0060032B">
            <w:pPr>
              <w:spacing w:after="0" w:line="349" w:lineRule="atLeast"/>
              <w:jc w:val="center"/>
              <w:rPr>
                <w:rFonts w:ascii="Consolas" w:eastAsia="Times New Roman" w:hAnsi="Consolas" w:cs="Consolas"/>
                <w:noProof/>
                <w:color w:val="333333"/>
                <w:sz w:val="16"/>
              </w:rPr>
            </w:pPr>
            <w:r w:rsidRPr="00282290">
              <w:rPr>
                <w:rFonts w:ascii="Consolas" w:eastAsia="Times New Roman" w:hAnsi="Consolas" w:cs="Consolas"/>
                <w:noProof/>
                <w:color w:val="333333"/>
                <w:sz w:val="16"/>
              </w:rPr>
              <w:drawing>
                <wp:inline distT="0" distB="0" distL="0" distR="0" wp14:anchorId="1769A8D3" wp14:editId="4FC5390C">
                  <wp:extent cx="1574358" cy="1168842"/>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tternB.png"/>
                          <pic:cNvPicPr/>
                        </pic:nvPicPr>
                        <pic:blipFill>
                          <a:blip r:embed="rId11">
                            <a:extLst>
                              <a:ext uri="{28A0092B-C50C-407E-A947-70E740481C1C}">
                                <a14:useLocalDpi xmlns:a14="http://schemas.microsoft.com/office/drawing/2010/main" val="0"/>
                              </a:ext>
                            </a:extLst>
                          </a:blip>
                          <a:stretch>
                            <a:fillRect/>
                          </a:stretch>
                        </pic:blipFill>
                        <pic:spPr>
                          <a:xfrm>
                            <a:off x="0" y="0"/>
                            <a:ext cx="1574358" cy="1168842"/>
                          </a:xfrm>
                          <a:prstGeom prst="rect">
                            <a:avLst/>
                          </a:prstGeom>
                        </pic:spPr>
                      </pic:pic>
                    </a:graphicData>
                  </a:graphic>
                </wp:inline>
              </w:drawing>
            </w:r>
          </w:p>
        </w:tc>
      </w:tr>
    </w:tbl>
    <w:p w14:paraId="08519C4D" w14:textId="77777777" w:rsidR="00282290" w:rsidRPr="00282290" w:rsidRDefault="00282290" w:rsidP="00282290">
      <w:pPr>
        <w:spacing w:line="349" w:lineRule="atLeast"/>
        <w:jc w:val="both"/>
        <w:rPr>
          <w:lang w:val="bg-BG"/>
        </w:rPr>
      </w:pPr>
    </w:p>
    <w:p w14:paraId="3DE5E3FB" w14:textId="77777777" w:rsidR="00282290" w:rsidRPr="00282290" w:rsidRDefault="00282290" w:rsidP="00282290">
      <w:pPr>
        <w:spacing w:line="349" w:lineRule="atLeast"/>
        <w:jc w:val="both"/>
        <w:rPr>
          <w:lang w:val="bg-BG"/>
        </w:rPr>
      </w:pPr>
    </w:p>
    <w:p w14:paraId="3767DBE4" w14:textId="77777777" w:rsidR="00282290" w:rsidRPr="00282290" w:rsidRDefault="00282290" w:rsidP="00282290">
      <w:pPr>
        <w:spacing w:line="349" w:lineRule="atLeast"/>
        <w:jc w:val="both"/>
        <w:rPr>
          <w:lang w:val="bg-BG"/>
        </w:rPr>
      </w:pPr>
    </w:p>
    <w:p w14:paraId="266B8D26" w14:textId="77777777" w:rsidR="00282290" w:rsidRPr="00282290" w:rsidRDefault="00282290" w:rsidP="00282290">
      <w:pPr>
        <w:spacing w:line="349" w:lineRule="atLeast"/>
        <w:jc w:val="both"/>
        <w:rPr>
          <w:lang w:val="bg-BG"/>
        </w:rPr>
      </w:pPr>
    </w:p>
    <w:p w14:paraId="0712C40C" w14:textId="77777777" w:rsidR="00282290" w:rsidRPr="00282290" w:rsidRDefault="00282290" w:rsidP="00282290">
      <w:pPr>
        <w:spacing w:line="349" w:lineRule="atLeast"/>
        <w:jc w:val="both"/>
        <w:rPr>
          <w:lang w:val="bg-BG"/>
        </w:rPr>
      </w:pPr>
    </w:p>
    <w:p w14:paraId="75F7C0A5" w14:textId="77777777" w:rsidR="00282290" w:rsidRPr="00282290" w:rsidRDefault="00282290" w:rsidP="00282290">
      <w:pPr>
        <w:spacing w:line="349" w:lineRule="atLeast"/>
        <w:jc w:val="both"/>
        <w:rPr>
          <w:lang w:val="bg-BG"/>
        </w:rPr>
      </w:pPr>
    </w:p>
    <w:p w14:paraId="3CA6744D" w14:textId="77777777" w:rsidR="00282290" w:rsidRPr="00282290" w:rsidRDefault="00282290" w:rsidP="00282290">
      <w:pPr>
        <w:pStyle w:val="Heading3"/>
        <w:rPr>
          <w:lang w:val="bg-BG"/>
        </w:rPr>
      </w:pPr>
      <w:r w:rsidRPr="00282290">
        <w:t>Examples</w:t>
      </w:r>
    </w:p>
    <w:tbl>
      <w:tblPr>
        <w:tblStyle w:val="TableGrid"/>
        <w:tblW w:w="3302" w:type="dxa"/>
        <w:tblInd w:w="23" w:type="dxa"/>
        <w:tblLayout w:type="fixed"/>
        <w:tblCellMar>
          <w:top w:w="57" w:type="dxa"/>
          <w:left w:w="85" w:type="dxa"/>
          <w:bottom w:w="57" w:type="dxa"/>
          <w:right w:w="85" w:type="dxa"/>
        </w:tblCellMar>
        <w:tblLook w:val="04A0" w:firstRow="1" w:lastRow="0" w:firstColumn="1" w:lastColumn="0" w:noHBand="0" w:noVBand="1"/>
      </w:tblPr>
      <w:tblGrid>
        <w:gridCol w:w="1480"/>
        <w:gridCol w:w="1822"/>
      </w:tblGrid>
      <w:tr w:rsidR="00282290" w:rsidRPr="00282290" w14:paraId="6A5F8065" w14:textId="77777777" w:rsidTr="0060032B">
        <w:trPr>
          <w:trHeight w:val="360"/>
        </w:trPr>
        <w:tc>
          <w:tcPr>
            <w:tcW w:w="1480" w:type="dxa"/>
            <w:shd w:val="clear" w:color="auto" w:fill="D9D9D9" w:themeFill="background1" w:themeFillShade="D9"/>
          </w:tcPr>
          <w:p w14:paraId="58C87946" w14:textId="77777777" w:rsidR="00282290" w:rsidRPr="00282290" w:rsidRDefault="00282290" w:rsidP="0060032B">
            <w:pPr>
              <w:spacing w:after="0"/>
              <w:jc w:val="center"/>
              <w:rPr>
                <w:b/>
              </w:rPr>
            </w:pPr>
            <w:r w:rsidRPr="00282290">
              <w:rPr>
                <w:b/>
              </w:rPr>
              <w:t>Input</w:t>
            </w:r>
          </w:p>
        </w:tc>
        <w:tc>
          <w:tcPr>
            <w:tcW w:w="1822" w:type="dxa"/>
            <w:shd w:val="clear" w:color="auto" w:fill="D9D9D9" w:themeFill="background1" w:themeFillShade="D9"/>
          </w:tcPr>
          <w:p w14:paraId="1DE16153" w14:textId="77777777" w:rsidR="00282290" w:rsidRPr="00282290" w:rsidRDefault="00282290" w:rsidP="0060032B">
            <w:pPr>
              <w:spacing w:after="0"/>
              <w:jc w:val="center"/>
              <w:rPr>
                <w:b/>
              </w:rPr>
            </w:pPr>
            <w:r w:rsidRPr="00282290">
              <w:rPr>
                <w:b/>
              </w:rPr>
              <w:t>Output</w:t>
            </w:r>
          </w:p>
        </w:tc>
      </w:tr>
      <w:tr w:rsidR="00282290" w:rsidRPr="00282290" w14:paraId="6AF5D9A9" w14:textId="77777777" w:rsidTr="0060032B">
        <w:trPr>
          <w:trHeight w:val="686"/>
        </w:trPr>
        <w:tc>
          <w:tcPr>
            <w:tcW w:w="1480" w:type="dxa"/>
          </w:tcPr>
          <w:p w14:paraId="6CCD9B53" w14:textId="77777777" w:rsidR="00282290" w:rsidRPr="00282290" w:rsidRDefault="00282290" w:rsidP="0060032B">
            <w:pPr>
              <w:spacing w:after="0"/>
              <w:rPr>
                <w:rFonts w:ascii="Consolas" w:hAnsi="Consolas"/>
                <w:lang w:val="bg-BG"/>
              </w:rPr>
            </w:pPr>
            <w:r w:rsidRPr="00282290">
              <w:rPr>
                <w:rFonts w:ascii="Consolas" w:hAnsi="Consolas"/>
                <w:noProof/>
              </w:rPr>
              <w:t>3, A</w:t>
            </w:r>
          </w:p>
          <w:p w14:paraId="26CCA9ED" w14:textId="77777777" w:rsidR="00282290" w:rsidRPr="00282290" w:rsidRDefault="00282290" w:rsidP="0060032B">
            <w:pPr>
              <w:spacing w:after="0"/>
              <w:rPr>
                <w:b/>
              </w:rPr>
            </w:pPr>
          </w:p>
        </w:tc>
        <w:tc>
          <w:tcPr>
            <w:tcW w:w="1822" w:type="dxa"/>
          </w:tcPr>
          <w:p w14:paraId="149FBCCC"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1 4 7 </w:t>
            </w:r>
          </w:p>
          <w:p w14:paraId="4F1A8D77"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2 5 8 </w:t>
            </w:r>
          </w:p>
          <w:p w14:paraId="48B1E047" w14:textId="77777777" w:rsidR="00282290" w:rsidRPr="00282290" w:rsidRDefault="00282290" w:rsidP="0060032B">
            <w:pPr>
              <w:spacing w:after="0"/>
              <w:rPr>
                <w:rFonts w:ascii="Consolas" w:hAnsi="Consolas"/>
                <w:noProof/>
              </w:rPr>
            </w:pPr>
            <w:r w:rsidRPr="00282290">
              <w:rPr>
                <w:rFonts w:ascii="Consolas" w:hAnsi="Consolas"/>
                <w:noProof/>
              </w:rPr>
              <w:t>3 6 9</w:t>
            </w:r>
          </w:p>
        </w:tc>
      </w:tr>
      <w:tr w:rsidR="00282290" w:rsidRPr="00282290" w14:paraId="2C3FFC09" w14:textId="77777777" w:rsidTr="0060032B">
        <w:trPr>
          <w:trHeight w:val="686"/>
        </w:trPr>
        <w:tc>
          <w:tcPr>
            <w:tcW w:w="1480" w:type="dxa"/>
          </w:tcPr>
          <w:p w14:paraId="74AC0860" w14:textId="77777777" w:rsidR="00282290" w:rsidRPr="00282290" w:rsidRDefault="00282290" w:rsidP="0060032B">
            <w:pPr>
              <w:spacing w:after="0"/>
              <w:rPr>
                <w:rFonts w:ascii="Consolas" w:hAnsi="Consolas"/>
                <w:noProof/>
              </w:rPr>
            </w:pPr>
            <w:r w:rsidRPr="00282290">
              <w:rPr>
                <w:rFonts w:ascii="Consolas" w:hAnsi="Consolas"/>
                <w:noProof/>
              </w:rPr>
              <w:t>3, B</w:t>
            </w:r>
          </w:p>
        </w:tc>
        <w:tc>
          <w:tcPr>
            <w:tcW w:w="1822" w:type="dxa"/>
          </w:tcPr>
          <w:p w14:paraId="06CA3EF1"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1 6 7 </w:t>
            </w:r>
          </w:p>
          <w:p w14:paraId="17DD64F7"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2 5 8 </w:t>
            </w:r>
          </w:p>
          <w:p w14:paraId="2377212A" w14:textId="77777777" w:rsidR="00282290" w:rsidRPr="00282290" w:rsidRDefault="00282290" w:rsidP="0060032B">
            <w:pPr>
              <w:spacing w:after="0"/>
              <w:rPr>
                <w:rFonts w:ascii="Consolas" w:hAnsi="Consolas"/>
                <w:noProof/>
              </w:rPr>
            </w:pPr>
            <w:r w:rsidRPr="00282290">
              <w:rPr>
                <w:rFonts w:ascii="Consolas" w:hAnsi="Consolas"/>
                <w:noProof/>
              </w:rPr>
              <w:t>3 4 9</w:t>
            </w:r>
          </w:p>
        </w:tc>
      </w:tr>
    </w:tbl>
    <w:p w14:paraId="2DB4AC74" w14:textId="77777777" w:rsidR="00282290" w:rsidRPr="00282290" w:rsidRDefault="00282290" w:rsidP="00282290">
      <w:pPr>
        <w:pStyle w:val="Heading3"/>
        <w:rPr>
          <w:lang w:val="bg-BG"/>
        </w:rPr>
      </w:pPr>
      <w:r w:rsidRPr="00282290">
        <w:t>Hints</w:t>
      </w:r>
    </w:p>
    <w:p w14:paraId="0748A70D" w14:textId="2933B686" w:rsidR="00282290" w:rsidRPr="00282290" w:rsidRDefault="00282290" w:rsidP="00282290">
      <w:pPr>
        <w:pStyle w:val="ListParagraph"/>
        <w:numPr>
          <w:ilvl w:val="0"/>
          <w:numId w:val="2"/>
        </w:numPr>
        <w:tabs>
          <w:tab w:val="num" w:pos="720"/>
        </w:tabs>
        <w:rPr>
          <w:lang w:val="bg-BG"/>
        </w:rPr>
      </w:pPr>
      <w:r w:rsidRPr="00282290">
        <w:t>Make a different method for each pattern</w:t>
      </w:r>
      <w:r w:rsidR="0060032B">
        <w:t>.</w:t>
      </w:r>
    </w:p>
    <w:p w14:paraId="093D4716" w14:textId="15876461" w:rsidR="00282290" w:rsidRPr="00282290" w:rsidRDefault="00282290" w:rsidP="00282290">
      <w:pPr>
        <w:pStyle w:val="ListParagraph"/>
        <w:numPr>
          <w:ilvl w:val="0"/>
          <w:numId w:val="2"/>
        </w:numPr>
        <w:tabs>
          <w:tab w:val="num" w:pos="720"/>
        </w:tabs>
        <w:rPr>
          <w:lang w:val="bg-BG"/>
        </w:rPr>
      </w:pPr>
      <w:r w:rsidRPr="00282290">
        <w:t>Make a method for printing the matrix</w:t>
      </w:r>
      <w:r w:rsidR="0060032B">
        <w:t>.</w:t>
      </w:r>
    </w:p>
    <w:p w14:paraId="0EDCD4A9" w14:textId="77777777" w:rsidR="00282290" w:rsidRPr="00282290" w:rsidRDefault="00282290" w:rsidP="00282290">
      <w:pPr>
        <w:pStyle w:val="Heading2"/>
        <w:rPr>
          <w:lang w:val="bg-BG"/>
        </w:rPr>
      </w:pPr>
      <w:r w:rsidRPr="00282290">
        <w:t>Matrix of Palindromes</w:t>
      </w:r>
    </w:p>
    <w:p w14:paraId="48D71DAD" w14:textId="77777777" w:rsidR="00282290" w:rsidRPr="00282290" w:rsidRDefault="00282290" w:rsidP="00282290">
      <w:pPr>
        <w:tabs>
          <w:tab w:val="num" w:pos="720"/>
        </w:tabs>
        <w:spacing w:after="0"/>
        <w:rPr>
          <w:lang w:val="bg-BG"/>
        </w:rPr>
      </w:pPr>
      <w:r w:rsidRPr="00282290">
        <w:t xml:space="preserve">Write a program to generate the following </w:t>
      </w:r>
      <w:r w:rsidRPr="00282290">
        <w:rPr>
          <w:b/>
        </w:rPr>
        <w:t xml:space="preserve">matrix of palindromes </w:t>
      </w:r>
      <w:r w:rsidRPr="00282290">
        <w:t xml:space="preserve">of </w:t>
      </w:r>
      <w:r w:rsidRPr="00282290">
        <w:rPr>
          <w:b/>
        </w:rPr>
        <w:t xml:space="preserve">3 </w:t>
      </w:r>
      <w:r w:rsidRPr="00282290">
        <w:t xml:space="preserve">letters with </w:t>
      </w:r>
      <w:r w:rsidRPr="00282290">
        <w:rPr>
          <w:b/>
        </w:rPr>
        <w:t xml:space="preserve">r </w:t>
      </w:r>
      <w:r w:rsidRPr="00282290">
        <w:t xml:space="preserve">rows and </w:t>
      </w:r>
      <w:r w:rsidRPr="00282290">
        <w:rPr>
          <w:b/>
        </w:rPr>
        <w:t xml:space="preserve">c </w:t>
      </w:r>
      <w:r w:rsidRPr="00282290">
        <w:t>columns like the one in the examples below.</w:t>
      </w:r>
    </w:p>
    <w:p w14:paraId="7F9A5E38" w14:textId="1D810906" w:rsidR="00282290" w:rsidRPr="00282290" w:rsidRDefault="00282290" w:rsidP="00282290">
      <w:pPr>
        <w:pStyle w:val="ListParagraph"/>
        <w:numPr>
          <w:ilvl w:val="0"/>
          <w:numId w:val="2"/>
        </w:numPr>
        <w:tabs>
          <w:tab w:val="num" w:pos="720"/>
        </w:tabs>
        <w:rPr>
          <w:lang w:val="bg-BG"/>
        </w:rPr>
      </w:pPr>
      <w:r w:rsidRPr="00282290">
        <w:rPr>
          <w:b/>
        </w:rPr>
        <w:t>Rows</w:t>
      </w:r>
      <w:r w:rsidRPr="00282290">
        <w:t xml:space="preserve"> define the first and the last letter: row 0 </w:t>
      </w:r>
      <w:r w:rsidR="006549C1">
        <w:rPr>
          <w:noProof/>
          <w:lang w:val="bg-BG"/>
        </w:rPr>
        <w:t>-&gt;</w:t>
      </w:r>
      <w:r w:rsidRPr="00282290">
        <w:rPr>
          <w:noProof/>
        </w:rPr>
        <w:t xml:space="preserve"> </w:t>
      </w:r>
      <w:r w:rsidRPr="00282290">
        <w:t xml:space="preserve">‘a’, row 1 </w:t>
      </w:r>
      <w:r w:rsidR="006549C1">
        <w:rPr>
          <w:noProof/>
          <w:lang w:val="bg-BG"/>
        </w:rPr>
        <w:t>-&gt;</w:t>
      </w:r>
      <w:r w:rsidR="006549C1" w:rsidRPr="00282290">
        <w:rPr>
          <w:noProof/>
        </w:rPr>
        <w:t xml:space="preserve"> </w:t>
      </w:r>
      <w:r w:rsidRPr="00282290">
        <w:t xml:space="preserve">‘b’, row 2 </w:t>
      </w:r>
      <w:r w:rsidR="006549C1">
        <w:rPr>
          <w:noProof/>
          <w:lang w:val="bg-BG"/>
        </w:rPr>
        <w:t>-&gt;</w:t>
      </w:r>
      <w:r w:rsidR="006549C1" w:rsidRPr="00282290">
        <w:rPr>
          <w:noProof/>
        </w:rPr>
        <w:t xml:space="preserve"> </w:t>
      </w:r>
      <w:proofErr w:type="gramStart"/>
      <w:r w:rsidRPr="00282290">
        <w:t>‘c’, …</w:t>
      </w:r>
      <w:proofErr w:type="gramEnd"/>
    </w:p>
    <w:p w14:paraId="601D8B85" w14:textId="77777777" w:rsidR="00282290" w:rsidRPr="00282290" w:rsidRDefault="00282290" w:rsidP="00282290">
      <w:pPr>
        <w:pStyle w:val="ListParagraph"/>
        <w:numPr>
          <w:ilvl w:val="0"/>
          <w:numId w:val="2"/>
        </w:numPr>
        <w:tabs>
          <w:tab w:val="num" w:pos="720"/>
        </w:tabs>
        <w:rPr>
          <w:lang w:val="bg-BG"/>
        </w:rPr>
      </w:pPr>
      <w:r w:rsidRPr="00282290">
        <w:rPr>
          <w:b/>
        </w:rPr>
        <w:t>Columns + rows</w:t>
      </w:r>
      <w:r w:rsidRPr="00282290">
        <w:t xml:space="preserve"> define the middle letter: </w:t>
      </w:r>
    </w:p>
    <w:p w14:paraId="687E4CD9" w14:textId="64CE49A5" w:rsidR="00282290" w:rsidRPr="00282290" w:rsidRDefault="00282290" w:rsidP="00282290">
      <w:pPr>
        <w:pStyle w:val="ListParagraph"/>
        <w:numPr>
          <w:ilvl w:val="1"/>
          <w:numId w:val="2"/>
        </w:numPr>
        <w:rPr>
          <w:lang w:val="bg-BG"/>
        </w:rPr>
      </w:pPr>
      <w:r w:rsidRPr="00282290">
        <w:t xml:space="preserve">column 0, row 0 </w:t>
      </w:r>
      <w:r w:rsidR="006549C1">
        <w:rPr>
          <w:noProof/>
          <w:lang w:val="bg-BG"/>
        </w:rPr>
        <w:t>-&gt;</w:t>
      </w:r>
      <w:r w:rsidR="006549C1" w:rsidRPr="00282290">
        <w:rPr>
          <w:noProof/>
        </w:rPr>
        <w:t xml:space="preserve"> </w:t>
      </w:r>
      <w:r w:rsidRPr="00282290">
        <w:t xml:space="preserve">‘a’, column 1, row 0 </w:t>
      </w:r>
      <w:r w:rsidR="006549C1">
        <w:rPr>
          <w:noProof/>
          <w:lang w:val="bg-BG"/>
        </w:rPr>
        <w:t>-&gt;</w:t>
      </w:r>
      <w:r w:rsidR="006549C1" w:rsidRPr="00282290">
        <w:rPr>
          <w:noProof/>
        </w:rPr>
        <w:t xml:space="preserve"> </w:t>
      </w:r>
      <w:r w:rsidRPr="00282290">
        <w:t xml:space="preserve">‘b’, column 2, row 0 </w:t>
      </w:r>
      <w:r w:rsidR="006549C1">
        <w:rPr>
          <w:noProof/>
          <w:lang w:val="bg-BG"/>
        </w:rPr>
        <w:t>-&gt;</w:t>
      </w:r>
      <w:r w:rsidR="006549C1" w:rsidRPr="00282290">
        <w:rPr>
          <w:noProof/>
        </w:rPr>
        <w:t xml:space="preserve"> </w:t>
      </w:r>
      <w:r w:rsidRPr="00282290">
        <w:t>‘c’, …</w:t>
      </w:r>
    </w:p>
    <w:p w14:paraId="50571160" w14:textId="0C9DD498" w:rsidR="00282290" w:rsidRPr="00282290" w:rsidRDefault="00282290" w:rsidP="00282290">
      <w:pPr>
        <w:pStyle w:val="ListParagraph"/>
        <w:numPr>
          <w:ilvl w:val="1"/>
          <w:numId w:val="2"/>
        </w:numPr>
        <w:spacing w:after="0"/>
        <w:ind w:left="1434" w:hanging="357"/>
        <w:rPr>
          <w:lang w:val="bg-BG"/>
        </w:rPr>
      </w:pPr>
      <w:r w:rsidRPr="00282290">
        <w:t xml:space="preserve">column 0, row 1 </w:t>
      </w:r>
      <w:r w:rsidR="006549C1">
        <w:rPr>
          <w:noProof/>
          <w:lang w:val="bg-BG"/>
        </w:rPr>
        <w:t>-&gt;</w:t>
      </w:r>
      <w:r w:rsidR="006549C1" w:rsidRPr="00282290">
        <w:rPr>
          <w:noProof/>
        </w:rPr>
        <w:t xml:space="preserve"> </w:t>
      </w:r>
      <w:r w:rsidRPr="00282290">
        <w:t xml:space="preserve">‘b’, column 1, row 1 </w:t>
      </w:r>
      <w:r w:rsidR="006549C1">
        <w:rPr>
          <w:noProof/>
          <w:lang w:val="bg-BG"/>
        </w:rPr>
        <w:t>-&gt;</w:t>
      </w:r>
      <w:r w:rsidR="006549C1" w:rsidRPr="00282290">
        <w:rPr>
          <w:noProof/>
        </w:rPr>
        <w:t xml:space="preserve"> </w:t>
      </w:r>
      <w:r w:rsidRPr="00282290">
        <w:t xml:space="preserve">‘c’, column 2, row 1 </w:t>
      </w:r>
      <w:r w:rsidR="006549C1">
        <w:rPr>
          <w:noProof/>
          <w:lang w:val="bg-BG"/>
        </w:rPr>
        <w:t>-&gt;</w:t>
      </w:r>
      <w:r w:rsidR="006549C1" w:rsidRPr="00282290">
        <w:rPr>
          <w:noProof/>
        </w:rPr>
        <w:t xml:space="preserve"> </w:t>
      </w:r>
      <w:r w:rsidRPr="00282290">
        <w:t>‘d’, …</w:t>
      </w:r>
    </w:p>
    <w:p w14:paraId="374262F9" w14:textId="77777777" w:rsidR="00282290" w:rsidRPr="00282290" w:rsidRDefault="00282290" w:rsidP="00282290">
      <w:pPr>
        <w:pStyle w:val="Heading3"/>
        <w:rPr>
          <w:lang w:val="bg-BG"/>
        </w:rPr>
      </w:pPr>
      <w:r w:rsidRPr="00282290">
        <w:t>Input</w:t>
      </w:r>
    </w:p>
    <w:p w14:paraId="08DBAECC" w14:textId="77777777" w:rsidR="00282290" w:rsidRPr="00282290" w:rsidRDefault="00282290" w:rsidP="00282290">
      <w:pPr>
        <w:pStyle w:val="ListParagraph"/>
        <w:numPr>
          <w:ilvl w:val="0"/>
          <w:numId w:val="3"/>
        </w:numPr>
        <w:rPr>
          <w:lang w:val="bg-BG"/>
        </w:rPr>
      </w:pPr>
      <w:r w:rsidRPr="00282290">
        <w:t xml:space="preserve">The numbers </w:t>
      </w:r>
      <w:r w:rsidRPr="00282290">
        <w:rPr>
          <w:rStyle w:val="CodeChar"/>
        </w:rPr>
        <w:t>r</w:t>
      </w:r>
      <w:r w:rsidRPr="00282290">
        <w:rPr>
          <w:noProof/>
        </w:rPr>
        <w:t xml:space="preserve"> </w:t>
      </w:r>
      <w:r w:rsidRPr="00282290">
        <w:t xml:space="preserve">and </w:t>
      </w:r>
      <w:r w:rsidRPr="00282290">
        <w:rPr>
          <w:rStyle w:val="CodeChar"/>
        </w:rPr>
        <w:t>c</w:t>
      </w:r>
      <w:r w:rsidRPr="00282290">
        <w:rPr>
          <w:noProof/>
        </w:rPr>
        <w:t xml:space="preserve"> </w:t>
      </w:r>
      <w:r w:rsidRPr="00282290">
        <w:t>stay at the first line at the input.</w:t>
      </w:r>
    </w:p>
    <w:p w14:paraId="6ECD6E65" w14:textId="77777777" w:rsidR="00282290" w:rsidRPr="00282290" w:rsidRDefault="00282290" w:rsidP="00282290">
      <w:pPr>
        <w:pStyle w:val="ListParagraph"/>
        <w:numPr>
          <w:ilvl w:val="0"/>
          <w:numId w:val="3"/>
        </w:numPr>
        <w:rPr>
          <w:lang w:val="bg-BG"/>
        </w:rPr>
      </w:pPr>
      <w:r w:rsidRPr="00282290">
        <w:rPr>
          <w:lang w:val="bg-BG"/>
        </w:rPr>
        <w:t xml:space="preserve"> </w:t>
      </w:r>
      <w:r w:rsidRPr="00282290">
        <w:rPr>
          <w:rStyle w:val="CodeChar"/>
        </w:rPr>
        <w:t>r</w:t>
      </w:r>
      <w:r w:rsidRPr="00282290">
        <w:rPr>
          <w:noProof/>
        </w:rPr>
        <w:t xml:space="preserve"> </w:t>
      </w:r>
      <w:r w:rsidRPr="00282290">
        <w:t xml:space="preserve">and </w:t>
      </w:r>
      <w:r w:rsidRPr="00282290">
        <w:rPr>
          <w:rStyle w:val="CodeChar"/>
        </w:rPr>
        <w:t>c</w:t>
      </w:r>
      <w:r w:rsidRPr="00282290">
        <w:rPr>
          <w:noProof/>
        </w:rPr>
        <w:t xml:space="preserve"> </w:t>
      </w:r>
      <w:r w:rsidRPr="00282290">
        <w:t>are integers in the range</w:t>
      </w:r>
      <w:r w:rsidRPr="0060032B">
        <w:rPr>
          <w:b/>
        </w:rPr>
        <w:t xml:space="preserve"> [1…26]</w:t>
      </w:r>
      <w:r w:rsidRPr="00282290">
        <w:t>.</w:t>
      </w:r>
    </w:p>
    <w:p w14:paraId="5A1111ED" w14:textId="77777777" w:rsidR="00282290" w:rsidRPr="00282290" w:rsidRDefault="00282290" w:rsidP="00282290">
      <w:pPr>
        <w:pStyle w:val="ListParagraph"/>
        <w:numPr>
          <w:ilvl w:val="0"/>
          <w:numId w:val="3"/>
        </w:numPr>
        <w:rPr>
          <w:lang w:val="bg-BG"/>
        </w:rPr>
      </w:pPr>
      <w:r w:rsidRPr="00282290">
        <w:rPr>
          <w:lang w:val="bg-BG"/>
        </w:rPr>
        <w:lastRenderedPageBreak/>
        <w:t xml:space="preserve"> </w:t>
      </w:r>
      <w:r w:rsidRPr="00282290">
        <w:rPr>
          <w:rStyle w:val="CodeChar"/>
        </w:rPr>
        <w:t>r</w:t>
      </w:r>
      <w:r w:rsidRPr="00282290">
        <w:rPr>
          <w:noProof/>
        </w:rPr>
        <w:t xml:space="preserve"> </w:t>
      </w:r>
      <w:r w:rsidRPr="00282290">
        <w:rPr>
          <w:rStyle w:val="CodeChar"/>
        </w:rPr>
        <w:t>+</w:t>
      </w:r>
      <w:r w:rsidRPr="00282290">
        <w:rPr>
          <w:noProof/>
        </w:rPr>
        <w:t xml:space="preserve"> </w:t>
      </w:r>
      <w:r w:rsidRPr="00282290">
        <w:rPr>
          <w:rStyle w:val="CodeChar"/>
        </w:rPr>
        <w:t>c</w:t>
      </w:r>
      <w:r w:rsidRPr="00282290">
        <w:rPr>
          <w:noProof/>
        </w:rPr>
        <w:t xml:space="preserve"> </w:t>
      </w:r>
      <w:r w:rsidRPr="00282290">
        <w:t>≤ 27</w:t>
      </w:r>
    </w:p>
    <w:p w14:paraId="5BE9870A" w14:textId="77777777" w:rsidR="00282290" w:rsidRPr="00282290" w:rsidRDefault="00282290" w:rsidP="00282290">
      <w:pPr>
        <w:pStyle w:val="Heading3"/>
        <w:rPr>
          <w:lang w:val="bg-BG"/>
        </w:rPr>
      </w:pPr>
      <w:r w:rsidRPr="00282290">
        <w:t>Examples</w:t>
      </w:r>
    </w:p>
    <w:tbl>
      <w:tblPr>
        <w:tblStyle w:val="TableGrid"/>
        <w:tblW w:w="4731" w:type="dxa"/>
        <w:tblInd w:w="23" w:type="dxa"/>
        <w:tblCellMar>
          <w:top w:w="57" w:type="dxa"/>
          <w:left w:w="85" w:type="dxa"/>
          <w:bottom w:w="57" w:type="dxa"/>
          <w:right w:w="85" w:type="dxa"/>
        </w:tblCellMar>
        <w:tblLook w:val="04A0" w:firstRow="1" w:lastRow="0" w:firstColumn="1" w:lastColumn="0" w:noHBand="0" w:noVBand="1"/>
      </w:tblPr>
      <w:tblGrid>
        <w:gridCol w:w="947"/>
        <w:gridCol w:w="3784"/>
      </w:tblGrid>
      <w:tr w:rsidR="00282290" w:rsidRPr="00282290" w14:paraId="2E9827BF" w14:textId="77777777" w:rsidTr="0060032B">
        <w:trPr>
          <w:trHeight w:val="296"/>
        </w:trPr>
        <w:tc>
          <w:tcPr>
            <w:tcW w:w="947" w:type="dxa"/>
            <w:shd w:val="clear" w:color="auto" w:fill="D9D9D9" w:themeFill="background1" w:themeFillShade="D9"/>
          </w:tcPr>
          <w:p w14:paraId="28EE7196" w14:textId="77777777" w:rsidR="00282290" w:rsidRPr="00282290" w:rsidRDefault="00282290" w:rsidP="00464332">
            <w:pPr>
              <w:spacing w:after="0"/>
              <w:jc w:val="center"/>
              <w:rPr>
                <w:b/>
              </w:rPr>
            </w:pPr>
            <w:r w:rsidRPr="00282290">
              <w:rPr>
                <w:b/>
              </w:rPr>
              <w:t>Input</w:t>
            </w:r>
          </w:p>
        </w:tc>
        <w:tc>
          <w:tcPr>
            <w:tcW w:w="3784" w:type="dxa"/>
            <w:shd w:val="clear" w:color="auto" w:fill="D9D9D9" w:themeFill="background1" w:themeFillShade="D9"/>
          </w:tcPr>
          <w:p w14:paraId="5E8850FF" w14:textId="77777777" w:rsidR="00282290" w:rsidRPr="00282290" w:rsidRDefault="00282290" w:rsidP="00464332">
            <w:pPr>
              <w:spacing w:after="0"/>
              <w:jc w:val="center"/>
              <w:rPr>
                <w:b/>
              </w:rPr>
            </w:pPr>
            <w:r w:rsidRPr="00282290">
              <w:rPr>
                <w:b/>
              </w:rPr>
              <w:t>Output</w:t>
            </w:r>
          </w:p>
        </w:tc>
      </w:tr>
      <w:tr w:rsidR="00282290" w:rsidRPr="00282290" w14:paraId="0D502325" w14:textId="77777777" w:rsidTr="0060032B">
        <w:trPr>
          <w:trHeight w:val="1114"/>
        </w:trPr>
        <w:tc>
          <w:tcPr>
            <w:tcW w:w="947" w:type="dxa"/>
            <w:vAlign w:val="center"/>
          </w:tcPr>
          <w:p w14:paraId="1E398D73" w14:textId="77777777" w:rsidR="00282290" w:rsidRPr="00282290" w:rsidRDefault="00282290" w:rsidP="0060032B">
            <w:pPr>
              <w:spacing w:after="0"/>
              <w:rPr>
                <w:rFonts w:ascii="Consolas" w:hAnsi="Consolas"/>
                <w:noProof/>
              </w:rPr>
            </w:pPr>
            <w:r w:rsidRPr="00282290">
              <w:rPr>
                <w:rFonts w:ascii="Consolas" w:hAnsi="Consolas"/>
                <w:bCs/>
                <w:noProof/>
              </w:rPr>
              <w:t>4 6</w:t>
            </w:r>
          </w:p>
        </w:tc>
        <w:tc>
          <w:tcPr>
            <w:tcW w:w="3784" w:type="dxa"/>
            <w:vAlign w:val="center"/>
          </w:tcPr>
          <w:p w14:paraId="20F43E0F" w14:textId="77777777" w:rsidR="00282290" w:rsidRPr="00282290" w:rsidRDefault="00282290" w:rsidP="0060032B">
            <w:pPr>
              <w:spacing w:after="0"/>
              <w:rPr>
                <w:rFonts w:ascii="Consolas" w:hAnsi="Consolas"/>
                <w:bCs/>
                <w:noProof/>
                <w:lang w:val="bg-BG"/>
              </w:rPr>
            </w:pPr>
            <w:r w:rsidRPr="00282290">
              <w:rPr>
                <w:rFonts w:ascii="Consolas" w:hAnsi="Consolas"/>
                <w:bCs/>
                <w:noProof/>
              </w:rPr>
              <w:t>aaa aba aca ada aea afa</w:t>
            </w:r>
          </w:p>
          <w:p w14:paraId="54FD91A6" w14:textId="77777777" w:rsidR="00282290" w:rsidRPr="00282290" w:rsidRDefault="00282290" w:rsidP="0060032B">
            <w:pPr>
              <w:spacing w:after="0"/>
              <w:rPr>
                <w:rFonts w:ascii="Consolas" w:hAnsi="Consolas"/>
                <w:bCs/>
                <w:noProof/>
                <w:lang w:val="bg-BG"/>
              </w:rPr>
            </w:pPr>
            <w:r w:rsidRPr="00282290">
              <w:rPr>
                <w:rFonts w:ascii="Consolas" w:hAnsi="Consolas"/>
                <w:bCs/>
                <w:noProof/>
              </w:rPr>
              <w:t>bbb</w:t>
            </w:r>
            <w:r w:rsidRPr="009D31AF">
              <w:rPr>
                <w:rFonts w:ascii="Consolas" w:hAnsi="Consolas"/>
                <w:bCs/>
                <w:noProof/>
                <w:lang w:val="bg-BG"/>
              </w:rPr>
              <w:t xml:space="preserve"> </w:t>
            </w:r>
            <w:r w:rsidRPr="00282290">
              <w:rPr>
                <w:rFonts w:ascii="Consolas" w:hAnsi="Consolas"/>
                <w:bCs/>
                <w:noProof/>
              </w:rPr>
              <w:t>bcb</w:t>
            </w:r>
            <w:r w:rsidRPr="009D31AF">
              <w:rPr>
                <w:rFonts w:ascii="Consolas" w:hAnsi="Consolas"/>
                <w:bCs/>
                <w:noProof/>
                <w:lang w:val="bg-BG"/>
              </w:rPr>
              <w:t xml:space="preserve"> </w:t>
            </w:r>
            <w:r w:rsidRPr="00282290">
              <w:rPr>
                <w:rFonts w:ascii="Consolas" w:hAnsi="Consolas"/>
                <w:bCs/>
                <w:noProof/>
              </w:rPr>
              <w:t>bdb</w:t>
            </w:r>
            <w:r w:rsidRPr="009D31AF">
              <w:rPr>
                <w:rFonts w:ascii="Consolas" w:hAnsi="Consolas"/>
                <w:bCs/>
                <w:noProof/>
                <w:lang w:val="bg-BG"/>
              </w:rPr>
              <w:t xml:space="preserve"> </w:t>
            </w:r>
            <w:r w:rsidRPr="00282290">
              <w:rPr>
                <w:rFonts w:ascii="Consolas" w:hAnsi="Consolas"/>
                <w:bCs/>
                <w:noProof/>
              </w:rPr>
              <w:t>beb</w:t>
            </w:r>
            <w:r w:rsidRPr="009D31AF">
              <w:rPr>
                <w:rFonts w:ascii="Consolas" w:hAnsi="Consolas"/>
                <w:bCs/>
                <w:noProof/>
                <w:lang w:val="bg-BG"/>
              </w:rPr>
              <w:t xml:space="preserve"> </w:t>
            </w:r>
            <w:r w:rsidRPr="00282290">
              <w:rPr>
                <w:rFonts w:ascii="Consolas" w:hAnsi="Consolas"/>
                <w:bCs/>
                <w:noProof/>
              </w:rPr>
              <w:t>bfb</w:t>
            </w:r>
            <w:r w:rsidRPr="009D31AF">
              <w:rPr>
                <w:rFonts w:ascii="Consolas" w:hAnsi="Consolas"/>
                <w:bCs/>
                <w:noProof/>
                <w:lang w:val="bg-BG"/>
              </w:rPr>
              <w:t xml:space="preserve"> </w:t>
            </w:r>
            <w:r w:rsidRPr="00282290">
              <w:rPr>
                <w:rFonts w:ascii="Consolas" w:hAnsi="Consolas"/>
                <w:bCs/>
                <w:noProof/>
              </w:rPr>
              <w:t>bgb</w:t>
            </w:r>
          </w:p>
          <w:p w14:paraId="1EC98318" w14:textId="77777777" w:rsidR="00282290" w:rsidRPr="00282290" w:rsidRDefault="00282290" w:rsidP="0060032B">
            <w:pPr>
              <w:spacing w:after="0"/>
              <w:rPr>
                <w:rFonts w:ascii="Consolas" w:hAnsi="Consolas"/>
                <w:bCs/>
                <w:noProof/>
                <w:lang w:val="bg-BG"/>
              </w:rPr>
            </w:pPr>
            <w:r w:rsidRPr="00282290">
              <w:rPr>
                <w:rFonts w:ascii="Consolas" w:hAnsi="Consolas"/>
                <w:bCs/>
                <w:noProof/>
              </w:rPr>
              <w:t>ccc</w:t>
            </w:r>
            <w:r w:rsidRPr="009D31AF">
              <w:rPr>
                <w:rFonts w:ascii="Consolas" w:hAnsi="Consolas"/>
                <w:bCs/>
                <w:noProof/>
                <w:lang w:val="bg-BG"/>
              </w:rPr>
              <w:t xml:space="preserve"> </w:t>
            </w:r>
            <w:r w:rsidRPr="00282290">
              <w:rPr>
                <w:rFonts w:ascii="Consolas" w:hAnsi="Consolas"/>
                <w:bCs/>
                <w:noProof/>
              </w:rPr>
              <w:t>cdc</w:t>
            </w:r>
            <w:r w:rsidRPr="009D31AF">
              <w:rPr>
                <w:rFonts w:ascii="Consolas" w:hAnsi="Consolas"/>
                <w:bCs/>
                <w:noProof/>
                <w:lang w:val="bg-BG"/>
              </w:rPr>
              <w:t xml:space="preserve"> </w:t>
            </w:r>
            <w:r w:rsidRPr="00282290">
              <w:rPr>
                <w:rFonts w:ascii="Consolas" w:hAnsi="Consolas"/>
                <w:bCs/>
                <w:noProof/>
              </w:rPr>
              <w:t>cec</w:t>
            </w:r>
            <w:r w:rsidRPr="009D31AF">
              <w:rPr>
                <w:rFonts w:ascii="Consolas" w:hAnsi="Consolas"/>
                <w:bCs/>
                <w:noProof/>
                <w:lang w:val="bg-BG"/>
              </w:rPr>
              <w:t xml:space="preserve"> </w:t>
            </w:r>
            <w:r w:rsidRPr="00282290">
              <w:rPr>
                <w:rFonts w:ascii="Consolas" w:hAnsi="Consolas"/>
                <w:bCs/>
                <w:noProof/>
              </w:rPr>
              <w:t>cfc</w:t>
            </w:r>
            <w:r w:rsidRPr="009D31AF">
              <w:rPr>
                <w:rFonts w:ascii="Consolas" w:hAnsi="Consolas"/>
                <w:bCs/>
                <w:noProof/>
                <w:lang w:val="bg-BG"/>
              </w:rPr>
              <w:t xml:space="preserve"> </w:t>
            </w:r>
            <w:r w:rsidRPr="00282290">
              <w:rPr>
                <w:rFonts w:ascii="Consolas" w:hAnsi="Consolas"/>
                <w:bCs/>
                <w:noProof/>
              </w:rPr>
              <w:t>cgc</w:t>
            </w:r>
            <w:r w:rsidRPr="009D31AF">
              <w:rPr>
                <w:rFonts w:ascii="Consolas" w:hAnsi="Consolas"/>
                <w:bCs/>
                <w:noProof/>
                <w:lang w:val="bg-BG"/>
              </w:rPr>
              <w:t xml:space="preserve"> </w:t>
            </w:r>
            <w:r w:rsidRPr="00282290">
              <w:rPr>
                <w:rFonts w:ascii="Consolas" w:hAnsi="Consolas"/>
                <w:bCs/>
                <w:noProof/>
              </w:rPr>
              <w:t>chc</w:t>
            </w:r>
          </w:p>
          <w:p w14:paraId="33B6F7E0" w14:textId="77777777" w:rsidR="00282290" w:rsidRPr="00282290" w:rsidRDefault="00282290" w:rsidP="0060032B">
            <w:pPr>
              <w:spacing w:after="0"/>
              <w:rPr>
                <w:rFonts w:ascii="Consolas" w:hAnsi="Consolas"/>
                <w:noProof/>
              </w:rPr>
            </w:pPr>
            <w:r w:rsidRPr="00282290">
              <w:rPr>
                <w:rFonts w:ascii="Consolas" w:hAnsi="Consolas"/>
                <w:bCs/>
                <w:noProof/>
              </w:rPr>
              <w:t>ddd ded dfd dgd dhd did</w:t>
            </w:r>
          </w:p>
        </w:tc>
      </w:tr>
      <w:tr w:rsidR="00282290" w:rsidRPr="00282290" w14:paraId="64A102C2" w14:textId="77777777" w:rsidTr="0060032B">
        <w:trPr>
          <w:trHeight w:val="832"/>
        </w:trPr>
        <w:tc>
          <w:tcPr>
            <w:tcW w:w="947" w:type="dxa"/>
            <w:vAlign w:val="center"/>
          </w:tcPr>
          <w:p w14:paraId="566102F4" w14:textId="77777777" w:rsidR="00282290" w:rsidRPr="00282290" w:rsidRDefault="00282290" w:rsidP="0060032B">
            <w:pPr>
              <w:spacing w:after="0"/>
              <w:rPr>
                <w:rFonts w:ascii="Consolas" w:hAnsi="Consolas"/>
                <w:bCs/>
                <w:noProof/>
              </w:rPr>
            </w:pPr>
            <w:r w:rsidRPr="00282290">
              <w:rPr>
                <w:rFonts w:ascii="Consolas" w:hAnsi="Consolas"/>
                <w:bCs/>
                <w:noProof/>
              </w:rPr>
              <w:t>3 2</w:t>
            </w:r>
          </w:p>
        </w:tc>
        <w:tc>
          <w:tcPr>
            <w:tcW w:w="3784" w:type="dxa"/>
            <w:vAlign w:val="center"/>
          </w:tcPr>
          <w:p w14:paraId="62BB338A" w14:textId="77777777" w:rsidR="00282290" w:rsidRPr="00282290" w:rsidRDefault="00282290" w:rsidP="0060032B">
            <w:pPr>
              <w:spacing w:after="0"/>
              <w:rPr>
                <w:rFonts w:ascii="Consolas" w:hAnsi="Consolas"/>
                <w:bCs/>
                <w:noProof/>
                <w:lang w:val="bg-BG"/>
              </w:rPr>
            </w:pPr>
            <w:r w:rsidRPr="00282290">
              <w:rPr>
                <w:rFonts w:ascii="Consolas" w:hAnsi="Consolas"/>
                <w:bCs/>
                <w:noProof/>
              </w:rPr>
              <w:t>aaa aba</w:t>
            </w:r>
          </w:p>
          <w:p w14:paraId="42B51A5C" w14:textId="77777777" w:rsidR="00282290" w:rsidRPr="00282290" w:rsidRDefault="00282290" w:rsidP="0060032B">
            <w:pPr>
              <w:spacing w:after="0"/>
              <w:rPr>
                <w:rFonts w:ascii="Consolas" w:hAnsi="Consolas"/>
                <w:bCs/>
                <w:noProof/>
                <w:lang w:val="bg-BG"/>
              </w:rPr>
            </w:pPr>
            <w:r w:rsidRPr="00282290">
              <w:rPr>
                <w:rFonts w:ascii="Consolas" w:hAnsi="Consolas"/>
                <w:bCs/>
                <w:noProof/>
              </w:rPr>
              <w:t>bbb bcb</w:t>
            </w:r>
          </w:p>
          <w:p w14:paraId="38C12479" w14:textId="77777777" w:rsidR="00282290" w:rsidRPr="00282290" w:rsidRDefault="00282290" w:rsidP="0060032B">
            <w:pPr>
              <w:spacing w:after="0"/>
              <w:rPr>
                <w:rFonts w:ascii="Consolas" w:hAnsi="Consolas"/>
                <w:bCs/>
                <w:noProof/>
              </w:rPr>
            </w:pPr>
            <w:r w:rsidRPr="00282290">
              <w:rPr>
                <w:rFonts w:ascii="Consolas" w:hAnsi="Consolas"/>
                <w:bCs/>
                <w:noProof/>
              </w:rPr>
              <w:t>ccc cdc</w:t>
            </w:r>
          </w:p>
        </w:tc>
      </w:tr>
    </w:tbl>
    <w:p w14:paraId="0FF3AD4A" w14:textId="77777777" w:rsidR="00282290" w:rsidRPr="00282290" w:rsidRDefault="00282290" w:rsidP="00282290">
      <w:pPr>
        <w:pStyle w:val="Heading3"/>
        <w:rPr>
          <w:lang w:val="bg-BG"/>
        </w:rPr>
      </w:pPr>
      <w:r w:rsidRPr="00282290">
        <w:t>Hints</w:t>
      </w:r>
    </w:p>
    <w:p w14:paraId="124B9713" w14:textId="77777777" w:rsidR="00282290" w:rsidRPr="00282290" w:rsidRDefault="00282290" w:rsidP="00282290">
      <w:pPr>
        <w:pStyle w:val="ListParagraph"/>
        <w:numPr>
          <w:ilvl w:val="0"/>
          <w:numId w:val="2"/>
        </w:numPr>
        <w:tabs>
          <w:tab w:val="num" w:pos="720"/>
        </w:tabs>
        <w:rPr>
          <w:lang w:val="bg-BG"/>
        </w:rPr>
      </w:pPr>
      <w:r w:rsidRPr="00282290">
        <w:t>Use two nested loops to generate the matrix.</w:t>
      </w:r>
    </w:p>
    <w:p w14:paraId="78EF674D" w14:textId="77777777" w:rsidR="00282290" w:rsidRPr="00282290" w:rsidRDefault="00282290" w:rsidP="00282290">
      <w:pPr>
        <w:pStyle w:val="ListParagraph"/>
        <w:numPr>
          <w:ilvl w:val="0"/>
          <w:numId w:val="2"/>
        </w:numPr>
        <w:tabs>
          <w:tab w:val="num" w:pos="720"/>
        </w:tabs>
        <w:rPr>
          <w:lang w:val="bg-BG"/>
        </w:rPr>
      </w:pPr>
      <w:r w:rsidRPr="00282290">
        <w:t>Print the matrix row by row in a loop.</w:t>
      </w:r>
    </w:p>
    <w:p w14:paraId="135AE60B" w14:textId="780A4937" w:rsidR="00282290" w:rsidRPr="00282290" w:rsidRDefault="00282290" w:rsidP="00282290">
      <w:pPr>
        <w:pStyle w:val="ListParagraph"/>
        <w:numPr>
          <w:ilvl w:val="0"/>
          <w:numId w:val="2"/>
        </w:numPr>
        <w:tabs>
          <w:tab w:val="num" w:pos="720"/>
        </w:tabs>
        <w:rPr>
          <w:lang w:val="bg-BG"/>
        </w:rPr>
      </w:pPr>
      <w:r w:rsidRPr="00282290">
        <w:t>Don’t forget to pack everything in methods.</w:t>
      </w:r>
    </w:p>
    <w:p w14:paraId="2137EB38" w14:textId="77777777" w:rsidR="00282290" w:rsidRPr="00282290" w:rsidRDefault="00282290" w:rsidP="00282290">
      <w:pPr>
        <w:pStyle w:val="Heading2"/>
        <w:tabs>
          <w:tab w:val="left" w:pos="1843"/>
        </w:tabs>
        <w:spacing w:before="120" w:after="80"/>
        <w:rPr>
          <w:lang w:val="bg-BG"/>
        </w:rPr>
      </w:pPr>
      <w:r w:rsidRPr="00282290">
        <w:t>Diagonal Difference</w:t>
      </w:r>
    </w:p>
    <w:p w14:paraId="79479829" w14:textId="77777777" w:rsidR="00282290" w:rsidRPr="00282290" w:rsidRDefault="00282290" w:rsidP="00282290">
      <w:pPr>
        <w:tabs>
          <w:tab w:val="num" w:pos="720"/>
        </w:tabs>
        <w:rPr>
          <w:lang w:val="bg-BG"/>
        </w:rPr>
      </w:pPr>
      <w:r w:rsidRPr="00282290">
        <w:t xml:space="preserve">Write a program that finds the </w:t>
      </w:r>
      <w:r w:rsidRPr="00282290">
        <w:rPr>
          <w:b/>
        </w:rPr>
        <w:t>difference between the sums of the square matrix diagonals</w:t>
      </w:r>
      <w:r w:rsidRPr="00282290">
        <w:t xml:space="preserve"> </w:t>
      </w:r>
      <w:r w:rsidRPr="00282290">
        <w:rPr>
          <w:noProof/>
        </w:rPr>
        <w:t>(</w:t>
      </w:r>
      <w:r w:rsidRPr="00282290">
        <w:t>absolute value).</w:t>
      </w:r>
    </w:p>
    <w:p w14:paraId="4AA54E69" w14:textId="77777777" w:rsidR="00282290" w:rsidRPr="00282290" w:rsidRDefault="00282290" w:rsidP="00282290">
      <w:pPr>
        <w:spacing w:after="0"/>
        <w:jc w:val="center"/>
        <w:rPr>
          <w:lang w:val="bg-BG"/>
        </w:rPr>
      </w:pPr>
      <w:r w:rsidRPr="00282290">
        <w:rPr>
          <w:noProof/>
        </w:rPr>
        <w:drawing>
          <wp:inline distT="0" distB="0" distL="0" distR="0" wp14:anchorId="4C37346C" wp14:editId="2F6BB9E2">
            <wp:extent cx="3582037" cy="1752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86473" cy="1754770"/>
                    </a:xfrm>
                    <a:prstGeom prst="rect">
                      <a:avLst/>
                    </a:prstGeom>
                    <a:noFill/>
                  </pic:spPr>
                </pic:pic>
              </a:graphicData>
            </a:graphic>
          </wp:inline>
        </w:drawing>
      </w:r>
    </w:p>
    <w:p w14:paraId="42BDF32D" w14:textId="77777777" w:rsidR="00282290" w:rsidRPr="00282290" w:rsidRDefault="00282290" w:rsidP="00282290">
      <w:pPr>
        <w:pStyle w:val="Heading3"/>
        <w:rPr>
          <w:lang w:val="bg-BG"/>
        </w:rPr>
      </w:pPr>
      <w:r w:rsidRPr="00282290">
        <w:t>Input</w:t>
      </w:r>
    </w:p>
    <w:p w14:paraId="0C26E7CF" w14:textId="77777777" w:rsidR="00282290" w:rsidRPr="00282290" w:rsidRDefault="00282290" w:rsidP="00282290">
      <w:pPr>
        <w:pStyle w:val="ListParagraph"/>
        <w:numPr>
          <w:ilvl w:val="0"/>
          <w:numId w:val="4"/>
        </w:numPr>
        <w:tabs>
          <w:tab w:val="num" w:pos="720"/>
        </w:tabs>
        <w:rPr>
          <w:lang w:val="bg-BG"/>
        </w:rPr>
      </w:pPr>
      <w:r w:rsidRPr="00282290">
        <w:t xml:space="preserve">The </w:t>
      </w:r>
      <w:r w:rsidRPr="00282290">
        <w:rPr>
          <w:b/>
        </w:rPr>
        <w:t>first line</w:t>
      </w:r>
      <w:r w:rsidRPr="00282290">
        <w:t xml:space="preserve"> holds a number </w:t>
      </w:r>
      <w:r w:rsidRPr="00282290">
        <w:rPr>
          <w:rStyle w:val="CodeChar"/>
        </w:rPr>
        <w:t>n</w:t>
      </w:r>
      <w:r w:rsidRPr="00282290">
        <w:rPr>
          <w:noProof/>
        </w:rPr>
        <w:t xml:space="preserve"> </w:t>
      </w:r>
      <w:r w:rsidRPr="00282290">
        <w:t>– the size of matrix.</w:t>
      </w:r>
    </w:p>
    <w:p w14:paraId="4B97973D" w14:textId="77777777" w:rsidR="00282290" w:rsidRPr="00282290" w:rsidRDefault="00282290" w:rsidP="00282290">
      <w:pPr>
        <w:pStyle w:val="ListParagraph"/>
        <w:numPr>
          <w:ilvl w:val="0"/>
          <w:numId w:val="4"/>
        </w:numPr>
        <w:tabs>
          <w:tab w:val="num" w:pos="720"/>
        </w:tabs>
        <w:rPr>
          <w:lang w:val="bg-BG"/>
        </w:rPr>
      </w:pPr>
      <w:r w:rsidRPr="00282290">
        <w:t xml:space="preserve">The next </w:t>
      </w:r>
      <w:r w:rsidRPr="00282290">
        <w:rPr>
          <w:rStyle w:val="CodeChar"/>
        </w:rPr>
        <w:t>n</w:t>
      </w:r>
      <w:r w:rsidRPr="00282290">
        <w:rPr>
          <w:b/>
          <w:noProof/>
        </w:rPr>
        <w:t xml:space="preserve"> </w:t>
      </w:r>
      <w:r w:rsidRPr="00282290">
        <w:rPr>
          <w:b/>
        </w:rPr>
        <w:t>lines</w:t>
      </w:r>
      <w:r w:rsidRPr="00282290">
        <w:t xml:space="preserve"> hold the </w:t>
      </w:r>
      <w:r w:rsidRPr="00282290">
        <w:rPr>
          <w:b/>
        </w:rPr>
        <w:t>values for every row</w:t>
      </w:r>
      <w:r w:rsidRPr="00282290">
        <w:t xml:space="preserve"> – </w:t>
      </w:r>
      <w:r w:rsidRPr="00282290">
        <w:rPr>
          <w:rStyle w:val="CodeChar"/>
        </w:rPr>
        <w:t>n</w:t>
      </w:r>
      <w:r w:rsidRPr="00282290">
        <w:rPr>
          <w:noProof/>
        </w:rPr>
        <w:t xml:space="preserve"> </w:t>
      </w:r>
      <w:r w:rsidRPr="00282290">
        <w:t>numbers separated by a space.</w:t>
      </w:r>
    </w:p>
    <w:p w14:paraId="1191CAFE" w14:textId="77777777" w:rsidR="00282290" w:rsidRPr="00282290" w:rsidRDefault="00282290" w:rsidP="00282290">
      <w:pPr>
        <w:pStyle w:val="Heading3"/>
        <w:rPr>
          <w:lang w:val="bg-BG"/>
        </w:rPr>
      </w:pPr>
      <w:r w:rsidRPr="00282290">
        <w:t>Examples</w:t>
      </w:r>
    </w:p>
    <w:tbl>
      <w:tblPr>
        <w:tblStyle w:val="TableGrid"/>
        <w:tblW w:w="6776" w:type="dxa"/>
        <w:tblInd w:w="23" w:type="dxa"/>
        <w:tblLayout w:type="fixed"/>
        <w:tblCellMar>
          <w:top w:w="57" w:type="dxa"/>
          <w:left w:w="85" w:type="dxa"/>
          <w:bottom w:w="57" w:type="dxa"/>
          <w:right w:w="85" w:type="dxa"/>
        </w:tblCellMar>
        <w:tblLook w:val="04A0" w:firstRow="1" w:lastRow="0" w:firstColumn="1" w:lastColumn="0" w:noHBand="0" w:noVBand="1"/>
      </w:tblPr>
      <w:tblGrid>
        <w:gridCol w:w="1532"/>
        <w:gridCol w:w="1275"/>
        <w:gridCol w:w="3969"/>
      </w:tblGrid>
      <w:tr w:rsidR="00282290" w:rsidRPr="00282290" w14:paraId="6F3825B1" w14:textId="77777777" w:rsidTr="00464332">
        <w:tc>
          <w:tcPr>
            <w:tcW w:w="1532" w:type="dxa"/>
            <w:shd w:val="clear" w:color="auto" w:fill="D9D9D9" w:themeFill="background1" w:themeFillShade="D9"/>
          </w:tcPr>
          <w:p w14:paraId="21251EDC" w14:textId="77777777" w:rsidR="00282290" w:rsidRPr="00282290" w:rsidRDefault="00282290" w:rsidP="00464332">
            <w:pPr>
              <w:spacing w:after="0"/>
              <w:jc w:val="center"/>
              <w:rPr>
                <w:b/>
              </w:rPr>
            </w:pPr>
            <w:r w:rsidRPr="00282290">
              <w:rPr>
                <w:b/>
              </w:rPr>
              <w:t>Input</w:t>
            </w:r>
          </w:p>
        </w:tc>
        <w:tc>
          <w:tcPr>
            <w:tcW w:w="1275" w:type="dxa"/>
            <w:shd w:val="clear" w:color="auto" w:fill="D9D9D9" w:themeFill="background1" w:themeFillShade="D9"/>
          </w:tcPr>
          <w:p w14:paraId="281D9452" w14:textId="77777777" w:rsidR="00282290" w:rsidRPr="00282290" w:rsidRDefault="00282290" w:rsidP="00464332">
            <w:pPr>
              <w:spacing w:after="0"/>
              <w:jc w:val="center"/>
              <w:rPr>
                <w:b/>
              </w:rPr>
            </w:pPr>
            <w:r w:rsidRPr="00282290">
              <w:rPr>
                <w:b/>
              </w:rPr>
              <w:t>Output</w:t>
            </w:r>
          </w:p>
        </w:tc>
        <w:tc>
          <w:tcPr>
            <w:tcW w:w="3969" w:type="dxa"/>
            <w:shd w:val="clear" w:color="auto" w:fill="D9D9D9" w:themeFill="background1" w:themeFillShade="D9"/>
          </w:tcPr>
          <w:p w14:paraId="11CFE2B0" w14:textId="77777777" w:rsidR="00282290" w:rsidRPr="00282290" w:rsidRDefault="00282290" w:rsidP="00464332">
            <w:pPr>
              <w:spacing w:after="0"/>
              <w:jc w:val="center"/>
              <w:rPr>
                <w:b/>
              </w:rPr>
            </w:pPr>
            <w:r w:rsidRPr="00282290">
              <w:rPr>
                <w:b/>
              </w:rPr>
              <w:t>Comments</w:t>
            </w:r>
          </w:p>
        </w:tc>
      </w:tr>
      <w:tr w:rsidR="00282290" w:rsidRPr="00282290" w14:paraId="58D2B0C2" w14:textId="77777777" w:rsidTr="00464332">
        <w:tc>
          <w:tcPr>
            <w:tcW w:w="1532" w:type="dxa"/>
          </w:tcPr>
          <w:p w14:paraId="580AFA80" w14:textId="77777777" w:rsidR="00282290" w:rsidRPr="00282290" w:rsidRDefault="00282290" w:rsidP="0060032B">
            <w:pPr>
              <w:spacing w:after="0"/>
              <w:rPr>
                <w:rFonts w:ascii="Consolas" w:hAnsi="Consolas"/>
                <w:lang w:val="bg-BG"/>
              </w:rPr>
            </w:pPr>
            <w:r w:rsidRPr="00282290">
              <w:rPr>
                <w:rFonts w:ascii="Consolas" w:hAnsi="Consolas"/>
                <w:noProof/>
              </w:rPr>
              <w:t>3</w:t>
            </w:r>
          </w:p>
          <w:p w14:paraId="3838DC70" w14:textId="77777777" w:rsidR="00282290" w:rsidRPr="00282290" w:rsidRDefault="00282290" w:rsidP="0060032B">
            <w:pPr>
              <w:spacing w:before="60" w:after="0"/>
              <w:rPr>
                <w:rFonts w:ascii="Consolas" w:hAnsi="Consolas"/>
                <w:lang w:val="bg-BG"/>
              </w:rPr>
            </w:pPr>
            <w:r w:rsidRPr="00282290">
              <w:rPr>
                <w:rFonts w:ascii="Consolas" w:hAnsi="Consolas"/>
                <w:noProof/>
              </w:rPr>
              <w:t>11 2 4</w:t>
            </w:r>
          </w:p>
          <w:p w14:paraId="786D89A7" w14:textId="77777777" w:rsidR="00282290" w:rsidRPr="00282290" w:rsidRDefault="00282290" w:rsidP="0060032B">
            <w:pPr>
              <w:spacing w:after="0"/>
              <w:rPr>
                <w:rFonts w:ascii="Consolas" w:hAnsi="Consolas"/>
                <w:lang w:val="bg-BG"/>
              </w:rPr>
            </w:pPr>
            <w:r w:rsidRPr="00282290">
              <w:rPr>
                <w:rFonts w:ascii="Consolas" w:hAnsi="Consolas"/>
                <w:noProof/>
              </w:rPr>
              <w:t>4 5 6</w:t>
            </w:r>
          </w:p>
          <w:p w14:paraId="1D46CB20" w14:textId="77777777" w:rsidR="00282290" w:rsidRPr="00282290" w:rsidRDefault="00282290" w:rsidP="0060032B">
            <w:pPr>
              <w:spacing w:after="0"/>
              <w:rPr>
                <w:b/>
              </w:rPr>
            </w:pPr>
            <w:r w:rsidRPr="00282290">
              <w:rPr>
                <w:rFonts w:ascii="Consolas" w:hAnsi="Consolas"/>
                <w:noProof/>
              </w:rPr>
              <w:t>10 8 -12</w:t>
            </w:r>
          </w:p>
        </w:tc>
        <w:tc>
          <w:tcPr>
            <w:tcW w:w="1275" w:type="dxa"/>
          </w:tcPr>
          <w:p w14:paraId="3FEB3D0D" w14:textId="77777777" w:rsidR="00282290" w:rsidRPr="00282290" w:rsidRDefault="00282290" w:rsidP="0060032B">
            <w:pPr>
              <w:spacing w:after="0"/>
              <w:rPr>
                <w:rFonts w:ascii="Consolas" w:hAnsi="Consolas"/>
                <w:noProof/>
              </w:rPr>
            </w:pPr>
            <w:r w:rsidRPr="00282290">
              <w:rPr>
                <w:rFonts w:ascii="Consolas" w:hAnsi="Consolas"/>
                <w:noProof/>
              </w:rPr>
              <w:t>15</w:t>
            </w:r>
          </w:p>
        </w:tc>
        <w:tc>
          <w:tcPr>
            <w:tcW w:w="3969" w:type="dxa"/>
          </w:tcPr>
          <w:p w14:paraId="3E91FEEE" w14:textId="77777777" w:rsidR="00282290" w:rsidRPr="00282290" w:rsidRDefault="00282290" w:rsidP="0060032B">
            <w:pPr>
              <w:spacing w:after="0"/>
              <w:rPr>
                <w:bCs/>
                <w:lang w:val="bg-BG"/>
              </w:rPr>
            </w:pPr>
            <w:r w:rsidRPr="00282290">
              <w:rPr>
                <w:b/>
                <w:bCs/>
              </w:rPr>
              <w:t>Primary diagonal:</w:t>
            </w:r>
            <w:r w:rsidRPr="00282290">
              <w:rPr>
                <w:bCs/>
              </w:rPr>
              <w:t xml:space="preserve"> sum = 11 + 5 + (-12</w:t>
            </w:r>
            <w:r w:rsidRPr="00282290">
              <w:rPr>
                <w:bCs/>
                <w:noProof/>
              </w:rPr>
              <w:t xml:space="preserve">) </w:t>
            </w:r>
            <w:r w:rsidRPr="00282290">
              <w:rPr>
                <w:bCs/>
              </w:rPr>
              <w:t>= 4</w:t>
            </w:r>
          </w:p>
          <w:p w14:paraId="01EDB6D3" w14:textId="77777777" w:rsidR="00282290" w:rsidRPr="00282290" w:rsidRDefault="00282290" w:rsidP="0060032B">
            <w:pPr>
              <w:spacing w:after="0"/>
              <w:rPr>
                <w:bCs/>
                <w:lang w:val="bg-BG"/>
              </w:rPr>
            </w:pPr>
            <w:r w:rsidRPr="00282290">
              <w:rPr>
                <w:b/>
                <w:bCs/>
              </w:rPr>
              <w:t>Secondary diagonal:</w:t>
            </w:r>
            <w:r w:rsidRPr="00282290">
              <w:rPr>
                <w:bCs/>
              </w:rPr>
              <w:t xml:space="preserve"> sum = 4 + 5 + 10 = 19</w:t>
            </w:r>
          </w:p>
          <w:p w14:paraId="178B5F46" w14:textId="77777777" w:rsidR="00282290" w:rsidRPr="00282290" w:rsidRDefault="00282290" w:rsidP="0060032B">
            <w:pPr>
              <w:spacing w:after="0"/>
              <w:rPr>
                <w:bCs/>
              </w:rPr>
            </w:pPr>
            <w:r w:rsidRPr="00282290">
              <w:rPr>
                <w:b/>
                <w:bCs/>
              </w:rPr>
              <w:t>Difference:</w:t>
            </w:r>
            <w:r w:rsidRPr="00282290">
              <w:rPr>
                <w:bCs/>
              </w:rPr>
              <w:t xml:space="preserve"> |4 - 19| = 15</w:t>
            </w:r>
          </w:p>
        </w:tc>
      </w:tr>
      <w:tr w:rsidR="00464332" w:rsidRPr="00282290" w14:paraId="1587DD93" w14:textId="77777777" w:rsidTr="00464332">
        <w:tc>
          <w:tcPr>
            <w:tcW w:w="1532" w:type="dxa"/>
          </w:tcPr>
          <w:p w14:paraId="0CDC4D56" w14:textId="77777777" w:rsidR="00464332" w:rsidRPr="00464332" w:rsidRDefault="00464332" w:rsidP="00464332">
            <w:pPr>
              <w:spacing w:after="0"/>
              <w:rPr>
                <w:rFonts w:ascii="Consolas" w:hAnsi="Consolas"/>
                <w:noProof/>
              </w:rPr>
            </w:pPr>
            <w:r w:rsidRPr="00464332">
              <w:rPr>
                <w:rFonts w:ascii="Consolas" w:hAnsi="Consolas"/>
                <w:noProof/>
              </w:rPr>
              <w:t>4</w:t>
            </w:r>
          </w:p>
          <w:p w14:paraId="7A8F9BA1" w14:textId="77777777" w:rsidR="00464332" w:rsidRPr="00464332" w:rsidRDefault="00464332" w:rsidP="00464332">
            <w:pPr>
              <w:spacing w:after="0"/>
              <w:rPr>
                <w:rFonts w:ascii="Consolas" w:hAnsi="Consolas"/>
                <w:noProof/>
              </w:rPr>
            </w:pPr>
            <w:r w:rsidRPr="00464332">
              <w:rPr>
                <w:rFonts w:ascii="Consolas" w:hAnsi="Consolas"/>
                <w:noProof/>
              </w:rPr>
              <w:t>-7 14 9 -20</w:t>
            </w:r>
          </w:p>
          <w:p w14:paraId="725262F3" w14:textId="77777777" w:rsidR="00464332" w:rsidRPr="00464332" w:rsidRDefault="00464332" w:rsidP="00464332">
            <w:pPr>
              <w:spacing w:after="0"/>
              <w:rPr>
                <w:rFonts w:ascii="Consolas" w:hAnsi="Consolas"/>
                <w:noProof/>
              </w:rPr>
            </w:pPr>
            <w:r w:rsidRPr="00464332">
              <w:rPr>
                <w:rFonts w:ascii="Consolas" w:hAnsi="Consolas"/>
                <w:noProof/>
              </w:rPr>
              <w:t>3 4 9 21</w:t>
            </w:r>
          </w:p>
          <w:p w14:paraId="5DAB0108" w14:textId="77777777" w:rsidR="00464332" w:rsidRPr="00464332" w:rsidRDefault="00464332" w:rsidP="00464332">
            <w:pPr>
              <w:spacing w:after="0"/>
              <w:rPr>
                <w:rFonts w:ascii="Consolas" w:hAnsi="Consolas"/>
                <w:noProof/>
              </w:rPr>
            </w:pPr>
            <w:r w:rsidRPr="00464332">
              <w:rPr>
                <w:rFonts w:ascii="Consolas" w:hAnsi="Consolas"/>
                <w:noProof/>
              </w:rPr>
              <w:lastRenderedPageBreak/>
              <w:t>-14 6 8 44</w:t>
            </w:r>
          </w:p>
          <w:p w14:paraId="7BFF3D02" w14:textId="04537A62" w:rsidR="00464332" w:rsidRPr="00282290" w:rsidRDefault="00464332" w:rsidP="00464332">
            <w:pPr>
              <w:spacing w:after="0"/>
              <w:rPr>
                <w:rFonts w:ascii="Consolas" w:hAnsi="Consolas"/>
                <w:noProof/>
              </w:rPr>
            </w:pPr>
            <w:r w:rsidRPr="00464332">
              <w:rPr>
                <w:rFonts w:ascii="Consolas" w:hAnsi="Consolas"/>
                <w:noProof/>
              </w:rPr>
              <w:t>30 9 7 -14</w:t>
            </w:r>
          </w:p>
        </w:tc>
        <w:tc>
          <w:tcPr>
            <w:tcW w:w="1275" w:type="dxa"/>
          </w:tcPr>
          <w:p w14:paraId="09D46633" w14:textId="420C5083" w:rsidR="00464332" w:rsidRPr="00464332" w:rsidRDefault="00464332" w:rsidP="0060032B">
            <w:pPr>
              <w:spacing w:after="0"/>
              <w:rPr>
                <w:rFonts w:ascii="Consolas" w:hAnsi="Consolas"/>
                <w:noProof/>
                <w:lang w:val="bg-BG"/>
              </w:rPr>
            </w:pPr>
            <w:r>
              <w:rPr>
                <w:rFonts w:ascii="Consolas" w:hAnsi="Consolas"/>
                <w:noProof/>
                <w:lang w:val="bg-BG"/>
              </w:rPr>
              <w:lastRenderedPageBreak/>
              <w:t>34</w:t>
            </w:r>
          </w:p>
        </w:tc>
        <w:tc>
          <w:tcPr>
            <w:tcW w:w="3969" w:type="dxa"/>
          </w:tcPr>
          <w:p w14:paraId="3461585E" w14:textId="77777777" w:rsidR="00464332" w:rsidRPr="00282290" w:rsidRDefault="00464332" w:rsidP="0060032B">
            <w:pPr>
              <w:spacing w:after="0"/>
              <w:rPr>
                <w:b/>
                <w:bCs/>
              </w:rPr>
            </w:pPr>
          </w:p>
        </w:tc>
      </w:tr>
    </w:tbl>
    <w:p w14:paraId="25D3F964" w14:textId="77777777" w:rsidR="00282290" w:rsidRPr="00282290" w:rsidRDefault="00282290" w:rsidP="00282290">
      <w:pPr>
        <w:pStyle w:val="Heading3"/>
        <w:rPr>
          <w:lang w:val="bg-BG"/>
        </w:rPr>
      </w:pPr>
      <w:r w:rsidRPr="00282290">
        <w:t>Hints</w:t>
      </w:r>
    </w:p>
    <w:p w14:paraId="50132EEB" w14:textId="77777777" w:rsidR="00282290" w:rsidRPr="00282290" w:rsidRDefault="00282290" w:rsidP="00282290">
      <w:pPr>
        <w:pStyle w:val="ListParagraph"/>
        <w:numPr>
          <w:ilvl w:val="0"/>
          <w:numId w:val="6"/>
        </w:numPr>
        <w:spacing w:before="0" w:after="200"/>
        <w:rPr>
          <w:lang w:val="bg-BG"/>
        </w:rPr>
      </w:pPr>
      <w:r w:rsidRPr="00282290">
        <w:t xml:space="preserve">Use a </w:t>
      </w:r>
      <w:r w:rsidRPr="00282290">
        <w:rPr>
          <w:b/>
        </w:rPr>
        <w:t>single</w:t>
      </w:r>
      <w:r w:rsidRPr="00282290">
        <w:t xml:space="preserve"> loop </w:t>
      </w:r>
      <w:r w:rsidRPr="00282290">
        <w:rPr>
          <w:rStyle w:val="CodeChar"/>
        </w:rPr>
        <w:t>i</w:t>
      </w:r>
      <w:r w:rsidRPr="00282290">
        <w:rPr>
          <w:noProof/>
        </w:rPr>
        <w:t xml:space="preserve"> </w:t>
      </w:r>
      <w:r w:rsidRPr="00282290">
        <w:t xml:space="preserve">= </w:t>
      </w:r>
      <w:r w:rsidRPr="00282290">
        <w:rPr>
          <w:rStyle w:val="CodeChar"/>
        </w:rPr>
        <w:t>[1</w:t>
      </w:r>
      <w:r w:rsidRPr="00282290">
        <w:rPr>
          <w:noProof/>
        </w:rPr>
        <w:t xml:space="preserve"> </w:t>
      </w:r>
      <w:r w:rsidRPr="00282290">
        <w:rPr>
          <w:rStyle w:val="CodeChar"/>
        </w:rPr>
        <w:t>…</w:t>
      </w:r>
      <w:r w:rsidRPr="00282290">
        <w:rPr>
          <w:noProof/>
        </w:rPr>
        <w:t xml:space="preserve"> </w:t>
      </w:r>
      <w:r w:rsidRPr="00282290">
        <w:rPr>
          <w:rStyle w:val="CodeChar"/>
        </w:rPr>
        <w:t>n]</w:t>
      </w:r>
      <w:r w:rsidRPr="00282290">
        <w:rPr>
          <w:noProof/>
        </w:rPr>
        <w:t xml:space="preserve"> </w:t>
      </w:r>
      <w:r w:rsidRPr="00282290">
        <w:t>to sum the diagonals.</w:t>
      </w:r>
    </w:p>
    <w:p w14:paraId="0AFBD30D" w14:textId="77777777" w:rsidR="00282290" w:rsidRPr="00282290" w:rsidRDefault="00282290" w:rsidP="00282290">
      <w:pPr>
        <w:pStyle w:val="ListParagraph"/>
        <w:numPr>
          <w:ilvl w:val="0"/>
          <w:numId w:val="5"/>
        </w:numPr>
        <w:rPr>
          <w:lang w:val="bg-BG"/>
        </w:rPr>
      </w:pPr>
      <w:r w:rsidRPr="00282290">
        <w:t xml:space="preserve">The </w:t>
      </w:r>
      <w:r w:rsidRPr="00282290">
        <w:rPr>
          <w:b/>
        </w:rPr>
        <w:t>primary diagonal</w:t>
      </w:r>
      <w:r w:rsidRPr="00282290">
        <w:t xml:space="preserve"> holds all cells {</w:t>
      </w:r>
      <w:r w:rsidRPr="00282290">
        <w:rPr>
          <w:rStyle w:val="CodeChar"/>
        </w:rPr>
        <w:t>row</w:t>
      </w:r>
      <w:r w:rsidRPr="00282290">
        <w:t xml:space="preserve">, </w:t>
      </w:r>
      <w:r w:rsidRPr="00282290">
        <w:rPr>
          <w:rStyle w:val="CodeChar"/>
        </w:rPr>
        <w:t>col</w:t>
      </w:r>
      <w:r w:rsidRPr="00282290">
        <w:t xml:space="preserve">} where </w:t>
      </w:r>
      <w:r w:rsidRPr="00282290">
        <w:rPr>
          <w:rStyle w:val="CodeChar"/>
        </w:rPr>
        <w:t>row</w:t>
      </w:r>
      <w:r w:rsidRPr="00282290">
        <w:rPr>
          <w:noProof/>
        </w:rPr>
        <w:t xml:space="preserve"> </w:t>
      </w:r>
      <w:r w:rsidRPr="00282290">
        <w:t xml:space="preserve">== </w:t>
      </w:r>
      <w:r w:rsidRPr="00282290">
        <w:rPr>
          <w:rStyle w:val="CodeChar"/>
        </w:rPr>
        <w:t>col</w:t>
      </w:r>
      <w:r w:rsidRPr="00282290">
        <w:rPr>
          <w:noProof/>
        </w:rPr>
        <w:t xml:space="preserve"> </w:t>
      </w:r>
      <w:r w:rsidRPr="00282290">
        <w:t xml:space="preserve">== </w:t>
      </w:r>
      <w:r w:rsidRPr="00282290">
        <w:rPr>
          <w:rStyle w:val="CodeChar"/>
        </w:rPr>
        <w:t>i</w:t>
      </w:r>
      <w:r w:rsidRPr="00282290">
        <w:t>.</w:t>
      </w:r>
    </w:p>
    <w:p w14:paraId="79DC5FDA" w14:textId="77777777" w:rsidR="00282290" w:rsidRPr="00282290" w:rsidRDefault="00282290" w:rsidP="00282290">
      <w:pPr>
        <w:pStyle w:val="ListParagraph"/>
        <w:numPr>
          <w:ilvl w:val="0"/>
          <w:numId w:val="5"/>
        </w:numPr>
        <w:rPr>
          <w:lang w:val="bg-BG"/>
        </w:rPr>
      </w:pPr>
      <w:r w:rsidRPr="00282290">
        <w:t xml:space="preserve">The </w:t>
      </w:r>
      <w:r w:rsidRPr="00282290">
        <w:rPr>
          <w:b/>
        </w:rPr>
        <w:t>secondary diagonal</w:t>
      </w:r>
      <w:r w:rsidRPr="00282290">
        <w:t xml:space="preserve"> holds all cells {</w:t>
      </w:r>
      <w:r w:rsidRPr="00282290">
        <w:rPr>
          <w:rStyle w:val="CodeChar"/>
        </w:rPr>
        <w:t>row</w:t>
      </w:r>
      <w:r w:rsidRPr="00282290">
        <w:t xml:space="preserve">, </w:t>
      </w:r>
      <w:r w:rsidRPr="00282290">
        <w:rPr>
          <w:rStyle w:val="CodeChar"/>
        </w:rPr>
        <w:t>col</w:t>
      </w:r>
      <w:r w:rsidRPr="00282290">
        <w:t xml:space="preserve">} where </w:t>
      </w:r>
      <w:r w:rsidRPr="00282290">
        <w:rPr>
          <w:rStyle w:val="CodeChar"/>
        </w:rPr>
        <w:t>row</w:t>
      </w:r>
      <w:r w:rsidRPr="00282290">
        <w:rPr>
          <w:noProof/>
        </w:rPr>
        <w:t xml:space="preserve"> </w:t>
      </w:r>
      <w:r w:rsidRPr="00282290">
        <w:t xml:space="preserve">== </w:t>
      </w:r>
      <w:r w:rsidRPr="00282290">
        <w:rPr>
          <w:rStyle w:val="CodeChar"/>
        </w:rPr>
        <w:t>i</w:t>
      </w:r>
      <w:r w:rsidRPr="00282290">
        <w:rPr>
          <w:noProof/>
        </w:rPr>
        <w:t xml:space="preserve"> </w:t>
      </w:r>
      <w:r w:rsidRPr="00282290">
        <w:t xml:space="preserve">and </w:t>
      </w:r>
      <w:r w:rsidRPr="00282290">
        <w:rPr>
          <w:rStyle w:val="CodeChar"/>
        </w:rPr>
        <w:t>col</w:t>
      </w:r>
      <w:r w:rsidRPr="00282290">
        <w:rPr>
          <w:noProof/>
        </w:rPr>
        <w:t xml:space="preserve"> </w:t>
      </w:r>
      <w:r w:rsidRPr="00282290">
        <w:t xml:space="preserve">== </w:t>
      </w:r>
      <w:r w:rsidRPr="00282290">
        <w:rPr>
          <w:rStyle w:val="CodeChar"/>
        </w:rPr>
        <w:t>n-1-i</w:t>
      </w:r>
      <w:r w:rsidRPr="00282290">
        <w:t>.</w:t>
      </w:r>
    </w:p>
    <w:p w14:paraId="16562F00" w14:textId="77777777" w:rsidR="00282290" w:rsidRPr="00282290" w:rsidRDefault="00282290" w:rsidP="00282290">
      <w:pPr>
        <w:pStyle w:val="Heading2"/>
        <w:tabs>
          <w:tab w:val="left" w:pos="1843"/>
        </w:tabs>
        <w:spacing w:before="120" w:after="80"/>
        <w:rPr>
          <w:lang w:val="bg-BG"/>
        </w:rPr>
      </w:pPr>
      <w:r w:rsidRPr="00282290">
        <w:t>Maximal Sum</w:t>
      </w:r>
    </w:p>
    <w:p w14:paraId="0355CFC5" w14:textId="03C38CB0" w:rsidR="00282290" w:rsidRPr="00282290" w:rsidRDefault="00282290" w:rsidP="00282290">
      <w:pPr>
        <w:jc w:val="both"/>
        <w:rPr>
          <w:lang w:val="bg-BG"/>
        </w:rPr>
      </w:pPr>
      <w:r w:rsidRPr="00282290">
        <w:t>Write a program that reads a rectangular integer matrix of size </w:t>
      </w:r>
      <w:r w:rsidRPr="00282290">
        <w:rPr>
          <w:b/>
        </w:rPr>
        <w:t>N x M</w:t>
      </w:r>
      <w:r w:rsidRPr="00282290">
        <w:t> and finds in it the square </w:t>
      </w:r>
      <w:r w:rsidRPr="00282290">
        <w:rPr>
          <w:b/>
        </w:rPr>
        <w:t>3 x 3</w:t>
      </w:r>
      <w:r w:rsidRPr="00282290">
        <w:t xml:space="preserve"> that </w:t>
      </w:r>
      <w:r w:rsidRPr="00282290">
        <w:rPr>
          <w:b/>
        </w:rPr>
        <w:t xml:space="preserve">has </w:t>
      </w:r>
      <w:r w:rsidR="006549C1">
        <w:rPr>
          <w:b/>
        </w:rPr>
        <w:t xml:space="preserve">a </w:t>
      </w:r>
      <w:r w:rsidRPr="00282290">
        <w:rPr>
          <w:b/>
        </w:rPr>
        <w:t>maximal sum of its elements</w:t>
      </w:r>
      <w:r w:rsidRPr="00282290">
        <w:t xml:space="preserve">. </w:t>
      </w:r>
    </w:p>
    <w:p w14:paraId="0E1077F6" w14:textId="77777777" w:rsidR="00282290" w:rsidRPr="00282290" w:rsidRDefault="00282290" w:rsidP="00282290">
      <w:pPr>
        <w:pStyle w:val="Heading3"/>
        <w:rPr>
          <w:lang w:val="bg-BG"/>
        </w:rPr>
      </w:pPr>
      <w:r w:rsidRPr="00282290">
        <w:t>Input</w:t>
      </w:r>
    </w:p>
    <w:p w14:paraId="28D6BF1B" w14:textId="77777777" w:rsidR="00282290" w:rsidRPr="00282290" w:rsidRDefault="00282290" w:rsidP="00282290">
      <w:pPr>
        <w:pStyle w:val="ListParagraph"/>
        <w:numPr>
          <w:ilvl w:val="0"/>
          <w:numId w:val="7"/>
        </w:numPr>
        <w:spacing w:before="0" w:after="100"/>
        <w:jc w:val="both"/>
        <w:rPr>
          <w:lang w:val="bg-BG"/>
        </w:rPr>
      </w:pPr>
      <w:r w:rsidRPr="00282290">
        <w:t xml:space="preserve">On the first line, you will receive the rows </w:t>
      </w:r>
      <w:r w:rsidRPr="00282290">
        <w:rPr>
          <w:b/>
        </w:rPr>
        <w:t>N</w:t>
      </w:r>
      <w:r w:rsidRPr="00282290">
        <w:t xml:space="preserve"> and columns </w:t>
      </w:r>
      <w:r w:rsidRPr="00282290">
        <w:rPr>
          <w:b/>
        </w:rPr>
        <w:t>M</w:t>
      </w:r>
      <w:r w:rsidRPr="00282290">
        <w:t xml:space="preserve">. </w:t>
      </w:r>
    </w:p>
    <w:p w14:paraId="516E4520" w14:textId="39AAFEBF" w:rsidR="00282290" w:rsidRPr="00282290" w:rsidRDefault="00282290" w:rsidP="00282290">
      <w:pPr>
        <w:pStyle w:val="ListParagraph"/>
        <w:numPr>
          <w:ilvl w:val="0"/>
          <w:numId w:val="7"/>
        </w:numPr>
        <w:spacing w:before="0" w:after="100"/>
        <w:jc w:val="both"/>
        <w:rPr>
          <w:lang w:val="bg-BG"/>
        </w:rPr>
      </w:pPr>
      <w:r w:rsidRPr="00282290">
        <w:t xml:space="preserve">On the next </w:t>
      </w:r>
      <w:r w:rsidRPr="00282290">
        <w:rPr>
          <w:b/>
        </w:rPr>
        <w:t xml:space="preserve">N </w:t>
      </w:r>
      <w:r w:rsidR="00736775" w:rsidRPr="00282290">
        <w:rPr>
          <w:b/>
        </w:rPr>
        <w:t>lines,</w:t>
      </w:r>
      <w:r w:rsidRPr="00282290">
        <w:t xml:space="preserve"> you will receive </w:t>
      </w:r>
      <w:r w:rsidRPr="00282290">
        <w:rPr>
          <w:b/>
        </w:rPr>
        <w:t>each row with its elements</w:t>
      </w:r>
      <w:r w:rsidRPr="00282290">
        <w:t>.</w:t>
      </w:r>
    </w:p>
    <w:p w14:paraId="0E5EC00F" w14:textId="3B03D9D0" w:rsidR="00282290" w:rsidRPr="006549C1" w:rsidRDefault="00282290" w:rsidP="00282290">
      <w:pPr>
        <w:spacing w:after="100"/>
        <w:jc w:val="both"/>
        <w:rPr>
          <w:lang w:val="bg-BG"/>
        </w:rPr>
      </w:pPr>
      <w:r w:rsidRPr="00282290">
        <w:t xml:space="preserve">Print the </w:t>
      </w:r>
      <w:r w:rsidRPr="00282290">
        <w:rPr>
          <w:b/>
        </w:rPr>
        <w:t>elements</w:t>
      </w:r>
      <w:r w:rsidRPr="00282290">
        <w:t xml:space="preserve"> of the 3 x 3 square as a matrix, along with their </w:t>
      </w:r>
      <w:r w:rsidRPr="00282290">
        <w:rPr>
          <w:b/>
        </w:rPr>
        <w:t>sum</w:t>
      </w:r>
      <w:r w:rsidRPr="00282290">
        <w:t>. See</w:t>
      </w:r>
      <w:r w:rsidR="006549C1">
        <w:t xml:space="preserve"> the format of the output below</w:t>
      </w:r>
      <w:r w:rsidR="006549C1">
        <w:rPr>
          <w:lang w:val="bg-BG"/>
        </w:rPr>
        <w:t>.</w:t>
      </w:r>
    </w:p>
    <w:p w14:paraId="63FAB459" w14:textId="77777777" w:rsidR="00282290" w:rsidRPr="00282290" w:rsidRDefault="00282290" w:rsidP="00282290">
      <w:pPr>
        <w:pStyle w:val="Heading3"/>
        <w:rPr>
          <w:lang w:val="bg-BG"/>
        </w:rPr>
      </w:pPr>
      <w:r w:rsidRPr="00282290">
        <w:t>Examples</w:t>
      </w:r>
    </w:p>
    <w:tbl>
      <w:tblPr>
        <w:tblStyle w:val="TableGrid"/>
        <w:tblW w:w="0" w:type="auto"/>
        <w:tblInd w:w="85" w:type="dxa"/>
        <w:tblLook w:val="04A0" w:firstRow="1" w:lastRow="0" w:firstColumn="1" w:lastColumn="0" w:noHBand="0" w:noVBand="1"/>
      </w:tblPr>
      <w:tblGrid>
        <w:gridCol w:w="2070"/>
        <w:gridCol w:w="1620"/>
        <w:gridCol w:w="3171"/>
      </w:tblGrid>
      <w:tr w:rsidR="00282290" w:rsidRPr="00282290" w14:paraId="280DB933" w14:textId="77777777" w:rsidTr="009D31AF">
        <w:trPr>
          <w:trHeight w:val="494"/>
        </w:trPr>
        <w:tc>
          <w:tcPr>
            <w:tcW w:w="2070" w:type="dxa"/>
            <w:shd w:val="clear" w:color="auto" w:fill="D9D9D9" w:themeFill="background1" w:themeFillShade="D9"/>
            <w:vAlign w:val="center"/>
          </w:tcPr>
          <w:p w14:paraId="23E59D50" w14:textId="77777777" w:rsidR="00282290" w:rsidRPr="00282290" w:rsidRDefault="00282290" w:rsidP="00464332">
            <w:pPr>
              <w:spacing w:before="40" w:after="40"/>
              <w:jc w:val="center"/>
              <w:rPr>
                <w:b/>
              </w:rPr>
            </w:pPr>
            <w:r w:rsidRPr="00282290">
              <w:rPr>
                <w:b/>
              </w:rPr>
              <w:t>Input</w:t>
            </w:r>
          </w:p>
        </w:tc>
        <w:tc>
          <w:tcPr>
            <w:tcW w:w="1620" w:type="dxa"/>
            <w:shd w:val="clear" w:color="auto" w:fill="D9D9D9" w:themeFill="background1" w:themeFillShade="D9"/>
            <w:vAlign w:val="center"/>
          </w:tcPr>
          <w:p w14:paraId="3AD0DDE1" w14:textId="77777777" w:rsidR="00282290" w:rsidRPr="00282290" w:rsidRDefault="00282290" w:rsidP="00464332">
            <w:pPr>
              <w:spacing w:before="40" w:after="40"/>
              <w:jc w:val="center"/>
              <w:rPr>
                <w:b/>
              </w:rPr>
            </w:pPr>
            <w:r w:rsidRPr="00282290">
              <w:rPr>
                <w:b/>
              </w:rPr>
              <w:t>Output</w:t>
            </w:r>
          </w:p>
        </w:tc>
        <w:tc>
          <w:tcPr>
            <w:tcW w:w="3171" w:type="dxa"/>
            <w:shd w:val="clear" w:color="auto" w:fill="D9D9D9" w:themeFill="background1" w:themeFillShade="D9"/>
            <w:vAlign w:val="center"/>
          </w:tcPr>
          <w:p w14:paraId="79DCD614" w14:textId="77777777" w:rsidR="00282290" w:rsidRPr="00282290" w:rsidRDefault="00282290" w:rsidP="00464332">
            <w:pPr>
              <w:spacing w:before="40" w:after="40"/>
              <w:jc w:val="center"/>
              <w:rPr>
                <w:b/>
              </w:rPr>
            </w:pPr>
            <w:r w:rsidRPr="00282290">
              <w:rPr>
                <w:b/>
              </w:rPr>
              <w:t>Comments</w:t>
            </w:r>
          </w:p>
        </w:tc>
      </w:tr>
      <w:tr w:rsidR="00282290" w:rsidRPr="00282290" w14:paraId="247D44D4" w14:textId="77777777" w:rsidTr="0060032B">
        <w:tc>
          <w:tcPr>
            <w:tcW w:w="2070" w:type="dxa"/>
          </w:tcPr>
          <w:p w14:paraId="31869DCA" w14:textId="77777777" w:rsidR="00282290" w:rsidRPr="00282290" w:rsidRDefault="00282290" w:rsidP="0060032B">
            <w:pPr>
              <w:spacing w:before="60" w:after="0"/>
              <w:rPr>
                <w:rFonts w:ascii="Consolas" w:eastAsia="Times New Roman" w:hAnsi="Consolas" w:cs="Consolas"/>
                <w:noProof/>
                <w:color w:val="333333"/>
                <w:lang w:val="bg-BG"/>
              </w:rPr>
            </w:pPr>
            <w:r w:rsidRPr="00282290">
              <w:rPr>
                <w:rFonts w:ascii="Consolas" w:eastAsia="Times New Roman" w:hAnsi="Consolas" w:cs="Consolas"/>
                <w:noProof/>
                <w:color w:val="333333"/>
              </w:rPr>
              <w:t>4 5</w:t>
            </w:r>
          </w:p>
          <w:p w14:paraId="14601412"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1 5 5 2 4</w:t>
            </w:r>
          </w:p>
          <w:p w14:paraId="44EEA72B"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2 1 4 14 3</w:t>
            </w:r>
          </w:p>
          <w:p w14:paraId="128FF20B"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3 7 11 2 8</w:t>
            </w:r>
          </w:p>
          <w:p w14:paraId="3745462C" w14:textId="77777777" w:rsidR="00282290" w:rsidRPr="00282290" w:rsidRDefault="00282290" w:rsidP="0060032B">
            <w:pPr>
              <w:spacing w:after="60"/>
              <w:jc w:val="both"/>
            </w:pPr>
            <w:r w:rsidRPr="00282290">
              <w:rPr>
                <w:rFonts w:ascii="Consolas" w:eastAsia="Times New Roman" w:hAnsi="Consolas" w:cs="Consolas"/>
                <w:noProof/>
                <w:color w:val="333333"/>
              </w:rPr>
              <w:t>4 8 12 16 4</w:t>
            </w:r>
          </w:p>
        </w:tc>
        <w:tc>
          <w:tcPr>
            <w:tcW w:w="1620" w:type="dxa"/>
          </w:tcPr>
          <w:p w14:paraId="77A1C5F8" w14:textId="77777777" w:rsidR="00282290" w:rsidRPr="00282290" w:rsidRDefault="00282290" w:rsidP="0060032B">
            <w:pPr>
              <w:spacing w:before="60" w:after="0"/>
              <w:rPr>
                <w:rFonts w:ascii="Consolas" w:eastAsia="Times New Roman" w:hAnsi="Consolas" w:cs="Consolas"/>
                <w:color w:val="333333"/>
                <w:lang w:val="bg-BG"/>
              </w:rPr>
            </w:pPr>
            <w:r w:rsidRPr="00282290">
              <w:rPr>
                <w:rFonts w:ascii="Consolas" w:eastAsia="Times New Roman" w:hAnsi="Consolas" w:cs="Consolas"/>
                <w:noProof/>
                <w:color w:val="333333"/>
              </w:rPr>
              <w:t>Sum = 75</w:t>
            </w:r>
          </w:p>
          <w:p w14:paraId="1434BFF2" w14:textId="77777777" w:rsidR="00282290" w:rsidRPr="00282290" w:rsidRDefault="00282290" w:rsidP="0060032B">
            <w:pPr>
              <w:spacing w:after="0"/>
              <w:rPr>
                <w:rFonts w:ascii="Consolas" w:eastAsia="Times New Roman" w:hAnsi="Consolas" w:cs="Consolas"/>
                <w:color w:val="333333"/>
                <w:lang w:val="bg-BG"/>
              </w:rPr>
            </w:pPr>
            <w:r w:rsidRPr="00282290">
              <w:rPr>
                <w:rFonts w:ascii="Consolas" w:eastAsia="Times New Roman" w:hAnsi="Consolas" w:cs="Consolas"/>
                <w:noProof/>
                <w:color w:val="333333"/>
              </w:rPr>
              <w:t>1 4 14</w:t>
            </w:r>
          </w:p>
          <w:p w14:paraId="46B45C56" w14:textId="77777777" w:rsidR="00282290" w:rsidRPr="00282290" w:rsidRDefault="00282290" w:rsidP="0060032B">
            <w:pPr>
              <w:spacing w:after="0"/>
              <w:rPr>
                <w:rFonts w:ascii="Consolas" w:eastAsia="Times New Roman" w:hAnsi="Consolas" w:cs="Consolas"/>
                <w:color w:val="333333"/>
                <w:lang w:val="bg-BG"/>
              </w:rPr>
            </w:pPr>
            <w:r w:rsidRPr="00282290">
              <w:rPr>
                <w:rFonts w:ascii="Consolas" w:eastAsia="Times New Roman" w:hAnsi="Consolas" w:cs="Consolas"/>
                <w:noProof/>
                <w:color w:val="333333"/>
              </w:rPr>
              <w:t>7 11 2</w:t>
            </w:r>
          </w:p>
          <w:p w14:paraId="10473CA4" w14:textId="77777777" w:rsidR="00282290" w:rsidRPr="00282290" w:rsidRDefault="00282290" w:rsidP="0060032B">
            <w:pPr>
              <w:spacing w:after="0"/>
            </w:pPr>
            <w:r w:rsidRPr="00282290">
              <w:rPr>
                <w:rFonts w:ascii="Consolas" w:eastAsia="Times New Roman" w:hAnsi="Consolas" w:cs="Consolas"/>
                <w:noProof/>
                <w:color w:val="333333"/>
              </w:rPr>
              <w:t>8 12 16</w:t>
            </w:r>
          </w:p>
        </w:tc>
        <w:tc>
          <w:tcPr>
            <w:tcW w:w="3171" w:type="dxa"/>
          </w:tcPr>
          <w:p w14:paraId="17EE1A8D" w14:textId="77777777" w:rsidR="00282290" w:rsidRPr="00282290" w:rsidRDefault="00282290" w:rsidP="0060032B">
            <w:pPr>
              <w:spacing w:after="60"/>
              <w:jc w:val="both"/>
            </w:pPr>
            <w:r w:rsidRPr="00282290">
              <w:rPr>
                <w:rFonts w:ascii="Consolas" w:eastAsia="Times New Roman" w:hAnsi="Consolas" w:cs="Consolas"/>
                <w:noProof/>
                <w:color w:val="333333"/>
                <w:sz w:val="16"/>
              </w:rPr>
              <w:drawing>
                <wp:inline distT="0" distB="0" distL="0" distR="0" wp14:anchorId="2ADE4A5B" wp14:editId="2CD7608C">
                  <wp:extent cx="1876508" cy="119760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13">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r>
      <w:tr w:rsidR="00464332" w:rsidRPr="00282290" w14:paraId="73F1554F" w14:textId="77777777" w:rsidTr="0060032B">
        <w:tc>
          <w:tcPr>
            <w:tcW w:w="2070" w:type="dxa"/>
          </w:tcPr>
          <w:p w14:paraId="1AE12D3B"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5 6</w:t>
            </w:r>
          </w:p>
          <w:p w14:paraId="4B90E376"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1 0 4 3 1 1 </w:t>
            </w:r>
          </w:p>
          <w:p w14:paraId="1072F418"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1 3 1 3 0 4 </w:t>
            </w:r>
          </w:p>
          <w:p w14:paraId="250B0879"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6 4 1 2 5 6 </w:t>
            </w:r>
          </w:p>
          <w:p w14:paraId="3350D5EF"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2 2 1 5 4 1 </w:t>
            </w:r>
          </w:p>
          <w:p w14:paraId="034D7E5E" w14:textId="3F2C12B5" w:rsidR="00464332" w:rsidRPr="00282290"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3 3 3 6 0 5</w:t>
            </w:r>
          </w:p>
        </w:tc>
        <w:tc>
          <w:tcPr>
            <w:tcW w:w="1620" w:type="dxa"/>
          </w:tcPr>
          <w:p w14:paraId="2641225A"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Sum = 34</w:t>
            </w:r>
          </w:p>
          <w:p w14:paraId="2BCF8E98"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2 5 6</w:t>
            </w:r>
          </w:p>
          <w:p w14:paraId="549E2406"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5 4 1</w:t>
            </w:r>
          </w:p>
          <w:p w14:paraId="4EF58C54" w14:textId="51D8ECF8" w:rsidR="00464332" w:rsidRPr="00282290"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6 0 5</w:t>
            </w:r>
          </w:p>
        </w:tc>
        <w:tc>
          <w:tcPr>
            <w:tcW w:w="3171" w:type="dxa"/>
          </w:tcPr>
          <w:p w14:paraId="3D15447D" w14:textId="45492434" w:rsidR="00464332" w:rsidRPr="00282290" w:rsidRDefault="00464332" w:rsidP="0060032B">
            <w:pPr>
              <w:spacing w:after="60"/>
              <w:jc w:val="both"/>
              <w:rPr>
                <w:rFonts w:ascii="Consolas" w:eastAsia="Times New Roman" w:hAnsi="Consolas" w:cs="Consolas"/>
                <w:noProof/>
                <w:color w:val="333333"/>
                <w:sz w:val="16"/>
              </w:rPr>
            </w:pPr>
          </w:p>
        </w:tc>
      </w:tr>
    </w:tbl>
    <w:p w14:paraId="74C635EE" w14:textId="77777777" w:rsidR="00282290" w:rsidRPr="00282290" w:rsidRDefault="00282290" w:rsidP="00282290">
      <w:pPr>
        <w:pStyle w:val="Heading2"/>
        <w:tabs>
          <w:tab w:val="left" w:pos="1843"/>
        </w:tabs>
        <w:spacing w:before="120" w:after="0"/>
        <w:rPr>
          <w:lang w:val="bg-BG"/>
        </w:rPr>
      </w:pPr>
      <w:r w:rsidRPr="00282290">
        <w:t>Matrix Shuffling</w:t>
      </w:r>
    </w:p>
    <w:p w14:paraId="730FDF26" w14:textId="134749AC" w:rsidR="00282290" w:rsidRPr="00282290" w:rsidRDefault="00282290" w:rsidP="00282290">
      <w:pPr>
        <w:spacing w:after="100" w:afterAutospacing="1"/>
        <w:jc w:val="both"/>
        <w:rPr>
          <w:lang w:val="bg-BG"/>
        </w:rPr>
      </w:pPr>
      <w:r w:rsidRPr="00282290">
        <w:t xml:space="preserve">Write a </w:t>
      </w:r>
      <w:r w:rsidR="00736775" w:rsidRPr="00282290">
        <w:t>program, which</w:t>
      </w:r>
      <w:r w:rsidRPr="00282290">
        <w:t xml:space="preserve"> reads a string matrix from the console and performs certain operations with its elements. User input is provided in a similar way </w:t>
      </w:r>
      <w:r w:rsidR="006549C1">
        <w:t>as</w:t>
      </w:r>
      <w:r w:rsidRPr="00282290">
        <w:t xml:space="preserve"> in the problems above – first</w:t>
      </w:r>
      <w:r w:rsidR="006549C1">
        <w:t>,</w:t>
      </w:r>
      <w:r w:rsidRPr="00282290">
        <w:t xml:space="preserve"> you read the </w:t>
      </w:r>
      <w:r w:rsidRPr="00282290">
        <w:rPr>
          <w:b/>
        </w:rPr>
        <w:t>dimensions</w:t>
      </w:r>
      <w:r w:rsidRPr="00282290">
        <w:t xml:space="preserve"> and then the </w:t>
      </w:r>
      <w:r w:rsidRPr="00282290">
        <w:rPr>
          <w:b/>
        </w:rPr>
        <w:t>data</w:t>
      </w:r>
      <w:r w:rsidRPr="00282290">
        <w:t xml:space="preserve">. </w:t>
      </w:r>
    </w:p>
    <w:p w14:paraId="42F0A007" w14:textId="1914084D" w:rsidR="00282290" w:rsidRPr="00282290" w:rsidRDefault="00282290" w:rsidP="00282290">
      <w:pPr>
        <w:jc w:val="both"/>
        <w:rPr>
          <w:lang w:val="bg-BG"/>
        </w:rPr>
      </w:pPr>
      <w:r w:rsidRPr="00282290">
        <w:t xml:space="preserve">Your program should then receive commands in </w:t>
      </w:r>
      <w:r w:rsidR="006549C1">
        <w:t xml:space="preserve">the </w:t>
      </w:r>
      <w:r w:rsidRPr="00282290">
        <w:t>format: "</w:t>
      </w:r>
      <w:r w:rsidRPr="00957341">
        <w:rPr>
          <w:rFonts w:ascii="Consolas" w:hAnsi="Consolas"/>
          <w:b/>
        </w:rPr>
        <w:t>swap row1 col1 row2c col2</w:t>
      </w:r>
      <w:r w:rsidRPr="00282290">
        <w:t xml:space="preserve">" where row1, row2, col1, col2 are </w:t>
      </w:r>
      <w:r w:rsidRPr="00282290">
        <w:rPr>
          <w:b/>
        </w:rPr>
        <w:t>coordinates</w:t>
      </w:r>
      <w:r w:rsidRPr="00282290">
        <w:t xml:space="preserve"> in the matrix. </w:t>
      </w:r>
      <w:r w:rsidR="006549C1">
        <w:t>F</w:t>
      </w:r>
      <w:r w:rsidRPr="00282290">
        <w:t>or a command to be valid, it should start with the "</w:t>
      </w:r>
      <w:r w:rsidRPr="006549C1">
        <w:rPr>
          <w:rFonts w:ascii="Consolas" w:hAnsi="Consolas"/>
          <w:b/>
        </w:rPr>
        <w:t>swap</w:t>
      </w:r>
      <w:r w:rsidRPr="00282290">
        <w:t xml:space="preserve">" keyword along with </w:t>
      </w:r>
      <w:r w:rsidRPr="00282290">
        <w:rPr>
          <w:b/>
        </w:rPr>
        <w:t>four valid coordinates</w:t>
      </w:r>
      <w:r w:rsidRPr="00282290">
        <w:t xml:space="preserve"> </w:t>
      </w:r>
      <w:r w:rsidRPr="00282290">
        <w:rPr>
          <w:noProof/>
        </w:rPr>
        <w:t>(</w:t>
      </w:r>
      <w:r w:rsidRPr="00282290">
        <w:t xml:space="preserve">no more, no less). You should </w:t>
      </w:r>
      <w:r w:rsidRPr="00282290">
        <w:rPr>
          <w:b/>
        </w:rPr>
        <w:t>swap the values</w:t>
      </w:r>
      <w:r w:rsidRPr="00282290">
        <w:t xml:space="preserve"> at the given coordinates </w:t>
      </w:r>
      <w:r w:rsidRPr="00282290">
        <w:rPr>
          <w:noProof/>
        </w:rPr>
        <w:t>(</w:t>
      </w:r>
      <w:r w:rsidRPr="00282290">
        <w:t xml:space="preserve">cell [row1, col1] with cell [row2, col2]) </w:t>
      </w:r>
      <w:r w:rsidRPr="00282290">
        <w:rPr>
          <w:b/>
        </w:rPr>
        <w:t>and print the matrix at each step</w:t>
      </w:r>
      <w:r w:rsidRPr="00282290">
        <w:t xml:space="preserve"> </w:t>
      </w:r>
      <w:r w:rsidRPr="00282290">
        <w:rPr>
          <w:noProof/>
        </w:rPr>
        <w:t>(</w:t>
      </w:r>
      <w:r w:rsidR="00957341">
        <w:t>thi</w:t>
      </w:r>
      <w:r w:rsidRPr="00282290">
        <w:t xml:space="preserve">s you'll be able to check if the operation was performed correctly). </w:t>
      </w:r>
    </w:p>
    <w:p w14:paraId="243803B0" w14:textId="77777777" w:rsidR="00282290" w:rsidRPr="00282290" w:rsidRDefault="00282290" w:rsidP="00282290">
      <w:pPr>
        <w:jc w:val="both"/>
        <w:rPr>
          <w:lang w:val="bg-BG"/>
        </w:rPr>
      </w:pPr>
      <w:r w:rsidRPr="00282290">
        <w:t xml:space="preserve">If the </w:t>
      </w:r>
      <w:r w:rsidRPr="00282290">
        <w:rPr>
          <w:b/>
        </w:rPr>
        <w:t>command is not valid</w:t>
      </w:r>
      <w:r w:rsidRPr="00282290">
        <w:t xml:space="preserve"> </w:t>
      </w:r>
      <w:r w:rsidRPr="00282290">
        <w:rPr>
          <w:noProof/>
        </w:rPr>
        <w:t>(</w:t>
      </w:r>
      <w:r w:rsidRPr="00282290">
        <w:t>doesn't contain the keyword "</w:t>
      </w:r>
      <w:r w:rsidRPr="00957341">
        <w:rPr>
          <w:rFonts w:ascii="Consolas" w:hAnsi="Consolas"/>
          <w:b/>
        </w:rPr>
        <w:t>swap</w:t>
      </w:r>
      <w:r w:rsidRPr="00282290">
        <w:t>", has fewer or more coordinates entered or the given coordinates do not exist), print "</w:t>
      </w:r>
      <w:r w:rsidRPr="00957341">
        <w:rPr>
          <w:rFonts w:ascii="Consolas" w:hAnsi="Consolas"/>
          <w:b/>
        </w:rPr>
        <w:t>Invalid input!</w:t>
      </w:r>
      <w:r w:rsidRPr="00282290">
        <w:t>" and move on to the next command. Your program should finish when the string "</w:t>
      </w:r>
      <w:r w:rsidRPr="00957341">
        <w:rPr>
          <w:rFonts w:ascii="Consolas" w:hAnsi="Consolas"/>
          <w:b/>
          <w:noProof/>
        </w:rPr>
        <w:t>END</w:t>
      </w:r>
      <w:r w:rsidRPr="00282290">
        <w:t>" is entered.</w:t>
      </w:r>
    </w:p>
    <w:p w14:paraId="13F233EF" w14:textId="77777777" w:rsidR="00282290" w:rsidRPr="00282290" w:rsidRDefault="00282290" w:rsidP="00282290">
      <w:pPr>
        <w:pStyle w:val="Heading3"/>
        <w:rPr>
          <w:lang w:val="bg-BG"/>
        </w:rPr>
      </w:pPr>
      <w:r w:rsidRPr="00282290">
        <w:lastRenderedPageBreak/>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2497"/>
        <w:gridCol w:w="2340"/>
      </w:tblGrid>
      <w:tr w:rsidR="00282290" w:rsidRPr="00282290" w14:paraId="7B44A96B" w14:textId="77777777" w:rsidTr="0060032B">
        <w:tc>
          <w:tcPr>
            <w:tcW w:w="249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BF05C1" w14:textId="77777777" w:rsidR="00282290" w:rsidRPr="00282290" w:rsidRDefault="00282290" w:rsidP="00736775">
            <w:pPr>
              <w:spacing w:after="0"/>
              <w:jc w:val="center"/>
              <w:rPr>
                <w:rFonts w:cs="Consolas"/>
                <w:b/>
              </w:rPr>
            </w:pPr>
            <w:r w:rsidRPr="00282290">
              <w:rPr>
                <w:rFonts w:cs="Consolas"/>
                <w:b/>
              </w:rPr>
              <w:t>Input</w:t>
            </w:r>
          </w:p>
        </w:tc>
        <w:tc>
          <w:tcPr>
            <w:tcW w:w="2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4CA437" w14:textId="77777777" w:rsidR="00282290" w:rsidRPr="00282290" w:rsidRDefault="00282290" w:rsidP="00736775">
            <w:pPr>
              <w:spacing w:after="0"/>
              <w:jc w:val="center"/>
              <w:rPr>
                <w:rFonts w:cs="Consolas"/>
                <w:b/>
                <w:noProof/>
              </w:rPr>
            </w:pPr>
            <w:r w:rsidRPr="00282290">
              <w:rPr>
                <w:rFonts w:cs="Consolas"/>
                <w:b/>
                <w:noProof/>
              </w:rPr>
              <w:t>Output</w:t>
            </w:r>
          </w:p>
        </w:tc>
      </w:tr>
      <w:tr w:rsidR="00282290" w:rsidRPr="00282290" w14:paraId="09BA6DCF" w14:textId="77777777" w:rsidTr="0060032B">
        <w:trPr>
          <w:trHeight w:val="2457"/>
        </w:trPr>
        <w:tc>
          <w:tcPr>
            <w:tcW w:w="2497" w:type="dxa"/>
            <w:tcBorders>
              <w:top w:val="single" w:sz="4" w:space="0" w:color="auto"/>
              <w:left w:val="single" w:sz="4" w:space="0" w:color="auto"/>
              <w:bottom w:val="single" w:sz="4" w:space="0" w:color="auto"/>
              <w:right w:val="single" w:sz="4" w:space="0" w:color="auto"/>
            </w:tcBorders>
          </w:tcPr>
          <w:p w14:paraId="14246D1A"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2 3</w:t>
            </w:r>
          </w:p>
          <w:p w14:paraId="547A426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1 2 3</w:t>
            </w:r>
          </w:p>
          <w:p w14:paraId="71525FF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4 5 6</w:t>
            </w:r>
          </w:p>
          <w:p w14:paraId="0037FB1F"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0 1 1</w:t>
            </w:r>
          </w:p>
          <w:p w14:paraId="7EA981E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10 9 8 7</w:t>
            </w:r>
          </w:p>
          <w:p w14:paraId="47E8F96C"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1 1 0</w:t>
            </w:r>
          </w:p>
          <w:p w14:paraId="4FB5742F"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END</w:t>
            </w:r>
          </w:p>
        </w:tc>
        <w:tc>
          <w:tcPr>
            <w:tcW w:w="2340" w:type="dxa"/>
            <w:tcBorders>
              <w:top w:val="single" w:sz="4" w:space="0" w:color="auto"/>
              <w:left w:val="single" w:sz="4" w:space="0" w:color="auto"/>
              <w:bottom w:val="single" w:sz="4" w:space="0" w:color="auto"/>
              <w:right w:val="single" w:sz="4" w:space="0" w:color="auto"/>
            </w:tcBorders>
          </w:tcPr>
          <w:p w14:paraId="7F3701A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5 2 3</w:t>
            </w:r>
          </w:p>
          <w:p w14:paraId="7C46F739"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4 1 6</w:t>
            </w:r>
          </w:p>
          <w:p w14:paraId="49872F4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Invalid input!</w:t>
            </w:r>
          </w:p>
          <w:p w14:paraId="622DB472"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5 4 3</w:t>
            </w:r>
          </w:p>
          <w:p w14:paraId="0E706AB6"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2 1 6</w:t>
            </w:r>
          </w:p>
        </w:tc>
      </w:tr>
      <w:tr w:rsidR="00282290" w:rsidRPr="00282290" w14:paraId="3E3BC359" w14:textId="77777777" w:rsidTr="0060032B">
        <w:tc>
          <w:tcPr>
            <w:tcW w:w="2497" w:type="dxa"/>
            <w:tcBorders>
              <w:top w:val="single" w:sz="4" w:space="0" w:color="auto"/>
              <w:left w:val="single" w:sz="4" w:space="0" w:color="auto"/>
              <w:bottom w:val="single" w:sz="4" w:space="0" w:color="auto"/>
              <w:right w:val="single" w:sz="4" w:space="0" w:color="auto"/>
            </w:tcBorders>
          </w:tcPr>
          <w:p w14:paraId="50135FB0"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1 2</w:t>
            </w:r>
          </w:p>
          <w:p w14:paraId="124AB357"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Hello World</w:t>
            </w:r>
          </w:p>
          <w:p w14:paraId="56CEC042"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0 0 0 1</w:t>
            </w:r>
          </w:p>
          <w:p w14:paraId="54B291E5"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0 0 1</w:t>
            </w:r>
          </w:p>
          <w:p w14:paraId="6193E9F0"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1 0 0</w:t>
            </w:r>
          </w:p>
          <w:p w14:paraId="02827DAC"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END</w:t>
            </w:r>
          </w:p>
        </w:tc>
        <w:tc>
          <w:tcPr>
            <w:tcW w:w="2340" w:type="dxa"/>
            <w:tcBorders>
              <w:top w:val="single" w:sz="4" w:space="0" w:color="auto"/>
              <w:left w:val="single" w:sz="4" w:space="0" w:color="auto"/>
              <w:bottom w:val="single" w:sz="4" w:space="0" w:color="auto"/>
              <w:right w:val="single" w:sz="4" w:space="0" w:color="auto"/>
            </w:tcBorders>
          </w:tcPr>
          <w:p w14:paraId="631BEF06"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Invalid input!</w:t>
            </w:r>
          </w:p>
          <w:p w14:paraId="41AD943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World Hello</w:t>
            </w:r>
          </w:p>
          <w:p w14:paraId="3B1C0D6C" w14:textId="77777777" w:rsidR="00282290" w:rsidRPr="00282290" w:rsidRDefault="00282290" w:rsidP="0060032B">
            <w:pPr>
              <w:jc w:val="both"/>
              <w:rPr>
                <w:rFonts w:ascii="Consolas" w:hAnsi="Consolas" w:cs="Consolas"/>
                <w:noProof/>
              </w:rPr>
            </w:pPr>
            <w:r w:rsidRPr="00282290">
              <w:rPr>
                <w:rFonts w:ascii="Consolas" w:hAnsi="Consolas" w:cs="Consolas"/>
                <w:noProof/>
              </w:rPr>
              <w:t>Hello World</w:t>
            </w:r>
          </w:p>
        </w:tc>
      </w:tr>
    </w:tbl>
    <w:p w14:paraId="15C20261" w14:textId="77777777" w:rsidR="00282290" w:rsidRPr="00282290" w:rsidRDefault="00282290" w:rsidP="00282290">
      <w:pPr>
        <w:pStyle w:val="Heading3"/>
        <w:rPr>
          <w:lang w:val="bg-BG"/>
        </w:rPr>
      </w:pPr>
      <w:r w:rsidRPr="00282290">
        <w:t>Hints</w:t>
      </w:r>
    </w:p>
    <w:p w14:paraId="4EE1FCEF" w14:textId="2022363D" w:rsidR="00282290" w:rsidRPr="00282290" w:rsidRDefault="00282290" w:rsidP="00282290">
      <w:pPr>
        <w:pStyle w:val="ListParagraph"/>
        <w:numPr>
          <w:ilvl w:val="0"/>
          <w:numId w:val="5"/>
        </w:numPr>
        <w:rPr>
          <w:lang w:val="bg-BG"/>
        </w:rPr>
      </w:pPr>
      <w:r w:rsidRPr="00282290">
        <w:t xml:space="preserve">Think about </w:t>
      </w:r>
      <w:r w:rsidR="00957341" w:rsidRPr="00957341">
        <w:rPr>
          <w:rFonts w:ascii="Consolas" w:hAnsi="Consolas"/>
          <w:b/>
          <w:noProof/>
        </w:rPr>
        <w:t xml:space="preserve">Exception </w:t>
      </w:r>
      <w:r w:rsidRPr="00957341">
        <w:rPr>
          <w:rFonts w:ascii="Consolas" w:hAnsi="Consolas"/>
          <w:b/>
          <w:noProof/>
        </w:rPr>
        <w:t>Handling</w:t>
      </w:r>
      <w:r w:rsidR="00957341" w:rsidRPr="00957341">
        <w:rPr>
          <w:rFonts w:cstheme="minorHAnsi"/>
          <w:noProof/>
        </w:rPr>
        <w:t>.</w:t>
      </w:r>
    </w:p>
    <w:p w14:paraId="4EB1316B" w14:textId="77777777" w:rsidR="00282290" w:rsidRPr="00282290" w:rsidRDefault="00282290" w:rsidP="00282290">
      <w:pPr>
        <w:pStyle w:val="Heading2"/>
        <w:tabs>
          <w:tab w:val="left" w:pos="540"/>
        </w:tabs>
        <w:spacing w:before="120" w:after="80"/>
        <w:rPr>
          <w:lang w:val="bg-BG"/>
        </w:rPr>
      </w:pPr>
      <w:r w:rsidRPr="00282290">
        <w:rPr>
          <w:lang w:val="bg-BG"/>
        </w:rPr>
        <w:t xml:space="preserve"> </w:t>
      </w:r>
      <w:r w:rsidRPr="00282290">
        <w:t>String Matrix Rotation</w:t>
      </w:r>
    </w:p>
    <w:p w14:paraId="7EC1B27B" w14:textId="16D3D75C" w:rsidR="00282290" w:rsidRPr="00282290" w:rsidRDefault="00282290" w:rsidP="00282290">
      <w:pPr>
        <w:spacing w:line="240" w:lineRule="auto"/>
        <w:jc w:val="both"/>
        <w:rPr>
          <w:lang w:val="bg-BG"/>
        </w:rPr>
      </w:pPr>
      <w:r w:rsidRPr="00282290">
        <w:t xml:space="preserve">You are given a </w:t>
      </w:r>
      <w:r w:rsidRPr="00282290">
        <w:rPr>
          <w:b/>
        </w:rPr>
        <w:t>sequence of text lines</w:t>
      </w:r>
      <w:r w:rsidRPr="00282290">
        <w:t xml:space="preserve">. Assume these text lines form a </w:t>
      </w:r>
      <w:r w:rsidRPr="00282290">
        <w:rPr>
          <w:b/>
        </w:rPr>
        <w:t>matrix of characters</w:t>
      </w:r>
      <w:r w:rsidRPr="00282290">
        <w:t xml:space="preserve"> </w:t>
      </w:r>
      <w:r w:rsidRPr="00282290">
        <w:rPr>
          <w:noProof/>
        </w:rPr>
        <w:t>(</w:t>
      </w:r>
      <w:r w:rsidRPr="00282290">
        <w:t xml:space="preserve">pad the missing positions with spaces to build a rectangular matrix). Write a program to </w:t>
      </w:r>
      <w:r w:rsidRPr="00282290">
        <w:rPr>
          <w:b/>
        </w:rPr>
        <w:t>rotate the matrix</w:t>
      </w:r>
      <w:r w:rsidR="006549C1">
        <w:t xml:space="preserve"> by 90, 180, 270, 360</w:t>
      </w:r>
      <w:proofErr w:type="gramStart"/>
      <w:r w:rsidR="006549C1">
        <w:t>,</w:t>
      </w:r>
      <w:r w:rsidRPr="00282290">
        <w:t>…</w:t>
      </w:r>
      <w:proofErr w:type="gramEnd"/>
      <w:r w:rsidRPr="00282290">
        <w:t xml:space="preserve"> degrees. Print the result at the console as </w:t>
      </w:r>
      <w:r w:rsidR="006549C1">
        <w:t xml:space="preserve">a </w:t>
      </w:r>
      <w:r w:rsidRPr="00282290">
        <w:t xml:space="preserve">sequence of strings after </w:t>
      </w:r>
      <w:r w:rsidR="006549C1">
        <w:t xml:space="preserve">receiving the </w:t>
      </w:r>
      <w:r w:rsidR="006549C1" w:rsidRPr="00282290">
        <w:t>"</w:t>
      </w:r>
      <w:r w:rsidRPr="00282290">
        <w:rPr>
          <w:b/>
          <w:noProof/>
        </w:rPr>
        <w:t>END</w:t>
      </w:r>
      <w:r w:rsidR="006549C1" w:rsidRPr="00282290">
        <w:t>"</w:t>
      </w:r>
      <w:r w:rsidRPr="00282290">
        <w:t xml:space="preserve"> command.</w:t>
      </w:r>
    </w:p>
    <w:p w14:paraId="67E90600" w14:textId="77BD1C0D" w:rsidR="00282290" w:rsidRDefault="00282290" w:rsidP="00282290">
      <w:pPr>
        <w:pStyle w:val="Heading3"/>
        <w:rPr>
          <w:lang w:eastAsia="ja-JP"/>
        </w:rPr>
      </w:pPr>
      <w:r w:rsidRPr="00282290">
        <w:rPr>
          <w:lang w:eastAsia="ja-JP"/>
        </w:rPr>
        <w:t>Examples</w:t>
      </w:r>
    </w:p>
    <w:tbl>
      <w:tblPr>
        <w:tblStyle w:val="TableGrid"/>
        <w:tblW w:w="9952" w:type="dxa"/>
        <w:tblInd w:w="108" w:type="dxa"/>
        <w:tblLayout w:type="fixed"/>
        <w:tblCellMar>
          <w:top w:w="57" w:type="dxa"/>
          <w:left w:w="85" w:type="dxa"/>
          <w:bottom w:w="57" w:type="dxa"/>
          <w:right w:w="85" w:type="dxa"/>
        </w:tblCellMar>
        <w:tblLook w:val="04A0" w:firstRow="1" w:lastRow="0" w:firstColumn="1" w:lastColumn="0" w:noHBand="0" w:noVBand="1"/>
      </w:tblPr>
      <w:tblGrid>
        <w:gridCol w:w="3295"/>
        <w:gridCol w:w="1862"/>
        <w:gridCol w:w="2952"/>
        <w:gridCol w:w="1843"/>
      </w:tblGrid>
      <w:tr w:rsidR="00E27F0B" w:rsidRPr="00282290" w14:paraId="051FC443" w14:textId="77777777" w:rsidTr="00E27F0B">
        <w:trPr>
          <w:trHeight w:val="28"/>
        </w:trPr>
        <w:tc>
          <w:tcPr>
            <w:tcW w:w="3295" w:type="dxa"/>
            <w:shd w:val="clear" w:color="auto" w:fill="D9D9D9" w:themeFill="background1" w:themeFillShade="D9"/>
            <w:vAlign w:val="center"/>
          </w:tcPr>
          <w:p w14:paraId="32F65DBA" w14:textId="77777777" w:rsidR="00E27F0B" w:rsidRPr="00282290" w:rsidRDefault="00E27F0B" w:rsidP="00566029">
            <w:pPr>
              <w:spacing w:after="0"/>
              <w:rPr>
                <w:b/>
                <w:noProof/>
              </w:rPr>
            </w:pPr>
            <w:r w:rsidRPr="00282290">
              <w:rPr>
                <w:b/>
                <w:noProof/>
              </w:rPr>
              <w:t>Input</w:t>
            </w:r>
          </w:p>
        </w:tc>
        <w:tc>
          <w:tcPr>
            <w:tcW w:w="1862" w:type="dxa"/>
            <w:shd w:val="clear" w:color="auto" w:fill="D9D9D9" w:themeFill="background1" w:themeFillShade="D9"/>
            <w:vAlign w:val="center"/>
          </w:tcPr>
          <w:p w14:paraId="30767260" w14:textId="77777777" w:rsidR="00E27F0B" w:rsidRPr="00282290" w:rsidRDefault="00E27F0B" w:rsidP="00E27F0B">
            <w:pPr>
              <w:spacing w:after="0"/>
              <w:jc w:val="center"/>
              <w:rPr>
                <w:b/>
                <w:noProof/>
              </w:rPr>
            </w:pPr>
            <w:r w:rsidRPr="00282290">
              <w:rPr>
                <w:b/>
                <w:noProof/>
              </w:rPr>
              <w:t>Rotate(90)</w:t>
            </w:r>
          </w:p>
        </w:tc>
        <w:tc>
          <w:tcPr>
            <w:tcW w:w="2952" w:type="dxa"/>
            <w:shd w:val="clear" w:color="auto" w:fill="D9D9D9" w:themeFill="background1" w:themeFillShade="D9"/>
            <w:vAlign w:val="center"/>
          </w:tcPr>
          <w:p w14:paraId="4B0EA37E" w14:textId="77777777" w:rsidR="00E27F0B" w:rsidRPr="00282290" w:rsidRDefault="00E27F0B" w:rsidP="00E27F0B">
            <w:pPr>
              <w:spacing w:after="0"/>
              <w:jc w:val="center"/>
              <w:rPr>
                <w:b/>
                <w:noProof/>
              </w:rPr>
            </w:pPr>
            <w:r w:rsidRPr="00282290">
              <w:rPr>
                <w:b/>
                <w:noProof/>
              </w:rPr>
              <w:t>Rotate(180)</w:t>
            </w:r>
          </w:p>
        </w:tc>
        <w:tc>
          <w:tcPr>
            <w:tcW w:w="1843" w:type="dxa"/>
            <w:shd w:val="clear" w:color="auto" w:fill="D9D9D9" w:themeFill="background1" w:themeFillShade="D9"/>
            <w:vAlign w:val="center"/>
          </w:tcPr>
          <w:p w14:paraId="0BA2F1B8" w14:textId="77777777" w:rsidR="00E27F0B" w:rsidRPr="00282290" w:rsidRDefault="00E27F0B" w:rsidP="00E27F0B">
            <w:pPr>
              <w:spacing w:after="0"/>
              <w:jc w:val="center"/>
              <w:rPr>
                <w:b/>
                <w:noProof/>
              </w:rPr>
            </w:pPr>
            <w:r w:rsidRPr="00282290">
              <w:rPr>
                <w:b/>
                <w:noProof/>
              </w:rPr>
              <w:t>Rotate(270)</w:t>
            </w:r>
          </w:p>
        </w:tc>
      </w:tr>
      <w:tr w:rsidR="00E27F0B" w:rsidRPr="00282290" w14:paraId="45ED6DA2" w14:textId="77777777" w:rsidTr="00E27F0B">
        <w:trPr>
          <w:trHeight w:val="168"/>
        </w:trPr>
        <w:tc>
          <w:tcPr>
            <w:tcW w:w="3295" w:type="dxa"/>
            <w:vAlign w:val="center"/>
          </w:tcPr>
          <w:p w14:paraId="2EB8FC75" w14:textId="77777777" w:rsidR="00E27F0B" w:rsidRPr="00E27F0B" w:rsidRDefault="00E27F0B" w:rsidP="00566029">
            <w:pPr>
              <w:spacing w:before="40" w:after="40"/>
              <w:rPr>
                <w:rFonts w:ascii="Consolas" w:hAnsi="Consolas" w:cs="Consolas"/>
                <w:noProof/>
                <w:lang w:val="bg-BG"/>
              </w:rPr>
            </w:pPr>
            <w:r w:rsidRPr="00E27F0B">
              <w:rPr>
                <w:rFonts w:ascii="Consolas" w:hAnsi="Consolas" w:cs="Consolas"/>
                <w:noProof/>
              </w:rPr>
              <w:t>hello</w:t>
            </w:r>
          </w:p>
          <w:p w14:paraId="09B9DE3D" w14:textId="77777777" w:rsidR="00E27F0B" w:rsidRPr="00E27F0B" w:rsidRDefault="00E27F0B" w:rsidP="00566029">
            <w:pPr>
              <w:spacing w:before="40" w:after="40"/>
              <w:rPr>
                <w:rFonts w:ascii="Consolas" w:hAnsi="Consolas" w:cs="Consolas"/>
                <w:noProof/>
                <w:lang w:val="bg-BG"/>
              </w:rPr>
            </w:pPr>
            <w:r w:rsidRPr="00E27F0B">
              <w:rPr>
                <w:rFonts w:ascii="Consolas" w:hAnsi="Consolas" w:cs="Consolas"/>
                <w:noProof/>
              </w:rPr>
              <w:t>softuni</w:t>
            </w:r>
          </w:p>
          <w:p w14:paraId="3A8F7372" w14:textId="77777777" w:rsidR="00E27F0B" w:rsidRPr="00E27F0B" w:rsidRDefault="00E27F0B" w:rsidP="00566029">
            <w:pPr>
              <w:spacing w:before="40" w:after="40"/>
              <w:rPr>
                <w:rFonts w:ascii="Consolas" w:hAnsi="Consolas" w:cs="Consolas"/>
                <w:noProof/>
                <w:lang w:val="bg-BG"/>
              </w:rPr>
            </w:pPr>
            <w:r w:rsidRPr="00E27F0B">
              <w:rPr>
                <w:rFonts w:ascii="Consolas" w:hAnsi="Consolas" w:cs="Consolas"/>
                <w:noProof/>
              </w:rPr>
              <w:t>exam</w:t>
            </w:r>
          </w:p>
          <w:p w14:paraId="2C4CB97A" w14:textId="77777777" w:rsidR="00E27F0B" w:rsidRPr="00282290" w:rsidRDefault="00E27F0B" w:rsidP="00566029">
            <w:pPr>
              <w:spacing w:before="40" w:after="40"/>
              <w:rPr>
                <w:rFonts w:ascii="Consolas" w:hAnsi="Consolas" w:cs="Consolas"/>
                <w:noProof/>
              </w:rPr>
            </w:pPr>
            <w:r w:rsidRPr="00E27F0B">
              <w:rPr>
                <w:rFonts w:ascii="Consolas" w:hAnsi="Consolas" w:cs="Consolas"/>
                <w:noProof/>
              </w:rPr>
              <w:t>END</w:t>
            </w:r>
          </w:p>
        </w:tc>
        <w:tc>
          <w:tcPr>
            <w:tcW w:w="1862" w:type="dxa"/>
            <w:vMerge w:val="restart"/>
            <w:vAlign w:val="center"/>
          </w:tcPr>
          <w:p w14:paraId="167447BA" w14:textId="77777777" w:rsidR="00E27F0B" w:rsidRPr="00282290" w:rsidRDefault="00E27F0B" w:rsidP="00566029">
            <w:pPr>
              <w:spacing w:before="120"/>
              <w:jc w:val="center"/>
              <w:rPr>
                <w:rFonts w:ascii="Consolas" w:hAnsi="Consolas" w:cs="Consolas"/>
                <w:noProof/>
              </w:rPr>
            </w:pPr>
            <w:r w:rsidRPr="00282290">
              <w:rPr>
                <w:noProof/>
              </w:rPr>
              <w:drawing>
                <wp:inline distT="0" distB="0" distL="0" distR="0" wp14:anchorId="1B64A178" wp14:editId="7E9326F9">
                  <wp:extent cx="698400" cy="145440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98400" cy="1454400"/>
                          </a:xfrm>
                          <a:prstGeom prst="rect">
                            <a:avLst/>
                          </a:prstGeom>
                        </pic:spPr>
                      </pic:pic>
                    </a:graphicData>
                  </a:graphic>
                </wp:inline>
              </w:drawing>
            </w:r>
          </w:p>
        </w:tc>
        <w:tc>
          <w:tcPr>
            <w:tcW w:w="2952" w:type="dxa"/>
            <w:vMerge w:val="restart"/>
            <w:vAlign w:val="center"/>
          </w:tcPr>
          <w:p w14:paraId="05F06C36" w14:textId="77777777" w:rsidR="00E27F0B" w:rsidRPr="00282290" w:rsidRDefault="00E27F0B" w:rsidP="00566029">
            <w:pPr>
              <w:spacing w:before="120"/>
              <w:jc w:val="center"/>
              <w:rPr>
                <w:rFonts w:ascii="Consolas" w:hAnsi="Consolas" w:cs="Consolas"/>
                <w:noProof/>
              </w:rPr>
            </w:pPr>
            <w:r w:rsidRPr="00282290">
              <w:rPr>
                <w:noProof/>
              </w:rPr>
              <w:drawing>
                <wp:inline distT="0" distB="0" distL="0" distR="0" wp14:anchorId="6E4B0901" wp14:editId="4FA55097">
                  <wp:extent cx="1623600" cy="648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23600" cy="648000"/>
                          </a:xfrm>
                          <a:prstGeom prst="rect">
                            <a:avLst/>
                          </a:prstGeom>
                        </pic:spPr>
                      </pic:pic>
                    </a:graphicData>
                  </a:graphic>
                </wp:inline>
              </w:drawing>
            </w:r>
          </w:p>
        </w:tc>
        <w:tc>
          <w:tcPr>
            <w:tcW w:w="1843" w:type="dxa"/>
            <w:vMerge w:val="restart"/>
            <w:vAlign w:val="center"/>
          </w:tcPr>
          <w:p w14:paraId="73740B96" w14:textId="77777777" w:rsidR="00E27F0B" w:rsidRPr="00282290" w:rsidRDefault="00E27F0B" w:rsidP="00566029">
            <w:pPr>
              <w:spacing w:before="120"/>
              <w:jc w:val="center"/>
            </w:pPr>
            <w:r w:rsidRPr="00282290">
              <w:rPr>
                <w:noProof/>
              </w:rPr>
              <w:drawing>
                <wp:inline distT="0" distB="0" distL="0" distR="0" wp14:anchorId="141199FC" wp14:editId="024D05F5">
                  <wp:extent cx="705600" cy="1476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05600" cy="1476000"/>
                          </a:xfrm>
                          <a:prstGeom prst="rect">
                            <a:avLst/>
                          </a:prstGeom>
                        </pic:spPr>
                      </pic:pic>
                    </a:graphicData>
                  </a:graphic>
                </wp:inline>
              </w:drawing>
            </w:r>
          </w:p>
        </w:tc>
      </w:tr>
      <w:tr w:rsidR="00E27F0B" w:rsidRPr="00282290" w14:paraId="6D84D177" w14:textId="77777777" w:rsidTr="00E27F0B">
        <w:trPr>
          <w:trHeight w:val="197"/>
        </w:trPr>
        <w:tc>
          <w:tcPr>
            <w:tcW w:w="3295" w:type="dxa"/>
            <w:vAlign w:val="center"/>
          </w:tcPr>
          <w:p w14:paraId="4093A84F" w14:textId="77777777" w:rsidR="00E27F0B" w:rsidRPr="00282290" w:rsidRDefault="00E27F0B" w:rsidP="00566029">
            <w:pPr>
              <w:jc w:val="center"/>
              <w:rPr>
                <w:rFonts w:ascii="Consolas" w:hAnsi="Consolas" w:cs="Consolas"/>
                <w:noProof/>
                <w:sz w:val="24"/>
                <w:szCs w:val="24"/>
              </w:rPr>
            </w:pPr>
            <w:r w:rsidRPr="00282290">
              <w:rPr>
                <w:noProof/>
              </w:rPr>
              <w:drawing>
                <wp:inline distT="0" distB="0" distL="0" distR="0" wp14:anchorId="5FEA3E53" wp14:editId="3865EA72">
                  <wp:extent cx="1634400" cy="65160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34400" cy="651600"/>
                          </a:xfrm>
                          <a:prstGeom prst="rect">
                            <a:avLst/>
                          </a:prstGeom>
                        </pic:spPr>
                      </pic:pic>
                    </a:graphicData>
                  </a:graphic>
                </wp:inline>
              </w:drawing>
            </w:r>
          </w:p>
        </w:tc>
        <w:tc>
          <w:tcPr>
            <w:tcW w:w="1862" w:type="dxa"/>
            <w:vMerge/>
            <w:vAlign w:val="center"/>
          </w:tcPr>
          <w:p w14:paraId="7BACAAF9" w14:textId="77777777" w:rsidR="00E27F0B" w:rsidRPr="00282290" w:rsidRDefault="00E27F0B" w:rsidP="00566029">
            <w:pPr>
              <w:spacing w:before="120"/>
              <w:jc w:val="center"/>
              <w:rPr>
                <w:noProof/>
              </w:rPr>
            </w:pPr>
          </w:p>
        </w:tc>
        <w:tc>
          <w:tcPr>
            <w:tcW w:w="2952" w:type="dxa"/>
            <w:vMerge/>
            <w:vAlign w:val="center"/>
          </w:tcPr>
          <w:p w14:paraId="2A280F37" w14:textId="77777777" w:rsidR="00E27F0B" w:rsidRPr="00282290" w:rsidRDefault="00E27F0B" w:rsidP="00566029">
            <w:pPr>
              <w:spacing w:before="120"/>
              <w:jc w:val="center"/>
              <w:rPr>
                <w:noProof/>
              </w:rPr>
            </w:pPr>
          </w:p>
        </w:tc>
        <w:tc>
          <w:tcPr>
            <w:tcW w:w="1843" w:type="dxa"/>
            <w:vMerge/>
            <w:vAlign w:val="center"/>
          </w:tcPr>
          <w:p w14:paraId="5DDC7517" w14:textId="77777777" w:rsidR="00E27F0B" w:rsidRPr="00282290" w:rsidRDefault="00E27F0B" w:rsidP="00566029">
            <w:pPr>
              <w:spacing w:before="120"/>
              <w:jc w:val="center"/>
              <w:rPr>
                <w:noProof/>
              </w:rPr>
            </w:pPr>
          </w:p>
        </w:tc>
      </w:tr>
    </w:tbl>
    <w:p w14:paraId="2CEA14F6" w14:textId="77777777" w:rsidR="00E27F0B" w:rsidRPr="00E27F0B" w:rsidRDefault="00E27F0B" w:rsidP="00E27F0B">
      <w:pPr>
        <w:rPr>
          <w:lang w:eastAsia="ja-JP"/>
        </w:rPr>
      </w:pPr>
    </w:p>
    <w:p w14:paraId="2816B117" w14:textId="77777777" w:rsidR="00282290" w:rsidRPr="00282290" w:rsidRDefault="00282290" w:rsidP="00282290">
      <w:pPr>
        <w:pStyle w:val="Heading3"/>
        <w:rPr>
          <w:lang w:val="bg-BG"/>
        </w:rPr>
      </w:pPr>
      <w:r w:rsidRPr="00282290">
        <w:t>Input</w:t>
      </w:r>
    </w:p>
    <w:p w14:paraId="09948BB6" w14:textId="77777777" w:rsidR="00282290" w:rsidRPr="00282290" w:rsidRDefault="00282290" w:rsidP="00282290">
      <w:pPr>
        <w:spacing w:line="240" w:lineRule="auto"/>
        <w:rPr>
          <w:rFonts w:cstheme="minorHAnsi"/>
          <w:lang w:val="bg-BG"/>
        </w:rPr>
      </w:pPr>
      <w:r w:rsidRPr="00282290">
        <w:rPr>
          <w:rFonts w:cstheme="minorHAnsi"/>
        </w:rPr>
        <w:t>The input is read from the console:</w:t>
      </w:r>
    </w:p>
    <w:p w14:paraId="22C07C1E" w14:textId="4FE7DD47" w:rsidR="00282290" w:rsidRPr="00282290" w:rsidRDefault="00282290" w:rsidP="00282290">
      <w:pPr>
        <w:pStyle w:val="ListParagraph"/>
        <w:numPr>
          <w:ilvl w:val="0"/>
          <w:numId w:val="9"/>
        </w:numPr>
        <w:spacing w:before="0" w:line="240" w:lineRule="auto"/>
        <w:rPr>
          <w:rFonts w:cstheme="minorHAnsi"/>
          <w:lang w:val="bg-BG"/>
        </w:rPr>
      </w:pPr>
      <w:r w:rsidRPr="00282290">
        <w:rPr>
          <w:rFonts w:cstheme="minorHAnsi"/>
        </w:rPr>
        <w:t xml:space="preserve">The first line holds </w:t>
      </w:r>
      <w:r w:rsidR="006549C1">
        <w:rPr>
          <w:rFonts w:cstheme="minorHAnsi"/>
        </w:rPr>
        <w:t xml:space="preserve">the </w:t>
      </w:r>
      <w:r w:rsidRPr="00282290">
        <w:rPr>
          <w:rFonts w:cstheme="minorHAnsi"/>
        </w:rPr>
        <w:t xml:space="preserve">command in </w:t>
      </w:r>
      <w:r w:rsidR="006549C1">
        <w:rPr>
          <w:rFonts w:cstheme="minorHAnsi"/>
        </w:rPr>
        <w:t xml:space="preserve">the </w:t>
      </w:r>
      <w:r w:rsidRPr="00282290">
        <w:rPr>
          <w:rFonts w:cstheme="minorHAnsi"/>
        </w:rPr>
        <w:t>format "</w:t>
      </w:r>
      <w:r w:rsidRPr="006549C1">
        <w:rPr>
          <w:rFonts w:ascii="Consolas" w:hAnsi="Consolas" w:cstheme="minorHAnsi"/>
          <w:b/>
        </w:rPr>
        <w:t>Rotate</w:t>
      </w:r>
      <w:r w:rsidRPr="006549C1">
        <w:rPr>
          <w:rFonts w:ascii="Consolas" w:hAnsi="Consolas" w:cstheme="minorHAnsi"/>
          <w:b/>
          <w:noProof/>
        </w:rPr>
        <w:t>(</w:t>
      </w:r>
      <w:r w:rsidRPr="006549C1">
        <w:rPr>
          <w:rFonts w:ascii="Consolas" w:hAnsi="Consolas" w:cstheme="minorHAnsi"/>
          <w:b/>
        </w:rPr>
        <w:t>X)</w:t>
      </w:r>
      <w:r w:rsidRPr="00282290">
        <w:rPr>
          <w:rFonts w:cstheme="minorHAnsi"/>
        </w:rPr>
        <w:t xml:space="preserve">" where </w:t>
      </w:r>
      <w:r w:rsidRPr="00282290">
        <w:rPr>
          <w:rFonts w:cstheme="minorHAnsi"/>
          <w:b/>
        </w:rPr>
        <w:t>X</w:t>
      </w:r>
      <w:r w:rsidRPr="00282290">
        <w:rPr>
          <w:rFonts w:cstheme="minorHAnsi"/>
        </w:rPr>
        <w:t xml:space="preserve"> </w:t>
      </w:r>
      <w:r w:rsidR="006549C1">
        <w:rPr>
          <w:rFonts w:cstheme="minorHAnsi"/>
        </w:rPr>
        <w:t>is</w:t>
      </w:r>
      <w:r w:rsidRPr="00282290">
        <w:rPr>
          <w:rFonts w:cstheme="minorHAnsi"/>
        </w:rPr>
        <w:t xml:space="preserve"> the degrees of the requested rotation.</w:t>
      </w:r>
    </w:p>
    <w:p w14:paraId="4D664AD0" w14:textId="77777777" w:rsidR="00282290" w:rsidRPr="00282290" w:rsidRDefault="00282290" w:rsidP="00282290">
      <w:pPr>
        <w:pStyle w:val="ListParagraph"/>
        <w:numPr>
          <w:ilvl w:val="0"/>
          <w:numId w:val="9"/>
        </w:numPr>
        <w:spacing w:before="0" w:line="240" w:lineRule="auto"/>
        <w:rPr>
          <w:rFonts w:cstheme="minorHAnsi"/>
          <w:lang w:val="bg-BG"/>
        </w:rPr>
      </w:pPr>
      <w:r w:rsidRPr="00282290">
        <w:rPr>
          <w:rFonts w:cstheme="minorHAnsi"/>
        </w:rPr>
        <w:t xml:space="preserve">The next lines contain the </w:t>
      </w:r>
      <w:r w:rsidRPr="00282290">
        <w:rPr>
          <w:rFonts w:cstheme="minorHAnsi"/>
          <w:b/>
        </w:rPr>
        <w:t>lines of the matrix</w:t>
      </w:r>
      <w:r w:rsidRPr="00282290">
        <w:rPr>
          <w:rFonts w:cstheme="minorHAnsi"/>
        </w:rPr>
        <w:t xml:space="preserve"> for rotation.</w:t>
      </w:r>
    </w:p>
    <w:p w14:paraId="6850E514" w14:textId="77777777" w:rsidR="00282290" w:rsidRPr="00282290" w:rsidRDefault="00282290" w:rsidP="00282290">
      <w:pPr>
        <w:pStyle w:val="ListParagraph"/>
        <w:numPr>
          <w:ilvl w:val="0"/>
          <w:numId w:val="9"/>
        </w:numPr>
        <w:spacing w:before="0" w:line="240" w:lineRule="auto"/>
        <w:rPr>
          <w:rFonts w:cstheme="minorHAnsi"/>
          <w:lang w:val="bg-BG"/>
        </w:rPr>
      </w:pPr>
      <w:r w:rsidRPr="00282290">
        <w:rPr>
          <w:rFonts w:cstheme="minorHAnsi"/>
        </w:rPr>
        <w:t>The input ends with the command "</w:t>
      </w:r>
      <w:r w:rsidRPr="006549C1">
        <w:rPr>
          <w:rFonts w:ascii="Consolas" w:hAnsi="Consolas" w:cstheme="minorHAnsi"/>
          <w:b/>
        </w:rPr>
        <w:t>END</w:t>
      </w:r>
      <w:r w:rsidRPr="00282290">
        <w:rPr>
          <w:rFonts w:cstheme="minorHAnsi"/>
        </w:rPr>
        <w:t>".</w:t>
      </w:r>
    </w:p>
    <w:p w14:paraId="0271101A" w14:textId="77777777" w:rsidR="00282290" w:rsidRPr="00282290" w:rsidRDefault="00282290" w:rsidP="00282290">
      <w:pPr>
        <w:spacing w:line="240" w:lineRule="auto"/>
        <w:rPr>
          <w:rFonts w:cstheme="minorHAnsi"/>
          <w:lang w:val="bg-BG"/>
        </w:rPr>
      </w:pPr>
      <w:r w:rsidRPr="00282290">
        <w:rPr>
          <w:rFonts w:cstheme="minorHAnsi"/>
        </w:rPr>
        <w:lastRenderedPageBreak/>
        <w:t>The input data will always be valid and in the format described. There is no need to check it explicitly.</w:t>
      </w:r>
    </w:p>
    <w:p w14:paraId="46837522" w14:textId="77777777" w:rsidR="00282290" w:rsidRPr="00282290" w:rsidRDefault="00282290" w:rsidP="00282290">
      <w:pPr>
        <w:pStyle w:val="Heading3"/>
        <w:rPr>
          <w:lang w:val="bg-BG" w:eastAsia="ja-JP"/>
        </w:rPr>
      </w:pPr>
      <w:r w:rsidRPr="00282290">
        <w:rPr>
          <w:lang w:eastAsia="ja-JP"/>
        </w:rPr>
        <w:t>Output</w:t>
      </w:r>
    </w:p>
    <w:p w14:paraId="3C318254" w14:textId="77777777" w:rsidR="00282290" w:rsidRPr="00282290" w:rsidRDefault="00282290" w:rsidP="00282290">
      <w:pPr>
        <w:spacing w:line="240" w:lineRule="auto"/>
        <w:rPr>
          <w:highlight w:val="white"/>
          <w:lang w:val="bg-BG" w:eastAsia="ja-JP"/>
        </w:rPr>
      </w:pPr>
      <w:r w:rsidRPr="00282290">
        <w:rPr>
          <w:highlight w:val="white"/>
          <w:lang w:eastAsia="ja-JP"/>
        </w:rPr>
        <w:t xml:space="preserve">Print at the console the </w:t>
      </w:r>
      <w:r w:rsidRPr="00282290">
        <w:rPr>
          <w:b/>
          <w:highlight w:val="white"/>
          <w:lang w:eastAsia="ja-JP"/>
        </w:rPr>
        <w:t>rotated matrix</w:t>
      </w:r>
      <w:r w:rsidRPr="00282290">
        <w:rPr>
          <w:highlight w:val="white"/>
          <w:lang w:eastAsia="ja-JP"/>
        </w:rPr>
        <w:t xml:space="preserve"> as a sequence of text lines.</w:t>
      </w:r>
    </w:p>
    <w:p w14:paraId="5261AD5A" w14:textId="77777777" w:rsidR="00282290" w:rsidRPr="00282290" w:rsidRDefault="00282290" w:rsidP="00282290">
      <w:pPr>
        <w:pStyle w:val="Heading3"/>
        <w:rPr>
          <w:lang w:val="bg-BG"/>
        </w:rPr>
      </w:pPr>
      <w:r w:rsidRPr="00282290">
        <w:t>Constraints</w:t>
      </w:r>
    </w:p>
    <w:p w14:paraId="08443190" w14:textId="0029877F" w:rsidR="00282290" w:rsidRPr="00282290" w:rsidRDefault="00282290" w:rsidP="00282290">
      <w:pPr>
        <w:pStyle w:val="ListParagraph"/>
        <w:numPr>
          <w:ilvl w:val="0"/>
          <w:numId w:val="8"/>
        </w:numPr>
        <w:suppressAutoHyphens/>
        <w:spacing w:before="120" w:after="0" w:line="240" w:lineRule="auto"/>
        <w:jc w:val="both"/>
        <w:rPr>
          <w:rFonts w:cstheme="minorHAnsi"/>
          <w:lang w:val="bg-BG"/>
        </w:rPr>
      </w:pPr>
      <w:r w:rsidRPr="00282290">
        <w:rPr>
          <w:rFonts w:cstheme="minorHAnsi"/>
        </w:rPr>
        <w:t xml:space="preserve">The rotation </w:t>
      </w:r>
      <w:r w:rsidRPr="00282290">
        <w:rPr>
          <w:rFonts w:cstheme="minorHAnsi"/>
          <w:b/>
        </w:rPr>
        <w:t>degree</w:t>
      </w:r>
      <w:r w:rsidRPr="00282290">
        <w:rPr>
          <w:rFonts w:cstheme="minorHAnsi"/>
        </w:rPr>
        <w:t xml:space="preserve"> is </w:t>
      </w:r>
      <w:r w:rsidR="006549C1">
        <w:rPr>
          <w:rFonts w:cstheme="minorHAnsi"/>
        </w:rPr>
        <w:t xml:space="preserve">a </w:t>
      </w:r>
      <w:r w:rsidRPr="00282290">
        <w:rPr>
          <w:rFonts w:cstheme="minorHAnsi"/>
        </w:rPr>
        <w:t xml:space="preserve">positive integer in the range </w:t>
      </w:r>
      <w:r w:rsidRPr="00282290">
        <w:rPr>
          <w:rFonts w:cstheme="minorHAnsi"/>
          <w:noProof/>
          <w:color w:val="000000"/>
          <w:highlight w:val="white"/>
        </w:rPr>
        <w:t>[</w:t>
      </w:r>
      <w:r w:rsidRPr="006549C1">
        <w:rPr>
          <w:rFonts w:cstheme="minorHAnsi"/>
          <w:b/>
          <w:noProof/>
          <w:color w:val="000000"/>
          <w:highlight w:val="white"/>
        </w:rPr>
        <w:t>0…90000</w:t>
      </w:r>
      <w:r w:rsidRPr="00282290">
        <w:rPr>
          <w:rFonts w:cstheme="minorHAnsi"/>
          <w:noProof/>
          <w:color w:val="000000"/>
          <w:highlight w:val="white"/>
        </w:rPr>
        <w:t>]</w:t>
      </w:r>
      <w:r w:rsidRPr="00282290">
        <w:rPr>
          <w:rFonts w:cstheme="minorHAnsi"/>
          <w:noProof/>
          <w:color w:val="000000"/>
        </w:rPr>
        <w:t xml:space="preserve">, where </w:t>
      </w:r>
      <w:r w:rsidRPr="00282290">
        <w:rPr>
          <w:rFonts w:cstheme="minorHAnsi"/>
          <w:b/>
          <w:noProof/>
          <w:color w:val="000000"/>
        </w:rPr>
        <w:t>degrees</w:t>
      </w:r>
      <w:r w:rsidRPr="00282290">
        <w:rPr>
          <w:rFonts w:cstheme="minorHAnsi"/>
          <w:noProof/>
          <w:color w:val="000000"/>
        </w:rPr>
        <w:t xml:space="preserve"> </w:t>
      </w:r>
      <w:r w:rsidR="006549C1">
        <w:rPr>
          <w:rFonts w:cstheme="minorHAnsi"/>
          <w:noProof/>
          <w:color w:val="000000"/>
        </w:rPr>
        <w:t>are</w:t>
      </w:r>
      <w:r w:rsidRPr="00282290">
        <w:rPr>
          <w:rFonts w:cstheme="minorHAnsi"/>
          <w:noProof/>
          <w:color w:val="000000"/>
        </w:rPr>
        <w:t xml:space="preserve"> </w:t>
      </w:r>
      <w:r w:rsidRPr="00282290">
        <w:rPr>
          <w:rFonts w:cstheme="minorHAnsi"/>
          <w:b/>
          <w:noProof/>
          <w:color w:val="000000"/>
        </w:rPr>
        <w:t>multiple of 90</w:t>
      </w:r>
      <w:r w:rsidRPr="00282290">
        <w:rPr>
          <w:rFonts w:cstheme="minorHAnsi"/>
          <w:noProof/>
          <w:color w:val="000000"/>
        </w:rPr>
        <w:t>.</w:t>
      </w:r>
    </w:p>
    <w:p w14:paraId="3B2E08F3" w14:textId="77777777" w:rsidR="00282290" w:rsidRPr="00282290" w:rsidRDefault="00282290" w:rsidP="00282290">
      <w:pPr>
        <w:pStyle w:val="ListParagraph"/>
        <w:numPr>
          <w:ilvl w:val="0"/>
          <w:numId w:val="8"/>
        </w:numPr>
        <w:suppressAutoHyphens/>
        <w:spacing w:before="120" w:after="0" w:line="240" w:lineRule="auto"/>
        <w:jc w:val="both"/>
        <w:rPr>
          <w:rFonts w:cstheme="minorHAnsi"/>
          <w:lang w:val="bg-BG"/>
        </w:rPr>
      </w:pPr>
      <w:r w:rsidRPr="00282290">
        <w:rPr>
          <w:rFonts w:cstheme="minorHAnsi"/>
        </w:rPr>
        <w:t>The number of matrix lines is in the range [</w:t>
      </w:r>
      <w:r w:rsidRPr="006549C1">
        <w:rPr>
          <w:rFonts w:cstheme="minorHAnsi"/>
          <w:b/>
        </w:rPr>
        <w:t>1…</w:t>
      </w:r>
      <w:r w:rsidRPr="00282290">
        <w:rPr>
          <w:rFonts w:cstheme="minorHAnsi"/>
          <w:b/>
        </w:rPr>
        <w:t>1 000</w:t>
      </w:r>
      <w:r w:rsidRPr="00282290">
        <w:rPr>
          <w:rFonts w:cstheme="minorHAnsi"/>
        </w:rPr>
        <w:t>].</w:t>
      </w:r>
    </w:p>
    <w:p w14:paraId="701A2F7C" w14:textId="77777777" w:rsidR="00282290" w:rsidRPr="00282290" w:rsidRDefault="00282290" w:rsidP="00282290">
      <w:pPr>
        <w:pStyle w:val="ListParagraph"/>
        <w:numPr>
          <w:ilvl w:val="0"/>
          <w:numId w:val="8"/>
        </w:numPr>
        <w:suppressAutoHyphens/>
        <w:spacing w:before="120" w:after="0" w:line="240" w:lineRule="auto"/>
        <w:jc w:val="both"/>
        <w:rPr>
          <w:rFonts w:cstheme="minorHAnsi"/>
          <w:lang w:val="bg-BG"/>
        </w:rPr>
      </w:pPr>
      <w:r w:rsidRPr="00282290">
        <w:rPr>
          <w:rFonts w:cstheme="minorHAnsi"/>
        </w:rPr>
        <w:t xml:space="preserve">The matrix lines are </w:t>
      </w:r>
      <w:r w:rsidRPr="00282290">
        <w:rPr>
          <w:rFonts w:cstheme="minorHAnsi"/>
          <w:b/>
        </w:rPr>
        <w:t>strings</w:t>
      </w:r>
      <w:r w:rsidRPr="00282290">
        <w:rPr>
          <w:rFonts w:cstheme="minorHAnsi"/>
        </w:rPr>
        <w:t xml:space="preserve"> of length </w:t>
      </w:r>
      <w:r w:rsidRPr="006549C1">
        <w:rPr>
          <w:rFonts w:cstheme="minorHAnsi"/>
          <w:b/>
        </w:rPr>
        <w:t>1 … 1 000</w:t>
      </w:r>
      <w:r w:rsidRPr="00282290">
        <w:rPr>
          <w:rFonts w:cstheme="minorHAnsi"/>
        </w:rPr>
        <w:t>.</w:t>
      </w:r>
    </w:p>
    <w:p w14:paraId="6DA336BB" w14:textId="2EEE2E75" w:rsidR="00566162" w:rsidRPr="00566162" w:rsidRDefault="00282290" w:rsidP="00282290">
      <w:pPr>
        <w:numPr>
          <w:ilvl w:val="0"/>
          <w:numId w:val="8"/>
        </w:numPr>
        <w:suppressAutoHyphens/>
        <w:spacing w:before="0" w:after="0" w:line="240" w:lineRule="auto"/>
        <w:ind w:left="714"/>
        <w:rPr>
          <w:rFonts w:cstheme="minorHAnsi"/>
          <w:lang w:val="bg-BG"/>
        </w:rPr>
      </w:pPr>
      <w:r w:rsidRPr="00282290">
        <w:rPr>
          <w:rFonts w:cstheme="minorHAnsi"/>
          <w:lang w:eastAsia="ja-JP"/>
        </w:rPr>
        <w:t xml:space="preserve">Allowed working time: </w:t>
      </w:r>
      <w:r w:rsidR="006549C1" w:rsidRPr="006549C1">
        <w:rPr>
          <w:rFonts w:cstheme="minorHAnsi"/>
          <w:b/>
          <w:lang w:eastAsia="ja-JP"/>
        </w:rPr>
        <w:t>200ms/1</w:t>
      </w:r>
      <w:r w:rsidRPr="006549C1">
        <w:rPr>
          <w:rFonts w:cstheme="minorHAnsi"/>
          <w:b/>
          <w:lang w:eastAsia="ja-JP"/>
        </w:rPr>
        <w:t>6</w:t>
      </w:r>
      <w:r w:rsidRPr="006549C1">
        <w:rPr>
          <w:rFonts w:cstheme="minorHAnsi"/>
          <w:b/>
          <w:noProof/>
        </w:rPr>
        <w:t>MB</w:t>
      </w:r>
      <w:r w:rsidRPr="00282290">
        <w:rPr>
          <w:rFonts w:cstheme="minorHAnsi"/>
        </w:rPr>
        <w:t>.</w:t>
      </w:r>
    </w:p>
    <w:p w14:paraId="524E812E" w14:textId="18116A67" w:rsidR="00282290" w:rsidRPr="00566162" w:rsidRDefault="00282290" w:rsidP="00566162">
      <w:pPr>
        <w:pStyle w:val="Heading3"/>
        <w:rPr>
          <w:rFonts w:cstheme="minorHAnsi"/>
          <w:lang w:val="bg-BG"/>
        </w:rPr>
      </w:pPr>
      <w:r w:rsidRPr="00282290">
        <w:rPr>
          <w:lang w:eastAsia="ja-JP"/>
        </w:rPr>
        <w:t>Examples</w:t>
      </w:r>
    </w:p>
    <w:tbl>
      <w:tblPr>
        <w:tblW w:w="8182"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0" w:type="dxa"/>
          <w:bottom w:w="57" w:type="dxa"/>
          <w:right w:w="85" w:type="dxa"/>
        </w:tblCellMar>
        <w:tblLook w:val="04A0" w:firstRow="1" w:lastRow="0" w:firstColumn="1" w:lastColumn="0" w:noHBand="0" w:noVBand="1"/>
      </w:tblPr>
      <w:tblGrid>
        <w:gridCol w:w="1462"/>
        <w:gridCol w:w="821"/>
        <w:gridCol w:w="386"/>
        <w:gridCol w:w="1583"/>
        <w:gridCol w:w="1099"/>
        <w:gridCol w:w="348"/>
        <w:gridCol w:w="1583"/>
        <w:gridCol w:w="900"/>
      </w:tblGrid>
      <w:tr w:rsidR="00282290" w:rsidRPr="00282290" w14:paraId="44C83377" w14:textId="77777777" w:rsidTr="00E27F0B">
        <w:trPr>
          <w:trHeight w:val="28"/>
        </w:trPr>
        <w:tc>
          <w:tcPr>
            <w:tcW w:w="1462" w:type="dxa"/>
            <w:tcBorders>
              <w:top w:val="single" w:sz="4" w:space="0" w:color="00000A"/>
              <w:left w:val="single" w:sz="4" w:space="0" w:color="00000A"/>
              <w:bottom w:val="single" w:sz="4" w:space="0" w:color="00000A"/>
              <w:right w:val="single" w:sz="4" w:space="0" w:color="00000A"/>
            </w:tcBorders>
            <w:shd w:val="clear" w:color="auto" w:fill="D9D9D9"/>
            <w:tcMar>
              <w:left w:w="80" w:type="dxa"/>
            </w:tcMar>
          </w:tcPr>
          <w:p w14:paraId="28BEAAB0" w14:textId="77777777" w:rsidR="00282290" w:rsidRPr="00282290" w:rsidRDefault="00282290" w:rsidP="00566162">
            <w:pPr>
              <w:spacing w:after="0" w:line="240" w:lineRule="auto"/>
              <w:jc w:val="center"/>
              <w:rPr>
                <w:b/>
                <w:noProof/>
              </w:rPr>
            </w:pPr>
            <w:r w:rsidRPr="00282290">
              <w:rPr>
                <w:b/>
                <w:noProof/>
              </w:rPr>
              <w:t>Input</w:t>
            </w:r>
          </w:p>
        </w:tc>
        <w:tc>
          <w:tcPr>
            <w:tcW w:w="821" w:type="dxa"/>
            <w:tcBorders>
              <w:top w:val="single" w:sz="4" w:space="0" w:color="00000A"/>
              <w:left w:val="single" w:sz="4" w:space="0" w:color="00000A"/>
              <w:bottom w:val="single" w:sz="4" w:space="0" w:color="00000A"/>
              <w:right w:val="single" w:sz="4" w:space="0" w:color="00000A"/>
            </w:tcBorders>
            <w:shd w:val="clear" w:color="auto" w:fill="D9D9D9"/>
          </w:tcPr>
          <w:p w14:paraId="35A6E7C6" w14:textId="77777777" w:rsidR="00282290" w:rsidRPr="00282290" w:rsidRDefault="00282290" w:rsidP="00566162">
            <w:pPr>
              <w:spacing w:after="0" w:line="240" w:lineRule="auto"/>
              <w:jc w:val="center"/>
              <w:rPr>
                <w:b/>
                <w:noProof/>
              </w:rPr>
            </w:pPr>
            <w:r w:rsidRPr="00282290">
              <w:rPr>
                <w:b/>
                <w:noProof/>
              </w:rPr>
              <w:t>Output</w:t>
            </w:r>
          </w:p>
        </w:tc>
        <w:tc>
          <w:tcPr>
            <w:tcW w:w="386" w:type="dxa"/>
            <w:vMerge w:val="restart"/>
            <w:tcBorders>
              <w:top w:val="nil"/>
              <w:left w:val="single" w:sz="4" w:space="0" w:color="00000A"/>
              <w:bottom w:val="nil"/>
              <w:right w:val="single" w:sz="4" w:space="0" w:color="00000A"/>
            </w:tcBorders>
            <w:shd w:val="clear" w:color="auto" w:fill="auto"/>
          </w:tcPr>
          <w:p w14:paraId="5F16557E"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76DAB64F" w14:textId="77777777" w:rsidR="00282290" w:rsidRPr="00282290" w:rsidRDefault="00282290" w:rsidP="00566162">
            <w:pPr>
              <w:spacing w:after="0" w:line="240" w:lineRule="auto"/>
              <w:jc w:val="center"/>
              <w:rPr>
                <w:b/>
                <w:noProof/>
              </w:rPr>
            </w:pPr>
            <w:r w:rsidRPr="00282290">
              <w:rPr>
                <w:b/>
                <w:noProof/>
              </w:rPr>
              <w:t>Input</w:t>
            </w:r>
          </w:p>
        </w:tc>
        <w:tc>
          <w:tcPr>
            <w:tcW w:w="1099" w:type="dxa"/>
            <w:tcBorders>
              <w:top w:val="single" w:sz="4" w:space="0" w:color="00000A"/>
              <w:left w:val="single" w:sz="4" w:space="0" w:color="00000A"/>
              <w:bottom w:val="single" w:sz="4" w:space="0" w:color="00000A"/>
              <w:right w:val="single" w:sz="4" w:space="0" w:color="00000A"/>
            </w:tcBorders>
            <w:shd w:val="clear" w:color="auto" w:fill="D9D9D9"/>
          </w:tcPr>
          <w:p w14:paraId="3F90F859" w14:textId="77777777" w:rsidR="00282290" w:rsidRPr="00282290" w:rsidRDefault="00282290" w:rsidP="00566162">
            <w:pPr>
              <w:spacing w:after="0" w:line="240" w:lineRule="auto"/>
              <w:jc w:val="center"/>
              <w:rPr>
                <w:b/>
                <w:noProof/>
              </w:rPr>
            </w:pPr>
            <w:r w:rsidRPr="00282290">
              <w:rPr>
                <w:b/>
                <w:noProof/>
              </w:rPr>
              <w:t>Output</w:t>
            </w:r>
          </w:p>
        </w:tc>
        <w:tc>
          <w:tcPr>
            <w:tcW w:w="348" w:type="dxa"/>
            <w:vMerge w:val="restart"/>
            <w:tcBorders>
              <w:top w:val="nil"/>
              <w:left w:val="single" w:sz="4" w:space="0" w:color="00000A"/>
              <w:bottom w:val="nil"/>
              <w:right w:val="single" w:sz="4" w:space="0" w:color="00000A"/>
            </w:tcBorders>
            <w:shd w:val="clear" w:color="auto" w:fill="auto"/>
          </w:tcPr>
          <w:p w14:paraId="37944DB7"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4F764816" w14:textId="77777777" w:rsidR="00282290" w:rsidRPr="00282290" w:rsidRDefault="00282290" w:rsidP="00566162">
            <w:pPr>
              <w:spacing w:after="0" w:line="240" w:lineRule="auto"/>
              <w:jc w:val="center"/>
              <w:rPr>
                <w:b/>
                <w:noProof/>
              </w:rPr>
            </w:pPr>
            <w:r w:rsidRPr="00282290">
              <w:rPr>
                <w:b/>
                <w:noProof/>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07B84F55" w14:textId="77777777" w:rsidR="00282290" w:rsidRPr="00282290" w:rsidRDefault="00282290" w:rsidP="00566162">
            <w:pPr>
              <w:spacing w:after="0" w:line="240" w:lineRule="auto"/>
              <w:jc w:val="center"/>
              <w:rPr>
                <w:b/>
                <w:noProof/>
              </w:rPr>
            </w:pPr>
            <w:r w:rsidRPr="00282290">
              <w:rPr>
                <w:b/>
                <w:noProof/>
              </w:rPr>
              <w:t>Output</w:t>
            </w:r>
          </w:p>
        </w:tc>
      </w:tr>
      <w:tr w:rsidR="00282290" w:rsidRPr="00282290" w14:paraId="218946E3" w14:textId="77777777" w:rsidTr="00E27F0B">
        <w:trPr>
          <w:trHeight w:val="30"/>
        </w:trPr>
        <w:tc>
          <w:tcPr>
            <w:tcW w:w="146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F6B2FE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90)</w:t>
            </w:r>
          </w:p>
          <w:p w14:paraId="5E1A6CD0"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36CD5FF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7FE7A952"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7557B522"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821" w:type="dxa"/>
            <w:tcBorders>
              <w:top w:val="single" w:sz="4" w:space="0" w:color="00000A"/>
              <w:left w:val="single" w:sz="4" w:space="0" w:color="00000A"/>
              <w:bottom w:val="single" w:sz="4" w:space="0" w:color="00000A"/>
              <w:right w:val="single" w:sz="4" w:space="0" w:color="00000A"/>
            </w:tcBorders>
            <w:shd w:val="clear" w:color="auto" w:fill="FFFFFF"/>
          </w:tcPr>
          <w:p w14:paraId="40CCCD6A"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sh</w:t>
            </w:r>
          </w:p>
          <w:p w14:paraId="0BF14349"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xoe</w:t>
            </w:r>
          </w:p>
          <w:p w14:paraId="41AF10F3"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afl</w:t>
            </w:r>
          </w:p>
          <w:p w14:paraId="742A146A"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mtl</w:t>
            </w:r>
          </w:p>
          <w:p w14:paraId="0D5E140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uo</w:t>
            </w:r>
          </w:p>
          <w:p w14:paraId="6D342623"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n </w:t>
            </w:r>
          </w:p>
          <w:p w14:paraId="04A810B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i </w:t>
            </w:r>
          </w:p>
        </w:tc>
        <w:tc>
          <w:tcPr>
            <w:tcW w:w="386" w:type="dxa"/>
            <w:vMerge/>
            <w:tcBorders>
              <w:top w:val="single" w:sz="4" w:space="0" w:color="auto"/>
              <w:left w:val="single" w:sz="4" w:space="0" w:color="00000A"/>
              <w:bottom w:val="nil"/>
              <w:right w:val="single" w:sz="4" w:space="0" w:color="00000A"/>
            </w:tcBorders>
            <w:shd w:val="clear" w:color="auto" w:fill="auto"/>
          </w:tcPr>
          <w:p w14:paraId="3E96FE99"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41B2088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180)</w:t>
            </w:r>
          </w:p>
          <w:p w14:paraId="65FEE24F"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7E3CEFC6"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02C781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3AC108F6"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1099" w:type="dxa"/>
            <w:tcBorders>
              <w:top w:val="single" w:sz="4" w:space="0" w:color="00000A"/>
              <w:left w:val="single" w:sz="4" w:space="0" w:color="00000A"/>
              <w:bottom w:val="single" w:sz="4" w:space="0" w:color="00000A"/>
              <w:right w:val="single" w:sz="4" w:space="0" w:color="00000A"/>
            </w:tcBorders>
            <w:shd w:val="clear" w:color="auto" w:fill="FFFFFF"/>
          </w:tcPr>
          <w:p w14:paraId="1A8194F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maxe</w:t>
            </w:r>
          </w:p>
          <w:p w14:paraId="783BCEA5"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inutfos</w:t>
            </w:r>
          </w:p>
          <w:p w14:paraId="29737BC4"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lang w:val="bg-BG"/>
              </w:rPr>
              <w:t xml:space="preserve">  </w:t>
            </w:r>
            <w:r w:rsidRPr="00282290">
              <w:rPr>
                <w:rFonts w:ascii="Consolas" w:eastAsia="Courier New" w:hAnsi="Consolas" w:cs="Consolas"/>
                <w:noProof/>
              </w:rPr>
              <w:t>olleh</w:t>
            </w:r>
          </w:p>
        </w:tc>
        <w:tc>
          <w:tcPr>
            <w:tcW w:w="348" w:type="dxa"/>
            <w:vMerge/>
            <w:tcBorders>
              <w:top w:val="single" w:sz="4" w:space="0" w:color="auto"/>
              <w:left w:val="single" w:sz="4" w:space="0" w:color="00000A"/>
              <w:bottom w:val="nil"/>
              <w:right w:val="single" w:sz="4" w:space="0" w:color="00000A"/>
            </w:tcBorders>
            <w:shd w:val="clear" w:color="auto" w:fill="auto"/>
          </w:tcPr>
          <w:p w14:paraId="4E5FD05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4CC968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270)</w:t>
            </w:r>
          </w:p>
          <w:p w14:paraId="65BC270F"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7E335BB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13535414"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7ECD44D3"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23D6506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i </w:t>
            </w:r>
          </w:p>
          <w:p w14:paraId="6FD691A5"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n </w:t>
            </w:r>
          </w:p>
          <w:p w14:paraId="159E632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 xml:space="preserve">ou </w:t>
            </w:r>
          </w:p>
          <w:p w14:paraId="784F6F1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ltm</w:t>
            </w:r>
          </w:p>
          <w:p w14:paraId="1A66AD77"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lfa</w:t>
            </w:r>
          </w:p>
          <w:p w14:paraId="70196081"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ox</w:t>
            </w:r>
          </w:p>
          <w:p w14:paraId="1898307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rPr>
              <w:t>hse</w:t>
            </w:r>
          </w:p>
        </w:tc>
      </w:tr>
    </w:tbl>
    <w:p w14:paraId="2A7148A2" w14:textId="77777777" w:rsidR="00282290" w:rsidRPr="00282290" w:rsidRDefault="00282290" w:rsidP="00282290">
      <w:pPr>
        <w:spacing w:after="0" w:line="240" w:lineRule="auto"/>
        <w:rPr>
          <w:lang w:val="bg-BG"/>
        </w:rPr>
      </w:pPr>
    </w:p>
    <w:tbl>
      <w:tblPr>
        <w:tblW w:w="8182"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0" w:type="dxa"/>
          <w:bottom w:w="57" w:type="dxa"/>
          <w:right w:w="85" w:type="dxa"/>
        </w:tblCellMar>
        <w:tblLook w:val="04A0" w:firstRow="1" w:lastRow="0" w:firstColumn="1" w:lastColumn="0" w:noHBand="0" w:noVBand="1"/>
      </w:tblPr>
      <w:tblGrid>
        <w:gridCol w:w="1496"/>
        <w:gridCol w:w="898"/>
        <w:gridCol w:w="303"/>
        <w:gridCol w:w="1580"/>
        <w:gridCol w:w="1091"/>
        <w:gridCol w:w="343"/>
        <w:gridCol w:w="1573"/>
        <w:gridCol w:w="898"/>
      </w:tblGrid>
      <w:tr w:rsidR="00282290" w:rsidRPr="00282290" w14:paraId="2F86C378" w14:textId="77777777" w:rsidTr="0060032B">
        <w:trPr>
          <w:trHeight w:val="28"/>
        </w:trPr>
        <w:tc>
          <w:tcPr>
            <w:tcW w:w="1462" w:type="dxa"/>
            <w:tcBorders>
              <w:top w:val="single" w:sz="4" w:space="0" w:color="00000A"/>
              <w:left w:val="single" w:sz="4" w:space="0" w:color="00000A"/>
              <w:bottom w:val="single" w:sz="4" w:space="0" w:color="00000A"/>
              <w:right w:val="single" w:sz="4" w:space="0" w:color="00000A"/>
            </w:tcBorders>
            <w:shd w:val="clear" w:color="auto" w:fill="D9D9D9"/>
            <w:tcMar>
              <w:left w:w="80" w:type="dxa"/>
            </w:tcMar>
          </w:tcPr>
          <w:p w14:paraId="56FC4458" w14:textId="77777777" w:rsidR="00282290" w:rsidRPr="00282290" w:rsidRDefault="00282290" w:rsidP="00566162">
            <w:pPr>
              <w:spacing w:after="0" w:line="240" w:lineRule="auto"/>
              <w:jc w:val="center"/>
              <w:rPr>
                <w:b/>
                <w:noProof/>
              </w:rPr>
            </w:pPr>
            <w:r w:rsidRPr="00282290">
              <w:rPr>
                <w:b/>
                <w:noProof/>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26D6C77A" w14:textId="77777777" w:rsidR="00282290" w:rsidRPr="00282290" w:rsidRDefault="00282290" w:rsidP="00566162">
            <w:pPr>
              <w:spacing w:after="0" w:line="240" w:lineRule="auto"/>
              <w:jc w:val="center"/>
              <w:rPr>
                <w:b/>
                <w:noProof/>
              </w:rPr>
            </w:pPr>
            <w:r w:rsidRPr="00282290">
              <w:rPr>
                <w:b/>
                <w:noProof/>
              </w:rPr>
              <w:t>Output</w:t>
            </w:r>
          </w:p>
        </w:tc>
        <w:tc>
          <w:tcPr>
            <w:tcW w:w="307" w:type="dxa"/>
            <w:vMerge w:val="restart"/>
            <w:tcBorders>
              <w:top w:val="nil"/>
              <w:left w:val="single" w:sz="4" w:space="0" w:color="00000A"/>
              <w:bottom w:val="nil"/>
              <w:right w:val="single" w:sz="4" w:space="0" w:color="00000A"/>
            </w:tcBorders>
            <w:shd w:val="clear" w:color="auto" w:fill="auto"/>
          </w:tcPr>
          <w:p w14:paraId="18AF4F31"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187DC34D" w14:textId="77777777" w:rsidR="00282290" w:rsidRPr="00282290" w:rsidRDefault="00282290" w:rsidP="00566162">
            <w:pPr>
              <w:spacing w:after="0" w:line="240" w:lineRule="auto"/>
              <w:jc w:val="center"/>
              <w:rPr>
                <w:b/>
                <w:noProof/>
              </w:rPr>
            </w:pPr>
            <w:r w:rsidRPr="00282290">
              <w:rPr>
                <w:b/>
                <w:noProof/>
              </w:rPr>
              <w:t>Input</w:t>
            </w:r>
          </w:p>
        </w:tc>
        <w:tc>
          <w:tcPr>
            <w:tcW w:w="1099" w:type="dxa"/>
            <w:tcBorders>
              <w:top w:val="single" w:sz="4" w:space="0" w:color="00000A"/>
              <w:left w:val="single" w:sz="4" w:space="0" w:color="00000A"/>
              <w:bottom w:val="single" w:sz="4" w:space="0" w:color="00000A"/>
              <w:right w:val="single" w:sz="4" w:space="0" w:color="00000A"/>
            </w:tcBorders>
            <w:shd w:val="clear" w:color="auto" w:fill="D9D9D9"/>
          </w:tcPr>
          <w:p w14:paraId="2BBA12CD" w14:textId="77777777" w:rsidR="00282290" w:rsidRPr="00282290" w:rsidRDefault="00282290" w:rsidP="00566162">
            <w:pPr>
              <w:spacing w:after="0" w:line="240" w:lineRule="auto"/>
              <w:jc w:val="center"/>
              <w:rPr>
                <w:b/>
                <w:noProof/>
              </w:rPr>
            </w:pPr>
            <w:r w:rsidRPr="00282290">
              <w:rPr>
                <w:b/>
                <w:noProof/>
              </w:rPr>
              <w:t>Output</w:t>
            </w:r>
          </w:p>
        </w:tc>
        <w:tc>
          <w:tcPr>
            <w:tcW w:w="348" w:type="dxa"/>
            <w:vMerge w:val="restart"/>
            <w:tcBorders>
              <w:top w:val="nil"/>
              <w:left w:val="single" w:sz="4" w:space="0" w:color="00000A"/>
              <w:bottom w:val="nil"/>
              <w:right w:val="single" w:sz="4" w:space="0" w:color="00000A"/>
            </w:tcBorders>
            <w:shd w:val="clear" w:color="auto" w:fill="auto"/>
          </w:tcPr>
          <w:p w14:paraId="1C70144C"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12C76893" w14:textId="77777777" w:rsidR="00282290" w:rsidRPr="00282290" w:rsidRDefault="00282290" w:rsidP="00566162">
            <w:pPr>
              <w:spacing w:after="0" w:line="240" w:lineRule="auto"/>
              <w:jc w:val="center"/>
              <w:rPr>
                <w:b/>
                <w:noProof/>
              </w:rPr>
            </w:pPr>
            <w:r w:rsidRPr="00282290">
              <w:rPr>
                <w:b/>
                <w:noProof/>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07039564" w14:textId="77777777" w:rsidR="00282290" w:rsidRPr="00282290" w:rsidRDefault="00282290" w:rsidP="00566162">
            <w:pPr>
              <w:spacing w:after="0" w:line="240" w:lineRule="auto"/>
              <w:jc w:val="center"/>
              <w:rPr>
                <w:b/>
                <w:noProof/>
              </w:rPr>
            </w:pPr>
            <w:r w:rsidRPr="00282290">
              <w:rPr>
                <w:b/>
                <w:noProof/>
              </w:rPr>
              <w:t>Output</w:t>
            </w:r>
          </w:p>
        </w:tc>
      </w:tr>
      <w:tr w:rsidR="00282290" w:rsidRPr="00282290" w14:paraId="5778C6B3" w14:textId="77777777" w:rsidTr="0060032B">
        <w:trPr>
          <w:trHeight w:val="30"/>
        </w:trPr>
        <w:tc>
          <w:tcPr>
            <w:tcW w:w="146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0059787"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720)</w:t>
            </w:r>
          </w:p>
          <w:p w14:paraId="5192F414"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0DAA7B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6051E932"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416C065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js</w:t>
            </w:r>
          </w:p>
          <w:p w14:paraId="683D30D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xam</w:t>
            </w:r>
          </w:p>
          <w:p w14:paraId="0E88A3F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307" w:type="dxa"/>
            <w:vMerge/>
            <w:tcBorders>
              <w:top w:val="single" w:sz="4" w:space="0" w:color="auto"/>
              <w:left w:val="single" w:sz="4" w:space="0" w:color="00000A"/>
              <w:bottom w:val="nil"/>
              <w:right w:val="single" w:sz="4" w:space="0" w:color="00000A"/>
            </w:tcBorders>
            <w:shd w:val="clear" w:color="auto" w:fill="auto"/>
          </w:tcPr>
          <w:p w14:paraId="2B081DF8"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71726CA3"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810)</w:t>
            </w:r>
          </w:p>
          <w:p w14:paraId="4DBE963C"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239660BA"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5B098CBF"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1099" w:type="dxa"/>
            <w:tcBorders>
              <w:top w:val="single" w:sz="4" w:space="0" w:color="00000A"/>
              <w:left w:val="single" w:sz="4" w:space="0" w:color="00000A"/>
              <w:bottom w:val="single" w:sz="4" w:space="0" w:color="00000A"/>
              <w:right w:val="single" w:sz="4" w:space="0" w:color="00000A"/>
            </w:tcBorders>
            <w:shd w:val="clear" w:color="auto" w:fill="FFFFFF"/>
          </w:tcPr>
          <w:p w14:paraId="186958A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j</w:t>
            </w:r>
          </w:p>
          <w:p w14:paraId="1C7B9DCC"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xs</w:t>
            </w:r>
          </w:p>
          <w:p w14:paraId="4D61506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a</w:t>
            </w:r>
          </w:p>
          <w:p w14:paraId="29559F10"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rPr>
              <w:t>m</w:t>
            </w:r>
          </w:p>
        </w:tc>
        <w:tc>
          <w:tcPr>
            <w:tcW w:w="348" w:type="dxa"/>
            <w:vMerge/>
            <w:tcBorders>
              <w:top w:val="single" w:sz="4" w:space="0" w:color="auto"/>
              <w:left w:val="single" w:sz="4" w:space="0" w:color="00000A"/>
              <w:bottom w:val="nil"/>
              <w:right w:val="single" w:sz="4" w:space="0" w:color="00000A"/>
            </w:tcBorders>
            <w:shd w:val="clear" w:color="auto" w:fill="auto"/>
          </w:tcPr>
          <w:p w14:paraId="54C3EC06"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7B427965"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Rotate(0)</w:t>
            </w:r>
          </w:p>
          <w:p w14:paraId="40380204"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js</w:t>
            </w:r>
          </w:p>
          <w:p w14:paraId="3FB223B4"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exam</w:t>
            </w:r>
          </w:p>
          <w:p w14:paraId="30107879"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highlight w:val="white"/>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02EA89C2"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7AB39C1C"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hAnsi="Consolas" w:cs="Consolas"/>
                <w:noProof/>
                <w:color w:val="000000"/>
              </w:rPr>
              <w:t>exam</w:t>
            </w:r>
          </w:p>
        </w:tc>
      </w:tr>
    </w:tbl>
    <w:p w14:paraId="4F6B9A6B" w14:textId="77777777" w:rsidR="00282290" w:rsidRPr="00282290" w:rsidRDefault="00282290" w:rsidP="00282290">
      <w:pPr>
        <w:pStyle w:val="Heading2"/>
        <w:rPr>
          <w:lang w:val="bg-BG"/>
        </w:rPr>
      </w:pPr>
      <w:r w:rsidRPr="00282290">
        <w:t xml:space="preserve">Crossfire </w:t>
      </w:r>
    </w:p>
    <w:p w14:paraId="6E0FC918" w14:textId="358C7A82" w:rsidR="00282290" w:rsidRPr="00282290" w:rsidRDefault="00282290" w:rsidP="00282290">
      <w:pPr>
        <w:rPr>
          <w:lang w:val="bg-BG"/>
        </w:rPr>
      </w:pPr>
      <w:r w:rsidRPr="00282290">
        <w:t xml:space="preserve">You will receive </w:t>
      </w:r>
      <w:r w:rsidRPr="00282290">
        <w:rPr>
          <w:b/>
        </w:rPr>
        <w:t>two</w:t>
      </w:r>
      <w:r w:rsidRPr="00282290">
        <w:t xml:space="preserve"> </w:t>
      </w:r>
      <w:r w:rsidRPr="00282290">
        <w:rPr>
          <w:b/>
        </w:rPr>
        <w:t>integers</w:t>
      </w:r>
      <w:r w:rsidR="00E27F0B">
        <w:rPr>
          <w:b/>
          <w:lang w:val="bg-BG"/>
        </w:rPr>
        <w:t>,</w:t>
      </w:r>
      <w:r w:rsidRPr="00282290">
        <w:t xml:space="preserve"> which represent the </w:t>
      </w:r>
      <w:r w:rsidRPr="00282290">
        <w:rPr>
          <w:b/>
        </w:rPr>
        <w:t>dimensions</w:t>
      </w:r>
      <w:r w:rsidRPr="00282290">
        <w:t xml:space="preserve"> of a </w:t>
      </w:r>
      <w:r w:rsidRPr="00282290">
        <w:rPr>
          <w:b/>
        </w:rPr>
        <w:t>matrix</w:t>
      </w:r>
      <w:r w:rsidRPr="00282290">
        <w:t xml:space="preserve">. Then, you must </w:t>
      </w:r>
      <w:r w:rsidRPr="00282290">
        <w:rPr>
          <w:b/>
        </w:rPr>
        <w:t>fill</w:t>
      </w:r>
      <w:r w:rsidRPr="00282290">
        <w:t xml:space="preserve"> </w:t>
      </w:r>
      <w:r w:rsidRPr="00282290">
        <w:rPr>
          <w:b/>
        </w:rPr>
        <w:t>the</w:t>
      </w:r>
      <w:r w:rsidRPr="00282290">
        <w:t xml:space="preserve"> </w:t>
      </w:r>
      <w:r w:rsidRPr="00282290">
        <w:rPr>
          <w:b/>
        </w:rPr>
        <w:t>matrix</w:t>
      </w:r>
      <w:r w:rsidRPr="00282290">
        <w:t xml:space="preserve"> with </w:t>
      </w:r>
      <w:r w:rsidRPr="00282290">
        <w:rPr>
          <w:b/>
        </w:rPr>
        <w:t>increasing</w:t>
      </w:r>
      <w:r w:rsidRPr="00282290">
        <w:t xml:space="preserve"> </w:t>
      </w:r>
      <w:r w:rsidRPr="00282290">
        <w:rPr>
          <w:b/>
        </w:rPr>
        <w:t>integers</w:t>
      </w:r>
      <w:r w:rsidRPr="00282290">
        <w:t xml:space="preserve"> starting from 1, and continuing on every row, like this</w:t>
      </w:r>
      <w:proofErr w:type="gramStart"/>
      <w:r w:rsidRPr="00282290">
        <w:t>:</w:t>
      </w:r>
      <w:proofErr w:type="gramEnd"/>
      <w:r w:rsidRPr="00282290">
        <w:rPr>
          <w:lang w:val="bg-BG"/>
        </w:rPr>
        <w:br/>
      </w:r>
      <w:r w:rsidRPr="00282290">
        <w:t>first row: 1, 2, 3, …, n</w:t>
      </w:r>
      <w:r w:rsidRPr="00282290">
        <w:rPr>
          <w:lang w:val="bg-BG"/>
        </w:rPr>
        <w:br/>
      </w:r>
      <w:r w:rsidRPr="00282290">
        <w:t>second row: n + 1, n + 2, n + 3, …, n + n</w:t>
      </w:r>
      <w:r w:rsidRPr="00282290">
        <w:rPr>
          <w:lang w:val="bg-BG"/>
        </w:rPr>
        <w:br/>
      </w:r>
      <w:r w:rsidRPr="00282290">
        <w:t xml:space="preserve">third row: 2 * n + 1, 2 * n + 2, …, </w:t>
      </w:r>
      <w:r w:rsidRPr="00282290">
        <w:rPr>
          <w:noProof/>
        </w:rPr>
        <w:t>2 * n + n</w:t>
      </w:r>
    </w:p>
    <w:p w14:paraId="6EA28FD5" w14:textId="11F24708" w:rsidR="00282290" w:rsidRPr="00282290" w:rsidRDefault="00282290" w:rsidP="00282290">
      <w:pPr>
        <w:rPr>
          <w:b/>
          <w:lang w:val="bg-BG"/>
        </w:rPr>
      </w:pPr>
      <w:r w:rsidRPr="00282290">
        <w:t xml:space="preserve">You will also receive several commands in the form of </w:t>
      </w:r>
      <w:r w:rsidRPr="00282290">
        <w:rPr>
          <w:b/>
        </w:rPr>
        <w:t>3 integers</w:t>
      </w:r>
      <w:r w:rsidRPr="00282290">
        <w:t xml:space="preserve"> separated by a space. Those 3 integers will represent a </w:t>
      </w:r>
      <w:r w:rsidRPr="00282290">
        <w:rPr>
          <w:b/>
        </w:rPr>
        <w:t>row</w:t>
      </w:r>
      <w:r w:rsidRPr="00282290">
        <w:t xml:space="preserve"> in the matrix, a </w:t>
      </w:r>
      <w:r w:rsidRPr="00282290">
        <w:rPr>
          <w:b/>
        </w:rPr>
        <w:t>column</w:t>
      </w:r>
      <w:r w:rsidR="006549C1">
        <w:rPr>
          <w:b/>
        </w:rPr>
        <w:t>,</w:t>
      </w:r>
      <w:r w:rsidRPr="00282290">
        <w:t xml:space="preserve"> and a </w:t>
      </w:r>
      <w:r w:rsidRPr="00282290">
        <w:rPr>
          <w:b/>
        </w:rPr>
        <w:t>radius</w:t>
      </w:r>
      <w:r w:rsidRPr="00282290">
        <w:t xml:space="preserve">. You must then </w:t>
      </w:r>
      <w:r w:rsidRPr="00282290">
        <w:rPr>
          <w:b/>
        </w:rPr>
        <w:t>destroy</w:t>
      </w:r>
      <w:r w:rsidRPr="00282290">
        <w:t xml:space="preserve"> the cells</w:t>
      </w:r>
      <w:r w:rsidR="00E27F0B">
        <w:rPr>
          <w:lang w:val="bg-BG"/>
        </w:rPr>
        <w:t>,</w:t>
      </w:r>
      <w:r w:rsidRPr="00282290">
        <w:t xml:space="preserve"> which correspond to those arguments </w:t>
      </w:r>
      <w:r w:rsidRPr="00282290">
        <w:rPr>
          <w:b/>
        </w:rPr>
        <w:t>cross-like.</w:t>
      </w:r>
    </w:p>
    <w:p w14:paraId="6D74D0CB" w14:textId="77777777" w:rsidR="00282290" w:rsidRPr="00282290" w:rsidRDefault="00282290" w:rsidP="00282290">
      <w:pPr>
        <w:rPr>
          <w:lang w:val="bg-BG"/>
        </w:rPr>
      </w:pPr>
      <w:r w:rsidRPr="00282290">
        <w:rPr>
          <w:b/>
        </w:rPr>
        <w:t>Destroying</w:t>
      </w:r>
      <w:r w:rsidRPr="00282290">
        <w:t xml:space="preserve"> a cell means that, </w:t>
      </w:r>
      <w:r w:rsidRPr="00282290">
        <w:rPr>
          <w:b/>
        </w:rPr>
        <w:t>that</w:t>
      </w:r>
      <w:r w:rsidRPr="00282290">
        <w:t xml:space="preserve"> </w:t>
      </w:r>
      <w:r w:rsidRPr="00282290">
        <w:rPr>
          <w:b/>
        </w:rPr>
        <w:t xml:space="preserve">cell </w:t>
      </w:r>
      <w:r w:rsidRPr="00282290">
        <w:t>becomes completely</w:t>
      </w:r>
      <w:r w:rsidRPr="00282290">
        <w:rPr>
          <w:b/>
        </w:rPr>
        <w:t xml:space="preserve"> nonexistent</w:t>
      </w:r>
      <w:r w:rsidRPr="00282290">
        <w:t xml:space="preserve"> in the matrix.</w:t>
      </w:r>
      <w:r w:rsidRPr="00282290">
        <w:rPr>
          <w:b/>
        </w:rPr>
        <w:t xml:space="preserve"> </w:t>
      </w:r>
      <w:r w:rsidRPr="00282290">
        <w:t xml:space="preserve">Destroying cells </w:t>
      </w:r>
      <w:r w:rsidRPr="00282290">
        <w:rPr>
          <w:b/>
        </w:rPr>
        <w:t>cross-like</w:t>
      </w:r>
      <w:r w:rsidRPr="00282290">
        <w:t xml:space="preserve"> means that you form a </w:t>
      </w:r>
      <w:r w:rsidRPr="00282290">
        <w:rPr>
          <w:b/>
        </w:rPr>
        <w:t>cross figure</w:t>
      </w:r>
      <w:r w:rsidRPr="00282290">
        <w:t xml:space="preserve"> with center point - equal to the cell with coordinates – the </w:t>
      </w:r>
      <w:r w:rsidRPr="00282290">
        <w:rPr>
          <w:b/>
        </w:rPr>
        <w:t>given row</w:t>
      </w:r>
      <w:r w:rsidRPr="00282290">
        <w:t xml:space="preserve"> and </w:t>
      </w:r>
      <w:r w:rsidRPr="00282290">
        <w:rPr>
          <w:b/>
        </w:rPr>
        <w:t>column</w:t>
      </w:r>
      <w:r w:rsidRPr="00282290">
        <w:t xml:space="preserve">, and </w:t>
      </w:r>
      <w:r w:rsidRPr="00282290">
        <w:rPr>
          <w:b/>
        </w:rPr>
        <w:t xml:space="preserve">lines </w:t>
      </w:r>
      <w:r w:rsidRPr="00282290">
        <w:t xml:space="preserve">with length equal to the </w:t>
      </w:r>
      <w:r w:rsidRPr="00282290">
        <w:rPr>
          <w:b/>
        </w:rPr>
        <w:t>given radius</w:t>
      </w:r>
      <w:r w:rsidRPr="00282290">
        <w:t xml:space="preserve">. See the examples for more info. </w:t>
      </w:r>
    </w:p>
    <w:p w14:paraId="357AE3AC" w14:textId="406EE7A1" w:rsidR="00282290" w:rsidRPr="00282290" w:rsidRDefault="00282290" w:rsidP="00282290">
      <w:pPr>
        <w:rPr>
          <w:lang w:val="bg-BG"/>
        </w:rPr>
      </w:pPr>
      <w:r w:rsidRPr="00282290">
        <w:t xml:space="preserve">The </w:t>
      </w:r>
      <w:r w:rsidRPr="00282290">
        <w:rPr>
          <w:b/>
        </w:rPr>
        <w:t>input ends</w:t>
      </w:r>
      <w:r w:rsidRPr="00282290">
        <w:t xml:space="preserve"> when you receive the comma</w:t>
      </w:r>
      <w:r w:rsidR="00E27F0B">
        <w:t xml:space="preserve">nd </w:t>
      </w:r>
      <w:r w:rsidR="00E27F0B" w:rsidRPr="00282290">
        <w:rPr>
          <w:rFonts w:cstheme="minorHAnsi"/>
        </w:rPr>
        <w:t>"</w:t>
      </w:r>
      <w:r w:rsidRPr="00E27F0B">
        <w:rPr>
          <w:rFonts w:ascii="Consolas" w:hAnsi="Consolas"/>
          <w:b/>
        </w:rPr>
        <w:t>Nuke it from orbit</w:t>
      </w:r>
      <w:r w:rsidR="00E27F0B" w:rsidRPr="00282290">
        <w:rPr>
          <w:rFonts w:cstheme="minorHAnsi"/>
        </w:rPr>
        <w:t>"</w:t>
      </w:r>
      <w:r w:rsidRPr="00282290">
        <w:t>. When that happens, you must print what has remained from the initial matrix.</w:t>
      </w:r>
    </w:p>
    <w:p w14:paraId="467D14ED" w14:textId="77777777" w:rsidR="00282290" w:rsidRPr="00282290" w:rsidRDefault="00282290" w:rsidP="00282290">
      <w:pPr>
        <w:pStyle w:val="Heading3"/>
        <w:spacing w:before="0" w:after="0"/>
        <w:jc w:val="both"/>
        <w:rPr>
          <w:rFonts w:eastAsia="MS Mincho"/>
          <w:lang w:val="bg-BG"/>
        </w:rPr>
      </w:pPr>
      <w:r w:rsidRPr="00282290">
        <w:rPr>
          <w:rFonts w:eastAsia="MS Mincho"/>
        </w:rPr>
        <w:lastRenderedPageBreak/>
        <w:t>Input</w:t>
      </w:r>
    </w:p>
    <w:p w14:paraId="4798A0F6" w14:textId="1957B237" w:rsidR="00282290" w:rsidRPr="00282290" w:rsidRDefault="00282290" w:rsidP="00282290">
      <w:pPr>
        <w:pStyle w:val="ListParagraph"/>
        <w:numPr>
          <w:ilvl w:val="0"/>
          <w:numId w:val="11"/>
        </w:numPr>
        <w:spacing w:before="0" w:after="200"/>
        <w:ind w:left="1080"/>
        <w:jc w:val="both"/>
        <w:rPr>
          <w:lang w:val="bg-BG"/>
        </w:rPr>
      </w:pPr>
      <w:r w:rsidRPr="00282290">
        <w:t xml:space="preserve">On the first </w:t>
      </w:r>
      <w:r w:rsidR="00E27F0B" w:rsidRPr="00282290">
        <w:t>line,</w:t>
      </w:r>
      <w:r w:rsidRPr="00282290">
        <w:t xml:space="preserve"> you will receive the dimensions of the matrix. You must then fill the matrix according to those dimensions</w:t>
      </w:r>
      <w:r w:rsidR="006549C1">
        <w:t>.</w:t>
      </w:r>
    </w:p>
    <w:p w14:paraId="4563E78A" w14:textId="2F8E4418" w:rsidR="00282290" w:rsidRPr="00282290" w:rsidRDefault="00282290" w:rsidP="00282290">
      <w:pPr>
        <w:pStyle w:val="ListParagraph"/>
        <w:numPr>
          <w:ilvl w:val="0"/>
          <w:numId w:val="11"/>
        </w:numPr>
        <w:spacing w:before="0" w:after="200"/>
        <w:ind w:left="1080"/>
        <w:jc w:val="both"/>
        <w:rPr>
          <w:lang w:val="bg-BG"/>
        </w:rPr>
      </w:pPr>
      <w:r w:rsidRPr="00282290">
        <w:t xml:space="preserve">On the next several </w:t>
      </w:r>
      <w:r w:rsidR="00E27F0B" w:rsidRPr="00282290">
        <w:t>lines,</w:t>
      </w:r>
      <w:r w:rsidRPr="00282290">
        <w:t xml:space="preserve"> you will begin receiving 3 integers separated by a single </w:t>
      </w:r>
      <w:r w:rsidRPr="00282290">
        <w:rPr>
          <w:b/>
        </w:rPr>
        <w:t>space</w:t>
      </w:r>
      <w:r w:rsidRPr="00282290">
        <w:t>, which represent the row, col</w:t>
      </w:r>
      <w:r w:rsidR="006549C1">
        <w:t>,</w:t>
      </w:r>
      <w:r w:rsidRPr="00282290">
        <w:t xml:space="preserve"> and radius. You must then destroy cells according to those coordinates</w:t>
      </w:r>
      <w:r w:rsidR="006549C1">
        <w:t>.</w:t>
      </w:r>
    </w:p>
    <w:p w14:paraId="24B681BC" w14:textId="4C27A910" w:rsidR="00282290" w:rsidRPr="00282290" w:rsidRDefault="00E27F0B" w:rsidP="00282290">
      <w:pPr>
        <w:pStyle w:val="ListParagraph"/>
        <w:numPr>
          <w:ilvl w:val="0"/>
          <w:numId w:val="11"/>
        </w:numPr>
        <w:spacing w:before="0" w:after="200"/>
        <w:ind w:left="1080"/>
        <w:jc w:val="both"/>
        <w:rPr>
          <w:lang w:val="bg-BG"/>
        </w:rPr>
      </w:pPr>
      <w:r>
        <w:t xml:space="preserve">When you receive the command </w:t>
      </w:r>
      <w:r w:rsidRPr="00282290">
        <w:rPr>
          <w:rFonts w:cstheme="minorHAnsi"/>
        </w:rPr>
        <w:t>"</w:t>
      </w:r>
      <w:r w:rsidR="00282290" w:rsidRPr="00E27F0B">
        <w:rPr>
          <w:rFonts w:ascii="Consolas" w:hAnsi="Consolas"/>
          <w:b/>
        </w:rPr>
        <w:t>Nuke it from orbit</w:t>
      </w:r>
      <w:r w:rsidRPr="00282290">
        <w:rPr>
          <w:rFonts w:cstheme="minorHAnsi"/>
        </w:rPr>
        <w:t>"</w:t>
      </w:r>
      <w:r w:rsidR="00282290" w:rsidRPr="00282290">
        <w:t xml:space="preserve"> the input ends</w:t>
      </w:r>
      <w:r w:rsidR="006549C1">
        <w:t>.</w:t>
      </w:r>
    </w:p>
    <w:p w14:paraId="089BD2A8"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5CED23D6" w14:textId="3FC93E68" w:rsidR="00282290" w:rsidRPr="00282290" w:rsidRDefault="00282290" w:rsidP="00282290">
      <w:pPr>
        <w:pStyle w:val="ListParagraph"/>
        <w:numPr>
          <w:ilvl w:val="0"/>
          <w:numId w:val="11"/>
        </w:numPr>
        <w:spacing w:before="0" w:after="200"/>
        <w:ind w:left="1080"/>
        <w:rPr>
          <w:lang w:val="bg-BG" w:eastAsia="ja-JP"/>
        </w:rPr>
      </w:pPr>
      <w:r w:rsidRPr="00282290">
        <w:rPr>
          <w:lang w:eastAsia="ja-JP"/>
        </w:rPr>
        <w:t>The output is simple. You must print what is left from the matrix</w:t>
      </w:r>
      <w:r w:rsidR="00E27F0B">
        <w:rPr>
          <w:lang w:eastAsia="ja-JP"/>
        </w:rPr>
        <w:t>.</w:t>
      </w:r>
    </w:p>
    <w:p w14:paraId="1084BA69" w14:textId="59C24F34" w:rsidR="00282290" w:rsidRPr="00282290" w:rsidRDefault="00282290" w:rsidP="00282290">
      <w:pPr>
        <w:pStyle w:val="ListParagraph"/>
        <w:numPr>
          <w:ilvl w:val="0"/>
          <w:numId w:val="11"/>
        </w:numPr>
        <w:spacing w:before="0" w:after="200"/>
        <w:ind w:left="1080"/>
        <w:rPr>
          <w:lang w:val="bg-BG" w:eastAsia="ja-JP"/>
        </w:rPr>
      </w:pPr>
      <w:r w:rsidRPr="00282290">
        <w:rPr>
          <w:lang w:eastAsia="ja-JP"/>
        </w:rPr>
        <w:t>Every row must be printed on a new line and every column of a row - separated by a space</w:t>
      </w:r>
      <w:r w:rsidR="00E27F0B">
        <w:rPr>
          <w:lang w:eastAsia="ja-JP"/>
        </w:rPr>
        <w:t>.</w:t>
      </w:r>
    </w:p>
    <w:p w14:paraId="4EF016AD" w14:textId="71CBD9E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Constraints</w:t>
      </w:r>
    </w:p>
    <w:p w14:paraId="6BA2BE17" w14:textId="32D6EAB3"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The dimensions of the matrix will be integers in the range </w:t>
      </w:r>
      <w:r w:rsidRPr="00E27F0B">
        <w:rPr>
          <w:rFonts w:eastAsia="MS Mincho"/>
          <w:b/>
          <w:lang w:eastAsia="ja-JP"/>
        </w:rPr>
        <w:t>[2, 100]</w:t>
      </w:r>
      <w:r w:rsidR="00E27F0B">
        <w:rPr>
          <w:rFonts w:eastAsia="MS Mincho"/>
          <w:b/>
          <w:lang w:eastAsia="ja-JP"/>
        </w:rPr>
        <w:t>.</w:t>
      </w:r>
    </w:p>
    <w:p w14:paraId="5D6370FD" w14:textId="6772366B"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The given rows and columns will be valid integers in the range </w:t>
      </w:r>
      <w:r w:rsidRPr="00E27F0B">
        <w:rPr>
          <w:rFonts w:eastAsia="MS Mincho"/>
          <w:b/>
          <w:lang w:eastAsia="ja-JP"/>
        </w:rPr>
        <w:t>[-2</w:t>
      </w:r>
      <w:r w:rsidRPr="00E27F0B">
        <w:rPr>
          <w:rFonts w:eastAsia="MS Mincho"/>
          <w:b/>
          <w:vertAlign w:val="superscript"/>
          <w:lang w:eastAsia="ja-JP"/>
        </w:rPr>
        <w:t xml:space="preserve">31 </w:t>
      </w:r>
      <w:r w:rsidRPr="00E27F0B">
        <w:rPr>
          <w:rFonts w:eastAsia="MS Mincho"/>
          <w:b/>
          <w:lang w:eastAsia="ja-JP"/>
        </w:rPr>
        <w:t>+ 1, 2</w:t>
      </w:r>
      <w:r w:rsidRPr="00E27F0B">
        <w:rPr>
          <w:rFonts w:eastAsia="MS Mincho"/>
          <w:b/>
          <w:vertAlign w:val="superscript"/>
          <w:lang w:eastAsia="ja-JP"/>
        </w:rPr>
        <w:t>31</w:t>
      </w:r>
      <w:r w:rsidRPr="00E27F0B">
        <w:rPr>
          <w:rFonts w:eastAsia="MS Mincho"/>
          <w:b/>
          <w:lang w:eastAsia="ja-JP"/>
        </w:rPr>
        <w:t xml:space="preserve"> - 1]</w:t>
      </w:r>
      <w:r w:rsidR="00E27F0B">
        <w:rPr>
          <w:rFonts w:eastAsia="MS Mincho"/>
          <w:b/>
          <w:lang w:eastAsia="ja-JP"/>
        </w:rPr>
        <w:t>.</w:t>
      </w:r>
    </w:p>
    <w:p w14:paraId="4AF284D5" w14:textId="4BD3D36E"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val="bg-BG" w:eastAsia="ja-JP"/>
        </w:rPr>
        <w:t xml:space="preserve"> </w:t>
      </w:r>
      <w:r w:rsidRPr="00282290">
        <w:rPr>
          <w:rFonts w:eastAsia="MS Mincho"/>
          <w:lang w:eastAsia="ja-JP"/>
        </w:rPr>
        <w:t xml:space="preserve">The radius will be in </w:t>
      </w:r>
      <w:r w:rsidR="006549C1">
        <w:rPr>
          <w:rFonts w:eastAsia="MS Mincho"/>
          <w:lang w:eastAsia="ja-JP"/>
        </w:rPr>
        <w:t xml:space="preserve">the </w:t>
      </w:r>
      <w:r w:rsidRPr="00E27F0B">
        <w:rPr>
          <w:rFonts w:eastAsia="MS Mincho"/>
          <w:lang w:eastAsia="ja-JP"/>
        </w:rPr>
        <w:t>range</w:t>
      </w:r>
      <w:r w:rsidRPr="00E27F0B">
        <w:rPr>
          <w:rFonts w:eastAsia="MS Mincho"/>
          <w:b/>
          <w:lang w:eastAsia="ja-JP"/>
        </w:rPr>
        <w:t xml:space="preserve"> [0, 2</w:t>
      </w:r>
      <w:r w:rsidRPr="00E27F0B">
        <w:rPr>
          <w:rFonts w:eastAsia="MS Mincho"/>
          <w:b/>
          <w:vertAlign w:val="superscript"/>
          <w:lang w:eastAsia="ja-JP"/>
        </w:rPr>
        <w:t>31</w:t>
      </w:r>
      <w:r w:rsidRPr="00E27F0B">
        <w:rPr>
          <w:rFonts w:eastAsia="MS Mincho"/>
          <w:b/>
          <w:lang w:eastAsia="ja-JP"/>
        </w:rPr>
        <w:t xml:space="preserve"> - 1]</w:t>
      </w:r>
      <w:r w:rsidR="00E27F0B">
        <w:rPr>
          <w:rFonts w:eastAsia="MS Mincho"/>
          <w:b/>
          <w:lang w:eastAsia="ja-JP"/>
        </w:rPr>
        <w:t>.</w:t>
      </w:r>
    </w:p>
    <w:p w14:paraId="54DEC0EF" w14:textId="1D00FC30"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Allowed time/memory: </w:t>
      </w:r>
      <w:r w:rsidRPr="00E27F0B">
        <w:rPr>
          <w:rFonts w:eastAsia="MS Mincho"/>
          <w:b/>
          <w:lang w:eastAsia="ja-JP"/>
        </w:rPr>
        <w:t>250ms/</w:t>
      </w:r>
      <w:r w:rsidRPr="00E27F0B">
        <w:rPr>
          <w:rFonts w:eastAsia="MS Mincho"/>
          <w:b/>
          <w:noProof/>
          <w:lang w:eastAsia="ja-JP"/>
        </w:rPr>
        <w:t>16MB</w:t>
      </w:r>
      <w:r w:rsidR="00E27F0B">
        <w:rPr>
          <w:rFonts w:eastAsia="MS Mincho"/>
          <w:b/>
          <w:noProof/>
          <w:lang w:eastAsia="ja-JP"/>
        </w:rPr>
        <w:t>.</w:t>
      </w:r>
    </w:p>
    <w:p w14:paraId="009C7DB3"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Examples</w:t>
      </w:r>
    </w:p>
    <w:tbl>
      <w:tblPr>
        <w:tblW w:w="9058"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963"/>
        <w:gridCol w:w="1559"/>
        <w:gridCol w:w="4536"/>
      </w:tblGrid>
      <w:tr w:rsidR="00282290" w:rsidRPr="00282290" w14:paraId="3E80B55C" w14:textId="77777777" w:rsidTr="0060032B">
        <w:trPr>
          <w:trHeight w:val="22"/>
        </w:trPr>
        <w:tc>
          <w:tcPr>
            <w:tcW w:w="2963" w:type="dxa"/>
            <w:shd w:val="clear" w:color="auto" w:fill="D9D9D9" w:themeFill="background1" w:themeFillShade="D9"/>
          </w:tcPr>
          <w:p w14:paraId="0E8EEC96" w14:textId="77777777" w:rsidR="00282290" w:rsidRPr="009D31AF" w:rsidRDefault="00282290" w:rsidP="00E27F0B">
            <w:pPr>
              <w:spacing w:after="0" w:line="240" w:lineRule="auto"/>
              <w:jc w:val="center"/>
              <w:rPr>
                <w:rStyle w:val="Strong"/>
              </w:rPr>
            </w:pPr>
            <w:r w:rsidRPr="009D31AF">
              <w:rPr>
                <w:rStyle w:val="Strong"/>
              </w:rPr>
              <w:t>Input</w:t>
            </w:r>
          </w:p>
        </w:tc>
        <w:tc>
          <w:tcPr>
            <w:tcW w:w="1559" w:type="dxa"/>
            <w:shd w:val="clear" w:color="auto" w:fill="D9D9D9" w:themeFill="background1" w:themeFillShade="D9"/>
          </w:tcPr>
          <w:p w14:paraId="1C16DE95" w14:textId="77777777" w:rsidR="00282290" w:rsidRPr="009D31AF" w:rsidRDefault="00282290" w:rsidP="00E27F0B">
            <w:pPr>
              <w:spacing w:after="0" w:line="240" w:lineRule="auto"/>
              <w:jc w:val="center"/>
              <w:rPr>
                <w:rStyle w:val="Strong"/>
              </w:rPr>
            </w:pPr>
            <w:r w:rsidRPr="009D31AF">
              <w:rPr>
                <w:rStyle w:val="Strong"/>
              </w:rPr>
              <w:t>Output</w:t>
            </w:r>
          </w:p>
        </w:tc>
        <w:tc>
          <w:tcPr>
            <w:tcW w:w="4536" w:type="dxa"/>
            <w:shd w:val="clear" w:color="auto" w:fill="D9D9D9" w:themeFill="background1" w:themeFillShade="D9"/>
          </w:tcPr>
          <w:p w14:paraId="3465BFED" w14:textId="77777777" w:rsidR="00282290" w:rsidRPr="009D31AF" w:rsidRDefault="00282290" w:rsidP="00E27F0B">
            <w:pPr>
              <w:spacing w:after="0" w:line="240" w:lineRule="auto"/>
              <w:jc w:val="center"/>
              <w:rPr>
                <w:rStyle w:val="Strong"/>
              </w:rPr>
            </w:pPr>
            <w:r w:rsidRPr="009D31AF">
              <w:rPr>
                <w:rStyle w:val="Strong"/>
              </w:rPr>
              <w:t>Comment</w:t>
            </w:r>
          </w:p>
        </w:tc>
      </w:tr>
      <w:tr w:rsidR="00282290" w:rsidRPr="00282290" w14:paraId="5A3A1909" w14:textId="77777777" w:rsidTr="0060032B">
        <w:trPr>
          <w:trHeight w:val="626"/>
        </w:trPr>
        <w:tc>
          <w:tcPr>
            <w:tcW w:w="2963" w:type="dxa"/>
          </w:tcPr>
          <w:p w14:paraId="6ABA6CD7"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5 5</w:t>
            </w:r>
          </w:p>
          <w:p w14:paraId="0CEE512B"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3 3 2</w:t>
            </w:r>
          </w:p>
          <w:p w14:paraId="2DACA907"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4 3 2</w:t>
            </w:r>
          </w:p>
          <w:p w14:paraId="53DD332E" w14:textId="77777777" w:rsidR="00282290" w:rsidRPr="00E27F0B" w:rsidRDefault="00282290" w:rsidP="0060032B">
            <w:pPr>
              <w:spacing w:after="0" w:line="240" w:lineRule="auto"/>
              <w:rPr>
                <w:rFonts w:ascii="Consolas" w:hAnsi="Consolas" w:cs="Consolas"/>
                <w:noProof/>
              </w:rPr>
            </w:pPr>
            <w:r w:rsidRPr="00E27F0B">
              <w:rPr>
                <w:rFonts w:ascii="Consolas" w:hAnsi="Consolas" w:cs="Consolas"/>
                <w:noProof/>
              </w:rPr>
              <w:t>Nuke it from orbit</w:t>
            </w:r>
          </w:p>
        </w:tc>
        <w:tc>
          <w:tcPr>
            <w:tcW w:w="1559" w:type="dxa"/>
          </w:tcPr>
          <w:p w14:paraId="68014A0B"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 2 3 4 5</w:t>
            </w:r>
          </w:p>
          <w:p w14:paraId="14827C23"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6 7 8 10</w:t>
            </w:r>
          </w:p>
          <w:p w14:paraId="6CE11305"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1 12 13</w:t>
            </w:r>
          </w:p>
          <w:p w14:paraId="11A38B86"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6</w:t>
            </w:r>
          </w:p>
          <w:p w14:paraId="4A2C4BF3" w14:textId="77777777" w:rsidR="00282290" w:rsidRPr="00E27F0B" w:rsidRDefault="00282290" w:rsidP="0060032B">
            <w:pPr>
              <w:spacing w:after="0" w:line="240" w:lineRule="auto"/>
              <w:jc w:val="both"/>
              <w:rPr>
                <w:rFonts w:ascii="Consolas" w:hAnsi="Consolas" w:cs="Consolas"/>
                <w:noProof/>
              </w:rPr>
            </w:pPr>
            <w:r w:rsidRPr="00E27F0B">
              <w:rPr>
                <w:rFonts w:ascii="Consolas" w:hAnsi="Consolas" w:cs="Consolas"/>
                <w:noProof/>
              </w:rPr>
              <w:t>21</w:t>
            </w:r>
          </w:p>
        </w:tc>
        <w:tc>
          <w:tcPr>
            <w:tcW w:w="4536" w:type="dxa"/>
          </w:tcPr>
          <w:p w14:paraId="206A92EE"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Initial matrix:</w:t>
            </w:r>
          </w:p>
          <w:p w14:paraId="33936C49" w14:textId="2F46643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  </w:t>
            </w:r>
            <w:r w:rsidR="00FD0350" w:rsidRPr="00E27F0B">
              <w:rPr>
                <w:rFonts w:cstheme="minorHAnsi"/>
                <w:noProof/>
                <w:color w:val="000000"/>
                <w:lang w:val="bg-BG"/>
              </w:rPr>
              <w:t xml:space="preserve">  </w:t>
            </w:r>
            <w:r w:rsidRPr="00E27F0B">
              <w:rPr>
                <w:rFonts w:cstheme="minorHAnsi"/>
                <w:noProof/>
                <w:color w:val="000000"/>
              </w:rPr>
              <w:t xml:space="preserve">2 </w:t>
            </w:r>
            <w:r w:rsidR="00FD0350" w:rsidRPr="00E27F0B">
              <w:rPr>
                <w:rFonts w:cstheme="minorHAnsi"/>
                <w:noProof/>
                <w:color w:val="000000"/>
                <w:lang w:val="bg-BG"/>
              </w:rPr>
              <w:t xml:space="preserve"> </w:t>
            </w:r>
            <w:r w:rsidRPr="00E27F0B">
              <w:rPr>
                <w:rFonts w:cstheme="minorHAnsi"/>
                <w:noProof/>
                <w:color w:val="000000"/>
              </w:rPr>
              <w:t xml:space="preserve"> 3  </w:t>
            </w:r>
            <w:r w:rsidR="00FD0350" w:rsidRPr="00E27F0B">
              <w:rPr>
                <w:rFonts w:cstheme="minorHAnsi"/>
                <w:noProof/>
                <w:color w:val="000000"/>
                <w:lang w:val="bg-BG"/>
              </w:rPr>
              <w:t xml:space="preserve">  </w:t>
            </w:r>
            <w:r w:rsidRPr="00E27F0B">
              <w:rPr>
                <w:rFonts w:cstheme="minorHAnsi"/>
                <w:noProof/>
                <w:color w:val="000000"/>
              </w:rPr>
              <w:t xml:space="preserve">4  </w:t>
            </w:r>
            <w:r w:rsidR="00FD0350" w:rsidRPr="00E27F0B">
              <w:rPr>
                <w:rFonts w:cstheme="minorHAnsi"/>
                <w:noProof/>
                <w:color w:val="000000"/>
                <w:lang w:val="bg-BG"/>
              </w:rPr>
              <w:t xml:space="preserve"> </w:t>
            </w:r>
            <w:r w:rsidRPr="00E27F0B">
              <w:rPr>
                <w:rFonts w:cstheme="minorHAnsi"/>
                <w:noProof/>
                <w:color w:val="000000"/>
              </w:rPr>
              <w:t>5</w:t>
            </w:r>
          </w:p>
          <w:p w14:paraId="39ADEC5C" w14:textId="347161B5"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6  </w:t>
            </w:r>
            <w:r w:rsidR="00FD0350" w:rsidRPr="00E27F0B">
              <w:rPr>
                <w:rFonts w:cstheme="minorHAnsi"/>
                <w:noProof/>
                <w:color w:val="000000"/>
                <w:lang w:val="bg-BG"/>
              </w:rPr>
              <w:t xml:space="preserve">  </w:t>
            </w:r>
            <w:r w:rsidRPr="00E27F0B">
              <w:rPr>
                <w:rFonts w:cstheme="minorHAnsi"/>
                <w:noProof/>
                <w:color w:val="000000"/>
              </w:rPr>
              <w:t xml:space="preserve">7  </w:t>
            </w:r>
            <w:r w:rsidR="00FD0350" w:rsidRPr="00E27F0B">
              <w:rPr>
                <w:rFonts w:cstheme="minorHAnsi"/>
                <w:noProof/>
                <w:color w:val="000000"/>
                <w:lang w:val="bg-BG"/>
              </w:rPr>
              <w:t xml:space="preserve"> </w:t>
            </w:r>
            <w:r w:rsidRPr="00E27F0B">
              <w:rPr>
                <w:rFonts w:cstheme="minorHAnsi"/>
                <w:noProof/>
                <w:color w:val="000000"/>
              </w:rPr>
              <w:t xml:space="preserve">8  </w:t>
            </w:r>
            <w:r w:rsidR="00FD0350" w:rsidRPr="00E27F0B">
              <w:rPr>
                <w:rFonts w:cstheme="minorHAnsi"/>
                <w:noProof/>
                <w:color w:val="000000"/>
                <w:lang w:val="bg-BG"/>
              </w:rPr>
              <w:t xml:space="preserve">  </w:t>
            </w:r>
            <w:r w:rsidRPr="00E27F0B">
              <w:rPr>
                <w:rFonts w:cstheme="minorHAnsi"/>
                <w:noProof/>
                <w:color w:val="000000"/>
                <w:shd w:val="clear" w:color="auto" w:fill="FABF8F" w:themeFill="accent6" w:themeFillTint="99"/>
              </w:rPr>
              <w:t>9</w:t>
            </w:r>
            <w:r w:rsidRPr="00E27F0B">
              <w:rPr>
                <w:rFonts w:cstheme="minorHAnsi"/>
                <w:noProof/>
                <w:color w:val="000000"/>
              </w:rPr>
              <w:t xml:space="preserve">  10</w:t>
            </w:r>
          </w:p>
          <w:p w14:paraId="605155F8"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1 12 13 </w:t>
            </w:r>
            <w:r w:rsidRPr="00E27F0B">
              <w:rPr>
                <w:rFonts w:cstheme="minorHAnsi"/>
                <w:noProof/>
                <w:color w:val="000000"/>
                <w:shd w:val="clear" w:color="auto" w:fill="FABF8F" w:themeFill="accent6" w:themeFillTint="99"/>
              </w:rPr>
              <w:t>14</w:t>
            </w:r>
            <w:r w:rsidRPr="00E27F0B">
              <w:rPr>
                <w:rFonts w:cstheme="minorHAnsi"/>
                <w:noProof/>
                <w:color w:val="000000"/>
              </w:rPr>
              <w:t xml:space="preserve"> 15</w:t>
            </w:r>
          </w:p>
          <w:p w14:paraId="2B5BEF0D"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6 </w:t>
            </w:r>
            <w:r w:rsidRPr="00E27F0B">
              <w:rPr>
                <w:rFonts w:cstheme="minorHAnsi"/>
                <w:noProof/>
                <w:color w:val="000000"/>
                <w:shd w:val="clear" w:color="auto" w:fill="FABF8F" w:themeFill="accent6" w:themeFillTint="99"/>
              </w:rPr>
              <w:t>17</w:t>
            </w:r>
            <w:r w:rsidRPr="00E27F0B">
              <w:rPr>
                <w:rFonts w:cstheme="minorHAnsi"/>
                <w:noProof/>
                <w:color w:val="000000"/>
              </w:rPr>
              <w:t xml:space="preserve"> </w:t>
            </w:r>
            <w:r w:rsidRPr="00E27F0B">
              <w:rPr>
                <w:rFonts w:cstheme="minorHAnsi"/>
                <w:noProof/>
                <w:color w:val="000000"/>
                <w:shd w:val="clear" w:color="auto" w:fill="FABF8F" w:themeFill="accent6" w:themeFillTint="99"/>
              </w:rPr>
              <w:t>18</w:t>
            </w:r>
            <w:r w:rsidRPr="00E27F0B">
              <w:rPr>
                <w:rFonts w:cstheme="minorHAnsi"/>
                <w:noProof/>
                <w:color w:val="000000"/>
              </w:rPr>
              <w:t xml:space="preserve"> </w:t>
            </w:r>
            <w:r w:rsidRPr="00E27F0B">
              <w:rPr>
                <w:rFonts w:cstheme="minorHAnsi"/>
                <w:noProof/>
                <w:color w:val="000000"/>
                <w:shd w:val="clear" w:color="auto" w:fill="FABF8F" w:themeFill="accent6" w:themeFillTint="99"/>
              </w:rPr>
              <w:t>19</w:t>
            </w:r>
            <w:r w:rsidRPr="00E27F0B">
              <w:rPr>
                <w:rFonts w:cstheme="minorHAnsi"/>
                <w:noProof/>
                <w:color w:val="000000"/>
              </w:rPr>
              <w:t xml:space="preserve"> </w:t>
            </w:r>
            <w:r w:rsidRPr="00E27F0B">
              <w:rPr>
                <w:rFonts w:cstheme="minorHAnsi"/>
                <w:noProof/>
                <w:color w:val="000000"/>
                <w:shd w:val="clear" w:color="auto" w:fill="FABF8F" w:themeFill="accent6" w:themeFillTint="99"/>
              </w:rPr>
              <w:t>20</w:t>
            </w:r>
          </w:p>
          <w:p w14:paraId="00EE850B"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21 22 23 </w:t>
            </w:r>
            <w:r w:rsidRPr="00E27F0B">
              <w:rPr>
                <w:rFonts w:cstheme="minorHAnsi"/>
                <w:noProof/>
                <w:color w:val="000000"/>
                <w:shd w:val="clear" w:color="auto" w:fill="FABF8F" w:themeFill="accent6" w:themeFillTint="99"/>
              </w:rPr>
              <w:t>24</w:t>
            </w:r>
            <w:r w:rsidRPr="00E27F0B">
              <w:rPr>
                <w:rFonts w:cstheme="minorHAnsi"/>
                <w:noProof/>
                <w:color w:val="000000"/>
              </w:rPr>
              <w:t xml:space="preserve"> 25</w:t>
            </w:r>
          </w:p>
          <w:p w14:paraId="597296C4"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Result from </w:t>
            </w:r>
            <w:r w:rsidRPr="00E27F0B">
              <w:rPr>
                <w:rFonts w:cstheme="minorHAnsi"/>
                <w:noProof/>
                <w:color w:val="000000"/>
                <w:shd w:val="clear" w:color="auto" w:fill="FABF8F" w:themeFill="accent6" w:themeFillTint="99"/>
              </w:rPr>
              <w:t>first</w:t>
            </w:r>
            <w:r w:rsidRPr="00E27F0B">
              <w:rPr>
                <w:rFonts w:cstheme="minorHAnsi"/>
                <w:noProof/>
                <w:color w:val="000000"/>
              </w:rPr>
              <w:t xml:space="preserve"> destruction:</w:t>
            </w:r>
          </w:p>
          <w:p w14:paraId="1C0EB7A5"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  2  3  4  5</w:t>
            </w:r>
          </w:p>
          <w:p w14:paraId="7BA7FD18"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6  7  8  10</w:t>
            </w:r>
          </w:p>
          <w:p w14:paraId="76A57ED9"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1 12 13 </w:t>
            </w:r>
            <w:r w:rsidRPr="00E27F0B">
              <w:rPr>
                <w:rFonts w:cstheme="minorHAnsi"/>
                <w:noProof/>
                <w:color w:val="000000"/>
                <w:shd w:val="clear" w:color="auto" w:fill="B2A1C7" w:themeFill="accent4" w:themeFillTint="99"/>
              </w:rPr>
              <w:t>15</w:t>
            </w:r>
          </w:p>
          <w:p w14:paraId="460031DC"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6       </w:t>
            </w:r>
            <w:r w:rsidRPr="00E27F0B">
              <w:rPr>
                <w:rFonts w:cstheme="minorHAnsi"/>
                <w:noProof/>
                <w:color w:val="000000"/>
                <w:shd w:val="clear" w:color="auto" w:fill="B2A1C7" w:themeFill="accent4" w:themeFillTint="99"/>
              </w:rPr>
              <w:t xml:space="preserve">  </w:t>
            </w:r>
            <w:r w:rsidRPr="00E27F0B">
              <w:rPr>
                <w:rFonts w:cstheme="minorHAnsi"/>
                <w:noProof/>
                <w:color w:val="000000"/>
              </w:rPr>
              <w:t xml:space="preserve">  </w:t>
            </w:r>
          </w:p>
          <w:p w14:paraId="10859579" w14:textId="77777777" w:rsidR="00282290" w:rsidRPr="00E27F0B" w:rsidRDefault="00282290" w:rsidP="0060032B">
            <w:pPr>
              <w:autoSpaceDE w:val="0"/>
              <w:autoSpaceDN w:val="0"/>
              <w:adjustRightInd w:val="0"/>
              <w:spacing w:after="0" w:line="240" w:lineRule="auto"/>
              <w:rPr>
                <w:rFonts w:cstheme="minorHAnsi"/>
                <w:noProof/>
                <w:color w:val="000000"/>
                <w:shd w:val="clear" w:color="auto" w:fill="B2A1C7" w:themeFill="accent4" w:themeFillTint="99"/>
                <w:lang w:val="bg-BG"/>
              </w:rPr>
            </w:pPr>
            <w:r w:rsidRPr="00E27F0B">
              <w:rPr>
                <w:rFonts w:cstheme="minorHAnsi"/>
                <w:noProof/>
                <w:color w:val="000000"/>
              </w:rPr>
              <w:t xml:space="preserve">21 </w:t>
            </w:r>
            <w:r w:rsidRPr="00E27F0B">
              <w:rPr>
                <w:rFonts w:cstheme="minorHAnsi"/>
                <w:noProof/>
                <w:color w:val="000000"/>
                <w:shd w:val="clear" w:color="auto" w:fill="B2A1C7" w:themeFill="accent4" w:themeFillTint="99"/>
              </w:rPr>
              <w:t>22</w:t>
            </w:r>
            <w:r w:rsidRPr="00E27F0B">
              <w:rPr>
                <w:rFonts w:cstheme="minorHAnsi"/>
                <w:noProof/>
                <w:color w:val="000000"/>
              </w:rPr>
              <w:t xml:space="preserve"> </w:t>
            </w:r>
            <w:r w:rsidRPr="00E27F0B">
              <w:rPr>
                <w:rFonts w:cstheme="minorHAnsi"/>
                <w:noProof/>
                <w:color w:val="000000"/>
                <w:shd w:val="clear" w:color="auto" w:fill="B2A1C7" w:themeFill="accent4" w:themeFillTint="99"/>
              </w:rPr>
              <w:t>23</w:t>
            </w:r>
            <w:r w:rsidRPr="00E27F0B">
              <w:rPr>
                <w:rFonts w:cstheme="minorHAnsi"/>
                <w:noProof/>
                <w:color w:val="000000"/>
              </w:rPr>
              <w:t xml:space="preserve"> </w:t>
            </w:r>
            <w:r w:rsidRPr="00E27F0B">
              <w:rPr>
                <w:rFonts w:cstheme="minorHAnsi"/>
                <w:noProof/>
                <w:color w:val="000000"/>
                <w:shd w:val="clear" w:color="auto" w:fill="B2A1C7" w:themeFill="accent4" w:themeFillTint="99"/>
              </w:rPr>
              <w:t>25</w:t>
            </w:r>
          </w:p>
          <w:p w14:paraId="6FC4008C" w14:textId="35563A59" w:rsidR="00282290" w:rsidRPr="00E27F0B" w:rsidRDefault="006549C1" w:rsidP="0060032B">
            <w:pPr>
              <w:autoSpaceDE w:val="0"/>
              <w:autoSpaceDN w:val="0"/>
              <w:adjustRightInd w:val="0"/>
              <w:spacing w:after="0" w:line="240" w:lineRule="auto"/>
              <w:rPr>
                <w:rFonts w:cstheme="minorHAnsi"/>
                <w:noProof/>
                <w:color w:val="000000"/>
                <w:lang w:val="bg-BG"/>
              </w:rPr>
            </w:pPr>
            <w:r>
              <w:rPr>
                <w:rFonts w:cstheme="minorHAnsi"/>
                <w:noProof/>
                <w:color w:val="000000"/>
              </w:rPr>
              <w:t>The r</w:t>
            </w:r>
            <w:r w:rsidR="00282290" w:rsidRPr="00E27F0B">
              <w:rPr>
                <w:rFonts w:cstheme="minorHAnsi"/>
                <w:noProof/>
                <w:color w:val="000000"/>
              </w:rPr>
              <w:t xml:space="preserve">esult from </w:t>
            </w:r>
            <w:r>
              <w:rPr>
                <w:rFonts w:cstheme="minorHAnsi"/>
                <w:noProof/>
                <w:color w:val="000000"/>
              </w:rPr>
              <w:t xml:space="preserve">the </w:t>
            </w:r>
            <w:r w:rsidR="00282290" w:rsidRPr="00E27F0B">
              <w:rPr>
                <w:rFonts w:cstheme="minorHAnsi"/>
                <w:noProof/>
                <w:color w:val="000000"/>
                <w:shd w:val="clear" w:color="auto" w:fill="B2A1C7" w:themeFill="accent4" w:themeFillTint="99"/>
              </w:rPr>
              <w:t>second</w:t>
            </w:r>
            <w:r w:rsidR="00282290" w:rsidRPr="00E27F0B">
              <w:rPr>
                <w:rFonts w:cstheme="minorHAnsi"/>
                <w:noProof/>
                <w:color w:val="000000"/>
              </w:rPr>
              <w:t xml:space="preserve"> destruction:</w:t>
            </w:r>
          </w:p>
          <w:p w14:paraId="4D55E089"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  2  3  4  5</w:t>
            </w:r>
          </w:p>
          <w:p w14:paraId="7293D456"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6  7  8  10</w:t>
            </w:r>
          </w:p>
          <w:p w14:paraId="2C45EF04"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1 12 13</w:t>
            </w:r>
          </w:p>
          <w:p w14:paraId="11EF2507"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6</w:t>
            </w:r>
          </w:p>
          <w:p w14:paraId="386D754F" w14:textId="5453516B"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21</w:t>
            </w:r>
          </w:p>
        </w:tc>
      </w:tr>
      <w:tr w:rsidR="00282290" w:rsidRPr="00282290" w14:paraId="514081E0" w14:textId="77777777" w:rsidTr="0060032B">
        <w:trPr>
          <w:trHeight w:val="626"/>
        </w:trPr>
        <w:tc>
          <w:tcPr>
            <w:tcW w:w="2963" w:type="dxa"/>
          </w:tcPr>
          <w:p w14:paraId="01DF5719"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5 5</w:t>
            </w:r>
          </w:p>
          <w:p w14:paraId="701D11FA"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4 4 4</w:t>
            </w:r>
          </w:p>
          <w:p w14:paraId="264790FF" w14:textId="77777777" w:rsidR="00282290" w:rsidRPr="00E27F0B" w:rsidRDefault="00282290" w:rsidP="0060032B">
            <w:pPr>
              <w:spacing w:after="0" w:line="240" w:lineRule="auto"/>
              <w:rPr>
                <w:rFonts w:ascii="Consolas" w:hAnsi="Consolas" w:cs="Consolas"/>
                <w:noProof/>
              </w:rPr>
            </w:pPr>
            <w:r w:rsidRPr="00E27F0B">
              <w:rPr>
                <w:rFonts w:ascii="Consolas" w:hAnsi="Consolas" w:cs="Consolas"/>
                <w:noProof/>
              </w:rPr>
              <w:t>Nuke it from orbit</w:t>
            </w:r>
          </w:p>
        </w:tc>
        <w:tc>
          <w:tcPr>
            <w:tcW w:w="1559" w:type="dxa"/>
          </w:tcPr>
          <w:p w14:paraId="229243B5"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 2 3 4</w:t>
            </w:r>
          </w:p>
          <w:p w14:paraId="603C2BA7"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6 7 8 9</w:t>
            </w:r>
          </w:p>
          <w:p w14:paraId="7F6388A5"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1 12 13 14</w:t>
            </w:r>
          </w:p>
          <w:p w14:paraId="287E201F" w14:textId="77777777" w:rsidR="00282290" w:rsidRPr="00E27F0B" w:rsidRDefault="00282290" w:rsidP="00282290">
            <w:pPr>
              <w:pStyle w:val="ListParagraph"/>
              <w:numPr>
                <w:ilvl w:val="0"/>
                <w:numId w:val="16"/>
              </w:numPr>
              <w:spacing w:after="0" w:line="240" w:lineRule="auto"/>
              <w:rPr>
                <w:rFonts w:ascii="Consolas" w:hAnsi="Consolas" w:cs="Consolas"/>
                <w:noProof/>
              </w:rPr>
            </w:pPr>
            <w:r w:rsidRPr="00E27F0B">
              <w:rPr>
                <w:rFonts w:ascii="Consolas" w:hAnsi="Consolas" w:cs="Consolas"/>
                <w:noProof/>
              </w:rPr>
              <w:t>7 18 19</w:t>
            </w:r>
          </w:p>
        </w:tc>
        <w:tc>
          <w:tcPr>
            <w:tcW w:w="4536" w:type="dxa"/>
          </w:tcPr>
          <w:p w14:paraId="09A31A9C" w14:textId="77777777" w:rsidR="00282290" w:rsidRPr="00282290" w:rsidRDefault="00282290" w:rsidP="0060032B">
            <w:pPr>
              <w:autoSpaceDE w:val="0"/>
              <w:autoSpaceDN w:val="0"/>
              <w:adjustRightInd w:val="0"/>
              <w:spacing w:after="0" w:line="240" w:lineRule="auto"/>
              <w:rPr>
                <w:rFonts w:ascii="Courier New" w:hAnsi="Courier New" w:cs="Courier New"/>
                <w:noProof/>
                <w:color w:val="000000"/>
                <w:sz w:val="20"/>
                <w:szCs w:val="20"/>
              </w:rPr>
            </w:pPr>
          </w:p>
        </w:tc>
      </w:tr>
    </w:tbl>
    <w:p w14:paraId="32C358D9" w14:textId="77777777" w:rsidR="00282290" w:rsidRPr="00282290" w:rsidRDefault="00282290" w:rsidP="00282290">
      <w:pPr>
        <w:pStyle w:val="Heading2"/>
        <w:rPr>
          <w:lang w:val="bg-BG"/>
        </w:rPr>
      </w:pPr>
      <w:r w:rsidRPr="00282290">
        <w:lastRenderedPageBreak/>
        <w:t>The Heigan Dance</w:t>
      </w:r>
    </w:p>
    <w:p w14:paraId="0B345AF2" w14:textId="77777777" w:rsidR="00282290" w:rsidRPr="00282290" w:rsidRDefault="00282290" w:rsidP="00282290">
      <w:pPr>
        <w:rPr>
          <w:lang w:val="bg-BG"/>
        </w:rPr>
      </w:pPr>
      <w:r w:rsidRPr="00282290">
        <w:t>At last, level 80. And what do level eighties do? Go raiding. This is where you are now – trying not to be wiped by the famous dance boss, Heigan the Unclean. The fight is pretty straightforward - dance around the Plague Clouds and Eruptions, and you’ll be just fine.</w:t>
      </w:r>
    </w:p>
    <w:p w14:paraId="7291AEC8" w14:textId="77777777" w:rsidR="00282290" w:rsidRPr="00282290" w:rsidRDefault="00282290" w:rsidP="00282290">
      <w:pPr>
        <w:rPr>
          <w:lang w:val="bg-BG"/>
        </w:rPr>
      </w:pPr>
      <w:r w:rsidRPr="00282290">
        <w:t xml:space="preserve">Heigan’s chamber is a 15-by-15 two-dimensional array. The player always starts at the </w:t>
      </w:r>
      <w:r w:rsidRPr="00282290">
        <w:rPr>
          <w:b/>
        </w:rPr>
        <w:t xml:space="preserve">exact center. </w:t>
      </w:r>
      <w:r w:rsidRPr="00282290">
        <w:t xml:space="preserve">For each turn, Heigan uses a spell that hits a certain cell and the neighboring </w:t>
      </w:r>
      <w:r w:rsidRPr="00282290">
        <w:rPr>
          <w:b/>
        </w:rPr>
        <w:t>rows/columns</w:t>
      </w:r>
      <w:r w:rsidRPr="00282290">
        <w:t xml:space="preserve">. For example, if he hits </w:t>
      </w:r>
      <w:r w:rsidRPr="00282290">
        <w:rPr>
          <w:noProof/>
        </w:rPr>
        <w:t>(</w:t>
      </w:r>
      <w:r w:rsidRPr="00282290">
        <w:t>1</w:t>
      </w:r>
      <w:proofErr w:type="gramStart"/>
      <w:r w:rsidRPr="00282290">
        <w:t>,1</w:t>
      </w:r>
      <w:proofErr w:type="gramEnd"/>
      <w:r w:rsidRPr="00282290">
        <w:t xml:space="preserve">), he also hits </w:t>
      </w:r>
      <w:r w:rsidRPr="00282290">
        <w:rPr>
          <w:noProof/>
        </w:rPr>
        <w:t>(</w:t>
      </w:r>
      <w:r w:rsidRPr="00282290">
        <w:t xml:space="preserve">0,0, 0,1, 0,2, 1,0 … 2,2). If the player’s current position is within the area of damage, the player tries to move. First, he tries to move </w:t>
      </w:r>
      <w:r w:rsidRPr="00282290">
        <w:rPr>
          <w:b/>
        </w:rPr>
        <w:t>up</w:t>
      </w:r>
      <w:r w:rsidRPr="00282290">
        <w:t xml:space="preserve">, if there’s </w:t>
      </w:r>
      <w:r w:rsidRPr="00282290">
        <w:rPr>
          <w:b/>
        </w:rPr>
        <w:t>damage/wall</w:t>
      </w:r>
      <w:r w:rsidRPr="00282290">
        <w:t xml:space="preserve">, he tries to move </w:t>
      </w:r>
      <w:r w:rsidRPr="00282290">
        <w:rPr>
          <w:b/>
        </w:rPr>
        <w:t>right</w:t>
      </w:r>
      <w:r w:rsidRPr="00282290">
        <w:t xml:space="preserve">, then </w:t>
      </w:r>
      <w:r w:rsidRPr="00282290">
        <w:rPr>
          <w:b/>
        </w:rPr>
        <w:t>down</w:t>
      </w:r>
      <w:r w:rsidRPr="00282290">
        <w:t xml:space="preserve">, then </w:t>
      </w:r>
      <w:r w:rsidRPr="00282290">
        <w:rPr>
          <w:b/>
        </w:rPr>
        <w:t>left</w:t>
      </w:r>
      <w:r w:rsidRPr="00282290">
        <w:t xml:space="preserve">. If he </w:t>
      </w:r>
      <w:r w:rsidRPr="00282290">
        <w:rPr>
          <w:b/>
        </w:rPr>
        <w:t>cannot move</w:t>
      </w:r>
      <w:r w:rsidRPr="00282290">
        <w:t xml:space="preserve"> in any direction, because</w:t>
      </w:r>
      <w:r w:rsidRPr="00282290">
        <w:rPr>
          <w:b/>
        </w:rPr>
        <w:t xml:space="preserve"> the cell is damaged </w:t>
      </w:r>
      <w:r w:rsidRPr="00282290">
        <w:t>or there is</w:t>
      </w:r>
      <w:r w:rsidRPr="00282290">
        <w:rPr>
          <w:b/>
        </w:rPr>
        <w:t xml:space="preserve"> a wall</w:t>
      </w:r>
      <w:r w:rsidRPr="00282290">
        <w:t xml:space="preserve">, the player </w:t>
      </w:r>
      <w:r w:rsidRPr="00282290">
        <w:rPr>
          <w:b/>
        </w:rPr>
        <w:t>stays</w:t>
      </w:r>
      <w:r w:rsidRPr="00282290">
        <w:t xml:space="preserve"> in place and takes the damage.</w:t>
      </w:r>
    </w:p>
    <w:p w14:paraId="59EB29B0" w14:textId="68C2BBC5" w:rsidR="00282290" w:rsidRPr="00282290" w:rsidRDefault="00282290" w:rsidP="00282290">
      <w:pPr>
        <w:rPr>
          <w:lang w:val="bg-BG"/>
        </w:rPr>
      </w:pPr>
      <w:r w:rsidRPr="00282290">
        <w:rPr>
          <w:b/>
        </w:rPr>
        <w:t>Plague cloud</w:t>
      </w:r>
      <w:r w:rsidRPr="00282290">
        <w:t xml:space="preserve"> does 3500 </w:t>
      </w:r>
      <w:r w:rsidRPr="00282290">
        <w:rPr>
          <w:noProof/>
        </w:rPr>
        <w:t>damage</w:t>
      </w:r>
      <w:r w:rsidRPr="00282290">
        <w:t xml:space="preserve"> </w:t>
      </w:r>
      <w:r w:rsidRPr="00282290">
        <w:rPr>
          <w:b/>
        </w:rPr>
        <w:t>when it hits</w:t>
      </w:r>
      <w:r w:rsidRPr="00282290">
        <w:t xml:space="preserve">, and 3500 damage </w:t>
      </w:r>
      <w:r w:rsidRPr="00282290">
        <w:rPr>
          <w:b/>
        </w:rPr>
        <w:t>the next turn</w:t>
      </w:r>
      <w:r w:rsidRPr="00282290">
        <w:t xml:space="preserve">. Then it </w:t>
      </w:r>
      <w:r w:rsidRPr="00282290">
        <w:rPr>
          <w:b/>
        </w:rPr>
        <w:t>expires. Eruption</w:t>
      </w:r>
      <w:r w:rsidRPr="00282290">
        <w:t xml:space="preserve"> does 6000 </w:t>
      </w:r>
      <w:r w:rsidRPr="00282290">
        <w:rPr>
          <w:noProof/>
        </w:rPr>
        <w:t>damage</w:t>
      </w:r>
      <w:r w:rsidRPr="00282290">
        <w:t xml:space="preserve"> </w:t>
      </w:r>
      <w:r w:rsidRPr="00282290">
        <w:rPr>
          <w:b/>
        </w:rPr>
        <w:t xml:space="preserve">when it hits. </w:t>
      </w:r>
      <w:r w:rsidRPr="00282290">
        <w:t xml:space="preserve">If a spell hits a player that also has an active Plague Cloud from the previous turn, the </w:t>
      </w:r>
      <w:r w:rsidRPr="00282290">
        <w:rPr>
          <w:b/>
        </w:rPr>
        <w:t>cloud</w:t>
      </w:r>
      <w:r w:rsidRPr="00282290">
        <w:t xml:space="preserve"> damage is applied </w:t>
      </w:r>
      <w:r w:rsidRPr="00282290">
        <w:rPr>
          <w:b/>
        </w:rPr>
        <w:t>first</w:t>
      </w:r>
      <w:r w:rsidRPr="00282290">
        <w:t xml:space="preserve">. </w:t>
      </w:r>
      <w:r w:rsidRPr="00282290">
        <w:rPr>
          <w:b/>
        </w:rPr>
        <w:t>Both</w:t>
      </w:r>
      <w:r w:rsidRPr="00282290">
        <w:t xml:space="preserve"> Heigan and the player </w:t>
      </w:r>
      <w:r w:rsidRPr="00282290">
        <w:rPr>
          <w:b/>
        </w:rPr>
        <w:t>may</w:t>
      </w:r>
      <w:r w:rsidRPr="00282290">
        <w:t xml:space="preserve"> die in the same turn. If Heigan is </w:t>
      </w:r>
      <w:r w:rsidRPr="00282290">
        <w:rPr>
          <w:b/>
        </w:rPr>
        <w:t>dead</w:t>
      </w:r>
      <w:r w:rsidRPr="00282290">
        <w:t xml:space="preserve">, the spell he </w:t>
      </w:r>
      <w:r w:rsidRPr="00282290">
        <w:rPr>
          <w:b/>
        </w:rPr>
        <w:t>would</w:t>
      </w:r>
      <w:r w:rsidRPr="00282290">
        <w:t xml:space="preserve"> have cast is </w:t>
      </w:r>
      <w:r w:rsidRPr="00282290">
        <w:rPr>
          <w:b/>
        </w:rPr>
        <w:t>ignored</w:t>
      </w:r>
      <w:r w:rsidRPr="00282290">
        <w:t>.</w:t>
      </w:r>
    </w:p>
    <w:p w14:paraId="2DAB28AB" w14:textId="77777777" w:rsidR="00282290" w:rsidRPr="00282290" w:rsidRDefault="00282290" w:rsidP="00282290">
      <w:pPr>
        <w:rPr>
          <w:lang w:val="bg-BG"/>
        </w:rPr>
      </w:pPr>
      <w:r w:rsidRPr="00282290">
        <w:t xml:space="preserve">The player always starts at </w:t>
      </w:r>
      <w:r w:rsidRPr="00282290">
        <w:rPr>
          <w:b/>
        </w:rPr>
        <w:t>18500</w:t>
      </w:r>
      <w:r w:rsidRPr="00282290">
        <w:t xml:space="preserve"> hit points; Heigan starts at </w:t>
      </w:r>
      <w:r w:rsidRPr="00282290">
        <w:rPr>
          <w:b/>
        </w:rPr>
        <w:t>3,000,000</w:t>
      </w:r>
      <w:r w:rsidRPr="00282290">
        <w:t xml:space="preserve"> hit points. </w:t>
      </w:r>
      <w:r w:rsidRPr="00282290">
        <w:rPr>
          <w:b/>
        </w:rPr>
        <w:t>Each</w:t>
      </w:r>
      <w:r w:rsidRPr="00282290">
        <w:t xml:space="preserve"> turn, the player does damage to Heigan. The fight is over either when the player is </w:t>
      </w:r>
      <w:r w:rsidRPr="00282290">
        <w:rPr>
          <w:b/>
        </w:rPr>
        <w:t>killed</w:t>
      </w:r>
      <w:r w:rsidRPr="00282290">
        <w:t xml:space="preserve">, or Heigan is </w:t>
      </w:r>
      <w:r w:rsidRPr="00282290">
        <w:rPr>
          <w:b/>
        </w:rPr>
        <w:t>defeated</w:t>
      </w:r>
      <w:r w:rsidRPr="00282290">
        <w:t>.</w:t>
      </w:r>
    </w:p>
    <w:p w14:paraId="1A43F8E5" w14:textId="77777777" w:rsidR="00282290" w:rsidRPr="00282290" w:rsidRDefault="00282290" w:rsidP="00282290">
      <w:pPr>
        <w:pStyle w:val="Heading3"/>
        <w:tabs>
          <w:tab w:val="left" w:pos="1708"/>
        </w:tabs>
        <w:spacing w:before="0" w:after="0"/>
        <w:jc w:val="both"/>
        <w:rPr>
          <w:rFonts w:eastAsia="MS Mincho"/>
          <w:lang w:val="bg-BG"/>
        </w:rPr>
      </w:pPr>
      <w:r w:rsidRPr="00282290">
        <w:rPr>
          <w:rFonts w:eastAsia="MS Mincho"/>
        </w:rPr>
        <w:t>Input</w:t>
      </w:r>
    </w:p>
    <w:p w14:paraId="3CB03BB0" w14:textId="1F4322A4" w:rsidR="00282290" w:rsidRPr="00282290" w:rsidRDefault="00282290" w:rsidP="00282290">
      <w:pPr>
        <w:pStyle w:val="ListParagraph"/>
        <w:numPr>
          <w:ilvl w:val="0"/>
          <w:numId w:val="15"/>
        </w:numPr>
        <w:spacing w:before="0" w:after="200"/>
        <w:rPr>
          <w:lang w:val="bg-BG"/>
        </w:rPr>
      </w:pPr>
      <w:r w:rsidRPr="00282290">
        <w:t>On the first line</w:t>
      </w:r>
      <w:r w:rsidR="00E27F0B">
        <w:t>,</w:t>
      </w:r>
      <w:r w:rsidRPr="00282290">
        <w:t xml:space="preserve"> you receive a floating-point number </w:t>
      </w:r>
      <w:r w:rsidRPr="00282290">
        <w:rPr>
          <w:b/>
        </w:rPr>
        <w:t xml:space="preserve">D – </w:t>
      </w:r>
      <w:r w:rsidRPr="00282290">
        <w:t>the damage done to Heigan each turn</w:t>
      </w:r>
      <w:r w:rsidR="00E27F0B">
        <w:t>.</w:t>
      </w:r>
    </w:p>
    <w:p w14:paraId="4FEEA840" w14:textId="36C47FB0" w:rsidR="00282290" w:rsidRPr="00282290" w:rsidRDefault="00282290" w:rsidP="00282290">
      <w:pPr>
        <w:pStyle w:val="ListParagraph"/>
        <w:numPr>
          <w:ilvl w:val="0"/>
          <w:numId w:val="15"/>
        </w:numPr>
        <w:spacing w:before="0" w:after="200"/>
        <w:rPr>
          <w:lang w:val="bg-BG"/>
        </w:rPr>
      </w:pPr>
      <w:r w:rsidRPr="00282290">
        <w:t>On the next several lines – you receive input in format</w:t>
      </w:r>
      <w:r w:rsidR="006549C1">
        <w:t xml:space="preserve"> </w:t>
      </w:r>
      <w:r w:rsidR="006549C1" w:rsidRPr="00282290">
        <w:t>"</w:t>
      </w:r>
      <w:r w:rsidRPr="00E27F0B">
        <w:rPr>
          <w:rFonts w:ascii="Consolas" w:hAnsi="Consolas"/>
          <w:b/>
        </w:rPr>
        <w:t>{spell} {row} {col}</w:t>
      </w:r>
      <w:r w:rsidRPr="00E27F0B">
        <w:rPr>
          <w:rFonts w:ascii="Consolas" w:hAnsi="Consolas"/>
        </w:rPr>
        <w:t xml:space="preserve"> – </w:t>
      </w:r>
      <w:r w:rsidRPr="00E27F0B">
        <w:rPr>
          <w:rFonts w:ascii="Consolas" w:hAnsi="Consolas"/>
          <w:b/>
        </w:rPr>
        <w:t>{spell}</w:t>
      </w:r>
      <w:r w:rsidR="006549C1" w:rsidRPr="00282290">
        <w:t>"</w:t>
      </w:r>
      <w:r w:rsidRPr="00282290">
        <w:t xml:space="preserve"> is either </w:t>
      </w:r>
      <w:r w:rsidRPr="00282290">
        <w:rPr>
          <w:b/>
        </w:rPr>
        <w:t>Cloud</w:t>
      </w:r>
      <w:r w:rsidRPr="00282290">
        <w:t xml:space="preserve"> or </w:t>
      </w:r>
      <w:r w:rsidRPr="00282290">
        <w:rPr>
          <w:b/>
        </w:rPr>
        <w:t>Eruption</w:t>
      </w:r>
      <w:r w:rsidR="00E27F0B">
        <w:rPr>
          <w:b/>
        </w:rPr>
        <w:t>.</w:t>
      </w:r>
    </w:p>
    <w:p w14:paraId="11B98CE0"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165E16E3" w14:textId="77777777" w:rsidR="00282290" w:rsidRPr="00282290" w:rsidRDefault="00282290" w:rsidP="00282290">
      <w:pPr>
        <w:pStyle w:val="ListParagraph"/>
        <w:numPr>
          <w:ilvl w:val="0"/>
          <w:numId w:val="15"/>
        </w:numPr>
        <w:tabs>
          <w:tab w:val="left" w:pos="529"/>
        </w:tabs>
        <w:spacing w:before="0" w:after="200"/>
        <w:rPr>
          <w:lang w:val="bg-BG" w:eastAsia="ja-JP"/>
        </w:rPr>
      </w:pPr>
      <w:r w:rsidRPr="00282290">
        <w:rPr>
          <w:lang w:val="bg-BG" w:eastAsia="ja-JP"/>
        </w:rPr>
        <w:t xml:space="preserve">    </w:t>
      </w:r>
      <w:r w:rsidRPr="00282290">
        <w:rPr>
          <w:lang w:eastAsia="ja-JP"/>
        </w:rPr>
        <w:t xml:space="preserve">On the first line  </w:t>
      </w:r>
    </w:p>
    <w:p w14:paraId="32A0CE12" w14:textId="3405511A" w:rsidR="00282290" w:rsidRPr="00282290" w:rsidRDefault="00E27F0B" w:rsidP="00282290">
      <w:pPr>
        <w:pStyle w:val="ListParagraph"/>
        <w:numPr>
          <w:ilvl w:val="1"/>
          <w:numId w:val="15"/>
        </w:numPr>
        <w:tabs>
          <w:tab w:val="left" w:pos="529"/>
        </w:tabs>
        <w:spacing w:before="0" w:after="200"/>
        <w:rPr>
          <w:lang w:val="bg-BG" w:eastAsia="ja-JP"/>
        </w:rPr>
      </w:pPr>
      <w:r>
        <w:rPr>
          <w:lang w:eastAsia="ja-JP"/>
        </w:rPr>
        <w:t xml:space="preserve">If Heigan is defeated: </w:t>
      </w:r>
      <w:r w:rsidRPr="00282290">
        <w:rPr>
          <w:rFonts w:cstheme="minorHAnsi"/>
        </w:rPr>
        <w:t>"</w:t>
      </w:r>
      <w:r w:rsidR="00282290" w:rsidRPr="00E27F0B">
        <w:rPr>
          <w:rFonts w:ascii="Consolas" w:hAnsi="Consolas"/>
          <w:b/>
        </w:rPr>
        <w:t>Heigan: Defeated!</w:t>
      </w:r>
      <w:r w:rsidRPr="00282290">
        <w:rPr>
          <w:rFonts w:cstheme="minorHAnsi"/>
        </w:rPr>
        <w:t>"</w:t>
      </w:r>
    </w:p>
    <w:p w14:paraId="5E0E4694" w14:textId="717A9DDF" w:rsidR="00282290" w:rsidRPr="00282290" w:rsidRDefault="00E27F0B" w:rsidP="00282290">
      <w:pPr>
        <w:pStyle w:val="ListParagraph"/>
        <w:numPr>
          <w:ilvl w:val="1"/>
          <w:numId w:val="15"/>
        </w:numPr>
        <w:tabs>
          <w:tab w:val="left" w:pos="529"/>
        </w:tabs>
        <w:spacing w:before="0" w:after="200"/>
        <w:rPr>
          <w:lang w:val="bg-BG" w:eastAsia="ja-JP"/>
        </w:rPr>
      </w:pPr>
      <w:r>
        <w:rPr>
          <w:lang w:eastAsia="ja-JP"/>
        </w:rPr>
        <w:t xml:space="preserve">Else: </w:t>
      </w:r>
      <w:r w:rsidRPr="00282290">
        <w:rPr>
          <w:rFonts w:cstheme="minorHAnsi"/>
        </w:rPr>
        <w:t>"</w:t>
      </w:r>
      <w:r w:rsidR="00282290" w:rsidRPr="00E27F0B">
        <w:rPr>
          <w:rFonts w:ascii="Consolas" w:hAnsi="Consolas"/>
          <w:b/>
        </w:rPr>
        <w:t>Heigan: {remaining}</w:t>
      </w:r>
      <w:r w:rsidRPr="00282290">
        <w:rPr>
          <w:rFonts w:cstheme="minorHAnsi"/>
        </w:rPr>
        <w:t>"</w:t>
      </w:r>
      <w:r w:rsidR="00282290" w:rsidRPr="00282290">
        <w:rPr>
          <w:lang w:eastAsia="ja-JP"/>
        </w:rPr>
        <w:t>, where remaining is rounded to two digits after the decimal separator</w:t>
      </w:r>
      <w:r>
        <w:rPr>
          <w:lang w:eastAsia="ja-JP"/>
        </w:rPr>
        <w:t>.</w:t>
      </w:r>
    </w:p>
    <w:p w14:paraId="64B684E3" w14:textId="77777777" w:rsidR="00282290" w:rsidRPr="00282290" w:rsidRDefault="00282290" w:rsidP="00282290">
      <w:pPr>
        <w:pStyle w:val="ListParagraph"/>
        <w:numPr>
          <w:ilvl w:val="0"/>
          <w:numId w:val="15"/>
        </w:numPr>
        <w:tabs>
          <w:tab w:val="left" w:pos="529"/>
        </w:tabs>
        <w:spacing w:before="0" w:after="200"/>
        <w:rPr>
          <w:lang w:val="bg-BG" w:eastAsia="ja-JP"/>
        </w:rPr>
      </w:pPr>
      <w:r w:rsidRPr="00282290">
        <w:rPr>
          <w:lang w:val="bg-BG" w:eastAsia="ja-JP"/>
        </w:rPr>
        <w:t xml:space="preserve">    </w:t>
      </w:r>
      <w:r w:rsidRPr="00282290">
        <w:rPr>
          <w:lang w:eastAsia="ja-JP"/>
        </w:rPr>
        <w:t>On the second line:</w:t>
      </w:r>
    </w:p>
    <w:p w14:paraId="4914F299" w14:textId="7DA83335" w:rsidR="00282290" w:rsidRPr="00282290" w:rsidRDefault="00E27F0B" w:rsidP="00282290">
      <w:pPr>
        <w:pStyle w:val="ListParagraph"/>
        <w:numPr>
          <w:ilvl w:val="1"/>
          <w:numId w:val="15"/>
        </w:numPr>
        <w:tabs>
          <w:tab w:val="left" w:pos="529"/>
        </w:tabs>
        <w:spacing w:before="0" w:after="200"/>
        <w:rPr>
          <w:lang w:val="bg-BG" w:eastAsia="ja-JP"/>
        </w:rPr>
      </w:pPr>
      <w:r>
        <w:rPr>
          <w:lang w:eastAsia="ja-JP"/>
        </w:rPr>
        <w:t xml:space="preserve">If the player is killed: </w:t>
      </w:r>
      <w:r w:rsidRPr="00282290">
        <w:rPr>
          <w:rFonts w:cstheme="minorHAnsi"/>
        </w:rPr>
        <w:t>"</w:t>
      </w:r>
      <w:r w:rsidR="00282290" w:rsidRPr="00E27F0B">
        <w:rPr>
          <w:rFonts w:ascii="Consolas" w:hAnsi="Consolas"/>
          <w:b/>
        </w:rPr>
        <w:t>Player: Killed by {spell}</w:t>
      </w:r>
      <w:r w:rsidRPr="00282290">
        <w:rPr>
          <w:rFonts w:cstheme="minorHAnsi"/>
        </w:rPr>
        <w:t>"</w:t>
      </w:r>
      <w:r>
        <w:rPr>
          <w:rFonts w:cstheme="minorHAnsi"/>
        </w:rPr>
        <w:t>.</w:t>
      </w:r>
    </w:p>
    <w:p w14:paraId="43ABB445" w14:textId="7D50D70E" w:rsidR="00282290" w:rsidRPr="00282290" w:rsidRDefault="00E27F0B" w:rsidP="00282290">
      <w:pPr>
        <w:pStyle w:val="ListParagraph"/>
        <w:numPr>
          <w:ilvl w:val="1"/>
          <w:numId w:val="15"/>
        </w:numPr>
        <w:tabs>
          <w:tab w:val="left" w:pos="529"/>
        </w:tabs>
        <w:spacing w:before="0" w:after="200"/>
        <w:rPr>
          <w:lang w:val="bg-BG" w:eastAsia="ja-JP"/>
        </w:rPr>
      </w:pPr>
      <w:bookmarkStart w:id="0" w:name="OLE_LINK9"/>
      <w:bookmarkStart w:id="1" w:name="OLE_LINK10"/>
      <w:r>
        <w:rPr>
          <w:lang w:eastAsia="ja-JP"/>
        </w:rPr>
        <w:t xml:space="preserve">Else </w:t>
      </w:r>
      <w:r w:rsidRPr="00282290">
        <w:rPr>
          <w:rFonts w:cstheme="minorHAnsi"/>
        </w:rPr>
        <w:t>"</w:t>
      </w:r>
      <w:r w:rsidR="00282290" w:rsidRPr="00E27F0B">
        <w:rPr>
          <w:rFonts w:ascii="Consolas" w:hAnsi="Consolas"/>
          <w:b/>
        </w:rPr>
        <w:t>Player: {remaining}</w:t>
      </w:r>
      <w:bookmarkEnd w:id="0"/>
      <w:bookmarkEnd w:id="1"/>
      <w:r w:rsidRPr="00282290">
        <w:rPr>
          <w:rFonts w:cstheme="minorHAnsi"/>
        </w:rPr>
        <w:t>"</w:t>
      </w:r>
      <w:r>
        <w:rPr>
          <w:rFonts w:cstheme="minorHAnsi"/>
        </w:rPr>
        <w:t>.</w:t>
      </w:r>
    </w:p>
    <w:p w14:paraId="2D2F88FE" w14:textId="58ED4226" w:rsidR="00282290" w:rsidRPr="00282290" w:rsidRDefault="00282290" w:rsidP="00282290">
      <w:pPr>
        <w:pStyle w:val="ListParagraph"/>
        <w:numPr>
          <w:ilvl w:val="0"/>
          <w:numId w:val="15"/>
        </w:numPr>
        <w:tabs>
          <w:tab w:val="left" w:pos="529"/>
        </w:tabs>
        <w:spacing w:before="0" w:after="200"/>
        <w:rPr>
          <w:lang w:val="bg-BG" w:eastAsia="ja-JP"/>
        </w:rPr>
      </w:pPr>
      <w:r w:rsidRPr="00282290">
        <w:rPr>
          <w:lang w:val="bg-BG" w:eastAsia="ja-JP"/>
        </w:rPr>
        <w:t xml:space="preserve">    </w:t>
      </w:r>
      <w:r w:rsidR="00E27F0B">
        <w:rPr>
          <w:lang w:eastAsia="ja-JP"/>
        </w:rPr>
        <w:t xml:space="preserve">On the third line: </w:t>
      </w:r>
      <w:r w:rsidR="00E27F0B" w:rsidRPr="00282290">
        <w:rPr>
          <w:rFonts w:cstheme="minorHAnsi"/>
        </w:rPr>
        <w:t>"</w:t>
      </w:r>
      <w:r w:rsidRPr="00E27F0B">
        <w:rPr>
          <w:rFonts w:ascii="Consolas" w:hAnsi="Consolas"/>
          <w:b/>
        </w:rPr>
        <w:t xml:space="preserve">Final position: </w:t>
      </w:r>
      <w:r w:rsidR="006549C1">
        <w:rPr>
          <w:rFonts w:ascii="Consolas" w:hAnsi="Consolas"/>
          <w:b/>
        </w:rPr>
        <w:t xml:space="preserve">{row, </w:t>
      </w:r>
      <w:r w:rsidR="00E27F0B">
        <w:rPr>
          <w:rFonts w:ascii="Consolas" w:hAnsi="Consolas"/>
          <w:b/>
        </w:rPr>
        <w:t>col}</w:t>
      </w:r>
      <w:r w:rsidR="00E27F0B" w:rsidRPr="00282290">
        <w:rPr>
          <w:rFonts w:cstheme="minorHAnsi"/>
        </w:rPr>
        <w:t>"</w:t>
      </w:r>
      <w:r w:rsidRPr="00282290">
        <w:rPr>
          <w:lang w:eastAsia="ja-JP"/>
        </w:rPr>
        <w:t xml:space="preserve"> -&gt; the last coordinates of the player</w:t>
      </w:r>
      <w:r w:rsidR="00E27F0B">
        <w:rPr>
          <w:lang w:eastAsia="ja-JP"/>
        </w:rPr>
        <w:t>.</w:t>
      </w:r>
    </w:p>
    <w:p w14:paraId="13A74E85" w14:textId="77777777" w:rsidR="00282290" w:rsidRPr="00282290" w:rsidRDefault="00282290" w:rsidP="00282290">
      <w:pPr>
        <w:pStyle w:val="Heading3"/>
        <w:spacing w:before="0" w:after="0"/>
        <w:jc w:val="both"/>
        <w:rPr>
          <w:rFonts w:eastAsia="MS Mincho"/>
          <w:lang w:val="bg-BG"/>
        </w:rPr>
      </w:pPr>
      <w:r w:rsidRPr="00282290">
        <w:rPr>
          <w:rFonts w:eastAsia="MS Mincho"/>
        </w:rPr>
        <w:t>Constraints</w:t>
      </w:r>
    </w:p>
    <w:p w14:paraId="147BFA6B" w14:textId="16309BC2" w:rsidR="00282290" w:rsidRPr="00282290" w:rsidRDefault="00282290" w:rsidP="00282290">
      <w:pPr>
        <w:pStyle w:val="ListParagraph"/>
        <w:numPr>
          <w:ilvl w:val="0"/>
          <w:numId w:val="15"/>
        </w:numPr>
        <w:spacing w:before="0" w:after="200"/>
        <w:rPr>
          <w:b/>
          <w:lang w:val="bg-BG"/>
        </w:rPr>
      </w:pPr>
      <w:r w:rsidRPr="00282290">
        <w:rPr>
          <w:b/>
        </w:rPr>
        <w:t xml:space="preserve">D </w:t>
      </w:r>
      <w:r w:rsidRPr="00282290">
        <w:t xml:space="preserve">is a floating-point number in </w:t>
      </w:r>
      <w:r w:rsidR="006549C1">
        <w:t xml:space="preserve">the </w:t>
      </w:r>
      <w:r w:rsidRPr="00282290">
        <w:t xml:space="preserve">range </w:t>
      </w:r>
      <w:r w:rsidRPr="00E27F0B">
        <w:rPr>
          <w:b/>
        </w:rPr>
        <w:t>[0 … 500000]</w:t>
      </w:r>
      <w:r w:rsidR="00E27F0B">
        <w:rPr>
          <w:b/>
        </w:rPr>
        <w:t>.</w:t>
      </w:r>
    </w:p>
    <w:p w14:paraId="734293E4" w14:textId="1516B5A0" w:rsidR="00282290" w:rsidRPr="00282290" w:rsidRDefault="00282290" w:rsidP="00282290">
      <w:pPr>
        <w:pStyle w:val="ListParagraph"/>
        <w:numPr>
          <w:ilvl w:val="0"/>
          <w:numId w:val="15"/>
        </w:numPr>
        <w:spacing w:before="0" w:after="200"/>
        <w:rPr>
          <w:b/>
          <w:lang w:val="bg-BG"/>
        </w:rPr>
      </w:pPr>
      <w:r w:rsidRPr="00282290">
        <w:t>A damaging spell will always affect at least one cell</w:t>
      </w:r>
      <w:r w:rsidR="00E27F0B">
        <w:t>.</w:t>
      </w:r>
    </w:p>
    <w:p w14:paraId="5C30746F" w14:textId="4E6E4B8D" w:rsidR="00282290" w:rsidRPr="00282290" w:rsidRDefault="00282290" w:rsidP="00282290">
      <w:pPr>
        <w:pStyle w:val="ListParagraph"/>
        <w:numPr>
          <w:ilvl w:val="0"/>
          <w:numId w:val="15"/>
        </w:numPr>
        <w:spacing w:before="0" w:after="200"/>
        <w:rPr>
          <w:b/>
          <w:lang w:val="bg-BG"/>
        </w:rPr>
      </w:pPr>
      <w:r w:rsidRPr="00282290">
        <w:t xml:space="preserve">Allowed memory: </w:t>
      </w:r>
      <w:r w:rsidR="006549C1" w:rsidRPr="006549C1">
        <w:rPr>
          <w:b/>
        </w:rPr>
        <w:t>250ms/16</w:t>
      </w:r>
      <w:r w:rsidRPr="006549C1">
        <w:rPr>
          <w:b/>
          <w:noProof/>
        </w:rPr>
        <w:t>MB</w:t>
      </w:r>
      <w:r w:rsidR="00E27F0B">
        <w:rPr>
          <w:b/>
          <w:noProof/>
        </w:rPr>
        <w:t>.</w:t>
      </w:r>
    </w:p>
    <w:p w14:paraId="0919BA59" w14:textId="77777777" w:rsidR="00282290" w:rsidRPr="00282290" w:rsidRDefault="00282290" w:rsidP="00282290">
      <w:pPr>
        <w:pStyle w:val="Heading3"/>
        <w:spacing w:before="0"/>
        <w:jc w:val="both"/>
        <w:rPr>
          <w:rFonts w:eastAsia="MS Mincho"/>
          <w:lang w:val="bg-BG" w:eastAsia="ja-JP"/>
        </w:rPr>
      </w:pPr>
      <w:r w:rsidRPr="00282290">
        <w:rPr>
          <w:rFonts w:eastAsia="MS Mincho"/>
          <w:lang w:eastAsia="ja-JP"/>
        </w:rPr>
        <w:t>Examples</w:t>
      </w:r>
    </w:p>
    <w:tbl>
      <w:tblPr>
        <w:tblpPr w:leftFromText="180" w:rightFromText="180" w:vertAnchor="text" w:tblpX="99" w:tblpY="1"/>
        <w:tblOverlap w:val="never"/>
        <w:tblW w:w="8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486"/>
        <w:gridCol w:w="4486"/>
      </w:tblGrid>
      <w:tr w:rsidR="00282290" w:rsidRPr="00282290" w14:paraId="7537CA5D" w14:textId="77777777" w:rsidTr="0060032B">
        <w:trPr>
          <w:trHeight w:val="294"/>
        </w:trPr>
        <w:tc>
          <w:tcPr>
            <w:tcW w:w="4486" w:type="dxa"/>
            <w:shd w:val="clear" w:color="auto" w:fill="D9D9D9" w:themeFill="background1" w:themeFillShade="D9"/>
          </w:tcPr>
          <w:p w14:paraId="3B0E95AA" w14:textId="77777777" w:rsidR="00282290" w:rsidRPr="009D31AF" w:rsidRDefault="00282290" w:rsidP="00E27F0B">
            <w:pPr>
              <w:spacing w:after="0" w:line="240" w:lineRule="auto"/>
              <w:jc w:val="center"/>
              <w:rPr>
                <w:rStyle w:val="Strong"/>
              </w:rPr>
            </w:pPr>
            <w:r w:rsidRPr="009D31AF">
              <w:rPr>
                <w:rStyle w:val="Strong"/>
              </w:rPr>
              <w:t>Input</w:t>
            </w:r>
          </w:p>
        </w:tc>
        <w:tc>
          <w:tcPr>
            <w:tcW w:w="4486" w:type="dxa"/>
            <w:shd w:val="clear" w:color="auto" w:fill="D9D9D9" w:themeFill="background1" w:themeFillShade="D9"/>
          </w:tcPr>
          <w:p w14:paraId="3990707A" w14:textId="77777777" w:rsidR="00282290" w:rsidRPr="009D31AF" w:rsidRDefault="00282290" w:rsidP="00E27F0B">
            <w:pPr>
              <w:spacing w:after="0" w:line="240" w:lineRule="auto"/>
              <w:jc w:val="center"/>
              <w:rPr>
                <w:rStyle w:val="Strong"/>
              </w:rPr>
            </w:pPr>
            <w:r w:rsidRPr="009D31AF">
              <w:rPr>
                <w:rStyle w:val="Strong"/>
              </w:rPr>
              <w:t>Output</w:t>
            </w:r>
          </w:p>
        </w:tc>
      </w:tr>
      <w:tr w:rsidR="00282290" w:rsidRPr="00282290" w14:paraId="56945367" w14:textId="77777777" w:rsidTr="0060032B">
        <w:trPr>
          <w:trHeight w:val="22"/>
        </w:trPr>
        <w:tc>
          <w:tcPr>
            <w:tcW w:w="4486" w:type="dxa"/>
          </w:tcPr>
          <w:p w14:paraId="785B4E0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10000</w:t>
            </w:r>
          </w:p>
          <w:p w14:paraId="61CCCF96"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09448922"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6 7</w:t>
            </w:r>
          </w:p>
          <w:p w14:paraId="254D967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8 7</w:t>
            </w:r>
          </w:p>
          <w:p w14:paraId="2C917CFD" w14:textId="77777777" w:rsidR="00282290" w:rsidRPr="009D31AF" w:rsidRDefault="00282290" w:rsidP="0060032B">
            <w:pPr>
              <w:spacing w:after="0" w:line="240" w:lineRule="auto"/>
              <w:jc w:val="both"/>
              <w:rPr>
                <w:rFonts w:ascii="Consolas" w:hAnsi="Consolas" w:cs="Consolas"/>
                <w:noProof/>
                <w:sz w:val="21"/>
                <w:szCs w:val="21"/>
              </w:rPr>
            </w:pPr>
            <w:r w:rsidRPr="009D31AF">
              <w:rPr>
                <w:rFonts w:ascii="Consolas" w:hAnsi="Consolas"/>
              </w:rPr>
              <w:t>Eruption 8 7</w:t>
            </w:r>
          </w:p>
        </w:tc>
        <w:tc>
          <w:tcPr>
            <w:tcW w:w="4486" w:type="dxa"/>
          </w:tcPr>
          <w:p w14:paraId="6474CD2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2960000.00</w:t>
            </w:r>
          </w:p>
          <w:p w14:paraId="6FEE2EF2"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Killed by Eruption</w:t>
            </w:r>
          </w:p>
          <w:p w14:paraId="1F8BF074"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8, 7</w:t>
            </w:r>
          </w:p>
        </w:tc>
      </w:tr>
      <w:tr w:rsidR="00282290" w:rsidRPr="00282290" w14:paraId="65EB8FD6" w14:textId="77777777" w:rsidTr="0060032B">
        <w:trPr>
          <w:trHeight w:val="22"/>
        </w:trPr>
        <w:tc>
          <w:tcPr>
            <w:tcW w:w="4486" w:type="dxa"/>
          </w:tcPr>
          <w:p w14:paraId="13507847"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lastRenderedPageBreak/>
              <w:t>500000</w:t>
            </w:r>
          </w:p>
          <w:p w14:paraId="1122F7D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6</w:t>
            </w:r>
          </w:p>
          <w:p w14:paraId="0589AD0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8</w:t>
            </w:r>
          </w:p>
          <w:p w14:paraId="0DBE8297"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7</w:t>
            </w:r>
          </w:p>
          <w:p w14:paraId="60A4871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8</w:t>
            </w:r>
          </w:p>
          <w:p w14:paraId="22DE5119"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9</w:t>
            </w:r>
          </w:p>
          <w:p w14:paraId="45D9EF38"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6 14</w:t>
            </w:r>
          </w:p>
          <w:p w14:paraId="54BB0797" w14:textId="77777777" w:rsidR="00282290" w:rsidRPr="009D31AF" w:rsidRDefault="00282290" w:rsidP="0060032B">
            <w:pPr>
              <w:spacing w:after="0" w:line="240" w:lineRule="auto"/>
              <w:jc w:val="both"/>
              <w:rPr>
                <w:rFonts w:ascii="Consolas" w:hAnsi="Consolas"/>
              </w:rPr>
            </w:pPr>
            <w:r w:rsidRPr="009D31AF">
              <w:rPr>
                <w:rFonts w:ascii="Consolas" w:hAnsi="Consolas"/>
              </w:rPr>
              <w:t>Eruption 7 11</w:t>
            </w:r>
          </w:p>
        </w:tc>
        <w:tc>
          <w:tcPr>
            <w:tcW w:w="4486" w:type="dxa"/>
          </w:tcPr>
          <w:p w14:paraId="261F1A4D"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Defeated!</w:t>
            </w:r>
          </w:p>
          <w:p w14:paraId="1240CBC6"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12500</w:t>
            </w:r>
          </w:p>
          <w:p w14:paraId="5AD62F90"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7, 11</w:t>
            </w:r>
          </w:p>
        </w:tc>
      </w:tr>
      <w:tr w:rsidR="00282290" w:rsidRPr="00282290" w14:paraId="540119E6" w14:textId="77777777" w:rsidTr="0060032B">
        <w:trPr>
          <w:trHeight w:val="22"/>
        </w:trPr>
        <w:tc>
          <w:tcPr>
            <w:tcW w:w="4486" w:type="dxa"/>
            <w:tcBorders>
              <w:bottom w:val="single" w:sz="4" w:space="0" w:color="auto"/>
            </w:tcBorders>
          </w:tcPr>
          <w:p w14:paraId="18F9ED7F"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12500.66</w:t>
            </w:r>
          </w:p>
          <w:p w14:paraId="4718D211"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1E3FA11B"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0A1454DD"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490863C6" w14:textId="77777777" w:rsidR="00282290" w:rsidRPr="009D31AF" w:rsidRDefault="00282290" w:rsidP="0060032B">
            <w:pPr>
              <w:spacing w:after="0" w:line="240" w:lineRule="auto"/>
              <w:jc w:val="both"/>
              <w:rPr>
                <w:rFonts w:ascii="Consolas" w:hAnsi="Consolas"/>
              </w:rPr>
            </w:pPr>
            <w:r w:rsidRPr="009D31AF">
              <w:rPr>
                <w:rFonts w:ascii="Consolas" w:hAnsi="Consolas"/>
              </w:rPr>
              <w:t>Cloud 7 7</w:t>
            </w:r>
          </w:p>
        </w:tc>
        <w:tc>
          <w:tcPr>
            <w:tcW w:w="4486" w:type="dxa"/>
            <w:tcBorders>
              <w:bottom w:val="single" w:sz="4" w:space="0" w:color="auto"/>
            </w:tcBorders>
          </w:tcPr>
          <w:p w14:paraId="61E8735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2949997.36</w:t>
            </w:r>
          </w:p>
          <w:p w14:paraId="2D9D3389"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Killed by Plague Cloud</w:t>
            </w:r>
          </w:p>
          <w:p w14:paraId="02CED655"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7, 7</w:t>
            </w:r>
          </w:p>
        </w:tc>
      </w:tr>
    </w:tbl>
    <w:p w14:paraId="494B6E0A" w14:textId="77777777" w:rsidR="00282290" w:rsidRPr="00282290" w:rsidRDefault="00282290" w:rsidP="00282290">
      <w:pPr>
        <w:spacing w:line="240" w:lineRule="auto"/>
        <w:jc w:val="both"/>
        <w:rPr>
          <w:lang w:val="bg-BG"/>
        </w:rPr>
      </w:pPr>
    </w:p>
    <w:p w14:paraId="6DC94C2C" w14:textId="77777777" w:rsidR="00282290" w:rsidRPr="00282290" w:rsidRDefault="00282290" w:rsidP="00282290">
      <w:pPr>
        <w:spacing w:line="240" w:lineRule="auto"/>
        <w:jc w:val="both"/>
        <w:rPr>
          <w:lang w:val="bg-BG"/>
        </w:rPr>
      </w:pPr>
    </w:p>
    <w:p w14:paraId="5E7C2C51" w14:textId="77777777" w:rsidR="00282290" w:rsidRPr="00282290" w:rsidRDefault="00282290" w:rsidP="00282290">
      <w:pPr>
        <w:spacing w:line="240" w:lineRule="auto"/>
        <w:jc w:val="both"/>
        <w:rPr>
          <w:lang w:val="bg-BG"/>
        </w:rPr>
      </w:pPr>
    </w:p>
    <w:p w14:paraId="5CBD14D6" w14:textId="77777777" w:rsidR="00282290" w:rsidRPr="00282290" w:rsidRDefault="00282290" w:rsidP="00282290">
      <w:pPr>
        <w:pStyle w:val="Heading2"/>
        <w:rPr>
          <w:lang w:val="bg-BG"/>
        </w:rPr>
      </w:pPr>
      <w:r w:rsidRPr="00282290">
        <w:t>*Parking System</w:t>
      </w:r>
    </w:p>
    <w:p w14:paraId="5CD547C8" w14:textId="15E438A3" w:rsidR="00282290" w:rsidRPr="00282290" w:rsidRDefault="00282290" w:rsidP="00282290">
      <w:pPr>
        <w:rPr>
          <w:lang w:val="bg-BG"/>
        </w:rPr>
      </w:pPr>
      <w:r w:rsidRPr="00282290">
        <w:t xml:space="preserve">The parking lot in front of </w:t>
      </w:r>
      <w:r w:rsidRPr="00282290">
        <w:rPr>
          <w:noProof/>
        </w:rPr>
        <w:t xml:space="preserve">SoftUni </w:t>
      </w:r>
      <w:r w:rsidRPr="00282290">
        <w:t xml:space="preserve">is one of the busiest in the country, and it’s a common cause for conflicts between the doorkeeper </w:t>
      </w:r>
      <w:proofErr w:type="spellStart"/>
      <w:r w:rsidR="001F07CF">
        <w:t>Svetlin</w:t>
      </w:r>
      <w:proofErr w:type="spellEnd"/>
      <w:r w:rsidRPr="00282290">
        <w:t xml:space="preserve"> and the students. The </w:t>
      </w:r>
      <w:r w:rsidRPr="00282290">
        <w:rPr>
          <w:noProof/>
        </w:rPr>
        <w:t xml:space="preserve">SoftUni </w:t>
      </w:r>
      <w:r w:rsidRPr="00282290">
        <w:t xml:space="preserve">team wants to proactively resolve all conflicts, so an automated parking system should be implemented. They are organizing a competition – </w:t>
      </w:r>
      <w:r w:rsidRPr="00282290">
        <w:rPr>
          <w:noProof/>
        </w:rPr>
        <w:t>Parkoniada</w:t>
      </w:r>
      <w:r w:rsidRPr="00282290">
        <w:t xml:space="preserve"> – and the author of the best parking system will win a romantic dinner with </w:t>
      </w:r>
      <w:r w:rsidRPr="00282290">
        <w:rPr>
          <w:noProof/>
        </w:rPr>
        <w:t>RoYaL</w:t>
      </w:r>
      <w:r w:rsidRPr="00282290">
        <w:t xml:space="preserve">. That’s </w:t>
      </w:r>
      <w:r w:rsidRPr="00282290">
        <w:rPr>
          <w:b/>
        </w:rPr>
        <w:t>exactly</w:t>
      </w:r>
      <w:r w:rsidRPr="00282290">
        <w:t xml:space="preserve"> what you’ve been dreaming of, so you decide to join in.</w:t>
      </w:r>
    </w:p>
    <w:p w14:paraId="7D2FAF06" w14:textId="49D7F22F" w:rsidR="00282290" w:rsidRPr="00282290" w:rsidRDefault="00282290" w:rsidP="00282290">
      <w:pPr>
        <w:rPr>
          <w:lang w:val="bg-BG"/>
        </w:rPr>
      </w:pPr>
      <w:r w:rsidRPr="00282290">
        <w:t xml:space="preserve">The parking lot is a </w:t>
      </w:r>
      <w:r w:rsidRPr="00282290">
        <w:rPr>
          <w:b/>
        </w:rPr>
        <w:t>rectangular</w:t>
      </w:r>
      <w:r w:rsidRPr="00282290">
        <w:t xml:space="preserve"> matrix</w:t>
      </w:r>
      <w:r w:rsidR="001F07CF">
        <w:t>,</w:t>
      </w:r>
      <w:r w:rsidRPr="00282290">
        <w:t xml:space="preserve"> where the </w:t>
      </w:r>
      <w:r w:rsidRPr="00282290">
        <w:rPr>
          <w:b/>
        </w:rPr>
        <w:t>first</w:t>
      </w:r>
      <w:r w:rsidRPr="00282290">
        <w:t xml:space="preserve"> column is </w:t>
      </w:r>
      <w:r w:rsidRPr="00282290">
        <w:rPr>
          <w:b/>
        </w:rPr>
        <w:t>always</w:t>
      </w:r>
      <w:r w:rsidRPr="00282290">
        <w:t xml:space="preserve"> free and all other cells are parking spots. A car can enter from </w:t>
      </w:r>
      <w:r w:rsidRPr="00282290">
        <w:rPr>
          <w:b/>
        </w:rPr>
        <w:t>any cell</w:t>
      </w:r>
      <w:r w:rsidRPr="00282290">
        <w:t xml:space="preserve"> of the </w:t>
      </w:r>
      <w:r w:rsidRPr="00282290">
        <w:rPr>
          <w:b/>
        </w:rPr>
        <w:t>first column</w:t>
      </w:r>
      <w:r w:rsidRPr="00282290">
        <w:t xml:space="preserve"> and then decides to go to a specific spot. If that spot is </w:t>
      </w:r>
      <w:r w:rsidRPr="00282290">
        <w:rPr>
          <w:b/>
        </w:rPr>
        <w:t xml:space="preserve">not </w:t>
      </w:r>
      <w:r w:rsidRPr="00282290">
        <w:t xml:space="preserve">free, the car searches for the </w:t>
      </w:r>
      <w:r w:rsidRPr="00282290">
        <w:rPr>
          <w:b/>
        </w:rPr>
        <w:t xml:space="preserve">closest </w:t>
      </w:r>
      <w:r w:rsidRPr="00282290">
        <w:t xml:space="preserve">free spot on the </w:t>
      </w:r>
      <w:r w:rsidRPr="00282290">
        <w:rPr>
          <w:b/>
        </w:rPr>
        <w:t xml:space="preserve">same </w:t>
      </w:r>
      <w:r w:rsidRPr="00282290">
        <w:t xml:space="preserve">row. If </w:t>
      </w:r>
      <w:r w:rsidRPr="00282290">
        <w:rPr>
          <w:b/>
        </w:rPr>
        <w:t>all</w:t>
      </w:r>
      <w:r w:rsidRPr="00282290">
        <w:t xml:space="preserve"> the cells on that specific row are used, the car cannot park and leaves. If </w:t>
      </w:r>
      <w:r w:rsidRPr="00282290">
        <w:rPr>
          <w:b/>
        </w:rPr>
        <w:t>two</w:t>
      </w:r>
      <w:r w:rsidRPr="00282290">
        <w:t xml:space="preserve"> free cells are located at the </w:t>
      </w:r>
      <w:r w:rsidRPr="00282290">
        <w:rPr>
          <w:b/>
        </w:rPr>
        <w:t>same</w:t>
      </w:r>
      <w:r w:rsidRPr="00282290">
        <w:t xml:space="preserve"> distance from the </w:t>
      </w:r>
      <w:r w:rsidRPr="00282290">
        <w:rPr>
          <w:b/>
        </w:rPr>
        <w:t>initial</w:t>
      </w:r>
      <w:r w:rsidRPr="00282290">
        <w:t xml:space="preserve"> parking spot, the cell which is </w:t>
      </w:r>
      <w:r w:rsidRPr="00282290">
        <w:rPr>
          <w:b/>
        </w:rPr>
        <w:t>closer</w:t>
      </w:r>
      <w:r w:rsidRPr="00282290">
        <w:t xml:space="preserve"> to the entrance is preferred. A car can </w:t>
      </w:r>
      <w:r w:rsidRPr="00282290">
        <w:rPr>
          <w:b/>
        </w:rPr>
        <w:t xml:space="preserve">pass </w:t>
      </w:r>
      <w:r w:rsidRPr="00282290">
        <w:t>through a used parking spot.</w:t>
      </w:r>
    </w:p>
    <w:p w14:paraId="295A848C" w14:textId="2E700902" w:rsidR="00282290" w:rsidRPr="00282290" w:rsidRDefault="00282290" w:rsidP="00282290">
      <w:pPr>
        <w:rPr>
          <w:lang w:val="bg-BG"/>
        </w:rPr>
      </w:pPr>
      <w:r w:rsidRPr="00282290">
        <w:rPr>
          <w:noProof/>
        </w:rPr>
        <w:drawing>
          <wp:anchor distT="0" distB="0" distL="114300" distR="114300" simplePos="0" relativeHeight="251659264" behindDoc="1" locked="0" layoutInCell="1" allowOverlap="1" wp14:anchorId="7EE5CD70" wp14:editId="51072F4F">
            <wp:simplePos x="0" y="0"/>
            <wp:positionH relativeFrom="column">
              <wp:posOffset>17780</wp:posOffset>
            </wp:positionH>
            <wp:positionV relativeFrom="paragraph">
              <wp:posOffset>232410</wp:posOffset>
            </wp:positionV>
            <wp:extent cx="1092200" cy="1093470"/>
            <wp:effectExtent l="19050" t="0" r="0" b="0"/>
            <wp:wrapTight wrapText="bothSides">
              <wp:wrapPolygon edited="0">
                <wp:start x="-377" y="0"/>
                <wp:lineTo x="-377" y="21073"/>
                <wp:lineTo x="21474" y="21073"/>
                <wp:lineTo x="21474" y="0"/>
                <wp:lineTo x="-377" y="0"/>
              </wp:wrapPolygon>
            </wp:wrapTight>
            <wp:docPr id="100" name="Picture 2" descr="C:\Users\Edu\Pictures\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du\Pictures\a.JPG"/>
                    <pic:cNvPicPr>
                      <a:picLocks noChangeAspect="1" noChangeArrowheads="1"/>
                    </pic:cNvPicPr>
                  </pic:nvPicPr>
                  <pic:blipFill>
                    <a:blip r:embed="rId18" cstate="print"/>
                    <a:srcRect/>
                    <a:stretch>
                      <a:fillRect/>
                    </a:stretch>
                  </pic:blipFill>
                  <pic:spPr bwMode="auto">
                    <a:xfrm>
                      <a:off x="0" y="0"/>
                      <a:ext cx="1092200" cy="1093470"/>
                    </a:xfrm>
                    <a:prstGeom prst="rect">
                      <a:avLst/>
                    </a:prstGeom>
                    <a:noFill/>
                    <a:ln w="9525">
                      <a:noFill/>
                      <a:miter lim="800000"/>
                      <a:headEnd/>
                      <a:tailEnd/>
                    </a:ln>
                  </pic:spPr>
                </pic:pic>
              </a:graphicData>
            </a:graphic>
          </wp:anchor>
        </w:drawing>
      </w:r>
      <w:r w:rsidRPr="00282290">
        <w:t>Your task is to calculate the distance traveled by each car to its parking spot.</w:t>
      </w:r>
    </w:p>
    <w:p w14:paraId="109BC302" w14:textId="53B90248" w:rsidR="00282290" w:rsidRPr="00282290" w:rsidRDefault="00282290" w:rsidP="00282290">
      <w:pPr>
        <w:rPr>
          <w:lang w:val="bg-BG"/>
        </w:rPr>
      </w:pPr>
      <w:r w:rsidRPr="001F07CF">
        <w:rPr>
          <w:b/>
        </w:rPr>
        <w:t>Example:</w:t>
      </w:r>
      <w:r w:rsidRPr="00282290">
        <w:t xml:space="preserve"> A car enters the parking </w:t>
      </w:r>
      <w:r w:rsidR="006549C1">
        <w:t>in</w:t>
      </w:r>
      <w:r w:rsidRPr="00282290">
        <w:t xml:space="preserve"> row 1. It w</w:t>
      </w:r>
      <w:r w:rsidR="001F07CF">
        <w:t xml:space="preserve">ants to go to cell 2, </w:t>
      </w:r>
      <w:r w:rsidRPr="00282290">
        <w:t xml:space="preserve">2 so it moves through </w:t>
      </w:r>
      <w:r w:rsidRPr="00282290">
        <w:rPr>
          <w:b/>
        </w:rPr>
        <w:t>exactly four</w:t>
      </w:r>
      <w:r w:rsidRPr="00282290">
        <w:t xml:space="preserve"> cells to reach its parking spot.</w:t>
      </w:r>
    </w:p>
    <w:p w14:paraId="4294D687" w14:textId="77777777" w:rsidR="00282290" w:rsidRPr="00282290" w:rsidRDefault="00282290" w:rsidP="00282290">
      <w:pPr>
        <w:rPr>
          <w:lang w:val="bg-BG"/>
        </w:rPr>
      </w:pPr>
    </w:p>
    <w:p w14:paraId="62F6D8B9" w14:textId="77777777" w:rsidR="00282290" w:rsidRPr="00282290" w:rsidRDefault="00282290" w:rsidP="00282290">
      <w:pPr>
        <w:rPr>
          <w:lang w:val="bg-BG"/>
        </w:rPr>
      </w:pPr>
    </w:p>
    <w:p w14:paraId="4BE595DC" w14:textId="77777777" w:rsidR="009D31AF" w:rsidRDefault="009D31AF" w:rsidP="00282290">
      <w:pPr>
        <w:pStyle w:val="Heading3"/>
        <w:spacing w:before="0" w:after="0"/>
        <w:jc w:val="both"/>
        <w:rPr>
          <w:rFonts w:eastAsia="MS Mincho"/>
        </w:rPr>
      </w:pPr>
    </w:p>
    <w:p w14:paraId="32E52FB0" w14:textId="429E3F0C" w:rsidR="00282290" w:rsidRPr="00282290" w:rsidRDefault="00282290" w:rsidP="00282290">
      <w:pPr>
        <w:pStyle w:val="Heading3"/>
        <w:spacing w:before="0" w:after="0"/>
        <w:jc w:val="both"/>
        <w:rPr>
          <w:rFonts w:eastAsia="MS Mincho"/>
          <w:lang w:val="bg-BG"/>
        </w:rPr>
      </w:pPr>
      <w:r w:rsidRPr="00282290">
        <w:rPr>
          <w:rFonts w:eastAsia="MS Mincho"/>
        </w:rPr>
        <w:t>Input</w:t>
      </w:r>
    </w:p>
    <w:p w14:paraId="1D633DCB" w14:textId="72F44055" w:rsidR="00282290" w:rsidRPr="00282290" w:rsidRDefault="00282290" w:rsidP="00282290">
      <w:pPr>
        <w:pStyle w:val="ListParagraph"/>
        <w:numPr>
          <w:ilvl w:val="0"/>
          <w:numId w:val="11"/>
        </w:numPr>
        <w:spacing w:before="0" w:after="200"/>
        <w:rPr>
          <w:lang w:val="bg-BG"/>
        </w:rPr>
      </w:pPr>
      <w:r w:rsidRPr="00282290">
        <w:t xml:space="preserve">On the first line of input, you are given the integers </w:t>
      </w:r>
      <w:r w:rsidRPr="00282290">
        <w:rPr>
          <w:b/>
        </w:rPr>
        <w:t>R</w:t>
      </w:r>
      <w:r w:rsidRPr="00282290">
        <w:t xml:space="preserve"> and </w:t>
      </w:r>
      <w:r w:rsidRPr="00282290">
        <w:rPr>
          <w:b/>
        </w:rPr>
        <w:t>C</w:t>
      </w:r>
      <w:r w:rsidRPr="00282290">
        <w:t>, defining the dimensions of the parking lot</w:t>
      </w:r>
      <w:r w:rsidR="001F07CF">
        <w:t>.</w:t>
      </w:r>
    </w:p>
    <w:p w14:paraId="034659D6" w14:textId="5FD48C76" w:rsidR="00282290" w:rsidRPr="00282290" w:rsidRDefault="00282290" w:rsidP="00282290">
      <w:pPr>
        <w:pStyle w:val="ListParagraph"/>
        <w:numPr>
          <w:ilvl w:val="0"/>
          <w:numId w:val="11"/>
        </w:numPr>
        <w:spacing w:before="0" w:after="200"/>
        <w:rPr>
          <w:lang w:val="bg-BG"/>
        </w:rPr>
      </w:pPr>
      <w:r w:rsidRPr="00282290">
        <w:t xml:space="preserve">On the next several lines, you are given the integers </w:t>
      </w:r>
      <w:r w:rsidRPr="00282290">
        <w:rPr>
          <w:b/>
        </w:rPr>
        <w:t>Z, X,</w:t>
      </w:r>
      <w:r w:rsidRPr="00282290">
        <w:t xml:space="preserve"> </w:t>
      </w:r>
      <w:r w:rsidRPr="00282290">
        <w:rPr>
          <w:b/>
        </w:rPr>
        <w:t>Y</w:t>
      </w:r>
      <w:r w:rsidRPr="00282290">
        <w:t xml:space="preserve"> where </w:t>
      </w:r>
      <w:r w:rsidRPr="00282290">
        <w:rPr>
          <w:b/>
        </w:rPr>
        <w:t>Z</w:t>
      </w:r>
      <w:r w:rsidRPr="00282290">
        <w:t xml:space="preserve"> is the entry row and </w:t>
      </w:r>
      <w:r w:rsidRPr="00282290">
        <w:rPr>
          <w:b/>
        </w:rPr>
        <w:t>X, Y</w:t>
      </w:r>
      <w:r w:rsidRPr="00282290">
        <w:t xml:space="preserve"> are the coordinates of the desired parking spot</w:t>
      </w:r>
      <w:r w:rsidR="001F07CF">
        <w:t>.</w:t>
      </w:r>
    </w:p>
    <w:p w14:paraId="3CF105FD" w14:textId="52801147" w:rsidR="00282290" w:rsidRPr="00282290" w:rsidRDefault="00282290" w:rsidP="00282290">
      <w:pPr>
        <w:pStyle w:val="ListParagraph"/>
        <w:numPr>
          <w:ilvl w:val="0"/>
          <w:numId w:val="11"/>
        </w:numPr>
        <w:spacing w:before="0" w:after="200"/>
        <w:rPr>
          <w:lang w:val="bg-BG"/>
        </w:rPr>
      </w:pPr>
      <w:r w:rsidRPr="00282290">
        <w:t>Th</w:t>
      </w:r>
      <w:r w:rsidR="001F07CF">
        <w:t xml:space="preserve">e input stops with the command </w:t>
      </w:r>
      <w:r w:rsidR="001F07CF" w:rsidRPr="00282290">
        <w:rPr>
          <w:rFonts w:cstheme="minorHAnsi"/>
        </w:rPr>
        <w:t>"</w:t>
      </w:r>
      <w:r w:rsidRPr="001F07CF">
        <w:rPr>
          <w:rFonts w:ascii="Consolas" w:hAnsi="Consolas"/>
          <w:b/>
        </w:rPr>
        <w:t>stop</w:t>
      </w:r>
      <w:r w:rsidR="001F07CF" w:rsidRPr="00282290">
        <w:rPr>
          <w:rFonts w:cstheme="minorHAnsi"/>
        </w:rPr>
        <w:t>"</w:t>
      </w:r>
      <w:r w:rsidRPr="00282290">
        <w:t xml:space="preserve">. All integers are separated by a </w:t>
      </w:r>
      <w:r w:rsidRPr="00282290">
        <w:rPr>
          <w:b/>
        </w:rPr>
        <w:t>single</w:t>
      </w:r>
      <w:r w:rsidRPr="00282290">
        <w:t xml:space="preserve"> space</w:t>
      </w:r>
      <w:r w:rsidR="001F07CF">
        <w:t>.</w:t>
      </w:r>
    </w:p>
    <w:p w14:paraId="057F8AF1"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0901E35F" w14:textId="34B11E5B" w:rsidR="00282290" w:rsidRPr="00282290" w:rsidRDefault="00282290" w:rsidP="00282290">
      <w:pPr>
        <w:pStyle w:val="ListParagraph"/>
        <w:numPr>
          <w:ilvl w:val="0"/>
          <w:numId w:val="12"/>
        </w:numPr>
        <w:spacing w:before="0" w:after="200"/>
        <w:rPr>
          <w:rFonts w:eastAsia="MS Mincho"/>
          <w:lang w:val="bg-BG" w:eastAsia="ja-JP"/>
        </w:rPr>
      </w:pPr>
      <w:r w:rsidRPr="00282290">
        <w:rPr>
          <w:lang w:eastAsia="ja-JP"/>
        </w:rPr>
        <w:t>For each car, print the distance traveled to the desired spot or the first free spot</w:t>
      </w:r>
      <w:r w:rsidR="001F07CF">
        <w:rPr>
          <w:lang w:eastAsia="ja-JP"/>
        </w:rPr>
        <w:t>.</w:t>
      </w:r>
    </w:p>
    <w:p w14:paraId="287C603F" w14:textId="6A4E3B35" w:rsidR="00282290" w:rsidRPr="00282290" w:rsidRDefault="00282290" w:rsidP="00282290">
      <w:pPr>
        <w:pStyle w:val="ListParagraph"/>
        <w:numPr>
          <w:ilvl w:val="0"/>
          <w:numId w:val="12"/>
        </w:numPr>
        <w:spacing w:before="0" w:after="200"/>
        <w:rPr>
          <w:rFonts w:eastAsia="MS Mincho"/>
          <w:lang w:val="bg-BG" w:eastAsia="ja-JP"/>
        </w:rPr>
      </w:pPr>
      <w:r w:rsidRPr="00282290">
        <w:rPr>
          <w:lang w:eastAsia="ja-JP"/>
        </w:rPr>
        <w:t xml:space="preserve">If a car cannot park on its </w:t>
      </w:r>
      <w:r w:rsidR="001F07CF">
        <w:rPr>
          <w:lang w:eastAsia="ja-JP"/>
        </w:rPr>
        <w:t xml:space="preserve">desired row, print the message </w:t>
      </w:r>
      <w:r w:rsidR="001F07CF" w:rsidRPr="00282290">
        <w:rPr>
          <w:rFonts w:cstheme="minorHAnsi"/>
        </w:rPr>
        <w:t>"</w:t>
      </w:r>
      <w:r w:rsidRPr="001F07CF">
        <w:rPr>
          <w:rFonts w:ascii="Consolas" w:hAnsi="Consolas"/>
          <w:b/>
          <w:lang w:eastAsia="ja-JP"/>
        </w:rPr>
        <w:t>Row {row number} ful</w:t>
      </w:r>
      <w:r w:rsidRPr="00282290">
        <w:rPr>
          <w:b/>
          <w:lang w:eastAsia="ja-JP"/>
        </w:rPr>
        <w:t>l</w:t>
      </w:r>
      <w:r w:rsidR="001F07CF" w:rsidRPr="00282290">
        <w:rPr>
          <w:rFonts w:cstheme="minorHAnsi"/>
        </w:rPr>
        <w:t>"</w:t>
      </w:r>
      <w:r w:rsidR="001F07CF">
        <w:rPr>
          <w:rFonts w:cstheme="minorHAnsi"/>
        </w:rPr>
        <w:t>.</w:t>
      </w:r>
    </w:p>
    <w:p w14:paraId="46851539"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lastRenderedPageBreak/>
        <w:t>Constraints</w:t>
      </w:r>
    </w:p>
    <w:p w14:paraId="7A8BF85B" w14:textId="6653FB81" w:rsidR="00282290" w:rsidRPr="00282290" w:rsidRDefault="00282290" w:rsidP="00282290">
      <w:pPr>
        <w:pStyle w:val="ListParagraph"/>
        <w:numPr>
          <w:ilvl w:val="0"/>
          <w:numId w:val="14"/>
        </w:numPr>
        <w:spacing w:before="0" w:after="200"/>
        <w:rPr>
          <w:rFonts w:eastAsia="MS Mincho"/>
          <w:lang w:val="bg-BG" w:eastAsia="ja-JP"/>
        </w:rPr>
      </w:pPr>
      <w:r w:rsidRPr="001F07CF">
        <w:rPr>
          <w:rFonts w:eastAsia="MS Mincho"/>
          <w:b/>
          <w:lang w:eastAsia="ja-JP"/>
        </w:rPr>
        <w:t xml:space="preserve">2 </w:t>
      </w:r>
      <w:r w:rsidRPr="001F07CF">
        <w:rPr>
          <w:rFonts w:eastAsia="MS Mincho" w:cstheme="minorHAnsi"/>
          <w:b/>
          <w:noProof/>
          <w:lang w:eastAsia="ja-JP"/>
        </w:rPr>
        <w:t>≤</w:t>
      </w:r>
      <w:r w:rsidRPr="001F07CF">
        <w:rPr>
          <w:rFonts w:eastAsia="MS Mincho"/>
          <w:b/>
          <w:noProof/>
          <w:lang w:eastAsia="ja-JP"/>
        </w:rPr>
        <w:t xml:space="preserve"> R,</w:t>
      </w:r>
      <w:r w:rsidR="006549C1">
        <w:rPr>
          <w:rFonts w:eastAsia="MS Mincho"/>
          <w:b/>
          <w:noProof/>
          <w:lang w:eastAsia="ja-JP"/>
        </w:rPr>
        <w:t xml:space="preserve"> </w:t>
      </w:r>
      <w:r w:rsidRPr="001F07CF">
        <w:rPr>
          <w:rFonts w:eastAsia="MS Mincho"/>
          <w:b/>
          <w:noProof/>
          <w:lang w:eastAsia="ja-JP"/>
        </w:rPr>
        <w:t>C</w:t>
      </w:r>
      <w:r w:rsidRPr="001F07CF">
        <w:rPr>
          <w:rFonts w:eastAsia="MS Mincho"/>
          <w:b/>
          <w:lang w:eastAsia="ja-JP"/>
        </w:rPr>
        <w:t xml:space="preserve"> </w:t>
      </w:r>
      <w:r w:rsidRPr="001F07CF">
        <w:rPr>
          <w:rFonts w:eastAsia="MS Mincho" w:cstheme="minorHAnsi"/>
          <w:b/>
          <w:lang w:eastAsia="ja-JP"/>
        </w:rPr>
        <w:t>≤</w:t>
      </w:r>
      <w:r w:rsidRPr="001F07CF">
        <w:rPr>
          <w:rFonts w:eastAsia="MS Mincho"/>
          <w:b/>
          <w:lang w:eastAsia="ja-JP"/>
        </w:rPr>
        <w:t xml:space="preserve"> 10000</w:t>
      </w:r>
      <w:r w:rsidR="001F07CF">
        <w:rPr>
          <w:rFonts w:eastAsia="MS Mincho"/>
          <w:lang w:eastAsia="ja-JP"/>
        </w:rPr>
        <w:t>.</w:t>
      </w:r>
    </w:p>
    <w:p w14:paraId="66C3B44A" w14:textId="41753458"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Z, X, Y are inside the dimensions of the matrix. Y is never on the first column</w:t>
      </w:r>
      <w:r w:rsidR="001F07CF">
        <w:rPr>
          <w:rFonts w:eastAsia="MS Mincho"/>
          <w:lang w:eastAsia="ja-JP"/>
        </w:rPr>
        <w:t>.</w:t>
      </w:r>
    </w:p>
    <w:p w14:paraId="7CE8772F" w14:textId="0AAAF0CC"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There are no more than </w:t>
      </w:r>
      <w:r w:rsidRPr="001F07CF">
        <w:rPr>
          <w:rFonts w:eastAsia="MS Mincho"/>
          <w:b/>
          <w:lang w:eastAsia="ja-JP"/>
        </w:rPr>
        <w:t>1000</w:t>
      </w:r>
      <w:r w:rsidRPr="00282290">
        <w:rPr>
          <w:rFonts w:eastAsia="MS Mincho"/>
          <w:lang w:eastAsia="ja-JP"/>
        </w:rPr>
        <w:t xml:space="preserve"> input lines</w:t>
      </w:r>
      <w:r w:rsidR="001F07CF">
        <w:rPr>
          <w:rFonts w:eastAsia="MS Mincho"/>
          <w:lang w:eastAsia="ja-JP"/>
        </w:rPr>
        <w:t>.</w:t>
      </w:r>
    </w:p>
    <w:p w14:paraId="7D315363" w14:textId="249CEF08"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Allowed time/space: </w:t>
      </w:r>
      <w:r w:rsidR="006549C1">
        <w:rPr>
          <w:rFonts w:eastAsia="MS Mincho"/>
          <w:b/>
          <w:lang w:val="bg-BG" w:eastAsia="ja-JP"/>
        </w:rPr>
        <w:t>100</w:t>
      </w:r>
      <w:proofErr w:type="spellStart"/>
      <w:r w:rsidR="006549C1">
        <w:rPr>
          <w:rFonts w:eastAsia="MS Mincho"/>
          <w:b/>
          <w:lang w:eastAsia="ja-JP"/>
        </w:rPr>
        <w:t>ms</w:t>
      </w:r>
      <w:proofErr w:type="spellEnd"/>
      <w:r w:rsidRPr="001F07CF">
        <w:rPr>
          <w:rFonts w:eastAsia="MS Mincho"/>
          <w:b/>
          <w:lang w:eastAsia="ja-JP"/>
        </w:rPr>
        <w:t>/</w:t>
      </w:r>
      <w:r w:rsidRPr="001F07CF">
        <w:rPr>
          <w:rFonts w:eastAsia="MS Mincho"/>
          <w:b/>
          <w:noProof/>
          <w:lang w:eastAsia="ja-JP"/>
        </w:rPr>
        <w:t>16MB</w:t>
      </w:r>
      <w:r w:rsidR="001F07CF">
        <w:rPr>
          <w:rFonts w:eastAsia="MS Mincho"/>
          <w:noProof/>
          <w:lang w:eastAsia="ja-JP"/>
        </w:rPr>
        <w:t>.</w:t>
      </w:r>
    </w:p>
    <w:p w14:paraId="6858ECFB" w14:textId="77777777" w:rsidR="00282290" w:rsidRPr="00282290" w:rsidRDefault="00282290" w:rsidP="00282290">
      <w:pPr>
        <w:pStyle w:val="Heading3"/>
        <w:spacing w:before="0"/>
        <w:jc w:val="both"/>
        <w:rPr>
          <w:rFonts w:eastAsia="MS Mincho"/>
          <w:lang w:val="bg-BG" w:eastAsia="ja-JP"/>
        </w:rPr>
      </w:pPr>
      <w:r w:rsidRPr="00282290">
        <w:rPr>
          <w:rFonts w:eastAsia="MS Mincho"/>
          <w:lang w:eastAsia="ja-JP"/>
        </w:rPr>
        <w:t>Examples</w:t>
      </w:r>
    </w:p>
    <w:tbl>
      <w:tblPr>
        <w:tblW w:w="528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90"/>
        <w:gridCol w:w="2693"/>
      </w:tblGrid>
      <w:tr w:rsidR="00282290" w:rsidRPr="00282290" w14:paraId="3A078389" w14:textId="77777777" w:rsidTr="006549C1">
        <w:trPr>
          <w:trHeight w:val="22"/>
        </w:trPr>
        <w:tc>
          <w:tcPr>
            <w:tcW w:w="2590" w:type="dxa"/>
            <w:shd w:val="clear" w:color="auto" w:fill="D9D9D9" w:themeFill="background1" w:themeFillShade="D9"/>
          </w:tcPr>
          <w:p w14:paraId="3688484E" w14:textId="77777777" w:rsidR="00282290" w:rsidRPr="009D31AF" w:rsidRDefault="00282290" w:rsidP="001F07CF">
            <w:pPr>
              <w:spacing w:after="0" w:line="240" w:lineRule="auto"/>
              <w:jc w:val="center"/>
              <w:rPr>
                <w:rStyle w:val="Strong"/>
              </w:rPr>
            </w:pPr>
            <w:r w:rsidRPr="009D31AF">
              <w:rPr>
                <w:rStyle w:val="Strong"/>
              </w:rPr>
              <w:t>Input</w:t>
            </w:r>
          </w:p>
        </w:tc>
        <w:tc>
          <w:tcPr>
            <w:tcW w:w="2693" w:type="dxa"/>
            <w:shd w:val="clear" w:color="auto" w:fill="D9D9D9" w:themeFill="background1" w:themeFillShade="D9"/>
          </w:tcPr>
          <w:p w14:paraId="254A9A20" w14:textId="77777777" w:rsidR="00282290" w:rsidRPr="009D31AF" w:rsidRDefault="00282290" w:rsidP="001F07CF">
            <w:pPr>
              <w:spacing w:after="0" w:line="240" w:lineRule="auto"/>
              <w:jc w:val="center"/>
              <w:rPr>
                <w:rStyle w:val="Strong"/>
              </w:rPr>
            </w:pPr>
            <w:r w:rsidRPr="009D31AF">
              <w:rPr>
                <w:rStyle w:val="Strong"/>
              </w:rPr>
              <w:t>Output</w:t>
            </w:r>
          </w:p>
        </w:tc>
      </w:tr>
      <w:tr w:rsidR="00282290" w:rsidRPr="00282290" w14:paraId="35DF1E28" w14:textId="77777777" w:rsidTr="006549C1">
        <w:trPr>
          <w:trHeight w:val="1328"/>
        </w:trPr>
        <w:tc>
          <w:tcPr>
            <w:tcW w:w="2590" w:type="dxa"/>
          </w:tcPr>
          <w:p w14:paraId="4D4DE44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 4</w:t>
            </w:r>
          </w:p>
          <w:p w14:paraId="403C4D6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1 2 2</w:t>
            </w:r>
          </w:p>
          <w:p w14:paraId="6471D2F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 2 2</w:t>
            </w:r>
          </w:p>
          <w:p w14:paraId="7DB80FB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 2 2</w:t>
            </w:r>
          </w:p>
          <w:p w14:paraId="193F0D1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3 2 2</w:t>
            </w:r>
          </w:p>
          <w:p w14:paraId="22E4D9C8"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stop</w:t>
            </w:r>
          </w:p>
        </w:tc>
        <w:tc>
          <w:tcPr>
            <w:tcW w:w="2693" w:type="dxa"/>
          </w:tcPr>
          <w:p w14:paraId="4083A59F"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w:t>
            </w:r>
          </w:p>
          <w:p w14:paraId="1575A80B"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w:t>
            </w:r>
          </w:p>
          <w:p w14:paraId="5DBC7B5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w:t>
            </w:r>
          </w:p>
          <w:p w14:paraId="22D3E403"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Row 2 full</w:t>
            </w:r>
          </w:p>
        </w:tc>
      </w:tr>
      <w:tr w:rsidR="001F07CF" w:rsidRPr="00282290" w14:paraId="4CE77A81" w14:textId="77777777" w:rsidTr="006549C1">
        <w:trPr>
          <w:trHeight w:val="1328"/>
        </w:trPr>
        <w:tc>
          <w:tcPr>
            <w:tcW w:w="2590" w:type="dxa"/>
          </w:tcPr>
          <w:p w14:paraId="0DC3E1E6"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10000 10000</w:t>
            </w:r>
          </w:p>
          <w:p w14:paraId="2EBDDD64"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0 9999 9999</w:t>
            </w:r>
          </w:p>
          <w:p w14:paraId="44E31EF1"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9999 0 9999</w:t>
            </w:r>
          </w:p>
          <w:p w14:paraId="5CCD5A25" w14:textId="5826E6AE" w:rsidR="001F07CF" w:rsidRPr="009D31AF" w:rsidRDefault="001F07CF" w:rsidP="001F07CF">
            <w:pPr>
              <w:spacing w:after="0" w:line="240" w:lineRule="auto"/>
              <w:jc w:val="both"/>
              <w:rPr>
                <w:rFonts w:ascii="Consolas" w:hAnsi="Consolas" w:cs="Consolas"/>
                <w:noProof/>
              </w:rPr>
            </w:pPr>
            <w:r w:rsidRPr="001F07CF">
              <w:rPr>
                <w:rFonts w:ascii="Consolas" w:hAnsi="Consolas" w:cs="Consolas"/>
                <w:noProof/>
              </w:rPr>
              <w:t>stop</w:t>
            </w:r>
          </w:p>
        </w:tc>
        <w:tc>
          <w:tcPr>
            <w:tcW w:w="2693" w:type="dxa"/>
          </w:tcPr>
          <w:p w14:paraId="74CEB112"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19999</w:t>
            </w:r>
          </w:p>
          <w:p w14:paraId="4D0827B0" w14:textId="386BF973" w:rsidR="001F07CF" w:rsidRPr="009D31AF" w:rsidRDefault="001F07CF" w:rsidP="001F07CF">
            <w:pPr>
              <w:spacing w:after="0" w:line="240" w:lineRule="auto"/>
              <w:jc w:val="both"/>
              <w:rPr>
                <w:rFonts w:ascii="Consolas" w:hAnsi="Consolas" w:cs="Consolas"/>
                <w:noProof/>
              </w:rPr>
            </w:pPr>
            <w:r w:rsidRPr="001F07CF">
              <w:rPr>
                <w:rFonts w:ascii="Consolas" w:hAnsi="Consolas" w:cs="Consolas"/>
                <w:noProof/>
              </w:rPr>
              <w:t>19999</w:t>
            </w:r>
          </w:p>
        </w:tc>
      </w:tr>
    </w:tbl>
    <w:p w14:paraId="4B94C0EB" w14:textId="77777777" w:rsidR="00282290" w:rsidRPr="00282290" w:rsidRDefault="00282290" w:rsidP="00282290">
      <w:pPr>
        <w:pStyle w:val="Heading2"/>
        <w:rPr>
          <w:lang w:val="bg-BG"/>
        </w:rPr>
      </w:pPr>
      <w:r w:rsidRPr="00282290">
        <w:t>*Radioactive Mutant Vampire Bunnies</w:t>
      </w:r>
    </w:p>
    <w:p w14:paraId="24B9CFCA" w14:textId="509A9E0A" w:rsidR="00282290" w:rsidRPr="00282290" w:rsidRDefault="00282290" w:rsidP="00282290">
      <w:pPr>
        <w:rPr>
          <w:lang w:val="bg-BG"/>
        </w:rPr>
      </w:pPr>
      <w:r w:rsidRPr="00282290">
        <w:t xml:space="preserve">Browsing through </w:t>
      </w:r>
      <w:r w:rsidRPr="00282290">
        <w:rPr>
          <w:noProof/>
        </w:rPr>
        <w:t>GitHub</w:t>
      </w:r>
      <w:r w:rsidRPr="00282290">
        <w:t xml:space="preserve">, you come across an old </w:t>
      </w:r>
      <w:r w:rsidRPr="00282290">
        <w:rPr>
          <w:noProof/>
        </w:rPr>
        <w:t xml:space="preserve">JS </w:t>
      </w:r>
      <w:r w:rsidRPr="00282290">
        <w:t>Basics teamwork game. It is about very nasty bunnies that multiply extremely fast. There’s also a player that has to escape from their lair. You like the game so you decide to port it to Java because that’s your language of choice. The last thing that is left is the algorithm that decides if the player will escape the lair or not.</w:t>
      </w:r>
    </w:p>
    <w:p w14:paraId="076538C0" w14:textId="568110E6" w:rsidR="00282290" w:rsidRPr="00282290" w:rsidRDefault="00282290" w:rsidP="00282290">
      <w:pPr>
        <w:rPr>
          <w:lang w:val="bg-BG"/>
        </w:rPr>
      </w:pPr>
      <w:r w:rsidRPr="00282290">
        <w:t xml:space="preserve">First, you will receive a line holding integers </w:t>
      </w:r>
      <w:r w:rsidRPr="00282290">
        <w:rPr>
          <w:b/>
        </w:rPr>
        <w:t>N</w:t>
      </w:r>
      <w:r w:rsidRPr="00282290">
        <w:t xml:space="preserve"> and </w:t>
      </w:r>
      <w:r w:rsidRPr="00282290">
        <w:rPr>
          <w:b/>
        </w:rPr>
        <w:t>M</w:t>
      </w:r>
      <w:r w:rsidRPr="00282290">
        <w:t xml:space="preserve">, which represent the rows and columns in the lair. Then you receive </w:t>
      </w:r>
      <w:r w:rsidRPr="00282290">
        <w:rPr>
          <w:b/>
        </w:rPr>
        <w:t>N</w:t>
      </w:r>
      <w:r w:rsidRPr="00282290">
        <w:t xml:space="preserve"> strings that can </w:t>
      </w:r>
      <w:r w:rsidRPr="00282290">
        <w:rPr>
          <w:b/>
        </w:rPr>
        <w:t>only</w:t>
      </w:r>
      <w:r w:rsidRPr="00282290">
        <w:t xml:space="preserve"> consist of </w:t>
      </w:r>
      <w:r w:rsidR="001F07CF" w:rsidRPr="00282290">
        <w:rPr>
          <w:rFonts w:cstheme="minorHAnsi"/>
        </w:rPr>
        <w:t>"</w:t>
      </w:r>
      <w:r w:rsidR="001F07CF" w:rsidRPr="001F07CF">
        <w:rPr>
          <w:rFonts w:ascii="Consolas" w:hAnsi="Consolas"/>
          <w:b/>
        </w:rPr>
        <w:t>.</w:t>
      </w:r>
      <w:r w:rsidR="001F07CF" w:rsidRPr="00282290">
        <w:rPr>
          <w:rFonts w:cstheme="minorHAnsi"/>
        </w:rPr>
        <w:t>"</w:t>
      </w:r>
      <w:r w:rsidRPr="00282290">
        <w:t xml:space="preserve">, </w:t>
      </w:r>
      <w:r w:rsidR="001F07CF" w:rsidRPr="00282290">
        <w:rPr>
          <w:rFonts w:cstheme="minorHAnsi"/>
        </w:rPr>
        <w:t>"</w:t>
      </w:r>
      <w:r w:rsidR="001F07CF" w:rsidRPr="001F07CF">
        <w:rPr>
          <w:rFonts w:ascii="Consolas" w:hAnsi="Consolas"/>
          <w:b/>
        </w:rPr>
        <w:t>B</w:t>
      </w:r>
      <w:r w:rsidR="001F07CF" w:rsidRPr="00282290">
        <w:rPr>
          <w:rFonts w:cstheme="minorHAnsi"/>
        </w:rPr>
        <w:t>"</w:t>
      </w:r>
      <w:r w:rsidRPr="00282290">
        <w:t xml:space="preserv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The </w:t>
      </w:r>
      <w:r w:rsidRPr="00282290">
        <w:rPr>
          <w:b/>
        </w:rPr>
        <w:t>bunnies</w:t>
      </w:r>
      <w:r w:rsidR="001F07CF">
        <w:t xml:space="preserve"> are marked with </w:t>
      </w:r>
      <w:r w:rsidR="001F07CF" w:rsidRPr="00282290">
        <w:rPr>
          <w:rFonts w:cstheme="minorHAnsi"/>
        </w:rPr>
        <w:t>"</w:t>
      </w:r>
      <w:r w:rsidR="001F07CF" w:rsidRPr="001F07CF">
        <w:rPr>
          <w:rFonts w:ascii="Consolas" w:hAnsi="Consolas"/>
          <w:b/>
        </w:rPr>
        <w:t>B</w:t>
      </w:r>
      <w:r w:rsidR="001F07CF" w:rsidRPr="00282290">
        <w:rPr>
          <w:rFonts w:cstheme="minorHAnsi"/>
        </w:rPr>
        <w:t>"</w:t>
      </w:r>
      <w:r w:rsidRPr="00282290">
        <w:rPr>
          <w:b/>
        </w:rPr>
        <w:t>,</w:t>
      </w:r>
      <w:r w:rsidRPr="00282290">
        <w:t xml:space="preserve"> the </w:t>
      </w:r>
      <w:r w:rsidRPr="00282290">
        <w:rPr>
          <w:b/>
        </w:rPr>
        <w:t>player</w:t>
      </w:r>
      <w:r w:rsidR="001F07CF">
        <w:t xml:space="preserve"> is marked with </w:t>
      </w:r>
      <w:r w:rsidR="001F07CF" w:rsidRPr="00282290">
        <w:rPr>
          <w:rFonts w:cstheme="minorHAnsi"/>
        </w:rPr>
        <w:t>"</w:t>
      </w:r>
      <w:r w:rsidRPr="001F07CF">
        <w:rPr>
          <w:rFonts w:ascii="Consolas" w:hAnsi="Consolas"/>
          <w:b/>
        </w:rPr>
        <w:t>P</w:t>
      </w:r>
      <w:r w:rsidR="001F07CF" w:rsidRPr="00282290">
        <w:rPr>
          <w:rFonts w:cstheme="minorHAnsi"/>
        </w:rPr>
        <w:t>"</w:t>
      </w:r>
      <w:r w:rsidRPr="00282290">
        <w:t xml:space="preserve">, and </w:t>
      </w:r>
      <w:r w:rsidRPr="00282290">
        <w:rPr>
          <w:b/>
        </w:rPr>
        <w:t>everything</w:t>
      </w:r>
      <w:r w:rsidRPr="00282290">
        <w:t xml:space="preserve"> else is free space, marked with a dot </w:t>
      </w:r>
      <w:r w:rsidR="001F07CF" w:rsidRPr="00282290">
        <w:rPr>
          <w:rFonts w:cstheme="minorHAnsi"/>
        </w:rPr>
        <w:t>"</w:t>
      </w:r>
      <w:r w:rsidR="001F07CF">
        <w:rPr>
          <w:b/>
        </w:rPr>
        <w:t>.</w:t>
      </w:r>
      <w:r w:rsidR="001F07CF" w:rsidRPr="00282290">
        <w:rPr>
          <w:rFonts w:cstheme="minorHAnsi"/>
        </w:rPr>
        <w:t>"</w:t>
      </w:r>
      <w:r w:rsidRPr="00282290">
        <w:t xml:space="preserve">. They represent the initial state of the lair. There will be </w:t>
      </w:r>
      <w:r w:rsidRPr="00282290">
        <w:rPr>
          <w:b/>
        </w:rPr>
        <w:t xml:space="preserve">only </w:t>
      </w:r>
      <w:r w:rsidRPr="00282290">
        <w:t xml:space="preserve">one player. Then you will receive a string with </w:t>
      </w:r>
      <w:r w:rsidRPr="00282290">
        <w:rPr>
          <w:b/>
        </w:rPr>
        <w:t>commands</w:t>
      </w:r>
      <w:r w:rsidRPr="00282290">
        <w:t xml:space="preserve"> such as </w:t>
      </w:r>
      <w:r w:rsidRPr="00282290">
        <w:rPr>
          <w:b/>
          <w:noProof/>
        </w:rPr>
        <w:t>LLRRUUDD</w:t>
      </w:r>
      <w:r w:rsidRPr="00282290">
        <w:rPr>
          <w:noProof/>
        </w:rPr>
        <w:t xml:space="preserve"> </w:t>
      </w:r>
      <w:r w:rsidRPr="00282290">
        <w:t xml:space="preserve">– where each letter represents the next </w:t>
      </w:r>
      <w:r w:rsidRPr="00282290">
        <w:rPr>
          <w:b/>
        </w:rPr>
        <w:t>move</w:t>
      </w:r>
      <w:r w:rsidRPr="00282290">
        <w:t xml:space="preserve"> of the player </w:t>
      </w:r>
      <w:r w:rsidRPr="00282290">
        <w:rPr>
          <w:noProof/>
        </w:rPr>
        <w:t>(</w:t>
      </w:r>
      <w:r w:rsidRPr="00282290">
        <w:t>Left, Right, Up, Down).</w:t>
      </w:r>
    </w:p>
    <w:p w14:paraId="513ED259" w14:textId="74FD7FF3" w:rsidR="00282290" w:rsidRPr="00282290" w:rsidRDefault="00282290" w:rsidP="00282290">
      <w:pPr>
        <w:rPr>
          <w:lang w:val="bg-BG"/>
        </w:rPr>
      </w:pPr>
      <w:r w:rsidRPr="00282290">
        <w:rPr>
          <w:b/>
        </w:rPr>
        <w:t>After</w:t>
      </w:r>
      <w:r w:rsidRPr="00282290">
        <w:t xml:space="preserve"> each step of the player, each of the bunnies spread to the up, down, left</w:t>
      </w:r>
      <w:r w:rsidR="006549C1">
        <w:t>,</w:t>
      </w:r>
      <w:r w:rsidRPr="00282290">
        <w:t xml:space="preserve"> and right </w:t>
      </w:r>
      <w:r w:rsidRPr="00282290">
        <w:rPr>
          <w:noProof/>
        </w:rPr>
        <w:t>(</w:t>
      </w:r>
      <w:r w:rsidR="001F07CF">
        <w:t xml:space="preserve">neighboring cells marked as </w:t>
      </w:r>
      <w:r w:rsidR="001F07CF" w:rsidRPr="00282290">
        <w:rPr>
          <w:rFonts w:cstheme="minorHAnsi"/>
        </w:rPr>
        <w:t>"</w:t>
      </w:r>
      <w:r w:rsidR="001F07CF" w:rsidRPr="001F07CF">
        <w:rPr>
          <w:rFonts w:ascii="Consolas" w:hAnsi="Consolas"/>
          <w:b/>
        </w:rPr>
        <w:t>.</w:t>
      </w:r>
      <w:r w:rsidR="001F07CF" w:rsidRPr="00282290">
        <w:rPr>
          <w:rFonts w:cstheme="minorHAnsi"/>
        </w:rPr>
        <w:t>"</w:t>
      </w:r>
      <w:r w:rsidRPr="00282290">
        <w:t xml:space="preserve"> </w:t>
      </w:r>
      <w:r w:rsidRPr="00282290">
        <w:rPr>
          <w:b/>
        </w:rPr>
        <w:t>changes</w:t>
      </w:r>
      <w:r w:rsidRPr="00282290">
        <w:t xml:space="preserve"> their value to B). If the player </w:t>
      </w:r>
      <w:r w:rsidRPr="00282290">
        <w:rPr>
          <w:b/>
        </w:rPr>
        <w:t>moves</w:t>
      </w:r>
      <w:r w:rsidRPr="00282290">
        <w:t xml:space="preserve"> to a bunny cell or a bunny </w:t>
      </w:r>
      <w:r w:rsidRPr="00282290">
        <w:rPr>
          <w:b/>
        </w:rPr>
        <w:t>reaches</w:t>
      </w:r>
      <w:r w:rsidRPr="00282290">
        <w:t xml:space="preserve"> the player, the player has died. If the player goes </w:t>
      </w:r>
      <w:r w:rsidRPr="00282290">
        <w:rPr>
          <w:b/>
        </w:rPr>
        <w:t>out</w:t>
      </w:r>
      <w:r w:rsidRPr="00282290">
        <w:t xml:space="preserve"> of the lair </w:t>
      </w:r>
      <w:r w:rsidRPr="00282290">
        <w:rPr>
          <w:b/>
        </w:rPr>
        <w:t>without</w:t>
      </w:r>
      <w:r w:rsidRPr="00282290">
        <w:t xml:space="preserve"> encountering a bunny, the player has won.</w:t>
      </w:r>
    </w:p>
    <w:p w14:paraId="72188DCD" w14:textId="77777777" w:rsidR="00282290" w:rsidRPr="00282290" w:rsidRDefault="00282290" w:rsidP="00282290">
      <w:pPr>
        <w:rPr>
          <w:lang w:val="bg-BG"/>
        </w:rPr>
      </w:pPr>
      <w:r w:rsidRPr="00282290">
        <w:t xml:space="preserve">When the player </w:t>
      </w:r>
      <w:r w:rsidRPr="00282290">
        <w:rPr>
          <w:b/>
        </w:rPr>
        <w:t>dies</w:t>
      </w:r>
      <w:r w:rsidRPr="00282290">
        <w:t xml:space="preserve"> or </w:t>
      </w:r>
      <w:r w:rsidRPr="00282290">
        <w:rPr>
          <w:b/>
        </w:rPr>
        <w:t>wins</w:t>
      </w:r>
      <w:r w:rsidRPr="00282290">
        <w:t xml:space="preserve">, the game ends. All the activities for </w:t>
      </w:r>
      <w:r w:rsidRPr="00282290">
        <w:rPr>
          <w:b/>
        </w:rPr>
        <w:t>this</w:t>
      </w:r>
      <w:r w:rsidRPr="00282290">
        <w:t xml:space="preserve"> turn continue </w:t>
      </w:r>
      <w:r w:rsidRPr="00282290">
        <w:rPr>
          <w:noProof/>
        </w:rPr>
        <w:t>(</w:t>
      </w:r>
      <w:r w:rsidRPr="00282290">
        <w:t xml:space="preserve">e.g. all the bunnies spread normally), but there are no more turns. There will be </w:t>
      </w:r>
      <w:r w:rsidRPr="00282290">
        <w:rPr>
          <w:b/>
        </w:rPr>
        <w:t>no</w:t>
      </w:r>
      <w:r w:rsidRPr="00282290">
        <w:t xml:space="preserve"> stalemates where the moves of the player end before he dies or escapes.</w:t>
      </w:r>
    </w:p>
    <w:p w14:paraId="3304D9C6" w14:textId="64DDCD23" w:rsidR="00282290" w:rsidRPr="00282290" w:rsidRDefault="00282290" w:rsidP="00282290">
      <w:pPr>
        <w:rPr>
          <w:lang w:val="bg-BG"/>
        </w:rPr>
      </w:pPr>
      <w:r w:rsidRPr="00282290">
        <w:t xml:space="preserve">Finally, print the final state of the lair with every row on a separate line. On the last line, print either </w:t>
      </w:r>
      <w:r w:rsidR="001F07CF" w:rsidRPr="00282290">
        <w:rPr>
          <w:rFonts w:cstheme="minorHAnsi"/>
        </w:rPr>
        <w:t>"</w:t>
      </w:r>
      <w:r w:rsidR="001F07CF" w:rsidRPr="001F07CF">
        <w:rPr>
          <w:rFonts w:ascii="Consolas" w:hAnsi="Consolas"/>
          <w:b/>
        </w:rPr>
        <w:t>dead: {row} {col}</w:t>
      </w:r>
      <w:r w:rsidR="001F07CF" w:rsidRPr="00282290">
        <w:rPr>
          <w:rFonts w:cstheme="minorHAnsi"/>
        </w:rPr>
        <w:t>"</w:t>
      </w:r>
      <w:r w:rsidRPr="00282290">
        <w:t xml:space="preserve"> or </w:t>
      </w:r>
      <w:r w:rsidR="001F07CF" w:rsidRPr="00282290">
        <w:rPr>
          <w:rFonts w:cstheme="minorHAnsi"/>
        </w:rPr>
        <w:t>"</w:t>
      </w:r>
      <w:r w:rsidR="001F07CF" w:rsidRPr="001F07CF">
        <w:rPr>
          <w:rFonts w:ascii="Consolas" w:hAnsi="Consolas"/>
          <w:b/>
        </w:rPr>
        <w:t>won: {row} {col}</w:t>
      </w:r>
      <w:r w:rsidR="001F07CF" w:rsidRPr="00282290">
        <w:rPr>
          <w:rFonts w:cstheme="minorHAnsi"/>
        </w:rPr>
        <w:t>"</w:t>
      </w:r>
      <w:r w:rsidRPr="00282290">
        <w:t>. Row and col are the coordinates of the cell where the player has died or the last cell he has been in before escaping the lair.</w:t>
      </w:r>
    </w:p>
    <w:p w14:paraId="5C2354C6" w14:textId="77777777" w:rsidR="00282290" w:rsidRPr="00282290" w:rsidRDefault="00282290" w:rsidP="00282290">
      <w:pPr>
        <w:pStyle w:val="Heading3"/>
        <w:spacing w:before="0" w:after="0"/>
        <w:jc w:val="both"/>
        <w:rPr>
          <w:rFonts w:eastAsia="MS Mincho"/>
          <w:lang w:val="bg-BG"/>
        </w:rPr>
      </w:pPr>
      <w:r w:rsidRPr="00282290">
        <w:rPr>
          <w:rFonts w:eastAsia="MS Mincho"/>
        </w:rPr>
        <w:t>Input</w:t>
      </w:r>
    </w:p>
    <w:p w14:paraId="52781395" w14:textId="704F8234" w:rsidR="00282290" w:rsidRPr="00282290" w:rsidRDefault="00282290" w:rsidP="00282290">
      <w:pPr>
        <w:pStyle w:val="ListParagraph"/>
        <w:numPr>
          <w:ilvl w:val="0"/>
          <w:numId w:val="11"/>
        </w:numPr>
        <w:spacing w:before="0" w:after="200"/>
        <w:rPr>
          <w:lang w:val="bg-BG"/>
        </w:rPr>
      </w:pPr>
      <w:r w:rsidRPr="00282290">
        <w:t xml:space="preserve">On the first line of input, the numbers </w:t>
      </w:r>
      <w:r w:rsidRPr="00282290">
        <w:rPr>
          <w:b/>
        </w:rPr>
        <w:t>N</w:t>
      </w:r>
      <w:r w:rsidRPr="00282290">
        <w:t xml:space="preserve"> and </w:t>
      </w:r>
      <w:r w:rsidRPr="00282290">
        <w:rPr>
          <w:b/>
        </w:rPr>
        <w:t>M</w:t>
      </w:r>
      <w:r w:rsidRPr="00282290">
        <w:t xml:space="preserve"> are received – the number of </w:t>
      </w:r>
      <w:r w:rsidRPr="00282290">
        <w:rPr>
          <w:b/>
        </w:rPr>
        <w:t>rows</w:t>
      </w:r>
      <w:r w:rsidRPr="00282290">
        <w:t xml:space="preserve"> and </w:t>
      </w:r>
      <w:r w:rsidRPr="00282290">
        <w:rPr>
          <w:b/>
        </w:rPr>
        <w:t>columns</w:t>
      </w:r>
      <w:r w:rsidRPr="00282290">
        <w:t xml:space="preserve"> in the lair</w:t>
      </w:r>
      <w:r w:rsidR="006549C1">
        <w:t>.</w:t>
      </w:r>
    </w:p>
    <w:p w14:paraId="63942B4B" w14:textId="32F230D4" w:rsidR="00282290" w:rsidRPr="00282290" w:rsidRDefault="00282290" w:rsidP="00282290">
      <w:pPr>
        <w:pStyle w:val="ListParagraph"/>
        <w:numPr>
          <w:ilvl w:val="0"/>
          <w:numId w:val="11"/>
        </w:numPr>
        <w:spacing w:before="0" w:after="200"/>
        <w:rPr>
          <w:lang w:val="bg-BG"/>
        </w:rPr>
      </w:pPr>
      <w:r w:rsidRPr="00282290">
        <w:lastRenderedPageBreak/>
        <w:t>On the next N lines, each row is received in the form of a string</w:t>
      </w:r>
      <w:r w:rsidR="001F07CF">
        <w:t xml:space="preserve">. The string will contain only </w:t>
      </w:r>
      <w:r w:rsidR="001F07CF" w:rsidRPr="00282290">
        <w:rPr>
          <w:rFonts w:cstheme="minorHAnsi"/>
        </w:rPr>
        <w:t>"</w:t>
      </w:r>
      <w:r w:rsidR="001F07CF" w:rsidRPr="001F07CF">
        <w:rPr>
          <w:rFonts w:ascii="Consolas" w:hAnsi="Consolas"/>
          <w:b/>
        </w:rPr>
        <w:t>.</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B</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All strings will be the same length. There </w:t>
      </w:r>
      <w:r w:rsidR="001F07CF">
        <w:t xml:space="preserve">will be only on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for all the input</w:t>
      </w:r>
      <w:r w:rsidR="001F07CF">
        <w:t>.</w:t>
      </w:r>
    </w:p>
    <w:p w14:paraId="464DD93A" w14:textId="3F5226A6" w:rsidR="00282290" w:rsidRPr="00282290" w:rsidRDefault="00282290" w:rsidP="00282290">
      <w:pPr>
        <w:pStyle w:val="ListParagraph"/>
        <w:numPr>
          <w:ilvl w:val="0"/>
          <w:numId w:val="11"/>
        </w:numPr>
        <w:spacing w:before="0" w:after="200"/>
        <w:rPr>
          <w:lang w:val="bg-BG"/>
        </w:rPr>
      </w:pPr>
      <w:r w:rsidRPr="00282290">
        <w:t>On the last line, the directions are received in th</w:t>
      </w:r>
      <w:r w:rsidR="001F07CF">
        <w:t xml:space="preserve">e form of a string, containing </w:t>
      </w:r>
      <w:r w:rsidR="001F07CF" w:rsidRPr="00282290">
        <w:rPr>
          <w:rFonts w:cstheme="minorHAnsi"/>
        </w:rPr>
        <w:t>"</w:t>
      </w:r>
      <w:r w:rsidR="001F07CF" w:rsidRPr="001F07CF">
        <w:rPr>
          <w:rFonts w:ascii="Consolas" w:hAnsi="Consolas"/>
          <w:b/>
        </w:rPr>
        <w:t>R</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L</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U</w:t>
      </w:r>
      <w:r w:rsidR="001F07CF" w:rsidRPr="00282290">
        <w:rPr>
          <w:rFonts w:cstheme="minorHAnsi"/>
        </w:rPr>
        <w:t>"</w:t>
      </w:r>
      <w:r w:rsidR="001F07CF">
        <w:t xml:space="preserve">, </w:t>
      </w:r>
      <w:proofErr w:type="gramStart"/>
      <w:r w:rsidR="001F07CF" w:rsidRPr="00282290">
        <w:rPr>
          <w:rFonts w:cstheme="minorHAnsi"/>
        </w:rPr>
        <w:t>"</w:t>
      </w:r>
      <w:proofErr w:type="gramEnd"/>
      <w:r w:rsidR="001F07CF" w:rsidRPr="001F07CF">
        <w:rPr>
          <w:rFonts w:ascii="Consolas" w:hAnsi="Consolas"/>
          <w:b/>
        </w:rPr>
        <w:t>D</w:t>
      </w:r>
      <w:r w:rsidR="001F07CF" w:rsidRPr="00282290">
        <w:rPr>
          <w:rFonts w:cstheme="minorHAnsi"/>
        </w:rPr>
        <w:t>"</w:t>
      </w:r>
      <w:r w:rsidR="001F07CF">
        <w:rPr>
          <w:rFonts w:cstheme="minorHAnsi"/>
        </w:rPr>
        <w:t>.</w:t>
      </w:r>
    </w:p>
    <w:p w14:paraId="33935F03"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37B0C0DE" w14:textId="4E6F9B5F" w:rsidR="00282290" w:rsidRPr="00282290" w:rsidRDefault="00282290" w:rsidP="00282290">
      <w:pPr>
        <w:pStyle w:val="ListParagraph"/>
        <w:numPr>
          <w:ilvl w:val="0"/>
          <w:numId w:val="12"/>
        </w:numPr>
        <w:spacing w:before="0" w:after="200"/>
        <w:rPr>
          <w:lang w:val="bg-BG" w:eastAsia="ja-JP"/>
        </w:rPr>
      </w:pPr>
      <w:r w:rsidRPr="00282290">
        <w:rPr>
          <w:lang w:eastAsia="ja-JP"/>
        </w:rPr>
        <w:t>On the first N lines, print the final state of the bunny lair</w:t>
      </w:r>
      <w:r w:rsidR="006549C1">
        <w:rPr>
          <w:lang w:eastAsia="ja-JP"/>
        </w:rPr>
        <w:t>.</w:t>
      </w:r>
    </w:p>
    <w:p w14:paraId="12E3E921" w14:textId="1C4455E7" w:rsidR="00282290" w:rsidRPr="00282290" w:rsidRDefault="00282290" w:rsidP="00282290">
      <w:pPr>
        <w:pStyle w:val="ListParagraph"/>
        <w:numPr>
          <w:ilvl w:val="0"/>
          <w:numId w:val="12"/>
        </w:numPr>
        <w:spacing w:before="0" w:after="200"/>
        <w:rPr>
          <w:lang w:val="bg-BG" w:eastAsia="ja-JP"/>
        </w:rPr>
      </w:pPr>
      <w:r w:rsidRPr="00282290">
        <w:rPr>
          <w:lang w:eastAsia="ja-JP"/>
        </w:rPr>
        <w:t xml:space="preserve">On the last </w:t>
      </w:r>
      <w:r w:rsidR="001F07CF">
        <w:rPr>
          <w:lang w:eastAsia="ja-JP"/>
        </w:rPr>
        <w:t xml:space="preserve">line, print the outcome – </w:t>
      </w:r>
      <w:r w:rsidR="001F07CF" w:rsidRPr="00282290">
        <w:rPr>
          <w:rFonts w:cstheme="minorHAnsi"/>
        </w:rPr>
        <w:t>"</w:t>
      </w:r>
      <w:r w:rsidR="001F07CF" w:rsidRPr="001F07CF">
        <w:rPr>
          <w:rFonts w:ascii="Consolas" w:hAnsi="Consolas"/>
          <w:b/>
          <w:lang w:eastAsia="ja-JP"/>
        </w:rPr>
        <w:t>won: {row} {col}</w:t>
      </w:r>
      <w:proofErr w:type="gramStart"/>
      <w:r w:rsidR="001F07CF" w:rsidRPr="00282290">
        <w:rPr>
          <w:rFonts w:cstheme="minorHAnsi"/>
        </w:rPr>
        <w:t>"</w:t>
      </w:r>
      <w:r w:rsidR="001F07CF" w:rsidRPr="001F07CF">
        <w:rPr>
          <w:rFonts w:cstheme="minorHAnsi"/>
        </w:rPr>
        <w:t xml:space="preserve"> </w:t>
      </w:r>
      <w:r w:rsidRPr="00282290">
        <w:rPr>
          <w:lang w:eastAsia="ja-JP"/>
        </w:rPr>
        <w:t xml:space="preserve"> or</w:t>
      </w:r>
      <w:proofErr w:type="gramEnd"/>
      <w:r w:rsidR="001F07CF">
        <w:rPr>
          <w:lang w:eastAsia="ja-JP"/>
        </w:rPr>
        <w:t xml:space="preserve"> </w:t>
      </w:r>
      <w:r w:rsidR="001F07CF" w:rsidRPr="00282290">
        <w:rPr>
          <w:rFonts w:cstheme="minorHAnsi"/>
        </w:rPr>
        <w:t>"</w:t>
      </w:r>
      <w:r w:rsidR="001F07CF" w:rsidRPr="001F07CF">
        <w:rPr>
          <w:rFonts w:ascii="Consolas" w:hAnsi="Consolas"/>
          <w:b/>
          <w:lang w:eastAsia="ja-JP"/>
        </w:rPr>
        <w:t>dead:</w:t>
      </w:r>
      <w:r w:rsidRPr="001F07CF">
        <w:rPr>
          <w:rFonts w:ascii="Consolas" w:hAnsi="Consolas"/>
          <w:b/>
          <w:lang w:eastAsia="ja-JP"/>
        </w:rPr>
        <w:t xml:space="preserve"> {row} {col}</w:t>
      </w:r>
      <w:r w:rsidR="001F07CF" w:rsidRPr="00282290">
        <w:rPr>
          <w:rFonts w:cstheme="minorHAnsi"/>
        </w:rPr>
        <w:t>"</w:t>
      </w:r>
      <w:r w:rsidR="006549C1">
        <w:rPr>
          <w:rFonts w:cstheme="minorHAnsi"/>
        </w:rPr>
        <w:t>.</w:t>
      </w:r>
    </w:p>
    <w:p w14:paraId="4C7360B8" w14:textId="77777777" w:rsidR="00282290" w:rsidRPr="00282290" w:rsidRDefault="00282290" w:rsidP="00282290">
      <w:pPr>
        <w:pStyle w:val="Heading3"/>
        <w:spacing w:before="0" w:after="0"/>
        <w:jc w:val="both"/>
        <w:rPr>
          <w:rFonts w:eastAsia="MS Mincho"/>
          <w:lang w:val="bg-BG"/>
        </w:rPr>
      </w:pPr>
      <w:r w:rsidRPr="00282290">
        <w:rPr>
          <w:rFonts w:eastAsia="MS Mincho"/>
        </w:rPr>
        <w:t>Constraints</w:t>
      </w:r>
    </w:p>
    <w:p w14:paraId="0152427F" w14:textId="78AEF896" w:rsidR="00282290" w:rsidRPr="00282290" w:rsidRDefault="00282290" w:rsidP="00282290">
      <w:pPr>
        <w:pStyle w:val="ListParagraph"/>
        <w:numPr>
          <w:ilvl w:val="0"/>
          <w:numId w:val="13"/>
        </w:numPr>
        <w:spacing w:before="0" w:after="200"/>
        <w:rPr>
          <w:lang w:val="bg-BG"/>
        </w:rPr>
      </w:pPr>
      <w:r w:rsidRPr="00282290">
        <w:t xml:space="preserve">The dimensions of the lair are in </w:t>
      </w:r>
      <w:r w:rsidR="006549C1">
        <w:t xml:space="preserve">the </w:t>
      </w:r>
      <w:r w:rsidRPr="00282290">
        <w:t xml:space="preserve">range </w:t>
      </w:r>
      <w:r w:rsidRPr="006549C1">
        <w:rPr>
          <w:b/>
        </w:rPr>
        <w:t>[3…20]</w:t>
      </w:r>
      <w:r w:rsidR="001F07CF">
        <w:t>.</w:t>
      </w:r>
    </w:p>
    <w:p w14:paraId="4BCDB8D5" w14:textId="21076875" w:rsidR="00282290" w:rsidRPr="00282290" w:rsidRDefault="00282290" w:rsidP="00282290">
      <w:pPr>
        <w:pStyle w:val="ListParagraph"/>
        <w:numPr>
          <w:ilvl w:val="0"/>
          <w:numId w:val="13"/>
        </w:numPr>
        <w:spacing w:before="0" w:after="200"/>
        <w:rPr>
          <w:lang w:val="bg-BG"/>
        </w:rPr>
      </w:pPr>
      <w:r w:rsidRPr="00282290">
        <w:t xml:space="preserve">The directions string length is in </w:t>
      </w:r>
      <w:r w:rsidR="006549C1">
        <w:t xml:space="preserve">the </w:t>
      </w:r>
      <w:r w:rsidRPr="00282290">
        <w:t xml:space="preserve">range </w:t>
      </w:r>
      <w:r w:rsidRPr="006549C1">
        <w:rPr>
          <w:b/>
        </w:rPr>
        <w:t>[1…20]</w:t>
      </w:r>
      <w:r w:rsidR="001F07CF">
        <w:t>.</w:t>
      </w:r>
    </w:p>
    <w:p w14:paraId="2E38B426" w14:textId="77777777" w:rsidR="00282290" w:rsidRPr="00282290" w:rsidRDefault="00282290" w:rsidP="00282290">
      <w:pPr>
        <w:pStyle w:val="Heading3"/>
        <w:spacing w:before="0"/>
        <w:jc w:val="both"/>
        <w:rPr>
          <w:rFonts w:eastAsia="MS Mincho"/>
          <w:lang w:val="bg-BG" w:eastAsia="ja-JP"/>
        </w:rPr>
      </w:pPr>
      <w:r w:rsidRPr="00282290">
        <w:rPr>
          <w:rFonts w:eastAsia="MS Mincho"/>
          <w:lang w:eastAsia="ja-JP"/>
        </w:rPr>
        <w:t>Examples</w:t>
      </w:r>
    </w:p>
    <w:tbl>
      <w:tblPr>
        <w:tblW w:w="49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448"/>
        <w:gridCol w:w="2551"/>
      </w:tblGrid>
      <w:tr w:rsidR="00282290" w:rsidRPr="00282290" w14:paraId="06913504" w14:textId="77777777" w:rsidTr="001F07CF">
        <w:trPr>
          <w:trHeight w:val="22"/>
        </w:trPr>
        <w:tc>
          <w:tcPr>
            <w:tcW w:w="2448" w:type="dxa"/>
            <w:shd w:val="clear" w:color="auto" w:fill="D9D9D9" w:themeFill="background1" w:themeFillShade="D9"/>
          </w:tcPr>
          <w:p w14:paraId="5063E2E8" w14:textId="77777777" w:rsidR="00282290" w:rsidRPr="009D31AF" w:rsidRDefault="00282290" w:rsidP="001F07CF">
            <w:pPr>
              <w:spacing w:after="0" w:line="240" w:lineRule="auto"/>
              <w:jc w:val="center"/>
              <w:rPr>
                <w:rStyle w:val="Strong"/>
              </w:rPr>
            </w:pPr>
            <w:r w:rsidRPr="009D31AF">
              <w:rPr>
                <w:rStyle w:val="Strong"/>
              </w:rPr>
              <w:t>Input</w:t>
            </w:r>
          </w:p>
        </w:tc>
        <w:tc>
          <w:tcPr>
            <w:tcW w:w="2551" w:type="dxa"/>
            <w:shd w:val="clear" w:color="auto" w:fill="D9D9D9" w:themeFill="background1" w:themeFillShade="D9"/>
          </w:tcPr>
          <w:p w14:paraId="2304B49A" w14:textId="77777777" w:rsidR="00282290" w:rsidRPr="009D31AF" w:rsidRDefault="00282290" w:rsidP="001F07CF">
            <w:pPr>
              <w:spacing w:after="0" w:line="240" w:lineRule="auto"/>
              <w:jc w:val="center"/>
              <w:rPr>
                <w:rStyle w:val="Strong"/>
              </w:rPr>
            </w:pPr>
            <w:r w:rsidRPr="009D31AF">
              <w:rPr>
                <w:rStyle w:val="Strong"/>
              </w:rPr>
              <w:t>Output</w:t>
            </w:r>
          </w:p>
        </w:tc>
      </w:tr>
      <w:tr w:rsidR="00282290" w:rsidRPr="00282290" w14:paraId="3850453A" w14:textId="77777777" w:rsidTr="001F07CF">
        <w:trPr>
          <w:trHeight w:val="22"/>
        </w:trPr>
        <w:tc>
          <w:tcPr>
            <w:tcW w:w="2448" w:type="dxa"/>
          </w:tcPr>
          <w:p w14:paraId="0BAB8F5B"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5 8</w:t>
            </w:r>
          </w:p>
          <w:p w14:paraId="4FA752A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611B8EA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793CE51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w:t>
            </w:r>
          </w:p>
          <w:p w14:paraId="302DEC0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6CC419B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P.....</w:t>
            </w:r>
          </w:p>
          <w:p w14:paraId="3A1B472A"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ULLL</w:t>
            </w:r>
          </w:p>
        </w:tc>
        <w:tc>
          <w:tcPr>
            <w:tcW w:w="2551" w:type="dxa"/>
          </w:tcPr>
          <w:p w14:paraId="4385ED6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03F1456A"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5A00A17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653E2CC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w:t>
            </w:r>
          </w:p>
          <w:p w14:paraId="1D4918D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w:t>
            </w:r>
          </w:p>
          <w:p w14:paraId="184A2F85"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on: 3 0</w:t>
            </w:r>
          </w:p>
          <w:p w14:paraId="710DC520" w14:textId="77777777" w:rsidR="00282290" w:rsidRPr="009D31AF" w:rsidRDefault="00282290" w:rsidP="0060032B">
            <w:pPr>
              <w:spacing w:after="0" w:line="240" w:lineRule="auto"/>
              <w:jc w:val="both"/>
              <w:rPr>
                <w:rFonts w:ascii="Consolas" w:hAnsi="Consolas" w:cs="Consolas"/>
                <w:noProof/>
              </w:rPr>
            </w:pPr>
          </w:p>
        </w:tc>
      </w:tr>
      <w:tr w:rsidR="00282290" w:rsidRPr="00282290" w14:paraId="3A6F8650" w14:textId="77777777" w:rsidTr="001F07CF">
        <w:trPr>
          <w:trHeight w:val="21"/>
        </w:trPr>
        <w:tc>
          <w:tcPr>
            <w:tcW w:w="2448" w:type="dxa"/>
          </w:tcPr>
          <w:p w14:paraId="7A7C8B6C"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 5</w:t>
            </w:r>
          </w:p>
          <w:p w14:paraId="16FDA7C5"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1C19FC0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2BE6224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36BE158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P.</w:t>
            </w:r>
          </w:p>
          <w:p w14:paraId="354C88B4"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LLLLLLLL</w:t>
            </w:r>
          </w:p>
        </w:tc>
        <w:tc>
          <w:tcPr>
            <w:tcW w:w="2551" w:type="dxa"/>
            <w:tcBorders>
              <w:right w:val="single" w:sz="4" w:space="0" w:color="auto"/>
            </w:tcBorders>
          </w:tcPr>
          <w:p w14:paraId="54251EC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2F19C94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w:t>
            </w:r>
          </w:p>
          <w:p w14:paraId="0B4A6EC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w:t>
            </w:r>
          </w:p>
          <w:p w14:paraId="41876EB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w:t>
            </w:r>
          </w:p>
          <w:p w14:paraId="03AEB6A7"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dead: 3 1</w:t>
            </w:r>
          </w:p>
          <w:p w14:paraId="60A1CE2D" w14:textId="77777777" w:rsidR="00282290" w:rsidRPr="009D31AF" w:rsidRDefault="00282290" w:rsidP="0060032B">
            <w:pPr>
              <w:spacing w:after="0" w:line="240" w:lineRule="auto"/>
              <w:jc w:val="both"/>
              <w:rPr>
                <w:rFonts w:ascii="Consolas" w:hAnsi="Consolas" w:cs="Consolas"/>
                <w:noProof/>
              </w:rPr>
            </w:pPr>
          </w:p>
        </w:tc>
      </w:tr>
    </w:tbl>
    <w:p w14:paraId="63808F77" w14:textId="77777777" w:rsidR="00282290" w:rsidRPr="00282290" w:rsidRDefault="00282290" w:rsidP="00282290">
      <w:pPr>
        <w:pStyle w:val="Heading2"/>
        <w:rPr>
          <w:lang w:val="bg-BG"/>
        </w:rPr>
      </w:pPr>
      <w:r w:rsidRPr="00282290">
        <w:rPr>
          <w:lang w:val="bg-BG"/>
        </w:rPr>
        <w:t xml:space="preserve"> </w:t>
      </w:r>
      <w:r w:rsidRPr="00282290">
        <w:t>Reverse Matrix Diagonals</w:t>
      </w:r>
    </w:p>
    <w:p w14:paraId="560CB15B" w14:textId="372B96B2" w:rsidR="00282290" w:rsidRPr="00282290" w:rsidRDefault="00282290" w:rsidP="00282290">
      <w:pPr>
        <w:rPr>
          <w:lang w:val="bg-BG"/>
        </w:rPr>
      </w:pPr>
      <w:r w:rsidRPr="00282290">
        <w:t xml:space="preserve">You are given a matrix </w:t>
      </w:r>
      <w:r w:rsidRPr="00282290">
        <w:rPr>
          <w:noProof/>
        </w:rPr>
        <w:t xml:space="preserve">(2D </w:t>
      </w:r>
      <w:r w:rsidRPr="00282290">
        <w:t>array</w:t>
      </w:r>
      <w:r w:rsidRPr="00282290">
        <w:rPr>
          <w:noProof/>
        </w:rPr>
        <w:t xml:space="preserve">) </w:t>
      </w:r>
      <w:r w:rsidRPr="00282290">
        <w:t xml:space="preserve">of integers. You have to print the matrix diagonal but in reversed order. Print each diagonal on </w:t>
      </w:r>
      <w:r w:rsidR="006549C1">
        <w:t xml:space="preserve">a </w:t>
      </w:r>
      <w:r w:rsidRPr="00282290">
        <w:t>new line.</w:t>
      </w:r>
    </w:p>
    <w:p w14:paraId="3FFCC3D4" w14:textId="77777777" w:rsidR="00282290" w:rsidRPr="00282290" w:rsidRDefault="00282290" w:rsidP="00282290">
      <w:pPr>
        <w:pStyle w:val="Heading3"/>
        <w:rPr>
          <w:lang w:val="bg-BG"/>
        </w:rPr>
      </w:pPr>
      <w:r w:rsidRPr="00282290">
        <w:t>Input</w:t>
      </w:r>
    </w:p>
    <w:p w14:paraId="5EF178B3" w14:textId="49582868" w:rsidR="00282290" w:rsidRPr="00282290" w:rsidRDefault="00282290" w:rsidP="00282290">
      <w:pPr>
        <w:rPr>
          <w:lang w:val="bg-BG"/>
        </w:rPr>
      </w:pPr>
      <w:r w:rsidRPr="00282290">
        <w:t xml:space="preserve">On the first line, single integer the number </w:t>
      </w:r>
      <w:r w:rsidRPr="00282290">
        <w:rPr>
          <w:b/>
        </w:rPr>
        <w:t>R</w:t>
      </w:r>
      <w:r w:rsidRPr="00282290">
        <w:t xml:space="preserve"> of rows in the matrix. On each of the next </w:t>
      </w:r>
      <w:r w:rsidRPr="00282290">
        <w:rPr>
          <w:rStyle w:val="CodeChar"/>
        </w:rPr>
        <w:t>R</w:t>
      </w:r>
      <w:r w:rsidRPr="00282290">
        <w:rPr>
          <w:noProof/>
        </w:rPr>
        <w:t xml:space="preserve"> </w:t>
      </w:r>
      <w:r w:rsidRPr="00282290">
        <w:t xml:space="preserve">lines, </w:t>
      </w:r>
      <w:r w:rsidRPr="00282290">
        <w:rPr>
          <w:b/>
        </w:rPr>
        <w:t>C</w:t>
      </w:r>
      <w:r w:rsidRPr="00282290">
        <w:t xml:space="preserve"> numbers </w:t>
      </w:r>
      <w:r w:rsidR="006549C1">
        <w:t xml:space="preserve">are </w:t>
      </w:r>
      <w:r w:rsidRPr="00282290">
        <w:t xml:space="preserve">separated by single spaces. Note that </w:t>
      </w:r>
      <w:r w:rsidRPr="00282290">
        <w:rPr>
          <w:b/>
        </w:rPr>
        <w:t>R</w:t>
      </w:r>
      <w:r w:rsidRPr="00282290">
        <w:t xml:space="preserve"> and </w:t>
      </w:r>
      <w:r w:rsidRPr="00282290">
        <w:rPr>
          <w:b/>
        </w:rPr>
        <w:t xml:space="preserve">C </w:t>
      </w:r>
      <w:r w:rsidRPr="00282290">
        <w:t xml:space="preserve">may have different values. </w:t>
      </w:r>
    </w:p>
    <w:p w14:paraId="70B05F50" w14:textId="77777777" w:rsidR="00282290" w:rsidRPr="00282290" w:rsidRDefault="00282290" w:rsidP="00282290">
      <w:pPr>
        <w:pStyle w:val="Heading3"/>
        <w:rPr>
          <w:lang w:val="bg-BG"/>
        </w:rPr>
      </w:pPr>
      <w:r w:rsidRPr="00282290">
        <w:t>Output</w:t>
      </w:r>
    </w:p>
    <w:p w14:paraId="39457CAB" w14:textId="77777777" w:rsidR="00282290" w:rsidRPr="00282290" w:rsidRDefault="00282290" w:rsidP="00282290">
      <w:pPr>
        <w:rPr>
          <w:lang w:val="bg-BG"/>
        </w:rPr>
      </w:pPr>
      <w:r w:rsidRPr="00282290">
        <w:t>The output should consist of R lines, each consisting of exactly C characters, separated by spaces, representing the matrix diagonals reversed.</w:t>
      </w:r>
    </w:p>
    <w:p w14:paraId="39CC88A9" w14:textId="77777777" w:rsidR="00282290" w:rsidRPr="00282290" w:rsidRDefault="00282290" w:rsidP="00282290">
      <w:pPr>
        <w:pStyle w:val="Heading3"/>
        <w:rPr>
          <w:lang w:val="bg-BG"/>
        </w:rPr>
      </w:pPr>
      <w:r w:rsidRPr="00282290">
        <w:t>Constraints</w:t>
      </w:r>
    </w:p>
    <w:p w14:paraId="76A37B61" w14:textId="13810909" w:rsidR="00282290" w:rsidRPr="00282290" w:rsidRDefault="00282290" w:rsidP="00282290">
      <w:pPr>
        <w:rPr>
          <w:lang w:val="bg-BG"/>
        </w:rPr>
      </w:pPr>
      <w:r w:rsidRPr="00282290">
        <w:t xml:space="preserve">All the integers will be in the range </w:t>
      </w:r>
      <w:r w:rsidRPr="00282290">
        <w:rPr>
          <w:b/>
        </w:rPr>
        <w:t>[1….1000]</w:t>
      </w:r>
      <w:r w:rsidR="001F07CF" w:rsidRPr="006549C1">
        <w:t>.</w:t>
      </w:r>
    </w:p>
    <w:p w14:paraId="78C13D15" w14:textId="77777777" w:rsidR="00282290" w:rsidRPr="00282290" w:rsidRDefault="00282290" w:rsidP="00282290">
      <w:pPr>
        <w:pStyle w:val="Heading3"/>
        <w:rPr>
          <w:lang w:val="bg-BG"/>
        </w:rPr>
      </w:pPr>
      <w:r w:rsidRPr="00282290">
        <w:lastRenderedPageBreak/>
        <w:t>Examples</w:t>
      </w:r>
    </w:p>
    <w:tbl>
      <w:tblPr>
        <w:tblStyle w:val="GridTable6Colorful"/>
        <w:tblW w:w="0" w:type="auto"/>
        <w:tblLook w:val="0620" w:firstRow="1" w:lastRow="0" w:firstColumn="0" w:lastColumn="0" w:noHBand="1" w:noVBand="1"/>
      </w:tblPr>
      <w:tblGrid>
        <w:gridCol w:w="3020"/>
        <w:gridCol w:w="3021"/>
      </w:tblGrid>
      <w:tr w:rsidR="00282290" w:rsidRPr="00282290" w14:paraId="31F35424" w14:textId="77777777" w:rsidTr="006549C1">
        <w:trPr>
          <w:cnfStyle w:val="100000000000" w:firstRow="1" w:lastRow="0" w:firstColumn="0" w:lastColumn="0" w:oddVBand="0" w:evenVBand="0" w:oddHBand="0" w:evenHBand="0" w:firstRowFirstColumn="0" w:firstRowLastColumn="0" w:lastRowFirstColumn="0" w:lastRowLastColumn="0"/>
          <w:trHeight w:val="419"/>
        </w:trPr>
        <w:tc>
          <w:tcPr>
            <w:tcW w:w="3020" w:type="dxa"/>
            <w:shd w:val="clear" w:color="auto" w:fill="D9D9D9" w:themeFill="background1" w:themeFillShade="D9"/>
          </w:tcPr>
          <w:p w14:paraId="285150C8" w14:textId="4128328F" w:rsidR="00282290" w:rsidRPr="00282290" w:rsidRDefault="00282290" w:rsidP="001F07CF">
            <w:pPr>
              <w:jc w:val="center"/>
              <w:rPr>
                <w:lang w:val="en-US"/>
              </w:rPr>
            </w:pPr>
            <w:r w:rsidRPr="00282290">
              <w:rPr>
                <w:lang w:val="en-US"/>
              </w:rPr>
              <w:t>Input</w:t>
            </w:r>
          </w:p>
        </w:tc>
        <w:tc>
          <w:tcPr>
            <w:tcW w:w="3021" w:type="dxa"/>
            <w:shd w:val="clear" w:color="auto" w:fill="D9D9D9" w:themeFill="background1" w:themeFillShade="D9"/>
          </w:tcPr>
          <w:p w14:paraId="5294CFC3" w14:textId="7DF103F9" w:rsidR="00282290" w:rsidRPr="00282290" w:rsidRDefault="00282290" w:rsidP="001F07CF">
            <w:pPr>
              <w:jc w:val="center"/>
              <w:rPr>
                <w:lang w:val="en-US"/>
              </w:rPr>
            </w:pPr>
            <w:r w:rsidRPr="00282290">
              <w:rPr>
                <w:lang w:val="en-US"/>
              </w:rPr>
              <w:t>Output</w:t>
            </w:r>
          </w:p>
        </w:tc>
      </w:tr>
      <w:tr w:rsidR="00282290" w:rsidRPr="00282290" w14:paraId="5B7B7DBB" w14:textId="77777777" w:rsidTr="0060032B">
        <w:tc>
          <w:tcPr>
            <w:tcW w:w="3020" w:type="dxa"/>
          </w:tcPr>
          <w:p w14:paraId="5EEFBCEC" w14:textId="77777777" w:rsidR="00282290" w:rsidRPr="00282290" w:rsidRDefault="00282290" w:rsidP="0060032B">
            <w:pPr>
              <w:pStyle w:val="Code"/>
              <w:tabs>
                <w:tab w:val="right" w:pos="2804"/>
              </w:tabs>
              <w:rPr>
                <w:b w:val="0"/>
              </w:rPr>
            </w:pPr>
            <w:bookmarkStart w:id="2" w:name="OLE_LINK1"/>
            <w:r w:rsidRPr="00282290">
              <w:rPr>
                <w:b w:val="0"/>
                <w:lang w:val="en-US"/>
              </w:rPr>
              <w:t>3 4</w:t>
            </w:r>
          </w:p>
          <w:p w14:paraId="2E2F8D64" w14:textId="77777777" w:rsidR="00282290" w:rsidRPr="00282290" w:rsidRDefault="00282290" w:rsidP="0060032B">
            <w:pPr>
              <w:pStyle w:val="Code"/>
              <w:tabs>
                <w:tab w:val="right" w:pos="2804"/>
              </w:tabs>
              <w:rPr>
                <w:b w:val="0"/>
              </w:rPr>
            </w:pPr>
            <w:r w:rsidRPr="00282290">
              <w:rPr>
                <w:b w:val="0"/>
                <w:lang w:val="en-US"/>
              </w:rPr>
              <w:t>21 20 18 15</w:t>
            </w:r>
          </w:p>
          <w:p w14:paraId="714FFF21" w14:textId="77777777" w:rsidR="00282290" w:rsidRPr="00282290" w:rsidRDefault="00282290" w:rsidP="0060032B">
            <w:pPr>
              <w:pStyle w:val="Code"/>
              <w:tabs>
                <w:tab w:val="right" w:pos="2804"/>
              </w:tabs>
              <w:rPr>
                <w:b w:val="0"/>
              </w:rPr>
            </w:pPr>
            <w:r w:rsidRPr="00282290">
              <w:rPr>
                <w:b w:val="0"/>
                <w:lang w:val="en-US"/>
              </w:rPr>
              <w:t>19 17 14 12</w:t>
            </w:r>
          </w:p>
          <w:p w14:paraId="24FB91F8" w14:textId="77777777" w:rsidR="00282290" w:rsidRPr="00282290" w:rsidRDefault="00282290" w:rsidP="0060032B">
            <w:pPr>
              <w:pStyle w:val="Code"/>
              <w:tabs>
                <w:tab w:val="right" w:pos="2804"/>
              </w:tabs>
              <w:rPr>
                <w:b w:val="0"/>
                <w:lang w:val="en-US"/>
              </w:rPr>
            </w:pPr>
            <w:r w:rsidRPr="00282290">
              <w:rPr>
                <w:b w:val="0"/>
                <w:lang w:val="en-US"/>
              </w:rPr>
              <w:t>16 13 11 10</w:t>
            </w:r>
            <w:bookmarkEnd w:id="2"/>
          </w:p>
        </w:tc>
        <w:tc>
          <w:tcPr>
            <w:tcW w:w="3021" w:type="dxa"/>
          </w:tcPr>
          <w:p w14:paraId="621BB008" w14:textId="77777777" w:rsidR="00282290" w:rsidRPr="00282290" w:rsidRDefault="00282290" w:rsidP="0060032B">
            <w:pPr>
              <w:pStyle w:val="Code"/>
              <w:tabs>
                <w:tab w:val="right" w:pos="2804"/>
              </w:tabs>
              <w:rPr>
                <w:b w:val="0"/>
              </w:rPr>
            </w:pPr>
            <w:r w:rsidRPr="00282290">
              <w:rPr>
                <w:b w:val="0"/>
                <w:lang w:val="en-US"/>
              </w:rPr>
              <w:t>10</w:t>
            </w:r>
          </w:p>
          <w:p w14:paraId="5B3D140C" w14:textId="77777777" w:rsidR="00282290" w:rsidRPr="00282290" w:rsidRDefault="00282290" w:rsidP="0060032B">
            <w:pPr>
              <w:pStyle w:val="Code"/>
              <w:tabs>
                <w:tab w:val="right" w:pos="2804"/>
              </w:tabs>
              <w:rPr>
                <w:b w:val="0"/>
              </w:rPr>
            </w:pPr>
            <w:r w:rsidRPr="00282290">
              <w:rPr>
                <w:b w:val="0"/>
                <w:lang w:val="en-US"/>
              </w:rPr>
              <w:t>11 12</w:t>
            </w:r>
          </w:p>
          <w:p w14:paraId="5136F4D6" w14:textId="77777777" w:rsidR="00282290" w:rsidRPr="00282290" w:rsidRDefault="00282290" w:rsidP="0060032B">
            <w:pPr>
              <w:pStyle w:val="Code"/>
              <w:tabs>
                <w:tab w:val="right" w:pos="2804"/>
              </w:tabs>
              <w:rPr>
                <w:b w:val="0"/>
              </w:rPr>
            </w:pPr>
            <w:r w:rsidRPr="00282290">
              <w:rPr>
                <w:b w:val="0"/>
                <w:lang w:val="en-US"/>
              </w:rPr>
              <w:t>13 14 15</w:t>
            </w:r>
          </w:p>
          <w:p w14:paraId="445BA5D6" w14:textId="77777777" w:rsidR="00282290" w:rsidRPr="00282290" w:rsidRDefault="00282290" w:rsidP="0060032B">
            <w:pPr>
              <w:pStyle w:val="Code"/>
              <w:tabs>
                <w:tab w:val="right" w:pos="2804"/>
              </w:tabs>
              <w:rPr>
                <w:b w:val="0"/>
              </w:rPr>
            </w:pPr>
            <w:r w:rsidRPr="00282290">
              <w:rPr>
                <w:b w:val="0"/>
                <w:lang w:val="en-US"/>
              </w:rPr>
              <w:t>16 17 18</w:t>
            </w:r>
          </w:p>
          <w:p w14:paraId="0AF5D265" w14:textId="77777777" w:rsidR="00282290" w:rsidRPr="00282290" w:rsidRDefault="00282290" w:rsidP="0060032B">
            <w:pPr>
              <w:pStyle w:val="Code"/>
              <w:tabs>
                <w:tab w:val="right" w:pos="2804"/>
              </w:tabs>
              <w:rPr>
                <w:b w:val="0"/>
              </w:rPr>
            </w:pPr>
            <w:r w:rsidRPr="00282290">
              <w:rPr>
                <w:b w:val="0"/>
                <w:lang w:val="en-US"/>
              </w:rPr>
              <w:t>19 20</w:t>
            </w:r>
          </w:p>
          <w:p w14:paraId="13952364" w14:textId="77777777" w:rsidR="00282290" w:rsidRPr="00282290" w:rsidRDefault="00282290" w:rsidP="0060032B">
            <w:pPr>
              <w:pStyle w:val="Code"/>
              <w:tabs>
                <w:tab w:val="right" w:pos="2804"/>
              </w:tabs>
              <w:rPr>
                <w:b w:val="0"/>
                <w:lang w:val="en-US"/>
              </w:rPr>
            </w:pPr>
            <w:r w:rsidRPr="00282290">
              <w:rPr>
                <w:b w:val="0"/>
                <w:lang w:val="en-US"/>
              </w:rPr>
              <w:t>21</w:t>
            </w:r>
          </w:p>
        </w:tc>
      </w:tr>
      <w:tr w:rsidR="00282290" w:rsidRPr="00282290" w14:paraId="0E3B21A1" w14:textId="77777777" w:rsidTr="0060032B">
        <w:tc>
          <w:tcPr>
            <w:tcW w:w="3020" w:type="dxa"/>
          </w:tcPr>
          <w:p w14:paraId="2B9356F0" w14:textId="77777777" w:rsidR="00282290" w:rsidRPr="00282290" w:rsidRDefault="00282290" w:rsidP="0060032B">
            <w:pPr>
              <w:pStyle w:val="Code"/>
              <w:rPr>
                <w:b w:val="0"/>
              </w:rPr>
            </w:pPr>
            <w:bookmarkStart w:id="3" w:name="OLE_LINK2"/>
            <w:bookmarkStart w:id="4" w:name="OLE_LINK3"/>
            <w:bookmarkStart w:id="5" w:name="OLE_LINK4"/>
            <w:bookmarkStart w:id="6" w:name="OLE_LINK5"/>
            <w:r w:rsidRPr="00282290">
              <w:rPr>
                <w:b w:val="0"/>
                <w:lang w:val="en-US"/>
              </w:rPr>
              <w:t>1 3</w:t>
            </w:r>
          </w:p>
          <w:p w14:paraId="4E7AED29" w14:textId="77777777" w:rsidR="00282290" w:rsidRPr="00282290" w:rsidRDefault="00282290" w:rsidP="0060032B">
            <w:pPr>
              <w:pStyle w:val="Code"/>
              <w:rPr>
                <w:b w:val="0"/>
                <w:lang w:val="en-US"/>
              </w:rPr>
            </w:pPr>
            <w:r w:rsidRPr="00282290">
              <w:rPr>
                <w:b w:val="0"/>
                <w:lang w:val="en-US"/>
              </w:rPr>
              <w:t>3 2 1</w:t>
            </w:r>
            <w:bookmarkEnd w:id="3"/>
            <w:bookmarkEnd w:id="4"/>
            <w:bookmarkEnd w:id="5"/>
            <w:bookmarkEnd w:id="6"/>
          </w:p>
        </w:tc>
        <w:tc>
          <w:tcPr>
            <w:tcW w:w="3021" w:type="dxa"/>
          </w:tcPr>
          <w:p w14:paraId="5CE90BAB" w14:textId="77777777" w:rsidR="00282290" w:rsidRPr="00282290" w:rsidRDefault="00282290" w:rsidP="0060032B">
            <w:pPr>
              <w:pStyle w:val="Code"/>
              <w:tabs>
                <w:tab w:val="right" w:pos="2804"/>
              </w:tabs>
              <w:rPr>
                <w:b w:val="0"/>
              </w:rPr>
            </w:pPr>
            <w:r w:rsidRPr="00282290">
              <w:rPr>
                <w:b w:val="0"/>
                <w:lang w:val="en-US"/>
              </w:rPr>
              <w:t>1</w:t>
            </w:r>
          </w:p>
          <w:p w14:paraId="73718DCA" w14:textId="77777777" w:rsidR="00282290" w:rsidRPr="00282290" w:rsidRDefault="00282290" w:rsidP="0060032B">
            <w:pPr>
              <w:pStyle w:val="Code"/>
              <w:tabs>
                <w:tab w:val="right" w:pos="2804"/>
              </w:tabs>
              <w:rPr>
                <w:b w:val="0"/>
              </w:rPr>
            </w:pPr>
            <w:r w:rsidRPr="00282290">
              <w:rPr>
                <w:b w:val="0"/>
                <w:lang w:val="en-US"/>
              </w:rPr>
              <w:t>2</w:t>
            </w:r>
          </w:p>
          <w:p w14:paraId="66596316" w14:textId="77777777" w:rsidR="00282290" w:rsidRPr="00282290" w:rsidRDefault="00282290" w:rsidP="0060032B">
            <w:pPr>
              <w:pStyle w:val="Code"/>
              <w:tabs>
                <w:tab w:val="right" w:pos="2804"/>
              </w:tabs>
              <w:rPr>
                <w:b w:val="0"/>
                <w:lang w:val="en-US"/>
              </w:rPr>
            </w:pPr>
            <w:r w:rsidRPr="00282290">
              <w:rPr>
                <w:b w:val="0"/>
                <w:lang w:val="en-US"/>
              </w:rPr>
              <w:t>3</w:t>
            </w:r>
          </w:p>
        </w:tc>
      </w:tr>
      <w:tr w:rsidR="00282290" w:rsidRPr="00282290" w14:paraId="7D8E8D97" w14:textId="77777777" w:rsidTr="001F07CF">
        <w:trPr>
          <w:trHeight w:val="1725"/>
        </w:trPr>
        <w:tc>
          <w:tcPr>
            <w:tcW w:w="3020" w:type="dxa"/>
          </w:tcPr>
          <w:p w14:paraId="0D85E0C7" w14:textId="77777777" w:rsidR="00282290" w:rsidRPr="00282290" w:rsidRDefault="00282290" w:rsidP="0060032B">
            <w:pPr>
              <w:pStyle w:val="Code"/>
              <w:rPr>
                <w:b w:val="0"/>
              </w:rPr>
            </w:pPr>
            <w:bookmarkStart w:id="7" w:name="OLE_LINK6"/>
            <w:bookmarkStart w:id="8" w:name="OLE_LINK7"/>
            <w:bookmarkStart w:id="9" w:name="OLE_LINK8"/>
            <w:r w:rsidRPr="00282290">
              <w:rPr>
                <w:b w:val="0"/>
                <w:lang w:val="en-US"/>
              </w:rPr>
              <w:t>3 3</w:t>
            </w:r>
          </w:p>
          <w:bookmarkEnd w:id="7"/>
          <w:bookmarkEnd w:id="8"/>
          <w:p w14:paraId="640CEA1D" w14:textId="77777777" w:rsidR="00282290" w:rsidRPr="00282290" w:rsidRDefault="00282290" w:rsidP="0060032B">
            <w:pPr>
              <w:pStyle w:val="Code"/>
              <w:rPr>
                <w:b w:val="0"/>
              </w:rPr>
            </w:pPr>
            <w:r w:rsidRPr="00282290">
              <w:rPr>
                <w:b w:val="0"/>
                <w:lang w:val="en-US"/>
              </w:rPr>
              <w:t>18 17 15</w:t>
            </w:r>
          </w:p>
          <w:p w14:paraId="5E7E40BC" w14:textId="77777777" w:rsidR="00282290" w:rsidRPr="00282290" w:rsidRDefault="00282290" w:rsidP="0060032B">
            <w:pPr>
              <w:pStyle w:val="Code"/>
              <w:rPr>
                <w:b w:val="0"/>
              </w:rPr>
            </w:pPr>
            <w:r w:rsidRPr="00282290">
              <w:rPr>
                <w:b w:val="0"/>
                <w:lang w:val="en-US"/>
              </w:rPr>
              <w:t>16 14 12</w:t>
            </w:r>
          </w:p>
          <w:p w14:paraId="2C866336" w14:textId="77777777" w:rsidR="00282290" w:rsidRPr="00282290" w:rsidRDefault="00282290" w:rsidP="0060032B">
            <w:pPr>
              <w:pStyle w:val="Code"/>
              <w:rPr>
                <w:b w:val="0"/>
                <w:lang w:val="en-US"/>
              </w:rPr>
            </w:pPr>
            <w:r w:rsidRPr="00282290">
              <w:rPr>
                <w:b w:val="0"/>
                <w:lang w:val="en-US"/>
              </w:rPr>
              <w:t>13 11 10</w:t>
            </w:r>
            <w:bookmarkEnd w:id="9"/>
          </w:p>
        </w:tc>
        <w:tc>
          <w:tcPr>
            <w:tcW w:w="3021" w:type="dxa"/>
          </w:tcPr>
          <w:p w14:paraId="3A98CC35" w14:textId="77777777" w:rsidR="00282290" w:rsidRPr="00282290" w:rsidRDefault="00282290" w:rsidP="0060032B">
            <w:pPr>
              <w:pStyle w:val="Code"/>
              <w:tabs>
                <w:tab w:val="right" w:pos="2804"/>
              </w:tabs>
              <w:rPr>
                <w:b w:val="0"/>
              </w:rPr>
            </w:pPr>
            <w:r w:rsidRPr="00282290">
              <w:rPr>
                <w:b w:val="0"/>
                <w:lang w:val="en-US"/>
              </w:rPr>
              <w:t>10</w:t>
            </w:r>
          </w:p>
          <w:p w14:paraId="12DEF2EF" w14:textId="77777777" w:rsidR="00282290" w:rsidRPr="00282290" w:rsidRDefault="00282290" w:rsidP="0060032B">
            <w:pPr>
              <w:pStyle w:val="Code"/>
              <w:tabs>
                <w:tab w:val="right" w:pos="2804"/>
              </w:tabs>
              <w:rPr>
                <w:b w:val="0"/>
              </w:rPr>
            </w:pPr>
            <w:r w:rsidRPr="00282290">
              <w:rPr>
                <w:b w:val="0"/>
                <w:lang w:val="en-US"/>
              </w:rPr>
              <w:t>11 12</w:t>
            </w:r>
          </w:p>
          <w:p w14:paraId="0E1A80F6" w14:textId="77777777" w:rsidR="00282290" w:rsidRPr="00282290" w:rsidRDefault="00282290" w:rsidP="0060032B">
            <w:pPr>
              <w:pStyle w:val="Code"/>
              <w:tabs>
                <w:tab w:val="right" w:pos="2804"/>
              </w:tabs>
              <w:rPr>
                <w:b w:val="0"/>
              </w:rPr>
            </w:pPr>
            <w:r w:rsidRPr="00282290">
              <w:rPr>
                <w:b w:val="0"/>
                <w:lang w:val="en-US"/>
              </w:rPr>
              <w:t>13 14 15</w:t>
            </w:r>
          </w:p>
          <w:p w14:paraId="29D21172" w14:textId="77777777" w:rsidR="00282290" w:rsidRPr="00282290" w:rsidRDefault="00282290" w:rsidP="0060032B">
            <w:pPr>
              <w:pStyle w:val="Code"/>
              <w:tabs>
                <w:tab w:val="right" w:pos="2804"/>
              </w:tabs>
              <w:rPr>
                <w:b w:val="0"/>
              </w:rPr>
            </w:pPr>
            <w:r w:rsidRPr="00282290">
              <w:rPr>
                <w:b w:val="0"/>
                <w:lang w:val="en-US"/>
              </w:rPr>
              <w:t>16 17</w:t>
            </w:r>
          </w:p>
          <w:p w14:paraId="7AF3FF1A" w14:textId="77777777" w:rsidR="00282290" w:rsidRPr="00282290" w:rsidRDefault="00282290" w:rsidP="0060032B">
            <w:pPr>
              <w:pStyle w:val="Code"/>
              <w:tabs>
                <w:tab w:val="right" w:pos="2804"/>
              </w:tabs>
              <w:rPr>
                <w:b w:val="0"/>
                <w:lang w:val="en-US"/>
              </w:rPr>
            </w:pPr>
            <w:r w:rsidRPr="00282290">
              <w:rPr>
                <w:b w:val="0"/>
                <w:lang w:val="en-US"/>
              </w:rPr>
              <w:t>18</w:t>
            </w:r>
          </w:p>
        </w:tc>
      </w:tr>
    </w:tbl>
    <w:p w14:paraId="60DAD184" w14:textId="77777777" w:rsidR="00282290" w:rsidRPr="00282290" w:rsidRDefault="00282290" w:rsidP="00282290">
      <w:pPr>
        <w:rPr>
          <w:rFonts w:eastAsiaTheme="majorEastAsia" w:cstheme="majorBidi"/>
          <w:b/>
          <w:bCs/>
          <w:color w:val="7C380A"/>
          <w:sz w:val="36"/>
          <w:szCs w:val="36"/>
          <w:lang w:val="bg-BG"/>
        </w:rPr>
      </w:pPr>
      <w:r w:rsidRPr="00282290">
        <w:rPr>
          <w:rFonts w:eastAsiaTheme="majorEastAsia" w:cstheme="majorBidi"/>
          <w:b/>
          <w:bCs/>
          <w:color w:val="7C380A"/>
          <w:sz w:val="36"/>
          <w:szCs w:val="36"/>
        </w:rPr>
        <w:t>12</w:t>
      </w:r>
      <w:proofErr w:type="gramStart"/>
      <w:r w:rsidRPr="00282290">
        <w:rPr>
          <w:rFonts w:eastAsiaTheme="majorEastAsia" w:cstheme="majorBidi"/>
          <w:b/>
          <w:bCs/>
          <w:color w:val="7C380A"/>
          <w:sz w:val="36"/>
          <w:szCs w:val="36"/>
        </w:rPr>
        <w:t>.*</w:t>
      </w:r>
      <w:proofErr w:type="gramEnd"/>
      <w:r w:rsidRPr="00282290">
        <w:rPr>
          <w:rFonts w:eastAsiaTheme="majorEastAsia" w:cstheme="majorBidi"/>
          <w:b/>
          <w:bCs/>
          <w:color w:val="7C380A"/>
          <w:sz w:val="36"/>
          <w:szCs w:val="36"/>
        </w:rPr>
        <w:t>** the Matrix</w:t>
      </w:r>
    </w:p>
    <w:p w14:paraId="45A491F0" w14:textId="77777777" w:rsidR="00282290" w:rsidRPr="00282290" w:rsidRDefault="00282290" w:rsidP="00282290">
      <w:pPr>
        <w:rPr>
          <w:lang w:val="bg-BG"/>
        </w:rPr>
      </w:pPr>
      <w:r w:rsidRPr="00282290">
        <w:t xml:space="preserve">You are given a matrix </w:t>
      </w:r>
      <w:r w:rsidRPr="00282290">
        <w:rPr>
          <w:noProof/>
        </w:rPr>
        <w:t xml:space="preserve">(2D </w:t>
      </w:r>
      <w:r w:rsidRPr="00282290">
        <w:t>array</w:t>
      </w:r>
      <w:r w:rsidRPr="00282290">
        <w:rPr>
          <w:noProof/>
        </w:rPr>
        <w:t xml:space="preserve">) </w:t>
      </w:r>
      <w:r w:rsidRPr="00282290">
        <w:t xml:space="preserve">of lowercase alphanumeric characters </w:t>
      </w:r>
      <w:r w:rsidRPr="00282290">
        <w:rPr>
          <w:noProof/>
        </w:rPr>
        <w:t>(</w:t>
      </w:r>
      <w:r w:rsidRPr="00282290">
        <w:rPr>
          <w:rStyle w:val="CodeChar"/>
        </w:rPr>
        <w:t>a-z</w:t>
      </w:r>
      <w:r w:rsidRPr="00282290">
        <w:t xml:space="preserve">, </w:t>
      </w:r>
      <w:r w:rsidRPr="00282290">
        <w:rPr>
          <w:rStyle w:val="CodeChar"/>
        </w:rPr>
        <w:t>0-9</w:t>
      </w:r>
      <w:r w:rsidRPr="00282290">
        <w:t xml:space="preserve">), a starting position – defined by a start row </w:t>
      </w:r>
      <w:r w:rsidRPr="00282290">
        <w:rPr>
          <w:rStyle w:val="CodeChar"/>
        </w:rPr>
        <w:t>startRow</w:t>
      </w:r>
      <w:r w:rsidRPr="00282290">
        <w:rPr>
          <w:noProof/>
        </w:rPr>
        <w:t xml:space="preserve"> </w:t>
      </w:r>
      <w:r w:rsidRPr="00282290">
        <w:t xml:space="preserve">and a start column </w:t>
      </w:r>
      <w:r w:rsidRPr="00282290">
        <w:rPr>
          <w:rStyle w:val="CodeChar"/>
        </w:rPr>
        <w:t>startCol</w:t>
      </w:r>
      <w:r w:rsidRPr="00282290">
        <w:rPr>
          <w:noProof/>
        </w:rPr>
        <w:t xml:space="preserve"> </w:t>
      </w:r>
      <w:r w:rsidRPr="00282290">
        <w:t xml:space="preserve">– and a filling symbol </w:t>
      </w:r>
      <w:r w:rsidRPr="00282290">
        <w:rPr>
          <w:rStyle w:val="CodeChar"/>
        </w:rPr>
        <w:t>fillChar</w:t>
      </w:r>
      <w:r w:rsidRPr="00282290">
        <w:t xml:space="preserve">. Let’s call the symbol originally at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xml:space="preserve">the </w:t>
      </w:r>
      <w:r w:rsidRPr="00282290">
        <w:rPr>
          <w:rStyle w:val="CodeChar"/>
        </w:rPr>
        <w:t>startChar</w:t>
      </w:r>
      <w:r w:rsidRPr="00282290">
        <w:t xml:space="preserve">. Write a program, which, starting from the symbol at </w:t>
      </w:r>
      <w:r w:rsidRPr="00282290">
        <w:rPr>
          <w:rStyle w:val="CodeChar"/>
        </w:rPr>
        <w:t>startRow</w:t>
      </w:r>
      <w:r w:rsidRPr="00282290">
        <w:rPr>
          <w:noProof/>
        </w:rPr>
        <w:t xml:space="preserve"> </w:t>
      </w:r>
      <w:r w:rsidRPr="00282290">
        <w:t xml:space="preserve">and </w:t>
      </w:r>
      <w:r w:rsidRPr="00282290">
        <w:rPr>
          <w:rStyle w:val="CodeChar"/>
        </w:rPr>
        <w:t>startCol</w:t>
      </w:r>
      <w:r w:rsidRPr="00282290">
        <w:t xml:space="preserve">, changes to </w:t>
      </w:r>
      <w:r w:rsidRPr="00282290">
        <w:rPr>
          <w:rStyle w:val="CodeChar"/>
        </w:rPr>
        <w:t>fillChar</w:t>
      </w:r>
      <w:r w:rsidRPr="00282290">
        <w:rPr>
          <w:noProof/>
        </w:rPr>
        <w:t xml:space="preserve"> </w:t>
      </w:r>
      <w:r w:rsidRPr="00282290">
        <w:t>every symbol in the matrix which:</w:t>
      </w:r>
    </w:p>
    <w:p w14:paraId="557F8DFC" w14:textId="77777777" w:rsidR="00282290" w:rsidRPr="00282290" w:rsidRDefault="00282290" w:rsidP="00282290">
      <w:pPr>
        <w:pStyle w:val="ListParagraph"/>
        <w:numPr>
          <w:ilvl w:val="0"/>
          <w:numId w:val="10"/>
        </w:numPr>
        <w:spacing w:before="0" w:after="160" w:line="259" w:lineRule="auto"/>
        <w:rPr>
          <w:lang w:val="bg-BG"/>
        </w:rPr>
      </w:pPr>
      <w:r w:rsidRPr="00282290">
        <w:t xml:space="preserve">is equal to </w:t>
      </w:r>
      <w:r w:rsidRPr="00282290">
        <w:rPr>
          <w:rStyle w:val="CodeChar"/>
        </w:rPr>
        <w:t>startChar</w:t>
      </w:r>
      <w:r w:rsidRPr="00282290">
        <w:rPr>
          <w:noProof/>
        </w:rPr>
        <w:t xml:space="preserve"> AND</w:t>
      </w:r>
    </w:p>
    <w:p w14:paraId="1976E8AC" w14:textId="77777777" w:rsidR="00282290" w:rsidRPr="00282290" w:rsidRDefault="00282290" w:rsidP="00282290">
      <w:pPr>
        <w:pStyle w:val="ListParagraph"/>
        <w:numPr>
          <w:ilvl w:val="0"/>
          <w:numId w:val="10"/>
        </w:numPr>
        <w:spacing w:before="0" w:after="160" w:line="259" w:lineRule="auto"/>
        <w:rPr>
          <w:lang w:val="bg-BG"/>
        </w:rPr>
      </w:pPr>
      <w:r w:rsidRPr="00282290">
        <w:t xml:space="preserve">can be reached from </w:t>
      </w:r>
      <w:r w:rsidRPr="00282290">
        <w:rPr>
          <w:rStyle w:val="CodeChar"/>
        </w:rPr>
        <w:t>startChar</w:t>
      </w:r>
      <w:r w:rsidRPr="00282290">
        <w:rPr>
          <w:noProof/>
        </w:rPr>
        <w:t xml:space="preserve"> </w:t>
      </w:r>
      <w:r w:rsidRPr="00282290">
        <w:t xml:space="preserve">by going up </w:t>
      </w:r>
      <w:r w:rsidRPr="00282290">
        <w:rPr>
          <w:noProof/>
        </w:rPr>
        <w:t>(</w:t>
      </w:r>
      <w:r w:rsidRPr="00282290">
        <w:rPr>
          <w:rStyle w:val="CodeChar"/>
        </w:rPr>
        <w:t>row – 1</w:t>
      </w:r>
      <w:r w:rsidRPr="00282290">
        <w:t xml:space="preserve">), down </w:t>
      </w:r>
      <w:r w:rsidRPr="00282290">
        <w:rPr>
          <w:noProof/>
        </w:rPr>
        <w:t>(</w:t>
      </w:r>
      <w:r w:rsidRPr="00282290">
        <w:rPr>
          <w:rStyle w:val="CodeChar"/>
        </w:rPr>
        <w:t>row + 1</w:t>
      </w:r>
      <w:r w:rsidRPr="00282290">
        <w:t xml:space="preserve">), left </w:t>
      </w:r>
      <w:r w:rsidRPr="00282290">
        <w:rPr>
          <w:noProof/>
        </w:rPr>
        <w:t>(</w:t>
      </w:r>
      <w:r w:rsidRPr="00282290">
        <w:rPr>
          <w:rStyle w:val="CodeChar"/>
        </w:rPr>
        <w:t>col – 1</w:t>
      </w:r>
      <w:r w:rsidRPr="00282290">
        <w:rPr>
          <w:noProof/>
        </w:rPr>
        <w:t xml:space="preserve">) </w:t>
      </w:r>
      <w:r w:rsidRPr="00282290">
        <w:t xml:space="preserve">and right </w:t>
      </w:r>
      <w:r w:rsidRPr="00282290">
        <w:rPr>
          <w:noProof/>
        </w:rPr>
        <w:t>(</w:t>
      </w:r>
      <w:r w:rsidRPr="00282290">
        <w:rPr>
          <w:rStyle w:val="CodeChar"/>
        </w:rPr>
        <w:t>col + 1</w:t>
      </w:r>
      <w:r w:rsidRPr="00282290">
        <w:rPr>
          <w:noProof/>
        </w:rPr>
        <w:t xml:space="preserve">) </w:t>
      </w:r>
      <w:r w:rsidRPr="00282290">
        <w:t xml:space="preserve">and “stepping” </w:t>
      </w:r>
      <w:r w:rsidRPr="00282290">
        <w:rPr>
          <w:noProof/>
        </w:rPr>
        <w:t xml:space="preserve">ONLY </w:t>
      </w:r>
      <w:r w:rsidRPr="00282290">
        <w:t xml:space="preserve">on symbols equal </w:t>
      </w:r>
      <w:r w:rsidRPr="00282290">
        <w:rPr>
          <w:rStyle w:val="CodeChar"/>
        </w:rPr>
        <w:t>startChar</w:t>
      </w:r>
      <w:r w:rsidRPr="00282290">
        <w:rPr>
          <w:noProof/>
        </w:rPr>
        <w:t xml:space="preserve"> </w:t>
      </w:r>
    </w:p>
    <w:p w14:paraId="01C8C616" w14:textId="629469D8" w:rsidR="00282290" w:rsidRPr="00282290" w:rsidRDefault="00282290" w:rsidP="00282290">
      <w:pPr>
        <w:rPr>
          <w:lang w:val="bg-BG"/>
        </w:rPr>
      </w:pPr>
      <w:r w:rsidRPr="00282290">
        <w:t xml:space="preserve">So, you basically start from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xml:space="preserve">and can move either by changing the row </w:t>
      </w:r>
      <w:r w:rsidRPr="00282290">
        <w:rPr>
          <w:noProof/>
        </w:rPr>
        <w:t xml:space="preserve">OR </w:t>
      </w:r>
      <w:r w:rsidRPr="00282290">
        <w:t xml:space="preserve">column </w:t>
      </w:r>
      <w:r w:rsidRPr="00282290">
        <w:rPr>
          <w:noProof/>
        </w:rPr>
        <w:t>(</w:t>
      </w:r>
      <w:r w:rsidRPr="00282290">
        <w:t>not both at once, i.e. you can’t go diagonally</w:t>
      </w:r>
      <w:r w:rsidRPr="00282290">
        <w:rPr>
          <w:noProof/>
        </w:rPr>
        <w:t xml:space="preserve">) </w:t>
      </w:r>
      <w:r w:rsidRPr="00282290">
        <w:t xml:space="preserve">by </w:t>
      </w:r>
      <w:r w:rsidRPr="00282290">
        <w:rPr>
          <w:rStyle w:val="CodeChar"/>
        </w:rPr>
        <w:t>1</w:t>
      </w:r>
      <w:r w:rsidRPr="00282290">
        <w:t xml:space="preserve"> and can only go to positions </w:t>
      </w:r>
      <w:r w:rsidR="006549C1">
        <w:t>that</w:t>
      </w:r>
      <w:r w:rsidRPr="00282290">
        <w:t xml:space="preserve"> have the </w:t>
      </w:r>
      <w:r w:rsidRPr="00282290">
        <w:rPr>
          <w:rStyle w:val="CodeChar"/>
        </w:rPr>
        <w:t>startChar</w:t>
      </w:r>
      <w:r w:rsidRPr="00282290">
        <w:rPr>
          <w:noProof/>
        </w:rPr>
        <w:t xml:space="preserve"> </w:t>
      </w:r>
      <w:r w:rsidRPr="00282290">
        <w:t xml:space="preserve">written on them. Once you find all those positions, you change them to </w:t>
      </w:r>
      <w:r w:rsidRPr="00282290">
        <w:rPr>
          <w:rStyle w:val="CodeChar"/>
        </w:rPr>
        <w:t>fillChar</w:t>
      </w:r>
      <w:r w:rsidRPr="00282290">
        <w:t xml:space="preserve">. </w:t>
      </w:r>
    </w:p>
    <w:p w14:paraId="0E63E4EE" w14:textId="77777777" w:rsidR="00282290" w:rsidRPr="00282290" w:rsidRDefault="00282290" w:rsidP="00282290">
      <w:pPr>
        <w:rPr>
          <w:lang w:val="bg-BG"/>
        </w:rPr>
      </w:pPr>
      <w:r w:rsidRPr="00282290">
        <w:t xml:space="preserve">In other words, you need to implement something like the Fill tool in </w:t>
      </w:r>
      <w:r w:rsidRPr="00282290">
        <w:rPr>
          <w:noProof/>
        </w:rPr>
        <w:t xml:space="preserve">MS </w:t>
      </w:r>
      <w:r w:rsidRPr="00282290">
        <w:t xml:space="preserve">Paint, but for a </w:t>
      </w:r>
      <w:r w:rsidRPr="00282290">
        <w:rPr>
          <w:noProof/>
        </w:rPr>
        <w:t xml:space="preserve">2D </w:t>
      </w:r>
      <w:r w:rsidRPr="00282290">
        <w:t>char array instead of a bitmap.</w:t>
      </w:r>
    </w:p>
    <w:p w14:paraId="29523503" w14:textId="77777777" w:rsidR="00282290" w:rsidRPr="00282290" w:rsidRDefault="00282290" w:rsidP="00282290">
      <w:pPr>
        <w:pStyle w:val="Heading3"/>
        <w:rPr>
          <w:lang w:val="bg-BG"/>
        </w:rPr>
      </w:pPr>
      <w:r w:rsidRPr="00282290">
        <w:t>Input</w:t>
      </w:r>
    </w:p>
    <w:p w14:paraId="51C8878F" w14:textId="77777777" w:rsidR="00282290" w:rsidRPr="00282290" w:rsidRDefault="00282290" w:rsidP="00282290">
      <w:pPr>
        <w:rPr>
          <w:lang w:val="bg-BG"/>
        </w:rPr>
      </w:pPr>
      <w:r w:rsidRPr="00282290">
        <w:t xml:space="preserve">On the first line, two integers will be entered – the number </w:t>
      </w:r>
      <w:r w:rsidRPr="00282290">
        <w:rPr>
          <w:rStyle w:val="CodeChar"/>
        </w:rPr>
        <w:t>R</w:t>
      </w:r>
      <w:r w:rsidRPr="00282290">
        <w:rPr>
          <w:noProof/>
        </w:rPr>
        <w:t xml:space="preserve"> </w:t>
      </w:r>
      <w:r w:rsidRPr="00282290">
        <w:t xml:space="preserve">of rows and number </w:t>
      </w:r>
      <w:r w:rsidRPr="00282290">
        <w:rPr>
          <w:rStyle w:val="CodeChar"/>
        </w:rPr>
        <w:t>C</w:t>
      </w:r>
      <w:r w:rsidRPr="00282290">
        <w:rPr>
          <w:noProof/>
        </w:rPr>
        <w:t xml:space="preserve"> </w:t>
      </w:r>
      <w:r w:rsidRPr="00282290">
        <w:t>of columns.</w:t>
      </w:r>
    </w:p>
    <w:p w14:paraId="15056021" w14:textId="77777777" w:rsidR="00282290" w:rsidRPr="00282290" w:rsidRDefault="00282290" w:rsidP="00282290">
      <w:pPr>
        <w:rPr>
          <w:lang w:val="bg-BG"/>
        </w:rPr>
      </w:pPr>
      <w:r w:rsidRPr="00282290">
        <w:t xml:space="preserve">On each of the next </w:t>
      </w:r>
      <w:r w:rsidRPr="00282290">
        <w:rPr>
          <w:rStyle w:val="CodeChar"/>
        </w:rPr>
        <w:t>R</w:t>
      </w:r>
      <w:r w:rsidRPr="00282290">
        <w:rPr>
          <w:noProof/>
        </w:rPr>
        <w:t xml:space="preserve"> </w:t>
      </w:r>
      <w:r w:rsidRPr="00282290">
        <w:t xml:space="preserve">lines, </w:t>
      </w:r>
      <w:r w:rsidRPr="00282290">
        <w:rPr>
          <w:rStyle w:val="CodeChar"/>
        </w:rPr>
        <w:t>C</w:t>
      </w:r>
      <w:r w:rsidRPr="00282290">
        <w:rPr>
          <w:noProof/>
        </w:rPr>
        <w:t xml:space="preserve"> </w:t>
      </w:r>
      <w:r w:rsidRPr="00282290">
        <w:t xml:space="preserve">characters separated by single spaces will be entered – the symbols of the </w:t>
      </w:r>
      <w:proofErr w:type="spellStart"/>
      <w:r w:rsidRPr="00282290">
        <w:rPr>
          <w:rStyle w:val="CodeChar"/>
        </w:rPr>
        <w:t>R</w:t>
      </w:r>
      <w:r w:rsidRPr="00282290">
        <w:rPr>
          <w:vertAlign w:val="superscript"/>
        </w:rPr>
        <w:t>th</w:t>
      </w:r>
      <w:proofErr w:type="spellEnd"/>
      <w:r w:rsidRPr="00282290">
        <w:t xml:space="preserve"> row of the matrix, starting from the </w:t>
      </w:r>
      <w:r w:rsidRPr="00282290">
        <w:rPr>
          <w:rStyle w:val="CodeChar"/>
        </w:rPr>
        <w:t>0</w:t>
      </w:r>
      <w:r w:rsidRPr="00282290">
        <w:rPr>
          <w:vertAlign w:val="superscript"/>
        </w:rPr>
        <w:t>th</w:t>
      </w:r>
      <w:r w:rsidRPr="00282290">
        <w:t xml:space="preserve"> column and ending at the </w:t>
      </w:r>
      <w:r w:rsidRPr="00282290">
        <w:rPr>
          <w:rStyle w:val="CodeChar"/>
        </w:rPr>
        <w:t>C-1</w:t>
      </w:r>
      <w:r w:rsidRPr="00282290">
        <w:rPr>
          <w:noProof/>
        </w:rPr>
        <w:t xml:space="preserve"> </w:t>
      </w:r>
      <w:r w:rsidRPr="00282290">
        <w:t>column.</w:t>
      </w:r>
    </w:p>
    <w:p w14:paraId="0A458A0A" w14:textId="77777777" w:rsidR="00282290" w:rsidRPr="00282290" w:rsidRDefault="00282290" w:rsidP="00282290">
      <w:pPr>
        <w:rPr>
          <w:lang w:val="bg-BG"/>
        </w:rPr>
      </w:pPr>
      <w:r w:rsidRPr="00282290">
        <w:t xml:space="preserve">On the next line, a single character – the </w:t>
      </w:r>
      <w:r w:rsidRPr="00282290">
        <w:rPr>
          <w:rStyle w:val="CodeChar"/>
        </w:rPr>
        <w:t>fillChar</w:t>
      </w:r>
      <w:r w:rsidRPr="00282290">
        <w:rPr>
          <w:noProof/>
        </w:rPr>
        <w:t xml:space="preserve"> </w:t>
      </w:r>
      <w:r w:rsidRPr="00282290">
        <w:t>– will be entered.</w:t>
      </w:r>
    </w:p>
    <w:p w14:paraId="28CD5004" w14:textId="77777777" w:rsidR="00282290" w:rsidRPr="00282290" w:rsidRDefault="00282290" w:rsidP="00282290">
      <w:pPr>
        <w:rPr>
          <w:lang w:val="bg-BG"/>
        </w:rPr>
      </w:pPr>
      <w:r w:rsidRPr="00282290">
        <w:t xml:space="preserve">On the last line, two integers –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separated by a single space, will be entered.</w:t>
      </w:r>
    </w:p>
    <w:p w14:paraId="67836DA3" w14:textId="77777777" w:rsidR="00282290" w:rsidRPr="00282290" w:rsidRDefault="00282290" w:rsidP="00282290">
      <w:pPr>
        <w:pStyle w:val="Heading3"/>
        <w:rPr>
          <w:lang w:val="bg-BG"/>
        </w:rPr>
      </w:pPr>
      <w:r w:rsidRPr="00282290">
        <w:lastRenderedPageBreak/>
        <w:t>Output</w:t>
      </w:r>
    </w:p>
    <w:p w14:paraId="3811EB4B" w14:textId="77777777" w:rsidR="00282290" w:rsidRPr="00282290" w:rsidRDefault="00282290" w:rsidP="00282290">
      <w:pPr>
        <w:rPr>
          <w:lang w:val="bg-BG"/>
        </w:rPr>
      </w:pPr>
      <w:r w:rsidRPr="00282290">
        <w:t xml:space="preserve">The output should consist of R lines, each consisting of exactly C characters, </w:t>
      </w:r>
      <w:r w:rsidRPr="00282290">
        <w:rPr>
          <w:b/>
          <w:noProof/>
        </w:rPr>
        <w:t>NOT SEPARATED</w:t>
      </w:r>
      <w:r w:rsidRPr="00282290">
        <w:rPr>
          <w:noProof/>
        </w:rPr>
        <w:t xml:space="preserve"> </w:t>
      </w:r>
      <w:r w:rsidRPr="00282290">
        <w:t>by spaces, representing the matrix after the fill operation has been finished.</w:t>
      </w:r>
    </w:p>
    <w:p w14:paraId="227C775C" w14:textId="77777777" w:rsidR="00282290" w:rsidRPr="00282290" w:rsidRDefault="00282290" w:rsidP="00282290">
      <w:pPr>
        <w:pStyle w:val="Heading3"/>
        <w:rPr>
          <w:lang w:val="bg-BG"/>
        </w:rPr>
      </w:pPr>
      <w:r w:rsidRPr="00282290">
        <w:t>Constraints</w:t>
      </w:r>
    </w:p>
    <w:p w14:paraId="1BFBD978" w14:textId="77777777" w:rsidR="00282290" w:rsidRPr="00282290" w:rsidRDefault="00282290" w:rsidP="00282290">
      <w:pPr>
        <w:rPr>
          <w:lang w:val="bg-BG"/>
        </w:rPr>
      </w:pPr>
      <w:r w:rsidRPr="00282290">
        <w:rPr>
          <w:rStyle w:val="CodeChar"/>
        </w:rPr>
        <w:t>0 &lt; R,</w:t>
      </w:r>
      <w:r w:rsidRPr="00282290">
        <w:rPr>
          <w:noProof/>
        </w:rPr>
        <w:t xml:space="preserve"> </w:t>
      </w:r>
      <w:r w:rsidRPr="00282290">
        <w:rPr>
          <w:rStyle w:val="CodeChar"/>
        </w:rPr>
        <w:t>C &lt; 20</w:t>
      </w:r>
      <w:r w:rsidRPr="00282290">
        <w:rPr>
          <w:noProof/>
        </w:rPr>
        <w:t xml:space="preserve"> </w:t>
      </w:r>
      <w:r w:rsidRPr="00282290">
        <w:rPr>
          <w:lang w:val="bg-BG"/>
        </w:rPr>
        <w:br/>
      </w:r>
      <w:r w:rsidRPr="00282290">
        <w:rPr>
          <w:rStyle w:val="CodeChar"/>
        </w:rPr>
        <w:t>0 &lt;= startRow &lt; R</w:t>
      </w:r>
      <w:r w:rsidRPr="00282290">
        <w:rPr>
          <w:noProof/>
        </w:rPr>
        <w:t xml:space="preserve"> </w:t>
      </w:r>
      <w:r w:rsidRPr="00282290">
        <w:rPr>
          <w:lang w:val="bg-BG"/>
        </w:rPr>
        <w:br/>
      </w:r>
      <w:r w:rsidRPr="00282290">
        <w:rPr>
          <w:rStyle w:val="CodeChar"/>
        </w:rPr>
        <w:t>0 &lt;= startCol &lt; C</w:t>
      </w:r>
    </w:p>
    <w:p w14:paraId="27D28A4A" w14:textId="56DB86C1" w:rsidR="00282290" w:rsidRPr="00282290" w:rsidRDefault="00282290" w:rsidP="00282290">
      <w:pPr>
        <w:rPr>
          <w:lang w:val="bg-BG"/>
        </w:rPr>
      </w:pPr>
      <w:r w:rsidRPr="00282290">
        <w:t xml:space="preserve">All symbols in the input matrix will be lowercase </w:t>
      </w:r>
      <w:proofErr w:type="spellStart"/>
      <w:r w:rsidR="00B00E8B" w:rsidRPr="00282290">
        <w:t>alphanumeric</w:t>
      </w:r>
      <w:r w:rsidR="00B00E8B">
        <w:t>s</w:t>
      </w:r>
      <w:proofErr w:type="spellEnd"/>
      <w:r w:rsidRPr="00282290">
        <w:t xml:space="preserve"> </w:t>
      </w:r>
      <w:r w:rsidRPr="00282290">
        <w:rPr>
          <w:noProof/>
        </w:rPr>
        <w:t>(</w:t>
      </w:r>
      <w:r w:rsidRPr="00282290">
        <w:rPr>
          <w:rStyle w:val="CodeChar"/>
        </w:rPr>
        <w:t>a-z</w:t>
      </w:r>
      <w:r w:rsidRPr="00282290">
        <w:t xml:space="preserve">, </w:t>
      </w:r>
      <w:r w:rsidRPr="00282290">
        <w:rPr>
          <w:rStyle w:val="CodeChar"/>
        </w:rPr>
        <w:t>0-9</w:t>
      </w:r>
      <w:r w:rsidRPr="00282290">
        <w:t xml:space="preserve">). The </w:t>
      </w:r>
      <w:r w:rsidRPr="00282290">
        <w:rPr>
          <w:rStyle w:val="CodeChar"/>
        </w:rPr>
        <w:t>fillChar</w:t>
      </w:r>
      <w:r w:rsidRPr="00282290">
        <w:rPr>
          <w:noProof/>
        </w:rPr>
        <w:t xml:space="preserve"> </w:t>
      </w:r>
      <w:r w:rsidRPr="00282290">
        <w:t>will also be alphanumeric and lowercase.</w:t>
      </w:r>
    </w:p>
    <w:p w14:paraId="53100D7A" w14:textId="636A8A1B" w:rsidR="00282290" w:rsidRPr="006549C1" w:rsidRDefault="00282290" w:rsidP="00282290">
      <w:pPr>
        <w:rPr>
          <w:lang w:val="bg-BG"/>
        </w:rPr>
      </w:pPr>
      <w:r w:rsidRPr="00282290">
        <w:t xml:space="preserve">The total running time of your program should be no more than </w:t>
      </w:r>
      <w:r w:rsidRPr="00282290">
        <w:rPr>
          <w:rStyle w:val="CodeChar"/>
        </w:rPr>
        <w:t>0.1s</w:t>
      </w:r>
      <w:r w:rsidR="006549C1">
        <w:rPr>
          <w:rStyle w:val="CodeChar"/>
          <w:lang w:val="bg-BG"/>
        </w:rPr>
        <w:t>.</w:t>
      </w:r>
    </w:p>
    <w:p w14:paraId="746BCE3E" w14:textId="28DD5755" w:rsidR="00FD0350" w:rsidRPr="006549C1" w:rsidRDefault="00282290" w:rsidP="00FD0350">
      <w:pPr>
        <w:rPr>
          <w:rFonts w:ascii="Consolas" w:hAnsi="Consolas"/>
          <w:b/>
          <w:noProof/>
          <w:lang w:val="bg-BG"/>
        </w:rPr>
      </w:pPr>
      <w:r w:rsidRPr="00282290">
        <w:t xml:space="preserve">The total memory allowed for use by your program is </w:t>
      </w:r>
      <w:r w:rsidRPr="00282290">
        <w:rPr>
          <w:rStyle w:val="CodeChar"/>
        </w:rPr>
        <w:t>5MB</w:t>
      </w:r>
      <w:r w:rsidR="006549C1">
        <w:rPr>
          <w:rStyle w:val="CodeChar"/>
          <w:lang w:val="bg-BG"/>
        </w:rPr>
        <w:t>.</w:t>
      </w:r>
    </w:p>
    <w:p w14:paraId="590BE0C8" w14:textId="4BAF62C0" w:rsidR="00282290" w:rsidRPr="00282290" w:rsidRDefault="00282290" w:rsidP="00282290">
      <w:pPr>
        <w:pStyle w:val="Heading3"/>
        <w:rPr>
          <w:lang w:val="bg-BG"/>
        </w:rPr>
      </w:pPr>
      <w:r w:rsidRPr="00282290">
        <w:t>Examples</w:t>
      </w:r>
    </w:p>
    <w:tbl>
      <w:tblPr>
        <w:tblStyle w:val="GridTable6Colorful"/>
        <w:tblW w:w="0" w:type="auto"/>
        <w:tblLook w:val="0620" w:firstRow="1" w:lastRow="0" w:firstColumn="0" w:lastColumn="0" w:noHBand="1" w:noVBand="1"/>
      </w:tblPr>
      <w:tblGrid>
        <w:gridCol w:w="3020"/>
        <w:gridCol w:w="3021"/>
      </w:tblGrid>
      <w:tr w:rsidR="00282290" w:rsidRPr="00282290" w14:paraId="77C4DAD2" w14:textId="77777777" w:rsidTr="001F07CF">
        <w:trPr>
          <w:cnfStyle w:val="100000000000" w:firstRow="1" w:lastRow="0" w:firstColumn="0" w:lastColumn="0" w:oddVBand="0" w:evenVBand="0" w:oddHBand="0" w:evenHBand="0" w:firstRowFirstColumn="0" w:firstRowLastColumn="0" w:lastRowFirstColumn="0" w:lastRowLastColumn="0"/>
          <w:trHeight w:val="425"/>
        </w:trPr>
        <w:tc>
          <w:tcPr>
            <w:tcW w:w="3020" w:type="dxa"/>
            <w:shd w:val="clear" w:color="auto" w:fill="D9D9D9" w:themeFill="background1" w:themeFillShade="D9"/>
            <w:vAlign w:val="center"/>
          </w:tcPr>
          <w:p w14:paraId="37BB3305" w14:textId="3A7A3A4F" w:rsidR="00282290" w:rsidRPr="009D31AF" w:rsidRDefault="00282290" w:rsidP="001F07CF">
            <w:pPr>
              <w:spacing w:after="0"/>
              <w:jc w:val="center"/>
              <w:rPr>
                <w:lang w:val="en-US"/>
              </w:rPr>
            </w:pPr>
            <w:r w:rsidRPr="009D31AF">
              <w:rPr>
                <w:noProof/>
                <w:lang w:val="en-US"/>
              </w:rPr>
              <w:t>Input</w:t>
            </w:r>
          </w:p>
        </w:tc>
        <w:tc>
          <w:tcPr>
            <w:tcW w:w="3021" w:type="dxa"/>
            <w:shd w:val="clear" w:color="auto" w:fill="D9D9D9" w:themeFill="background1" w:themeFillShade="D9"/>
            <w:vAlign w:val="center"/>
          </w:tcPr>
          <w:p w14:paraId="23A122E8" w14:textId="5C525D18" w:rsidR="00282290" w:rsidRPr="009D31AF" w:rsidRDefault="00282290" w:rsidP="001F07CF">
            <w:pPr>
              <w:spacing w:after="0"/>
              <w:jc w:val="center"/>
              <w:rPr>
                <w:lang w:val="en-US"/>
              </w:rPr>
            </w:pPr>
            <w:r w:rsidRPr="009D31AF">
              <w:rPr>
                <w:noProof/>
                <w:lang w:val="en-US"/>
              </w:rPr>
              <w:t>Output</w:t>
            </w:r>
          </w:p>
        </w:tc>
      </w:tr>
      <w:tr w:rsidR="00282290" w:rsidRPr="00282290" w14:paraId="19FD2CF3" w14:textId="77777777" w:rsidTr="0060032B">
        <w:tc>
          <w:tcPr>
            <w:tcW w:w="3020" w:type="dxa"/>
          </w:tcPr>
          <w:p w14:paraId="560BA180" w14:textId="77777777" w:rsidR="00282290" w:rsidRPr="00282290" w:rsidRDefault="00282290" w:rsidP="0060032B">
            <w:pPr>
              <w:pStyle w:val="Code"/>
              <w:tabs>
                <w:tab w:val="right" w:pos="2804"/>
              </w:tabs>
              <w:rPr>
                <w:b w:val="0"/>
              </w:rPr>
            </w:pPr>
            <w:r w:rsidRPr="00282290">
              <w:rPr>
                <w:b w:val="0"/>
                <w:lang w:val="en-US"/>
              </w:rPr>
              <w:t>5 3</w:t>
            </w:r>
          </w:p>
          <w:p w14:paraId="173F850B" w14:textId="77777777" w:rsidR="00282290" w:rsidRPr="00282290" w:rsidRDefault="00282290" w:rsidP="0060032B">
            <w:pPr>
              <w:pStyle w:val="Code"/>
              <w:tabs>
                <w:tab w:val="right" w:pos="2804"/>
              </w:tabs>
              <w:rPr>
                <w:b w:val="0"/>
              </w:rPr>
            </w:pPr>
            <w:r w:rsidRPr="00282290">
              <w:rPr>
                <w:b w:val="0"/>
                <w:lang w:val="en-US"/>
              </w:rPr>
              <w:t>a a a</w:t>
            </w:r>
          </w:p>
          <w:p w14:paraId="7ADFACCB" w14:textId="77777777" w:rsidR="00282290" w:rsidRPr="00282290" w:rsidRDefault="00282290" w:rsidP="0060032B">
            <w:pPr>
              <w:pStyle w:val="Code"/>
              <w:tabs>
                <w:tab w:val="right" w:pos="2804"/>
              </w:tabs>
              <w:rPr>
                <w:b w:val="0"/>
              </w:rPr>
            </w:pPr>
            <w:r w:rsidRPr="00282290">
              <w:rPr>
                <w:b w:val="0"/>
                <w:lang w:val="en-US"/>
              </w:rPr>
              <w:t>a a a</w:t>
            </w:r>
          </w:p>
          <w:p w14:paraId="71F4D19E" w14:textId="77777777" w:rsidR="00282290" w:rsidRPr="00282290" w:rsidRDefault="00282290" w:rsidP="0060032B">
            <w:pPr>
              <w:pStyle w:val="Code"/>
              <w:tabs>
                <w:tab w:val="right" w:pos="2804"/>
              </w:tabs>
              <w:rPr>
                <w:b w:val="0"/>
              </w:rPr>
            </w:pPr>
            <w:r w:rsidRPr="00282290">
              <w:rPr>
                <w:b w:val="0"/>
                <w:lang w:val="en-US"/>
              </w:rPr>
              <w:t>a b a</w:t>
            </w:r>
          </w:p>
          <w:p w14:paraId="581A8D90" w14:textId="77777777" w:rsidR="00282290" w:rsidRPr="00282290" w:rsidRDefault="00282290" w:rsidP="0060032B">
            <w:pPr>
              <w:pStyle w:val="Code"/>
              <w:tabs>
                <w:tab w:val="right" w:pos="2804"/>
              </w:tabs>
              <w:rPr>
                <w:b w:val="0"/>
              </w:rPr>
            </w:pPr>
            <w:r w:rsidRPr="00282290">
              <w:rPr>
                <w:b w:val="0"/>
                <w:lang w:val="en-US"/>
              </w:rPr>
              <w:t>a b a</w:t>
            </w:r>
          </w:p>
          <w:p w14:paraId="0DB5AE33" w14:textId="77777777" w:rsidR="00282290" w:rsidRPr="00282290" w:rsidRDefault="00282290" w:rsidP="0060032B">
            <w:pPr>
              <w:pStyle w:val="Code"/>
              <w:tabs>
                <w:tab w:val="right" w:pos="2804"/>
              </w:tabs>
              <w:rPr>
                <w:b w:val="0"/>
              </w:rPr>
            </w:pPr>
            <w:r w:rsidRPr="00282290">
              <w:rPr>
                <w:b w:val="0"/>
                <w:lang w:val="en-US"/>
              </w:rPr>
              <w:t>a b a</w:t>
            </w:r>
          </w:p>
          <w:p w14:paraId="0DE888B0" w14:textId="77777777" w:rsidR="00282290" w:rsidRPr="00282290" w:rsidRDefault="00282290" w:rsidP="0060032B">
            <w:pPr>
              <w:pStyle w:val="Code"/>
              <w:tabs>
                <w:tab w:val="right" w:pos="2804"/>
              </w:tabs>
              <w:rPr>
                <w:b w:val="0"/>
              </w:rPr>
            </w:pPr>
            <w:r w:rsidRPr="00282290">
              <w:rPr>
                <w:b w:val="0"/>
                <w:lang w:val="en-US"/>
              </w:rPr>
              <w:t>x</w:t>
            </w:r>
          </w:p>
          <w:p w14:paraId="2CD07738" w14:textId="77777777" w:rsidR="00282290" w:rsidRPr="00282290" w:rsidRDefault="00282290" w:rsidP="0060032B">
            <w:pPr>
              <w:pStyle w:val="Code"/>
              <w:tabs>
                <w:tab w:val="right" w:pos="2804"/>
              </w:tabs>
              <w:rPr>
                <w:b w:val="0"/>
                <w:lang w:val="en-US"/>
              </w:rPr>
            </w:pPr>
            <w:r w:rsidRPr="00282290">
              <w:rPr>
                <w:b w:val="0"/>
                <w:lang w:val="en-US"/>
              </w:rPr>
              <w:t>0 0</w:t>
            </w:r>
          </w:p>
        </w:tc>
        <w:tc>
          <w:tcPr>
            <w:tcW w:w="3021" w:type="dxa"/>
          </w:tcPr>
          <w:p w14:paraId="547A6A6C" w14:textId="77777777" w:rsidR="00282290" w:rsidRPr="00282290" w:rsidRDefault="00282290" w:rsidP="0060032B">
            <w:pPr>
              <w:pStyle w:val="Code"/>
              <w:tabs>
                <w:tab w:val="right" w:pos="2804"/>
              </w:tabs>
              <w:rPr>
                <w:b w:val="0"/>
              </w:rPr>
            </w:pPr>
            <w:r w:rsidRPr="00282290">
              <w:rPr>
                <w:b w:val="0"/>
                <w:lang w:val="en-US"/>
              </w:rPr>
              <w:t>xxx</w:t>
            </w:r>
          </w:p>
          <w:p w14:paraId="77518B38" w14:textId="77777777" w:rsidR="00282290" w:rsidRPr="00282290" w:rsidRDefault="00282290" w:rsidP="0060032B">
            <w:pPr>
              <w:pStyle w:val="Code"/>
              <w:tabs>
                <w:tab w:val="right" w:pos="2804"/>
              </w:tabs>
              <w:rPr>
                <w:b w:val="0"/>
              </w:rPr>
            </w:pPr>
            <w:r w:rsidRPr="00282290">
              <w:rPr>
                <w:b w:val="0"/>
                <w:lang w:val="en-US"/>
              </w:rPr>
              <w:t>xxx</w:t>
            </w:r>
          </w:p>
          <w:p w14:paraId="0E56E952" w14:textId="77777777" w:rsidR="00282290" w:rsidRPr="00282290" w:rsidRDefault="00282290" w:rsidP="0060032B">
            <w:pPr>
              <w:pStyle w:val="Code"/>
              <w:tabs>
                <w:tab w:val="right" w:pos="2804"/>
              </w:tabs>
              <w:rPr>
                <w:b w:val="0"/>
              </w:rPr>
            </w:pPr>
            <w:r w:rsidRPr="00282290">
              <w:rPr>
                <w:b w:val="0"/>
                <w:lang w:val="en-US"/>
              </w:rPr>
              <w:t>xbx</w:t>
            </w:r>
          </w:p>
          <w:p w14:paraId="37419993" w14:textId="77777777" w:rsidR="00282290" w:rsidRPr="00282290" w:rsidRDefault="00282290" w:rsidP="0060032B">
            <w:pPr>
              <w:pStyle w:val="Code"/>
              <w:tabs>
                <w:tab w:val="right" w:pos="2804"/>
              </w:tabs>
              <w:rPr>
                <w:b w:val="0"/>
              </w:rPr>
            </w:pPr>
            <w:r w:rsidRPr="00282290">
              <w:rPr>
                <w:b w:val="0"/>
                <w:lang w:val="en-US"/>
              </w:rPr>
              <w:t>xbx</w:t>
            </w:r>
          </w:p>
          <w:p w14:paraId="6AAD6B60" w14:textId="77777777" w:rsidR="00282290" w:rsidRPr="00282290" w:rsidRDefault="00282290" w:rsidP="0060032B">
            <w:pPr>
              <w:pStyle w:val="Code"/>
              <w:tabs>
                <w:tab w:val="right" w:pos="2804"/>
              </w:tabs>
              <w:rPr>
                <w:b w:val="0"/>
                <w:lang w:val="en-US"/>
              </w:rPr>
            </w:pPr>
            <w:r w:rsidRPr="00282290">
              <w:rPr>
                <w:b w:val="0"/>
                <w:lang w:val="en-US"/>
              </w:rPr>
              <w:t>xbx</w:t>
            </w:r>
          </w:p>
        </w:tc>
      </w:tr>
      <w:tr w:rsidR="00282290" w:rsidRPr="00282290" w14:paraId="21EB3282" w14:textId="77777777" w:rsidTr="0060032B">
        <w:tc>
          <w:tcPr>
            <w:tcW w:w="3020" w:type="dxa"/>
          </w:tcPr>
          <w:p w14:paraId="20B22F69" w14:textId="77777777" w:rsidR="00282290" w:rsidRPr="00282290" w:rsidRDefault="00282290" w:rsidP="0060032B">
            <w:pPr>
              <w:pStyle w:val="Code"/>
              <w:tabs>
                <w:tab w:val="right" w:pos="2804"/>
              </w:tabs>
              <w:rPr>
                <w:b w:val="0"/>
              </w:rPr>
            </w:pPr>
            <w:r w:rsidRPr="00282290">
              <w:rPr>
                <w:b w:val="0"/>
                <w:lang w:val="en-US"/>
              </w:rPr>
              <w:t>5 3</w:t>
            </w:r>
          </w:p>
          <w:p w14:paraId="6ED18D68" w14:textId="77777777" w:rsidR="00282290" w:rsidRPr="00282290" w:rsidRDefault="00282290" w:rsidP="0060032B">
            <w:pPr>
              <w:pStyle w:val="Code"/>
              <w:tabs>
                <w:tab w:val="right" w:pos="2804"/>
              </w:tabs>
              <w:rPr>
                <w:b w:val="0"/>
              </w:rPr>
            </w:pPr>
            <w:r w:rsidRPr="00282290">
              <w:rPr>
                <w:b w:val="0"/>
                <w:lang w:val="en-US"/>
              </w:rPr>
              <w:t>a a a</w:t>
            </w:r>
          </w:p>
          <w:p w14:paraId="782ACCCF" w14:textId="77777777" w:rsidR="00282290" w:rsidRPr="00282290" w:rsidRDefault="00282290" w:rsidP="0060032B">
            <w:pPr>
              <w:pStyle w:val="Code"/>
              <w:tabs>
                <w:tab w:val="right" w:pos="2804"/>
              </w:tabs>
              <w:rPr>
                <w:b w:val="0"/>
              </w:rPr>
            </w:pPr>
            <w:r w:rsidRPr="00282290">
              <w:rPr>
                <w:b w:val="0"/>
                <w:lang w:val="en-US"/>
              </w:rPr>
              <w:t>a a a</w:t>
            </w:r>
          </w:p>
          <w:p w14:paraId="1D000F1F" w14:textId="77777777" w:rsidR="00282290" w:rsidRPr="00282290" w:rsidRDefault="00282290" w:rsidP="0060032B">
            <w:pPr>
              <w:pStyle w:val="Code"/>
              <w:tabs>
                <w:tab w:val="right" w:pos="2804"/>
              </w:tabs>
              <w:rPr>
                <w:b w:val="0"/>
              </w:rPr>
            </w:pPr>
            <w:r w:rsidRPr="00282290">
              <w:rPr>
                <w:b w:val="0"/>
                <w:lang w:val="en-US"/>
              </w:rPr>
              <w:t>a b a</w:t>
            </w:r>
          </w:p>
          <w:p w14:paraId="2650DDB9" w14:textId="77777777" w:rsidR="00282290" w:rsidRPr="00282290" w:rsidRDefault="00282290" w:rsidP="0060032B">
            <w:pPr>
              <w:pStyle w:val="Code"/>
              <w:tabs>
                <w:tab w:val="right" w:pos="2804"/>
              </w:tabs>
              <w:rPr>
                <w:b w:val="0"/>
              </w:rPr>
            </w:pPr>
            <w:r w:rsidRPr="00282290">
              <w:rPr>
                <w:b w:val="0"/>
                <w:lang w:val="en-US"/>
              </w:rPr>
              <w:t>a b a</w:t>
            </w:r>
          </w:p>
          <w:p w14:paraId="0756C44C" w14:textId="77777777" w:rsidR="00282290" w:rsidRPr="00282290" w:rsidRDefault="00282290" w:rsidP="0060032B">
            <w:pPr>
              <w:pStyle w:val="Code"/>
              <w:tabs>
                <w:tab w:val="right" w:pos="2804"/>
              </w:tabs>
              <w:rPr>
                <w:b w:val="0"/>
              </w:rPr>
            </w:pPr>
            <w:r w:rsidRPr="00282290">
              <w:rPr>
                <w:b w:val="0"/>
                <w:lang w:val="en-US"/>
              </w:rPr>
              <w:t>a b a</w:t>
            </w:r>
          </w:p>
          <w:p w14:paraId="26B55308" w14:textId="77777777" w:rsidR="00282290" w:rsidRPr="00282290" w:rsidRDefault="00282290" w:rsidP="0060032B">
            <w:pPr>
              <w:pStyle w:val="Code"/>
              <w:tabs>
                <w:tab w:val="right" w:pos="2804"/>
              </w:tabs>
              <w:rPr>
                <w:b w:val="0"/>
              </w:rPr>
            </w:pPr>
            <w:r w:rsidRPr="00282290">
              <w:rPr>
                <w:b w:val="0"/>
                <w:lang w:val="en-US"/>
              </w:rPr>
              <w:t>x</w:t>
            </w:r>
          </w:p>
          <w:p w14:paraId="153F0EF5" w14:textId="77777777" w:rsidR="00282290" w:rsidRPr="00282290" w:rsidRDefault="00282290" w:rsidP="0060032B">
            <w:pPr>
              <w:pStyle w:val="Code"/>
              <w:rPr>
                <w:b w:val="0"/>
                <w:lang w:val="en-US"/>
              </w:rPr>
            </w:pPr>
            <w:r w:rsidRPr="00282290">
              <w:rPr>
                <w:b w:val="0"/>
                <w:lang w:val="en-US"/>
              </w:rPr>
              <w:t>2 1</w:t>
            </w:r>
          </w:p>
        </w:tc>
        <w:tc>
          <w:tcPr>
            <w:tcW w:w="3021" w:type="dxa"/>
          </w:tcPr>
          <w:p w14:paraId="2F2D978F" w14:textId="77777777" w:rsidR="00282290" w:rsidRPr="00282290" w:rsidRDefault="00282290" w:rsidP="0060032B">
            <w:pPr>
              <w:pStyle w:val="Code"/>
              <w:tabs>
                <w:tab w:val="right" w:pos="2804"/>
              </w:tabs>
              <w:rPr>
                <w:b w:val="0"/>
              </w:rPr>
            </w:pPr>
            <w:r w:rsidRPr="00282290">
              <w:rPr>
                <w:b w:val="0"/>
                <w:lang w:val="en-US"/>
              </w:rPr>
              <w:t>aaa</w:t>
            </w:r>
          </w:p>
          <w:p w14:paraId="031C1887" w14:textId="77777777" w:rsidR="00282290" w:rsidRPr="00282290" w:rsidRDefault="00282290" w:rsidP="0060032B">
            <w:pPr>
              <w:pStyle w:val="Code"/>
              <w:tabs>
                <w:tab w:val="right" w:pos="2804"/>
              </w:tabs>
              <w:rPr>
                <w:b w:val="0"/>
              </w:rPr>
            </w:pPr>
            <w:r w:rsidRPr="00282290">
              <w:rPr>
                <w:b w:val="0"/>
                <w:lang w:val="en-US"/>
              </w:rPr>
              <w:t>aaa</w:t>
            </w:r>
          </w:p>
          <w:p w14:paraId="67E5A2C5" w14:textId="77777777" w:rsidR="00282290" w:rsidRPr="00282290" w:rsidRDefault="00282290" w:rsidP="0060032B">
            <w:pPr>
              <w:pStyle w:val="Code"/>
              <w:tabs>
                <w:tab w:val="right" w:pos="2804"/>
              </w:tabs>
              <w:rPr>
                <w:b w:val="0"/>
              </w:rPr>
            </w:pPr>
            <w:r w:rsidRPr="00282290">
              <w:rPr>
                <w:b w:val="0"/>
                <w:lang w:val="en-US"/>
              </w:rPr>
              <w:t>axa</w:t>
            </w:r>
          </w:p>
          <w:p w14:paraId="6FA25474" w14:textId="77777777" w:rsidR="00282290" w:rsidRPr="00282290" w:rsidRDefault="00282290" w:rsidP="0060032B">
            <w:pPr>
              <w:pStyle w:val="Code"/>
              <w:tabs>
                <w:tab w:val="right" w:pos="2804"/>
              </w:tabs>
              <w:rPr>
                <w:b w:val="0"/>
              </w:rPr>
            </w:pPr>
            <w:r w:rsidRPr="00282290">
              <w:rPr>
                <w:b w:val="0"/>
                <w:lang w:val="en-US"/>
              </w:rPr>
              <w:t>axa</w:t>
            </w:r>
          </w:p>
          <w:p w14:paraId="418EE4C5" w14:textId="77777777" w:rsidR="00282290" w:rsidRPr="00282290" w:rsidRDefault="00282290" w:rsidP="0060032B">
            <w:pPr>
              <w:pStyle w:val="Code"/>
              <w:tabs>
                <w:tab w:val="right" w:pos="2804"/>
              </w:tabs>
              <w:rPr>
                <w:b w:val="0"/>
                <w:lang w:val="en-US"/>
              </w:rPr>
            </w:pPr>
            <w:r w:rsidRPr="00282290">
              <w:rPr>
                <w:b w:val="0"/>
                <w:lang w:val="en-US"/>
              </w:rPr>
              <w:t>axa</w:t>
            </w:r>
          </w:p>
        </w:tc>
      </w:tr>
      <w:tr w:rsidR="00282290" w:rsidRPr="00282290" w14:paraId="3F79B679" w14:textId="77777777" w:rsidTr="0060032B">
        <w:tc>
          <w:tcPr>
            <w:tcW w:w="3020" w:type="dxa"/>
          </w:tcPr>
          <w:p w14:paraId="56FD7001" w14:textId="77777777" w:rsidR="00282290" w:rsidRPr="00282290" w:rsidRDefault="00282290" w:rsidP="0060032B">
            <w:pPr>
              <w:pStyle w:val="Code"/>
              <w:tabs>
                <w:tab w:val="right" w:pos="2804"/>
              </w:tabs>
              <w:rPr>
                <w:b w:val="0"/>
              </w:rPr>
            </w:pPr>
            <w:r w:rsidRPr="00282290">
              <w:rPr>
                <w:b w:val="0"/>
                <w:lang w:val="en-US"/>
              </w:rPr>
              <w:t>5 6</w:t>
            </w:r>
          </w:p>
          <w:p w14:paraId="53BEBAD7" w14:textId="77777777" w:rsidR="00282290" w:rsidRPr="00282290" w:rsidRDefault="00282290" w:rsidP="0060032B">
            <w:pPr>
              <w:pStyle w:val="Code"/>
              <w:tabs>
                <w:tab w:val="right" w:pos="2804"/>
              </w:tabs>
              <w:rPr>
                <w:b w:val="0"/>
              </w:rPr>
            </w:pPr>
            <w:r w:rsidRPr="00282290">
              <w:rPr>
                <w:b w:val="0"/>
                <w:lang w:val="en-US"/>
              </w:rPr>
              <w:t>o o 1 1 o o</w:t>
            </w:r>
          </w:p>
          <w:p w14:paraId="5712BA32" w14:textId="77777777" w:rsidR="00282290" w:rsidRPr="00282290" w:rsidRDefault="00282290" w:rsidP="0060032B">
            <w:pPr>
              <w:pStyle w:val="Code"/>
              <w:tabs>
                <w:tab w:val="right" w:pos="2804"/>
              </w:tabs>
              <w:rPr>
                <w:b w:val="0"/>
              </w:rPr>
            </w:pPr>
            <w:r w:rsidRPr="00282290">
              <w:rPr>
                <w:b w:val="0"/>
                <w:lang w:val="en-US"/>
              </w:rPr>
              <w:t>o 1 o o 1 o</w:t>
            </w:r>
          </w:p>
          <w:p w14:paraId="047E062E" w14:textId="77777777" w:rsidR="00282290" w:rsidRPr="00282290" w:rsidRDefault="00282290" w:rsidP="0060032B">
            <w:pPr>
              <w:pStyle w:val="Code"/>
              <w:tabs>
                <w:tab w:val="right" w:pos="2804"/>
              </w:tabs>
              <w:rPr>
                <w:b w:val="0"/>
              </w:rPr>
            </w:pPr>
            <w:r w:rsidRPr="00282290">
              <w:rPr>
                <w:b w:val="0"/>
                <w:lang w:val="en-US"/>
              </w:rPr>
              <w:t>1 o o o o 1</w:t>
            </w:r>
          </w:p>
          <w:p w14:paraId="71BFC968" w14:textId="77777777" w:rsidR="00282290" w:rsidRPr="00282290" w:rsidRDefault="00282290" w:rsidP="0060032B">
            <w:pPr>
              <w:pStyle w:val="Code"/>
              <w:tabs>
                <w:tab w:val="right" w:pos="2804"/>
              </w:tabs>
              <w:rPr>
                <w:b w:val="0"/>
              </w:rPr>
            </w:pPr>
            <w:r w:rsidRPr="00282290">
              <w:rPr>
                <w:b w:val="0"/>
                <w:lang w:val="en-US"/>
              </w:rPr>
              <w:t>o 1 o o 1 o</w:t>
            </w:r>
          </w:p>
          <w:p w14:paraId="659E8B8C" w14:textId="77777777" w:rsidR="00282290" w:rsidRPr="00282290" w:rsidRDefault="00282290" w:rsidP="0060032B">
            <w:pPr>
              <w:pStyle w:val="Code"/>
              <w:tabs>
                <w:tab w:val="right" w:pos="2804"/>
              </w:tabs>
              <w:rPr>
                <w:b w:val="0"/>
              </w:rPr>
            </w:pPr>
            <w:r w:rsidRPr="00282290">
              <w:rPr>
                <w:b w:val="0"/>
                <w:lang w:val="en-US"/>
              </w:rPr>
              <w:t>o o 1 1 o o</w:t>
            </w:r>
          </w:p>
          <w:p w14:paraId="0E5C61F0" w14:textId="77777777" w:rsidR="00282290" w:rsidRPr="00282290" w:rsidRDefault="00282290" w:rsidP="0060032B">
            <w:pPr>
              <w:pStyle w:val="Code"/>
              <w:tabs>
                <w:tab w:val="right" w:pos="2804"/>
              </w:tabs>
              <w:rPr>
                <w:b w:val="0"/>
              </w:rPr>
            </w:pPr>
            <w:r w:rsidRPr="00282290">
              <w:rPr>
                <w:b w:val="0"/>
                <w:lang w:val="en-US"/>
              </w:rPr>
              <w:t>3</w:t>
            </w:r>
          </w:p>
          <w:p w14:paraId="0925F322" w14:textId="77777777" w:rsidR="00282290" w:rsidRPr="00282290" w:rsidRDefault="00282290" w:rsidP="0060032B">
            <w:pPr>
              <w:pStyle w:val="Code"/>
              <w:rPr>
                <w:b w:val="0"/>
                <w:lang w:val="en-US"/>
              </w:rPr>
            </w:pPr>
            <w:r w:rsidRPr="00282290">
              <w:rPr>
                <w:b w:val="0"/>
                <w:lang w:val="en-US"/>
              </w:rPr>
              <w:t>2 1</w:t>
            </w:r>
          </w:p>
        </w:tc>
        <w:tc>
          <w:tcPr>
            <w:tcW w:w="3021" w:type="dxa"/>
          </w:tcPr>
          <w:p w14:paraId="0FED02A5" w14:textId="77777777" w:rsidR="00282290" w:rsidRPr="00282290" w:rsidRDefault="00282290" w:rsidP="0060032B">
            <w:pPr>
              <w:pStyle w:val="Code"/>
              <w:tabs>
                <w:tab w:val="right" w:pos="2804"/>
              </w:tabs>
              <w:rPr>
                <w:b w:val="0"/>
              </w:rPr>
            </w:pPr>
            <w:r w:rsidRPr="00282290">
              <w:rPr>
                <w:b w:val="0"/>
                <w:lang w:val="en-US"/>
              </w:rPr>
              <w:t>oo11oo</w:t>
            </w:r>
          </w:p>
          <w:p w14:paraId="128B3CA0" w14:textId="77777777" w:rsidR="00282290" w:rsidRPr="00282290" w:rsidRDefault="00282290" w:rsidP="0060032B">
            <w:pPr>
              <w:pStyle w:val="Code"/>
              <w:tabs>
                <w:tab w:val="right" w:pos="2804"/>
              </w:tabs>
              <w:rPr>
                <w:b w:val="0"/>
              </w:rPr>
            </w:pPr>
            <w:r w:rsidRPr="00282290">
              <w:rPr>
                <w:b w:val="0"/>
                <w:lang w:val="en-US"/>
              </w:rPr>
              <w:t>o1331o</w:t>
            </w:r>
          </w:p>
          <w:p w14:paraId="02A180F3" w14:textId="77777777" w:rsidR="00282290" w:rsidRPr="00282290" w:rsidRDefault="00282290" w:rsidP="0060032B">
            <w:pPr>
              <w:pStyle w:val="Code"/>
              <w:tabs>
                <w:tab w:val="right" w:pos="2804"/>
              </w:tabs>
              <w:rPr>
                <w:b w:val="0"/>
              </w:rPr>
            </w:pPr>
            <w:r w:rsidRPr="00282290">
              <w:rPr>
                <w:b w:val="0"/>
                <w:lang w:val="en-US"/>
              </w:rPr>
              <w:t>133331</w:t>
            </w:r>
          </w:p>
          <w:p w14:paraId="08DC8DF2" w14:textId="77777777" w:rsidR="00282290" w:rsidRPr="00282290" w:rsidRDefault="00282290" w:rsidP="0060032B">
            <w:pPr>
              <w:pStyle w:val="Code"/>
              <w:tabs>
                <w:tab w:val="right" w:pos="2804"/>
              </w:tabs>
              <w:rPr>
                <w:b w:val="0"/>
              </w:rPr>
            </w:pPr>
            <w:r w:rsidRPr="00282290">
              <w:rPr>
                <w:b w:val="0"/>
                <w:lang w:val="en-US"/>
              </w:rPr>
              <w:t>o1331o</w:t>
            </w:r>
          </w:p>
          <w:p w14:paraId="103E4214" w14:textId="77777777" w:rsidR="00282290" w:rsidRPr="00282290" w:rsidRDefault="00282290" w:rsidP="0060032B">
            <w:pPr>
              <w:pStyle w:val="Code"/>
              <w:tabs>
                <w:tab w:val="right" w:pos="2804"/>
              </w:tabs>
              <w:rPr>
                <w:b w:val="0"/>
                <w:lang w:val="en-US"/>
              </w:rPr>
            </w:pPr>
            <w:r w:rsidRPr="00282290">
              <w:rPr>
                <w:b w:val="0"/>
                <w:lang w:val="en-US"/>
              </w:rPr>
              <w:t>oo11oo</w:t>
            </w:r>
          </w:p>
        </w:tc>
      </w:tr>
      <w:tr w:rsidR="00282290" w:rsidRPr="00282290" w14:paraId="2D56DD7C" w14:textId="77777777" w:rsidTr="0060032B">
        <w:tc>
          <w:tcPr>
            <w:tcW w:w="3020" w:type="dxa"/>
          </w:tcPr>
          <w:p w14:paraId="3B5A19E9" w14:textId="77777777" w:rsidR="00282290" w:rsidRPr="00282290" w:rsidRDefault="00282290" w:rsidP="0060032B">
            <w:pPr>
              <w:pStyle w:val="Code"/>
              <w:tabs>
                <w:tab w:val="right" w:pos="2804"/>
              </w:tabs>
              <w:rPr>
                <w:b w:val="0"/>
              </w:rPr>
            </w:pPr>
            <w:r w:rsidRPr="00282290">
              <w:rPr>
                <w:b w:val="0"/>
                <w:lang w:val="en-US"/>
              </w:rPr>
              <w:lastRenderedPageBreak/>
              <w:t>5 6</w:t>
            </w:r>
          </w:p>
          <w:p w14:paraId="0AA0C8A1" w14:textId="77777777" w:rsidR="00282290" w:rsidRPr="00282290" w:rsidRDefault="00282290" w:rsidP="0060032B">
            <w:pPr>
              <w:pStyle w:val="Code"/>
              <w:tabs>
                <w:tab w:val="right" w:pos="2804"/>
              </w:tabs>
              <w:rPr>
                <w:b w:val="0"/>
              </w:rPr>
            </w:pPr>
            <w:r w:rsidRPr="00282290">
              <w:rPr>
                <w:b w:val="0"/>
                <w:lang w:val="en-US"/>
              </w:rPr>
              <w:t>o o o o o o</w:t>
            </w:r>
          </w:p>
          <w:p w14:paraId="553D78D1" w14:textId="77777777" w:rsidR="00282290" w:rsidRPr="00282290" w:rsidRDefault="00282290" w:rsidP="0060032B">
            <w:pPr>
              <w:pStyle w:val="Code"/>
              <w:tabs>
                <w:tab w:val="right" w:pos="2804"/>
              </w:tabs>
              <w:rPr>
                <w:b w:val="0"/>
              </w:rPr>
            </w:pPr>
            <w:r w:rsidRPr="00282290">
              <w:rPr>
                <w:b w:val="0"/>
                <w:lang w:val="en-US"/>
              </w:rPr>
              <w:t>o o o 1 o o</w:t>
            </w:r>
          </w:p>
          <w:p w14:paraId="3250C9D6" w14:textId="77777777" w:rsidR="00282290" w:rsidRPr="00282290" w:rsidRDefault="00282290" w:rsidP="0060032B">
            <w:pPr>
              <w:pStyle w:val="Code"/>
              <w:tabs>
                <w:tab w:val="right" w:pos="2804"/>
              </w:tabs>
              <w:rPr>
                <w:b w:val="0"/>
              </w:rPr>
            </w:pPr>
            <w:r w:rsidRPr="00282290">
              <w:rPr>
                <w:b w:val="0"/>
                <w:lang w:val="en-US"/>
              </w:rPr>
              <w:t>o o 1 o 1 1</w:t>
            </w:r>
          </w:p>
          <w:p w14:paraId="605BDD66" w14:textId="77777777" w:rsidR="00282290" w:rsidRPr="00282290" w:rsidRDefault="00282290" w:rsidP="0060032B">
            <w:pPr>
              <w:pStyle w:val="Code"/>
              <w:tabs>
                <w:tab w:val="right" w:pos="2804"/>
              </w:tabs>
              <w:rPr>
                <w:b w:val="0"/>
              </w:rPr>
            </w:pPr>
            <w:r w:rsidRPr="00282290">
              <w:rPr>
                <w:b w:val="0"/>
                <w:lang w:val="en-US"/>
              </w:rPr>
              <w:t>o 1 1 w 1 o</w:t>
            </w:r>
          </w:p>
          <w:p w14:paraId="3F4976E9" w14:textId="77777777" w:rsidR="00282290" w:rsidRPr="00282290" w:rsidRDefault="00282290" w:rsidP="0060032B">
            <w:pPr>
              <w:pStyle w:val="Code"/>
              <w:tabs>
                <w:tab w:val="right" w:pos="2804"/>
              </w:tabs>
              <w:rPr>
                <w:b w:val="0"/>
              </w:rPr>
            </w:pPr>
            <w:r w:rsidRPr="00282290">
              <w:rPr>
                <w:b w:val="0"/>
                <w:lang w:val="en-US"/>
              </w:rPr>
              <w:t>1 o o o o o</w:t>
            </w:r>
          </w:p>
          <w:p w14:paraId="00638EDB" w14:textId="77777777" w:rsidR="00282290" w:rsidRPr="00282290" w:rsidRDefault="00282290" w:rsidP="0060032B">
            <w:pPr>
              <w:pStyle w:val="Code"/>
              <w:tabs>
                <w:tab w:val="right" w:pos="2804"/>
              </w:tabs>
              <w:rPr>
                <w:b w:val="0"/>
              </w:rPr>
            </w:pPr>
            <w:r w:rsidRPr="00282290">
              <w:rPr>
                <w:b w:val="0"/>
                <w:lang w:val="en-US"/>
              </w:rPr>
              <w:t>z</w:t>
            </w:r>
          </w:p>
          <w:p w14:paraId="066C229B" w14:textId="77777777" w:rsidR="00282290" w:rsidRPr="00282290" w:rsidRDefault="00282290" w:rsidP="0060032B">
            <w:pPr>
              <w:pStyle w:val="Code"/>
              <w:rPr>
                <w:b w:val="0"/>
                <w:lang w:val="en-US"/>
              </w:rPr>
            </w:pPr>
            <w:r w:rsidRPr="00282290">
              <w:rPr>
                <w:b w:val="0"/>
                <w:lang w:val="en-US"/>
              </w:rPr>
              <w:t>4 1</w:t>
            </w:r>
          </w:p>
        </w:tc>
        <w:tc>
          <w:tcPr>
            <w:tcW w:w="3021" w:type="dxa"/>
          </w:tcPr>
          <w:p w14:paraId="7D784CE1" w14:textId="77777777" w:rsidR="00282290" w:rsidRPr="00282290" w:rsidRDefault="00282290" w:rsidP="0060032B">
            <w:pPr>
              <w:pStyle w:val="Code"/>
              <w:tabs>
                <w:tab w:val="right" w:pos="2804"/>
              </w:tabs>
              <w:rPr>
                <w:b w:val="0"/>
              </w:rPr>
            </w:pPr>
            <w:r w:rsidRPr="00282290">
              <w:rPr>
                <w:b w:val="0"/>
                <w:lang w:val="en-US"/>
              </w:rPr>
              <w:t>oooooo</w:t>
            </w:r>
          </w:p>
          <w:p w14:paraId="0B2A4146" w14:textId="77777777" w:rsidR="00282290" w:rsidRPr="00282290" w:rsidRDefault="00282290" w:rsidP="0060032B">
            <w:pPr>
              <w:pStyle w:val="Code"/>
              <w:tabs>
                <w:tab w:val="right" w:pos="2804"/>
              </w:tabs>
              <w:rPr>
                <w:b w:val="0"/>
              </w:rPr>
            </w:pPr>
            <w:r w:rsidRPr="00282290">
              <w:rPr>
                <w:b w:val="0"/>
                <w:lang w:val="en-US"/>
              </w:rPr>
              <w:t>ooo1oo</w:t>
            </w:r>
          </w:p>
          <w:p w14:paraId="6F16CC8E" w14:textId="77777777" w:rsidR="00282290" w:rsidRPr="00282290" w:rsidRDefault="00282290" w:rsidP="0060032B">
            <w:pPr>
              <w:pStyle w:val="Code"/>
              <w:tabs>
                <w:tab w:val="right" w:pos="2804"/>
              </w:tabs>
              <w:rPr>
                <w:b w:val="0"/>
              </w:rPr>
            </w:pPr>
            <w:r w:rsidRPr="00282290">
              <w:rPr>
                <w:b w:val="0"/>
                <w:lang w:val="en-US"/>
              </w:rPr>
              <w:t>oo1o11</w:t>
            </w:r>
          </w:p>
          <w:p w14:paraId="58B25148" w14:textId="77777777" w:rsidR="00282290" w:rsidRPr="00282290" w:rsidRDefault="00282290" w:rsidP="0060032B">
            <w:pPr>
              <w:pStyle w:val="Code"/>
              <w:tabs>
                <w:tab w:val="right" w:pos="2804"/>
              </w:tabs>
              <w:rPr>
                <w:b w:val="0"/>
              </w:rPr>
            </w:pPr>
            <w:r w:rsidRPr="00282290">
              <w:rPr>
                <w:b w:val="0"/>
                <w:lang w:val="en-US"/>
              </w:rPr>
              <w:t>o11w1z</w:t>
            </w:r>
          </w:p>
          <w:p w14:paraId="4BE50DFF" w14:textId="77777777" w:rsidR="00282290" w:rsidRPr="00282290" w:rsidRDefault="00282290" w:rsidP="0060032B">
            <w:pPr>
              <w:pStyle w:val="Code"/>
              <w:tabs>
                <w:tab w:val="right" w:pos="2804"/>
              </w:tabs>
              <w:rPr>
                <w:b w:val="0"/>
                <w:lang w:val="en-US"/>
              </w:rPr>
            </w:pPr>
            <w:r w:rsidRPr="00282290">
              <w:rPr>
                <w:b w:val="0"/>
                <w:lang w:val="en-US"/>
              </w:rPr>
              <w:t>1zzzzz</w:t>
            </w:r>
          </w:p>
        </w:tc>
      </w:tr>
      <w:tr w:rsidR="00282290" w:rsidRPr="00282290" w14:paraId="511CE48B" w14:textId="77777777" w:rsidTr="0060032B">
        <w:tc>
          <w:tcPr>
            <w:tcW w:w="3020" w:type="dxa"/>
          </w:tcPr>
          <w:p w14:paraId="787B9C76" w14:textId="77777777" w:rsidR="00282290" w:rsidRPr="00282290" w:rsidRDefault="00282290" w:rsidP="0060032B">
            <w:pPr>
              <w:pStyle w:val="Code"/>
              <w:tabs>
                <w:tab w:val="right" w:pos="2804"/>
              </w:tabs>
              <w:rPr>
                <w:b w:val="0"/>
              </w:rPr>
            </w:pPr>
            <w:r w:rsidRPr="00282290">
              <w:rPr>
                <w:b w:val="0"/>
                <w:lang w:val="en-US"/>
              </w:rPr>
              <w:t>5 6</w:t>
            </w:r>
          </w:p>
          <w:p w14:paraId="392E4078" w14:textId="77777777" w:rsidR="00282290" w:rsidRPr="00282290" w:rsidRDefault="00282290" w:rsidP="0060032B">
            <w:pPr>
              <w:pStyle w:val="Code"/>
              <w:tabs>
                <w:tab w:val="right" w:pos="2804"/>
              </w:tabs>
              <w:rPr>
                <w:b w:val="0"/>
              </w:rPr>
            </w:pPr>
            <w:r w:rsidRPr="00282290">
              <w:rPr>
                <w:b w:val="0"/>
                <w:lang w:val="en-US"/>
              </w:rPr>
              <w:t>o 1 o o 1 o</w:t>
            </w:r>
          </w:p>
          <w:p w14:paraId="3E6C211F" w14:textId="77777777" w:rsidR="00282290" w:rsidRPr="00282290" w:rsidRDefault="00282290" w:rsidP="0060032B">
            <w:pPr>
              <w:pStyle w:val="Code"/>
              <w:tabs>
                <w:tab w:val="right" w:pos="2804"/>
              </w:tabs>
              <w:rPr>
                <w:b w:val="0"/>
              </w:rPr>
            </w:pPr>
            <w:r w:rsidRPr="00282290">
              <w:rPr>
                <w:b w:val="0"/>
                <w:lang w:val="en-US"/>
              </w:rPr>
              <w:t>o 1 o o 1 o</w:t>
            </w:r>
          </w:p>
          <w:p w14:paraId="553F80D2" w14:textId="77777777" w:rsidR="00282290" w:rsidRPr="00282290" w:rsidRDefault="00282290" w:rsidP="0060032B">
            <w:pPr>
              <w:pStyle w:val="Code"/>
              <w:tabs>
                <w:tab w:val="right" w:pos="2804"/>
              </w:tabs>
              <w:rPr>
                <w:b w:val="0"/>
              </w:rPr>
            </w:pPr>
            <w:r w:rsidRPr="00282290">
              <w:rPr>
                <w:b w:val="0"/>
                <w:lang w:val="en-US"/>
              </w:rPr>
              <w:t>o 1 1 1 1 o</w:t>
            </w:r>
          </w:p>
          <w:p w14:paraId="003DDAF9" w14:textId="77777777" w:rsidR="00282290" w:rsidRPr="00282290" w:rsidRDefault="00282290" w:rsidP="0060032B">
            <w:pPr>
              <w:pStyle w:val="Code"/>
              <w:tabs>
                <w:tab w:val="right" w:pos="2804"/>
              </w:tabs>
              <w:rPr>
                <w:b w:val="0"/>
              </w:rPr>
            </w:pPr>
            <w:r w:rsidRPr="00282290">
              <w:rPr>
                <w:b w:val="0"/>
                <w:lang w:val="en-US"/>
              </w:rPr>
              <w:t>o 1 o w 1 o</w:t>
            </w:r>
          </w:p>
          <w:p w14:paraId="60063E66" w14:textId="77777777" w:rsidR="00282290" w:rsidRPr="00282290" w:rsidRDefault="00282290" w:rsidP="0060032B">
            <w:pPr>
              <w:pStyle w:val="Code"/>
              <w:tabs>
                <w:tab w:val="right" w:pos="2804"/>
              </w:tabs>
              <w:rPr>
                <w:b w:val="0"/>
              </w:rPr>
            </w:pPr>
            <w:r w:rsidRPr="00282290">
              <w:rPr>
                <w:b w:val="0"/>
                <w:lang w:val="en-US"/>
              </w:rPr>
              <w:t>o o o o o o</w:t>
            </w:r>
          </w:p>
          <w:p w14:paraId="6A94B4E2" w14:textId="77777777" w:rsidR="00282290" w:rsidRPr="00282290" w:rsidRDefault="00282290" w:rsidP="0060032B">
            <w:pPr>
              <w:pStyle w:val="Code"/>
              <w:tabs>
                <w:tab w:val="right" w:pos="2804"/>
              </w:tabs>
              <w:rPr>
                <w:b w:val="0"/>
              </w:rPr>
            </w:pPr>
            <w:r w:rsidRPr="00282290">
              <w:rPr>
                <w:b w:val="0"/>
                <w:lang w:val="en-US"/>
              </w:rPr>
              <w:t>z</w:t>
            </w:r>
          </w:p>
          <w:p w14:paraId="65EC248E" w14:textId="77777777" w:rsidR="00282290" w:rsidRPr="00282290" w:rsidRDefault="00282290" w:rsidP="0060032B">
            <w:pPr>
              <w:pStyle w:val="Code"/>
              <w:tabs>
                <w:tab w:val="right" w:pos="2804"/>
              </w:tabs>
              <w:rPr>
                <w:b w:val="0"/>
                <w:lang w:val="en-US"/>
              </w:rPr>
            </w:pPr>
            <w:r w:rsidRPr="00282290">
              <w:rPr>
                <w:b w:val="0"/>
                <w:lang w:val="en-US"/>
              </w:rPr>
              <w:t>4 0</w:t>
            </w:r>
          </w:p>
        </w:tc>
        <w:tc>
          <w:tcPr>
            <w:tcW w:w="3021" w:type="dxa"/>
          </w:tcPr>
          <w:p w14:paraId="2F434F5A" w14:textId="77777777" w:rsidR="00282290" w:rsidRPr="00282290" w:rsidRDefault="00282290" w:rsidP="0060032B">
            <w:pPr>
              <w:pStyle w:val="Code"/>
              <w:tabs>
                <w:tab w:val="right" w:pos="2804"/>
              </w:tabs>
              <w:rPr>
                <w:b w:val="0"/>
              </w:rPr>
            </w:pPr>
            <w:r w:rsidRPr="00282290">
              <w:rPr>
                <w:b w:val="0"/>
                <w:lang w:val="en-US"/>
              </w:rPr>
              <w:t>z1oo1z</w:t>
            </w:r>
          </w:p>
          <w:p w14:paraId="4447FB86" w14:textId="77777777" w:rsidR="00282290" w:rsidRPr="00282290" w:rsidRDefault="00282290" w:rsidP="0060032B">
            <w:pPr>
              <w:pStyle w:val="Code"/>
              <w:tabs>
                <w:tab w:val="right" w:pos="2804"/>
              </w:tabs>
              <w:rPr>
                <w:b w:val="0"/>
              </w:rPr>
            </w:pPr>
            <w:r w:rsidRPr="00282290">
              <w:rPr>
                <w:b w:val="0"/>
                <w:lang w:val="en-US"/>
              </w:rPr>
              <w:t>z1oo1z</w:t>
            </w:r>
          </w:p>
          <w:p w14:paraId="188916A1" w14:textId="77777777" w:rsidR="00282290" w:rsidRPr="00282290" w:rsidRDefault="00282290" w:rsidP="0060032B">
            <w:pPr>
              <w:pStyle w:val="Code"/>
              <w:tabs>
                <w:tab w:val="right" w:pos="2804"/>
              </w:tabs>
              <w:rPr>
                <w:b w:val="0"/>
              </w:rPr>
            </w:pPr>
            <w:r w:rsidRPr="00282290">
              <w:rPr>
                <w:b w:val="0"/>
                <w:lang w:val="en-US"/>
              </w:rPr>
              <w:t>z1111z</w:t>
            </w:r>
          </w:p>
          <w:p w14:paraId="5E35D4E2" w14:textId="77777777" w:rsidR="00282290" w:rsidRPr="00282290" w:rsidRDefault="00282290" w:rsidP="0060032B">
            <w:pPr>
              <w:pStyle w:val="Code"/>
              <w:tabs>
                <w:tab w:val="right" w:pos="2804"/>
              </w:tabs>
              <w:rPr>
                <w:b w:val="0"/>
              </w:rPr>
            </w:pPr>
            <w:r w:rsidRPr="00282290">
              <w:rPr>
                <w:b w:val="0"/>
                <w:lang w:val="en-US"/>
              </w:rPr>
              <w:t>z1zw1z</w:t>
            </w:r>
          </w:p>
          <w:p w14:paraId="5234DD5C" w14:textId="77777777" w:rsidR="00282290" w:rsidRPr="00282290" w:rsidRDefault="00282290" w:rsidP="0060032B">
            <w:pPr>
              <w:pStyle w:val="Code"/>
              <w:tabs>
                <w:tab w:val="right" w:pos="2804"/>
              </w:tabs>
              <w:rPr>
                <w:b w:val="0"/>
                <w:lang w:val="en-US"/>
              </w:rPr>
            </w:pPr>
            <w:r w:rsidRPr="00282290">
              <w:rPr>
                <w:b w:val="0"/>
                <w:lang w:val="en-US"/>
              </w:rPr>
              <w:t>zzzzzz</w:t>
            </w:r>
          </w:p>
        </w:tc>
      </w:tr>
    </w:tbl>
    <w:p w14:paraId="5C788555" w14:textId="77777777" w:rsidR="00282290" w:rsidRPr="00282290" w:rsidRDefault="00282290" w:rsidP="00282290">
      <w:pPr>
        <w:rPr>
          <w:rFonts w:eastAsiaTheme="majorEastAsia" w:cstheme="majorBidi"/>
          <w:b/>
          <w:color w:val="8F400B"/>
          <w:sz w:val="32"/>
          <w:szCs w:val="32"/>
          <w:lang w:val="bg-BG"/>
        </w:rPr>
      </w:pPr>
      <w:r w:rsidRPr="00282290">
        <w:rPr>
          <w:rFonts w:eastAsiaTheme="majorEastAsia" w:cstheme="majorBidi"/>
          <w:b/>
          <w:color w:val="8F400B"/>
          <w:sz w:val="32"/>
          <w:szCs w:val="32"/>
        </w:rPr>
        <w:t>Hints</w:t>
      </w:r>
    </w:p>
    <w:p w14:paraId="169FE9BE" w14:textId="56581479" w:rsidR="00282290" w:rsidRPr="00282290" w:rsidRDefault="00282290" w:rsidP="00282290">
      <w:pPr>
        <w:rPr>
          <w:lang w:val="bg-BG"/>
        </w:rPr>
      </w:pPr>
      <w:r w:rsidRPr="00282290">
        <w:t>For some of the tests</w:t>
      </w:r>
      <w:r w:rsidR="006549C1">
        <w:t>,</w:t>
      </w:r>
      <w:r w:rsidRPr="00282290">
        <w:t xml:space="preserve"> you can solve the problem with </w:t>
      </w:r>
      <w:r w:rsidR="006549C1">
        <w:t xml:space="preserve">a </w:t>
      </w:r>
      <w:r w:rsidRPr="00282290">
        <w:t xml:space="preserve">naive approach, </w:t>
      </w:r>
      <w:bookmarkStart w:id="10" w:name="_GoBack"/>
      <w:bookmarkEnd w:id="10"/>
      <w:r w:rsidRPr="00282290">
        <w:t>however</w:t>
      </w:r>
      <w:r w:rsidR="006549C1">
        <w:t>,</w:t>
      </w:r>
      <w:r w:rsidRPr="00282290">
        <w:t xml:space="preserve"> </w:t>
      </w:r>
      <w:r w:rsidR="006549C1">
        <w:t xml:space="preserve">a </w:t>
      </w:r>
      <w:r w:rsidRPr="00282290">
        <w:t xml:space="preserve">complete solution can be obtained by using </w:t>
      </w:r>
      <w:r w:rsidRPr="00282290">
        <w:rPr>
          <w:b/>
        </w:rPr>
        <w:t>Stack</w:t>
      </w:r>
      <w:r w:rsidRPr="00282290">
        <w:t>,</w:t>
      </w:r>
      <w:r w:rsidRPr="00282290">
        <w:rPr>
          <w:b/>
        </w:rPr>
        <w:t xml:space="preserve"> Queue</w:t>
      </w:r>
      <w:r w:rsidRPr="00282290">
        <w:t>,</w:t>
      </w:r>
      <w:r w:rsidRPr="00282290">
        <w:rPr>
          <w:b/>
        </w:rPr>
        <w:t xml:space="preserve"> </w:t>
      </w:r>
      <w:r w:rsidRPr="00282290">
        <w:rPr>
          <w:b/>
          <w:noProof/>
        </w:rPr>
        <w:t>DFS</w:t>
      </w:r>
      <w:r w:rsidR="006549C1">
        <w:rPr>
          <w:b/>
          <w:noProof/>
        </w:rPr>
        <w:t>,</w:t>
      </w:r>
      <w:r w:rsidRPr="00282290">
        <w:rPr>
          <w:b/>
          <w:noProof/>
        </w:rPr>
        <w:t xml:space="preserve"> </w:t>
      </w:r>
      <w:r w:rsidRPr="00282290">
        <w:t>or</w:t>
      </w:r>
      <w:r w:rsidRPr="00282290">
        <w:rPr>
          <w:b/>
        </w:rPr>
        <w:t xml:space="preserve"> </w:t>
      </w:r>
      <w:r w:rsidRPr="00282290">
        <w:rPr>
          <w:b/>
          <w:noProof/>
        </w:rPr>
        <w:t>BFS</w:t>
      </w:r>
      <w:r w:rsidRPr="00282290">
        <w:rPr>
          <w:noProof/>
        </w:rPr>
        <w:t xml:space="preserve"> </w:t>
      </w:r>
      <w:r w:rsidRPr="00282290">
        <w:t>– go search on the internet.</w:t>
      </w:r>
    </w:p>
    <w:p w14:paraId="0FD6EC07" w14:textId="77777777" w:rsidR="00282290" w:rsidRPr="00282290" w:rsidRDefault="00282290" w:rsidP="00282290">
      <w:pPr>
        <w:rPr>
          <w:lang w:val="bg-BG"/>
        </w:rPr>
      </w:pPr>
    </w:p>
    <w:p w14:paraId="43297F64" w14:textId="77777777" w:rsidR="00282290" w:rsidRPr="00282290" w:rsidRDefault="00282290" w:rsidP="00282290">
      <w:pPr>
        <w:rPr>
          <w:lang w:val="bg-BG"/>
        </w:rPr>
      </w:pPr>
    </w:p>
    <w:p w14:paraId="592EBD29" w14:textId="51658AA2" w:rsidR="00640502" w:rsidRPr="00282290" w:rsidRDefault="00640502" w:rsidP="00282290">
      <w:pPr>
        <w:rPr>
          <w:lang w:val="bg-BG"/>
        </w:rPr>
      </w:pPr>
    </w:p>
    <w:sectPr w:rsidR="00640502" w:rsidRPr="00282290" w:rsidSect="009254B7">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37C0F8" w14:textId="77777777" w:rsidR="009564F4" w:rsidRDefault="009564F4" w:rsidP="008068A2">
      <w:pPr>
        <w:spacing w:after="0" w:line="240" w:lineRule="auto"/>
      </w:pPr>
      <w:r>
        <w:separator/>
      </w:r>
    </w:p>
  </w:endnote>
  <w:endnote w:type="continuationSeparator" w:id="0">
    <w:p w14:paraId="15E8F2C6" w14:textId="77777777" w:rsidR="009564F4" w:rsidRDefault="009564F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60032B" w:rsidRDefault="0060032B"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60032B" w:rsidRPr="002C539D" w:rsidRDefault="0060032B"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60032B" w:rsidRPr="002C539D" w:rsidRDefault="0060032B"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33BD90D6" w:rsidR="0060032B" w:rsidRPr="002C539D" w:rsidRDefault="0060032B" w:rsidP="002D07CA">
                          <w:pPr>
                            <w:spacing w:before="40" w:after="100" w:line="240" w:lineRule="auto"/>
                            <w:rPr>
                              <w:sz w:val="17"/>
                              <w:szCs w:val="17"/>
                            </w:rPr>
                          </w:pPr>
                          <w:bookmarkStart w:id="1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softuni.bg</w:t>
                            </w:r>
                          </w:hyperlink>
                          <w:r w:rsidRPr="002C539D">
                            <w:rPr>
                              <w:sz w:val="17"/>
                              <w:szCs w:val="17"/>
                            </w:rPr>
                            <w:t>. Copyrighted document. Unauthorized copy, reproduction or use is not permitted.</w:t>
                          </w:r>
                        </w:p>
                        <w:bookmarkEnd w:id="11"/>
                        <w:p w14:paraId="7FED8C0A" w14:textId="173199B6" w:rsidR="0060032B" w:rsidRPr="00596AA5" w:rsidRDefault="0060032B"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33BD90D6" w:rsidR="0060032B" w:rsidRPr="002C539D" w:rsidRDefault="0060032B" w:rsidP="002D07CA">
                    <w:pPr>
                      <w:spacing w:before="40" w:after="100" w:line="240" w:lineRule="auto"/>
                      <w:rPr>
                        <w:sz w:val="17"/>
                        <w:szCs w:val="17"/>
                      </w:rPr>
                    </w:pPr>
                    <w:bookmarkStart w:id="1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softuni.bg</w:t>
                      </w:r>
                    </w:hyperlink>
                    <w:r w:rsidRPr="002C539D">
                      <w:rPr>
                        <w:sz w:val="17"/>
                        <w:szCs w:val="17"/>
                      </w:rPr>
                      <w:t xml:space="preserve">. Copyrighted document. Unauthorized copy, reproduction or use </w:t>
                    </w:r>
                    <w:proofErr w:type="gramStart"/>
                    <w:r w:rsidRPr="002C539D">
                      <w:rPr>
                        <w:sz w:val="17"/>
                        <w:szCs w:val="17"/>
                      </w:rPr>
                      <w:t>is not permitted</w:t>
                    </w:r>
                    <w:proofErr w:type="gramEnd"/>
                    <w:r w:rsidRPr="002C539D">
                      <w:rPr>
                        <w:sz w:val="17"/>
                        <w:szCs w:val="17"/>
                      </w:rPr>
                      <w:t>.</w:t>
                    </w:r>
                  </w:p>
                  <w:bookmarkEnd w:id="12"/>
                  <w:p w14:paraId="7FED8C0A" w14:textId="173199B6" w:rsidR="0060032B" w:rsidRPr="00596AA5" w:rsidRDefault="0060032B"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9F11BFF" w:rsidR="0060032B" w:rsidRPr="00596AA5" w:rsidRDefault="0060032B"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549C1">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549C1">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9F11BFF" w:rsidR="0060032B" w:rsidRPr="00596AA5" w:rsidRDefault="0060032B"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549C1">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549C1">
                      <w:rPr>
                        <w:noProof/>
                        <w:sz w:val="18"/>
                        <w:szCs w:val="18"/>
                      </w:rPr>
                      <w:t>1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77BD4A" w14:textId="77777777" w:rsidR="009564F4" w:rsidRDefault="009564F4" w:rsidP="008068A2">
      <w:pPr>
        <w:spacing w:after="0" w:line="240" w:lineRule="auto"/>
      </w:pPr>
      <w:r>
        <w:separator/>
      </w:r>
    </w:p>
  </w:footnote>
  <w:footnote w:type="continuationSeparator" w:id="0">
    <w:p w14:paraId="3FD921F3" w14:textId="77777777" w:rsidR="009564F4" w:rsidRDefault="009564F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60032B" w:rsidRDefault="0060032B"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B07B05"/>
    <w:multiLevelType w:val="hybridMultilevel"/>
    <w:tmpl w:val="A028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913DBA"/>
    <w:multiLevelType w:val="hybridMultilevel"/>
    <w:tmpl w:val="AFEC7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0E0E65"/>
    <w:multiLevelType w:val="hybridMultilevel"/>
    <w:tmpl w:val="CE2C1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F32F67"/>
    <w:multiLevelType w:val="hybridMultilevel"/>
    <w:tmpl w:val="8B20D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50AE6083"/>
    <w:multiLevelType w:val="hybridMultilevel"/>
    <w:tmpl w:val="74FC56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57FA48C4"/>
    <w:multiLevelType w:val="hybridMultilevel"/>
    <w:tmpl w:val="7AF81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171DFD"/>
    <w:multiLevelType w:val="hybridMultilevel"/>
    <w:tmpl w:val="45CE7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A329C9"/>
    <w:multiLevelType w:val="hybridMultilevel"/>
    <w:tmpl w:val="FE1E7F96"/>
    <w:lvl w:ilvl="0" w:tplc="78886D0C">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BC0054"/>
    <w:multiLevelType w:val="hybridMultilevel"/>
    <w:tmpl w:val="99F2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927F30"/>
    <w:multiLevelType w:val="hybridMultilevel"/>
    <w:tmpl w:val="EA2059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A63A60"/>
    <w:multiLevelType w:val="hybridMultilevel"/>
    <w:tmpl w:val="80F01A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F47880"/>
    <w:multiLevelType w:val="hybridMultilevel"/>
    <w:tmpl w:val="348E7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5"/>
  </w:num>
  <w:num w:numId="4">
    <w:abstractNumId w:val="6"/>
  </w:num>
  <w:num w:numId="5">
    <w:abstractNumId w:val="10"/>
  </w:num>
  <w:num w:numId="6">
    <w:abstractNumId w:val="4"/>
  </w:num>
  <w:num w:numId="7">
    <w:abstractNumId w:val="3"/>
  </w:num>
  <w:num w:numId="8">
    <w:abstractNumId w:val="7"/>
  </w:num>
  <w:num w:numId="9">
    <w:abstractNumId w:val="15"/>
  </w:num>
  <w:num w:numId="10">
    <w:abstractNumId w:val="8"/>
  </w:num>
  <w:num w:numId="11">
    <w:abstractNumId w:val="2"/>
  </w:num>
  <w:num w:numId="12">
    <w:abstractNumId w:val="9"/>
  </w:num>
  <w:num w:numId="13">
    <w:abstractNumId w:val="12"/>
  </w:num>
  <w:num w:numId="14">
    <w:abstractNumId w:val="0"/>
  </w:num>
  <w:num w:numId="15">
    <w:abstractNumId w:val="13"/>
  </w:num>
  <w:num w:numId="16">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xNjO2MDc3sLA0NzZT0lEKTi0uzszPAykwrAUA6rYLUiwAAAA="/>
  </w:docVars>
  <w:rsids>
    <w:rsidRoot w:val="008068A2"/>
    <w:rsid w:val="000006BB"/>
    <w:rsid w:val="00002C1C"/>
    <w:rsid w:val="00007044"/>
    <w:rsid w:val="0001451E"/>
    <w:rsid w:val="00023DC6"/>
    <w:rsid w:val="00025F04"/>
    <w:rsid w:val="0002679C"/>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1F07CF"/>
    <w:rsid w:val="00202683"/>
    <w:rsid w:val="00215FCE"/>
    <w:rsid w:val="002326A7"/>
    <w:rsid w:val="00232E7D"/>
    <w:rsid w:val="00264287"/>
    <w:rsid w:val="0026589D"/>
    <w:rsid w:val="002664E1"/>
    <w:rsid w:val="002674C4"/>
    <w:rsid w:val="002819B5"/>
    <w:rsid w:val="00282290"/>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64332"/>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6162"/>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032B"/>
    <w:rsid w:val="00604363"/>
    <w:rsid w:val="00624212"/>
    <w:rsid w:val="006242A9"/>
    <w:rsid w:val="00624DCF"/>
    <w:rsid w:val="0063342B"/>
    <w:rsid w:val="00640502"/>
    <w:rsid w:val="00644D27"/>
    <w:rsid w:val="006549C1"/>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36775"/>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564F4"/>
    <w:rsid w:val="00957341"/>
    <w:rsid w:val="00961157"/>
    <w:rsid w:val="00965C5B"/>
    <w:rsid w:val="0096684B"/>
    <w:rsid w:val="00972C7F"/>
    <w:rsid w:val="00976E46"/>
    <w:rsid w:val="009B4FB4"/>
    <w:rsid w:val="009C0C39"/>
    <w:rsid w:val="009D1805"/>
    <w:rsid w:val="009D31AF"/>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0E8B"/>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27F0B"/>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251A"/>
    <w:rsid w:val="00ED5437"/>
    <w:rsid w:val="00ED73C4"/>
    <w:rsid w:val="00F20B48"/>
    <w:rsid w:val="00F258BA"/>
    <w:rsid w:val="00F27E9C"/>
    <w:rsid w:val="00F41F41"/>
    <w:rsid w:val="00F46918"/>
    <w:rsid w:val="00F46DDE"/>
    <w:rsid w:val="00F655ED"/>
    <w:rsid w:val="00F7033C"/>
    <w:rsid w:val="00F96D0D"/>
    <w:rsid w:val="00F976AD"/>
    <w:rsid w:val="00FA6461"/>
    <w:rsid w:val="00FD0350"/>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character" w:customStyle="1" w:styleId="UnresolvedMention1">
    <w:name w:val="Unresolved Mention1"/>
    <w:basedOn w:val="DefaultParagraphFont"/>
    <w:uiPriority w:val="99"/>
    <w:semiHidden/>
    <w:unhideWhenUsed/>
    <w:rsid w:val="00282290"/>
    <w:rPr>
      <w:color w:val="605E5C"/>
      <w:shd w:val="clear" w:color="auto" w:fill="E1DFDD"/>
    </w:rPr>
  </w:style>
  <w:style w:type="table" w:styleId="GridTable6Colorful">
    <w:name w:val="Grid Table 6 Colorful"/>
    <w:basedOn w:val="TableNormal"/>
    <w:uiPriority w:val="51"/>
    <w:rsid w:val="00282290"/>
    <w:pPr>
      <w:spacing w:after="0" w:line="240" w:lineRule="auto"/>
    </w:pPr>
    <w:rPr>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image" Target="media/image4.pn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460/Multidimensional-Arrays-Exercises" TargetMode="External"/><Relationship Id="rId14" Type="http://schemas.openxmlformats.org/officeDocument/2006/relationships/image" Target="media/image5.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7.png"/><Relationship Id="rId26" Type="http://schemas.openxmlformats.org/officeDocument/2006/relationships/hyperlink" Target="https://www.facebook.com/softuni.org" TargetMode="External"/><Relationship Id="rId39" Type="http://schemas.openxmlformats.org/officeDocument/2006/relationships/image" Target="media/image180.png"/><Relationship Id="rId21" Type="http://schemas.openxmlformats.org/officeDocument/2006/relationships/hyperlink" Target="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12.png"/><Relationship Id="rId12" Type="http://schemas.openxmlformats.org/officeDocument/2006/relationships/image" Target="media/image14.png"/><Relationship Id="rId17" Type="http://schemas.openxmlformats.org/officeDocument/2006/relationships/hyperlink" Target="https://github.com/SoftUni" TargetMode="External"/><Relationship Id="rId25" Type="http://schemas.openxmlformats.org/officeDocument/2006/relationships/image" Target="media/image110.png"/><Relationship Id="rId33" Type="http://schemas.openxmlformats.org/officeDocument/2006/relationships/image" Target="media/image15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16.png"/><Relationship Id="rId20" Type="http://schemas.openxmlformats.org/officeDocument/2006/relationships/image" Target="media/image18.png"/><Relationship Id="rId29" Type="http://schemas.openxmlformats.org/officeDocument/2006/relationships/image" Target="media/image13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70.png"/><Relationship Id="rId40" Type="http://schemas.openxmlformats.org/officeDocument/2006/relationships/image" Target="media/image19.png"/><Relationship Id="rId5" Type="http://schemas.openxmlformats.org/officeDocument/2006/relationships/image" Target="media/image11.png"/><Relationship Id="rId15" Type="http://schemas.openxmlformats.org/officeDocument/2006/relationships/hyperlink" Target="https://www.linkedin.com/company/softuni/" TargetMode="External"/><Relationship Id="rId23" Type="http://schemas.openxmlformats.org/officeDocument/2006/relationships/image" Target="media/image10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140.png"/><Relationship Id="rId4" Type="http://schemas.openxmlformats.org/officeDocument/2006/relationships/hyperlink" Target="https://softuni.bg" TargetMode="External"/><Relationship Id="rId9" Type="http://schemas.openxmlformats.org/officeDocument/2006/relationships/image" Target="media/image13.png"/><Relationship Id="rId14" Type="http://schemas.openxmlformats.org/officeDocument/2006/relationships/image" Target="media/image15.png"/><Relationship Id="rId22" Type="http://schemas.openxmlformats.org/officeDocument/2006/relationships/hyperlink" Target="https://softuni.org" TargetMode="External"/><Relationship Id="rId27" Type="http://schemas.openxmlformats.org/officeDocument/2006/relationships/image" Target="media/image120.png"/><Relationship Id="rId30" Type="http://schemas.openxmlformats.org/officeDocument/2006/relationships/hyperlink" Target="https://twitter.com/SoftUni1" TargetMode="External"/><Relationship Id="rId35" Type="http://schemas.openxmlformats.org/officeDocument/2006/relationships/image" Target="media/image160.png"/><Relationship Id="rId8" Type="http://schemas.openxmlformats.org/officeDocument/2006/relationships/hyperlink" Target="https://www.instagram.com/softuni_org" TargetMode="External"/><Relationship Id="rId3"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3A6EDF-996C-413D-8698-00B0D6820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3</Pages>
  <Words>2787</Words>
  <Characters>1588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Exercises and Homework for Java Advanced Course at SoftUni</vt:lpstr>
    </vt:vector>
  </TitlesOfParts>
  <Company>SoftUni – https://softuni.org</Company>
  <LinksUpToDate>false</LinksUpToDate>
  <CharactersWithSpaces>18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cp:lastModifiedBy>
  <cp:revision>7</cp:revision>
  <cp:lastPrinted>2015-10-26T22:35:00Z</cp:lastPrinted>
  <dcterms:created xsi:type="dcterms:W3CDTF">2019-11-12T12:29:00Z</dcterms:created>
  <dcterms:modified xsi:type="dcterms:W3CDTF">2021-12-08T11:41:00Z</dcterms:modified>
  <cp:category>programming; education; software engineering; software development</cp:category>
</cp:coreProperties>
</file>